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1E504" w14:textId="77777777" w:rsidR="003F42F7" w:rsidRDefault="003F42F7" w:rsidP="00B158E7">
      <w:bookmarkStart w:id="0" w:name="_Toc216246043"/>
      <w:bookmarkStart w:id="1" w:name="_Toc363634145"/>
      <w:bookmarkStart w:id="2" w:name="_Toc435777498"/>
      <w:bookmarkStart w:id="3" w:name="_Toc57017869"/>
    </w:p>
    <w:p w14:paraId="1C1BA33F" w14:textId="77777777" w:rsidR="003F42F7" w:rsidRPr="003F42F7" w:rsidRDefault="003F42F7" w:rsidP="003F42F7">
      <w:pPr>
        <w:ind w:right="-720"/>
        <w:jc w:val="center"/>
        <w:rPr>
          <w:rFonts w:ascii="Times New Roman" w:hAnsi="Times New Roman"/>
          <w:b/>
          <w:bCs/>
          <w:sz w:val="28"/>
          <w:szCs w:val="28"/>
        </w:rPr>
      </w:pPr>
      <w:r w:rsidRPr="003F42F7">
        <w:rPr>
          <w:rFonts w:ascii="Times New Roman" w:hAnsi="Times New Roman"/>
          <w:b/>
          <w:bCs/>
          <w:sz w:val="28"/>
          <w:szCs w:val="28"/>
        </w:rPr>
        <w:t>BEFORE THE</w:t>
      </w:r>
    </w:p>
    <w:p w14:paraId="6B5264BA" w14:textId="77777777" w:rsidR="003F42F7" w:rsidRPr="003F42F7" w:rsidRDefault="003F42F7" w:rsidP="003F42F7">
      <w:pPr>
        <w:ind w:right="-720"/>
        <w:jc w:val="center"/>
        <w:rPr>
          <w:rFonts w:ascii="Times New Roman" w:hAnsi="Times New Roman"/>
          <w:b/>
          <w:bCs/>
          <w:sz w:val="28"/>
          <w:szCs w:val="28"/>
        </w:rPr>
      </w:pPr>
      <w:r w:rsidRPr="003F42F7">
        <w:rPr>
          <w:rFonts w:ascii="Times New Roman" w:hAnsi="Times New Roman"/>
          <w:b/>
          <w:bCs/>
          <w:sz w:val="28"/>
          <w:szCs w:val="28"/>
        </w:rPr>
        <w:t>GEORGIA PUBLIC SERVICE COMMISSION</w:t>
      </w:r>
    </w:p>
    <w:p w14:paraId="52EF204A" w14:textId="77777777" w:rsidR="003F42F7" w:rsidRPr="003F42F7" w:rsidRDefault="003F42F7" w:rsidP="003F42F7">
      <w:pPr>
        <w:ind w:right="-720"/>
        <w:jc w:val="center"/>
        <w:rPr>
          <w:rFonts w:ascii="Times New Roman" w:hAnsi="Times New Roman"/>
          <w:b/>
          <w:bCs/>
          <w:sz w:val="28"/>
          <w:szCs w:val="28"/>
        </w:rPr>
      </w:pPr>
    </w:p>
    <w:p w14:paraId="3AB6A64D" w14:textId="77777777" w:rsidR="003F42F7" w:rsidRPr="003F42F7" w:rsidRDefault="003F42F7" w:rsidP="003F42F7">
      <w:pPr>
        <w:ind w:right="-720"/>
        <w:rPr>
          <w:rFonts w:ascii="Times New Roman" w:hAnsi="Times New Roman"/>
          <w:b/>
          <w:bCs/>
        </w:rPr>
      </w:pPr>
    </w:p>
    <w:tbl>
      <w:tblPr>
        <w:tblW w:w="12362" w:type="dxa"/>
        <w:tblLayout w:type="fixed"/>
        <w:tblCellMar>
          <w:left w:w="115" w:type="dxa"/>
          <w:right w:w="115" w:type="dxa"/>
        </w:tblCellMar>
        <w:tblLook w:val="0000" w:firstRow="0" w:lastRow="0" w:firstColumn="0" w:lastColumn="0" w:noHBand="0" w:noVBand="0"/>
      </w:tblPr>
      <w:tblGrid>
        <w:gridCol w:w="7"/>
        <w:gridCol w:w="2886"/>
        <w:gridCol w:w="4307"/>
        <w:gridCol w:w="1453"/>
        <w:gridCol w:w="936"/>
        <w:gridCol w:w="2773"/>
      </w:tblGrid>
      <w:tr w:rsidR="003F42F7" w:rsidRPr="009B0DFE" w14:paraId="50B2A6CB" w14:textId="77777777" w:rsidTr="00C3312F">
        <w:trPr>
          <w:trHeight w:val="1440"/>
        </w:trPr>
        <w:tc>
          <w:tcPr>
            <w:tcW w:w="7200" w:type="dxa"/>
            <w:gridSpan w:val="3"/>
          </w:tcPr>
          <w:p w14:paraId="0C16B5A3" w14:textId="3A0B4E79" w:rsidR="003F42F7" w:rsidRPr="009B0DFE" w:rsidRDefault="003F42F7" w:rsidP="00117D9F">
            <w:pPr>
              <w:ind w:right="432"/>
              <w:rPr>
                <w:rFonts w:ascii="Times New Roman" w:hAnsi="Times New Roman"/>
                <w:b/>
                <w:bCs/>
                <w:sz w:val="28"/>
                <w:szCs w:val="28"/>
              </w:rPr>
            </w:pPr>
            <w:r w:rsidRPr="009B0DFE">
              <w:rPr>
                <w:rFonts w:ascii="Times New Roman" w:hAnsi="Times New Roman"/>
                <w:b/>
                <w:bCs/>
                <w:sz w:val="28"/>
                <w:szCs w:val="28"/>
              </w:rPr>
              <w:t>IN THE MATTER OF GEORGIA POWER COMPANY’S TWENTY-</w:t>
            </w:r>
            <w:r w:rsidR="00705CD3">
              <w:rPr>
                <w:rFonts w:ascii="Times New Roman" w:hAnsi="Times New Roman"/>
                <w:b/>
                <w:bCs/>
                <w:sz w:val="28"/>
                <w:szCs w:val="28"/>
              </w:rPr>
              <w:t>SEVENTH</w:t>
            </w:r>
            <w:r w:rsidRPr="009B0DFE">
              <w:rPr>
                <w:rFonts w:ascii="Times New Roman" w:hAnsi="Times New Roman"/>
                <w:b/>
                <w:bCs/>
                <w:sz w:val="28"/>
                <w:szCs w:val="28"/>
              </w:rPr>
              <w:t xml:space="preserve"> SEMI-ANNUAL VOGTLE CONSTRUCTION MONITORING REPORT</w:t>
            </w:r>
          </w:p>
        </w:tc>
        <w:tc>
          <w:tcPr>
            <w:tcW w:w="5162" w:type="dxa"/>
            <w:gridSpan w:val="3"/>
          </w:tcPr>
          <w:p w14:paraId="5E42E3A3" w14:textId="77777777" w:rsidR="003F42F7" w:rsidRPr="009B0DFE" w:rsidRDefault="003F42F7" w:rsidP="00117D9F">
            <w:pPr>
              <w:tabs>
                <w:tab w:val="left" w:pos="6930"/>
              </w:tabs>
              <w:ind w:right="-720"/>
              <w:jc w:val="right"/>
              <w:rPr>
                <w:rFonts w:ascii="Times New Roman" w:hAnsi="Times New Roman"/>
                <w:b/>
                <w:bCs/>
              </w:rPr>
            </w:pPr>
          </w:p>
          <w:p w14:paraId="4723D19C" w14:textId="609D5B39" w:rsidR="003F42F7" w:rsidRPr="009B0DFE" w:rsidRDefault="006C2C68" w:rsidP="00C3312F">
            <w:pPr>
              <w:tabs>
                <w:tab w:val="left" w:pos="6930"/>
              </w:tabs>
              <w:ind w:right="-720"/>
              <w:rPr>
                <w:rFonts w:ascii="Times New Roman" w:hAnsi="Times New Roman"/>
                <w:b/>
                <w:bCs/>
              </w:rPr>
            </w:pPr>
            <w:r w:rsidRPr="009B0DFE">
              <w:rPr>
                <w:rFonts w:ascii="Times New Roman" w:hAnsi="Times New Roman"/>
                <w:b/>
                <w:bCs/>
                <w:sz w:val="28"/>
                <w:szCs w:val="28"/>
              </w:rPr>
              <w:t>DOCKET NO. 29849</w:t>
            </w:r>
          </w:p>
          <w:p w14:paraId="442D2F01" w14:textId="77777777" w:rsidR="003F42F7" w:rsidRPr="009B0DFE" w:rsidRDefault="003F42F7" w:rsidP="00117D9F">
            <w:pPr>
              <w:tabs>
                <w:tab w:val="left" w:pos="6930"/>
              </w:tabs>
              <w:ind w:right="-720" w:hanging="918"/>
              <w:jc w:val="right"/>
              <w:rPr>
                <w:rFonts w:ascii="Times New Roman" w:hAnsi="Times New Roman"/>
                <w:b/>
                <w:bCs/>
              </w:rPr>
            </w:pPr>
          </w:p>
          <w:p w14:paraId="14711155" w14:textId="56AD462B" w:rsidR="003F42F7" w:rsidRPr="009B0DFE" w:rsidRDefault="003F42F7" w:rsidP="00117D9F">
            <w:pPr>
              <w:tabs>
                <w:tab w:val="left" w:pos="6930"/>
              </w:tabs>
              <w:ind w:right="-720"/>
              <w:rPr>
                <w:rFonts w:ascii="Times New Roman" w:hAnsi="Times New Roman"/>
                <w:b/>
                <w:bCs/>
                <w:sz w:val="28"/>
                <w:szCs w:val="28"/>
              </w:rPr>
            </w:pPr>
          </w:p>
        </w:tc>
      </w:tr>
      <w:tr w:rsidR="003F42F7" w:rsidRPr="009B0DFE" w14:paraId="08E839CD" w14:textId="77777777" w:rsidTr="00117D9F">
        <w:tblPrEx>
          <w:jc w:val="center"/>
          <w:tblCellMar>
            <w:left w:w="108" w:type="dxa"/>
            <w:right w:w="108" w:type="dxa"/>
          </w:tblCellMar>
        </w:tblPrEx>
        <w:trPr>
          <w:gridBefore w:val="1"/>
          <w:gridAfter w:val="1"/>
          <w:wBefore w:w="7" w:type="dxa"/>
          <w:wAfter w:w="2773" w:type="dxa"/>
          <w:trHeight w:val="1584"/>
          <w:jc w:val="center"/>
        </w:trPr>
        <w:tc>
          <w:tcPr>
            <w:tcW w:w="2886" w:type="dxa"/>
            <w:tcBorders>
              <w:right w:val="double" w:sz="4" w:space="0" w:color="auto"/>
            </w:tcBorders>
          </w:tcPr>
          <w:p w14:paraId="70B5AD6F" w14:textId="77777777" w:rsidR="003F42F7" w:rsidRPr="009B0DFE" w:rsidRDefault="003F42F7" w:rsidP="00117D9F">
            <w:pPr>
              <w:ind w:right="-720"/>
              <w:jc w:val="center"/>
              <w:rPr>
                <w:b/>
                <w:bCs/>
              </w:rPr>
            </w:pPr>
          </w:p>
        </w:tc>
        <w:tc>
          <w:tcPr>
            <w:tcW w:w="5760" w:type="dxa"/>
            <w:gridSpan w:val="2"/>
            <w:tcBorders>
              <w:top w:val="double" w:sz="4" w:space="0" w:color="auto"/>
              <w:left w:val="double" w:sz="4" w:space="0" w:color="auto"/>
              <w:right w:val="double" w:sz="4" w:space="0" w:color="auto"/>
            </w:tcBorders>
            <w:vAlign w:val="center"/>
          </w:tcPr>
          <w:p w14:paraId="04CB668D" w14:textId="01340274" w:rsidR="003F42F7" w:rsidRPr="00FC4DDA" w:rsidRDefault="00EA7173" w:rsidP="00117D9F">
            <w:pPr>
              <w:ind w:left="-681" w:right="-720"/>
              <w:jc w:val="center"/>
              <w:rPr>
                <w:rFonts w:ascii="Times New Roman" w:hAnsi="Times New Roman"/>
                <w:b/>
                <w:bCs/>
                <w:color w:val="FF0000"/>
                <w:sz w:val="40"/>
                <w:szCs w:val="40"/>
              </w:rPr>
            </w:pPr>
            <w:r>
              <w:rPr>
                <w:rFonts w:ascii="Times New Roman" w:hAnsi="Times New Roman"/>
                <w:b/>
                <w:bCs/>
                <w:color w:val="FF0000"/>
                <w:sz w:val="40"/>
                <w:szCs w:val="40"/>
              </w:rPr>
              <w:t>PUBLIC DISCLOSURE</w:t>
            </w:r>
            <w:r w:rsidR="00FC4DDA" w:rsidRPr="00FC4DDA">
              <w:rPr>
                <w:rFonts w:ascii="Times New Roman" w:hAnsi="Times New Roman"/>
                <w:b/>
                <w:bCs/>
                <w:color w:val="FF0000"/>
                <w:sz w:val="40"/>
                <w:szCs w:val="40"/>
              </w:rPr>
              <w:t xml:space="preserve"> </w:t>
            </w:r>
          </w:p>
          <w:p w14:paraId="0A29E001" w14:textId="77777777" w:rsidR="003F42F7" w:rsidRPr="009B0DFE" w:rsidRDefault="003F42F7" w:rsidP="00117D9F">
            <w:pPr>
              <w:ind w:left="-681" w:right="-720"/>
              <w:jc w:val="center"/>
              <w:rPr>
                <w:rFonts w:ascii="Times New Roman" w:hAnsi="Times New Roman"/>
                <w:b/>
                <w:bCs/>
                <w:sz w:val="40"/>
                <w:szCs w:val="40"/>
              </w:rPr>
            </w:pPr>
          </w:p>
          <w:p w14:paraId="0383435C" w14:textId="77777777" w:rsidR="003F42F7" w:rsidRPr="009B0DFE" w:rsidRDefault="003F42F7" w:rsidP="00117D9F">
            <w:pPr>
              <w:ind w:left="-681" w:right="-720"/>
              <w:jc w:val="center"/>
              <w:rPr>
                <w:rFonts w:ascii="Times New Roman" w:hAnsi="Times New Roman"/>
                <w:b/>
                <w:bCs/>
                <w:sz w:val="28"/>
                <w:szCs w:val="28"/>
              </w:rPr>
            </w:pPr>
            <w:r w:rsidRPr="009B0DFE">
              <w:rPr>
                <w:rFonts w:ascii="Times New Roman" w:hAnsi="Times New Roman"/>
                <w:b/>
                <w:bCs/>
                <w:sz w:val="28"/>
                <w:szCs w:val="28"/>
              </w:rPr>
              <w:t>DIRECT TESTIMONY</w:t>
            </w:r>
          </w:p>
        </w:tc>
        <w:tc>
          <w:tcPr>
            <w:tcW w:w="936" w:type="dxa"/>
            <w:tcBorders>
              <w:left w:val="double" w:sz="4" w:space="0" w:color="auto"/>
            </w:tcBorders>
          </w:tcPr>
          <w:p w14:paraId="5DBBCE5A" w14:textId="77777777" w:rsidR="003F42F7" w:rsidRPr="009B0DFE" w:rsidRDefault="003F42F7" w:rsidP="00117D9F">
            <w:pPr>
              <w:ind w:right="-720"/>
              <w:jc w:val="center"/>
              <w:rPr>
                <w:b/>
                <w:bCs/>
              </w:rPr>
            </w:pPr>
          </w:p>
        </w:tc>
      </w:tr>
      <w:tr w:rsidR="003F42F7" w:rsidRPr="009B0DFE" w14:paraId="12A0B1DC" w14:textId="77777777" w:rsidTr="00117D9F">
        <w:tblPrEx>
          <w:jc w:val="center"/>
          <w:tblCellMar>
            <w:left w:w="108" w:type="dxa"/>
            <w:right w:w="108" w:type="dxa"/>
          </w:tblCellMar>
        </w:tblPrEx>
        <w:trPr>
          <w:gridBefore w:val="1"/>
          <w:gridAfter w:val="1"/>
          <w:wBefore w:w="7" w:type="dxa"/>
          <w:wAfter w:w="2773" w:type="dxa"/>
          <w:jc w:val="center"/>
        </w:trPr>
        <w:tc>
          <w:tcPr>
            <w:tcW w:w="2886" w:type="dxa"/>
            <w:tcBorders>
              <w:right w:val="double" w:sz="4" w:space="0" w:color="auto"/>
            </w:tcBorders>
          </w:tcPr>
          <w:p w14:paraId="4FFE1E8D" w14:textId="77777777" w:rsidR="003F42F7" w:rsidRPr="009B0DFE" w:rsidRDefault="003F42F7" w:rsidP="00117D9F">
            <w:pPr>
              <w:ind w:right="-720"/>
              <w:jc w:val="center"/>
              <w:rPr>
                <w:b/>
                <w:bCs/>
              </w:rPr>
            </w:pPr>
          </w:p>
        </w:tc>
        <w:tc>
          <w:tcPr>
            <w:tcW w:w="5760" w:type="dxa"/>
            <w:gridSpan w:val="2"/>
            <w:tcBorders>
              <w:left w:val="double" w:sz="4" w:space="0" w:color="auto"/>
              <w:right w:val="double" w:sz="4" w:space="0" w:color="auto"/>
            </w:tcBorders>
            <w:vAlign w:val="center"/>
          </w:tcPr>
          <w:p w14:paraId="62E6E016" w14:textId="77777777" w:rsidR="003F42F7" w:rsidRPr="009B0DFE" w:rsidRDefault="003F42F7" w:rsidP="00117D9F">
            <w:pPr>
              <w:ind w:left="-681" w:right="-720"/>
              <w:jc w:val="center"/>
              <w:rPr>
                <w:rFonts w:ascii="Times New Roman" w:hAnsi="Times New Roman"/>
                <w:b/>
                <w:bCs/>
                <w:sz w:val="28"/>
                <w:szCs w:val="28"/>
              </w:rPr>
            </w:pPr>
            <w:r w:rsidRPr="009B0DFE">
              <w:rPr>
                <w:rFonts w:ascii="Times New Roman" w:hAnsi="Times New Roman"/>
                <w:b/>
                <w:bCs/>
                <w:sz w:val="28"/>
                <w:szCs w:val="28"/>
              </w:rPr>
              <w:t>AND EXHIBITS</w:t>
            </w:r>
          </w:p>
        </w:tc>
        <w:tc>
          <w:tcPr>
            <w:tcW w:w="936" w:type="dxa"/>
            <w:tcBorders>
              <w:left w:val="double" w:sz="4" w:space="0" w:color="auto"/>
            </w:tcBorders>
          </w:tcPr>
          <w:p w14:paraId="4E2F962A" w14:textId="77777777" w:rsidR="003F42F7" w:rsidRPr="009B0DFE" w:rsidRDefault="003F42F7" w:rsidP="00117D9F">
            <w:pPr>
              <w:ind w:right="-720"/>
              <w:jc w:val="center"/>
              <w:rPr>
                <w:b/>
                <w:bCs/>
              </w:rPr>
            </w:pPr>
          </w:p>
        </w:tc>
      </w:tr>
      <w:tr w:rsidR="003F42F7" w:rsidRPr="009B0DFE" w14:paraId="587E40CD" w14:textId="77777777" w:rsidTr="00117D9F">
        <w:tblPrEx>
          <w:jc w:val="center"/>
          <w:tblCellMar>
            <w:left w:w="108" w:type="dxa"/>
            <w:right w:w="108" w:type="dxa"/>
          </w:tblCellMar>
        </w:tblPrEx>
        <w:trPr>
          <w:gridBefore w:val="1"/>
          <w:gridAfter w:val="1"/>
          <w:wBefore w:w="7" w:type="dxa"/>
          <w:wAfter w:w="2773" w:type="dxa"/>
          <w:jc w:val="center"/>
        </w:trPr>
        <w:tc>
          <w:tcPr>
            <w:tcW w:w="2886" w:type="dxa"/>
            <w:tcBorders>
              <w:right w:val="double" w:sz="4" w:space="0" w:color="auto"/>
            </w:tcBorders>
          </w:tcPr>
          <w:p w14:paraId="39D40E47" w14:textId="77777777" w:rsidR="003F42F7" w:rsidRPr="009B0DFE" w:rsidRDefault="003F42F7" w:rsidP="00117D9F">
            <w:pPr>
              <w:ind w:right="-720"/>
              <w:jc w:val="center"/>
              <w:rPr>
                <w:b/>
                <w:bCs/>
              </w:rPr>
            </w:pPr>
          </w:p>
        </w:tc>
        <w:tc>
          <w:tcPr>
            <w:tcW w:w="5760" w:type="dxa"/>
            <w:gridSpan w:val="2"/>
            <w:tcBorders>
              <w:left w:val="double" w:sz="4" w:space="0" w:color="auto"/>
              <w:right w:val="double" w:sz="4" w:space="0" w:color="auto"/>
            </w:tcBorders>
            <w:vAlign w:val="center"/>
          </w:tcPr>
          <w:p w14:paraId="17348CF7" w14:textId="77777777" w:rsidR="003F42F7" w:rsidRPr="009B0DFE" w:rsidRDefault="003F42F7" w:rsidP="00117D9F">
            <w:pPr>
              <w:ind w:left="-681" w:right="-720"/>
              <w:jc w:val="center"/>
              <w:rPr>
                <w:rFonts w:ascii="Times New Roman" w:hAnsi="Times New Roman"/>
                <w:b/>
                <w:bCs/>
                <w:sz w:val="28"/>
                <w:szCs w:val="28"/>
              </w:rPr>
            </w:pPr>
            <w:r w:rsidRPr="009B0DFE">
              <w:rPr>
                <w:rFonts w:ascii="Times New Roman" w:hAnsi="Times New Roman"/>
                <w:b/>
                <w:bCs/>
                <w:sz w:val="28"/>
                <w:szCs w:val="28"/>
              </w:rPr>
              <w:t>OF</w:t>
            </w:r>
          </w:p>
        </w:tc>
        <w:tc>
          <w:tcPr>
            <w:tcW w:w="936" w:type="dxa"/>
            <w:tcBorders>
              <w:left w:val="double" w:sz="4" w:space="0" w:color="auto"/>
            </w:tcBorders>
          </w:tcPr>
          <w:p w14:paraId="5610AB08" w14:textId="77777777" w:rsidR="003F42F7" w:rsidRPr="009B0DFE" w:rsidRDefault="003F42F7" w:rsidP="00117D9F">
            <w:pPr>
              <w:ind w:right="-720"/>
              <w:jc w:val="center"/>
              <w:rPr>
                <w:b/>
                <w:bCs/>
              </w:rPr>
            </w:pPr>
          </w:p>
        </w:tc>
      </w:tr>
      <w:tr w:rsidR="003F42F7" w:rsidRPr="009B0DFE" w14:paraId="2F79498D" w14:textId="77777777" w:rsidTr="00117D9F">
        <w:tblPrEx>
          <w:jc w:val="center"/>
          <w:tblCellMar>
            <w:left w:w="108" w:type="dxa"/>
            <w:right w:w="108" w:type="dxa"/>
          </w:tblCellMar>
        </w:tblPrEx>
        <w:trPr>
          <w:gridBefore w:val="1"/>
          <w:gridAfter w:val="1"/>
          <w:wBefore w:w="7" w:type="dxa"/>
          <w:wAfter w:w="2773" w:type="dxa"/>
          <w:jc w:val="center"/>
        </w:trPr>
        <w:tc>
          <w:tcPr>
            <w:tcW w:w="2886" w:type="dxa"/>
            <w:tcBorders>
              <w:right w:val="double" w:sz="4" w:space="0" w:color="auto"/>
            </w:tcBorders>
          </w:tcPr>
          <w:p w14:paraId="7E88CBB7" w14:textId="77777777" w:rsidR="003F42F7" w:rsidRPr="009B0DFE" w:rsidRDefault="003F42F7" w:rsidP="00117D9F">
            <w:pPr>
              <w:ind w:right="-720"/>
              <w:jc w:val="center"/>
              <w:rPr>
                <w:b/>
                <w:bCs/>
              </w:rPr>
            </w:pPr>
          </w:p>
        </w:tc>
        <w:tc>
          <w:tcPr>
            <w:tcW w:w="5760" w:type="dxa"/>
            <w:gridSpan w:val="2"/>
            <w:tcBorders>
              <w:left w:val="double" w:sz="4" w:space="0" w:color="auto"/>
              <w:bottom w:val="double" w:sz="4" w:space="0" w:color="auto"/>
              <w:right w:val="double" w:sz="4" w:space="0" w:color="auto"/>
            </w:tcBorders>
            <w:vAlign w:val="center"/>
          </w:tcPr>
          <w:p w14:paraId="60FC241D" w14:textId="77777777" w:rsidR="003F42F7" w:rsidRPr="009B0DFE" w:rsidRDefault="003F42F7" w:rsidP="00117D9F">
            <w:pPr>
              <w:ind w:left="-681" w:right="-720"/>
              <w:jc w:val="center"/>
              <w:rPr>
                <w:rFonts w:ascii="Times New Roman" w:hAnsi="Times New Roman"/>
                <w:b/>
                <w:bCs/>
                <w:sz w:val="28"/>
                <w:szCs w:val="28"/>
              </w:rPr>
            </w:pPr>
            <w:r w:rsidRPr="009B0DFE">
              <w:rPr>
                <w:rFonts w:ascii="Times New Roman" w:hAnsi="Times New Roman"/>
                <w:b/>
                <w:bCs/>
                <w:sz w:val="28"/>
                <w:szCs w:val="28"/>
              </w:rPr>
              <w:t>STEVEN D. ROETGER</w:t>
            </w:r>
          </w:p>
          <w:p w14:paraId="44025775" w14:textId="77777777" w:rsidR="003F42F7" w:rsidRPr="009B0DFE" w:rsidRDefault="003F42F7" w:rsidP="00117D9F">
            <w:pPr>
              <w:ind w:left="-681" w:right="-720"/>
              <w:jc w:val="center"/>
              <w:rPr>
                <w:rFonts w:ascii="Times New Roman" w:hAnsi="Times New Roman"/>
                <w:b/>
                <w:bCs/>
                <w:kern w:val="32"/>
                <w:sz w:val="28"/>
                <w:szCs w:val="28"/>
              </w:rPr>
            </w:pPr>
          </w:p>
          <w:p w14:paraId="28E20510" w14:textId="77777777" w:rsidR="003F42F7" w:rsidRPr="009B0DFE" w:rsidRDefault="003F42F7" w:rsidP="00117D9F">
            <w:pPr>
              <w:ind w:left="-681" w:right="-720"/>
              <w:jc w:val="center"/>
              <w:rPr>
                <w:rFonts w:ascii="Times New Roman" w:hAnsi="Times New Roman"/>
                <w:b/>
                <w:bCs/>
                <w:sz w:val="28"/>
                <w:szCs w:val="28"/>
              </w:rPr>
            </w:pPr>
            <w:r w:rsidRPr="009B0DFE">
              <w:rPr>
                <w:rFonts w:ascii="Times New Roman" w:hAnsi="Times New Roman"/>
                <w:b/>
                <w:bCs/>
                <w:sz w:val="28"/>
                <w:szCs w:val="28"/>
              </w:rPr>
              <w:t>WILLIAM R. JACOBS, JR., PhD.</w:t>
            </w:r>
          </w:p>
          <w:p w14:paraId="01E8FD53" w14:textId="77777777" w:rsidR="003F42F7" w:rsidRPr="009B0DFE" w:rsidRDefault="003F42F7" w:rsidP="00117D9F">
            <w:pPr>
              <w:ind w:left="-681" w:right="-720"/>
              <w:jc w:val="center"/>
              <w:rPr>
                <w:rFonts w:ascii="Times New Roman" w:hAnsi="Times New Roman"/>
                <w:b/>
                <w:bCs/>
                <w:sz w:val="28"/>
                <w:szCs w:val="28"/>
              </w:rPr>
            </w:pPr>
          </w:p>
          <w:p w14:paraId="624B09B4" w14:textId="77777777" w:rsidR="003F42F7" w:rsidRPr="009B0DFE" w:rsidRDefault="003F42F7" w:rsidP="00117D9F">
            <w:pPr>
              <w:ind w:left="-681" w:right="-720"/>
              <w:jc w:val="center"/>
              <w:rPr>
                <w:rFonts w:ascii="Times New Roman" w:hAnsi="Times New Roman"/>
                <w:b/>
                <w:bCs/>
                <w:kern w:val="32"/>
                <w:sz w:val="28"/>
                <w:szCs w:val="28"/>
              </w:rPr>
            </w:pPr>
          </w:p>
        </w:tc>
        <w:tc>
          <w:tcPr>
            <w:tcW w:w="936" w:type="dxa"/>
            <w:tcBorders>
              <w:left w:val="double" w:sz="4" w:space="0" w:color="auto"/>
            </w:tcBorders>
          </w:tcPr>
          <w:p w14:paraId="73C03334" w14:textId="77777777" w:rsidR="003F42F7" w:rsidRPr="009B0DFE" w:rsidRDefault="003F42F7" w:rsidP="00117D9F">
            <w:pPr>
              <w:ind w:right="-720"/>
              <w:jc w:val="center"/>
              <w:rPr>
                <w:b/>
                <w:bCs/>
              </w:rPr>
            </w:pPr>
          </w:p>
        </w:tc>
      </w:tr>
    </w:tbl>
    <w:p w14:paraId="5B078335" w14:textId="77777777" w:rsidR="003F42F7" w:rsidRDefault="003F42F7" w:rsidP="003F42F7">
      <w:pPr>
        <w:ind w:right="-720"/>
        <w:rPr>
          <w:b/>
          <w:bCs/>
        </w:rPr>
      </w:pPr>
    </w:p>
    <w:p w14:paraId="4A41720D" w14:textId="77777777" w:rsidR="003F42F7" w:rsidRPr="003F42F7" w:rsidRDefault="003F42F7" w:rsidP="003F42F7">
      <w:pPr>
        <w:spacing w:line="480" w:lineRule="auto"/>
        <w:jc w:val="center"/>
        <w:rPr>
          <w:rFonts w:ascii="Times New Roman" w:hAnsi="Times New Roman"/>
          <w:b/>
          <w:bCs/>
          <w:sz w:val="28"/>
          <w:szCs w:val="28"/>
        </w:rPr>
      </w:pPr>
      <w:r w:rsidRPr="003F42F7">
        <w:rPr>
          <w:rFonts w:ascii="Times New Roman" w:hAnsi="Times New Roman"/>
          <w:b/>
          <w:bCs/>
          <w:sz w:val="28"/>
          <w:szCs w:val="28"/>
        </w:rPr>
        <w:t>ON BEHALF OF THE</w:t>
      </w:r>
    </w:p>
    <w:p w14:paraId="4BC148D8" w14:textId="77777777" w:rsidR="003F42F7" w:rsidRPr="003F42F7" w:rsidRDefault="003F42F7" w:rsidP="003F42F7">
      <w:pPr>
        <w:pStyle w:val="Heading9"/>
        <w:spacing w:line="480" w:lineRule="auto"/>
        <w:jc w:val="center"/>
        <w:rPr>
          <w:rFonts w:ascii="Times New Roman" w:hAnsi="Times New Roman"/>
          <w:b/>
          <w:bCs/>
          <w:i w:val="0"/>
          <w:iCs w:val="0"/>
          <w:sz w:val="28"/>
          <w:szCs w:val="28"/>
        </w:rPr>
      </w:pPr>
      <w:r w:rsidRPr="003F42F7">
        <w:rPr>
          <w:rFonts w:ascii="Times New Roman" w:hAnsi="Times New Roman"/>
          <w:b/>
          <w:bCs/>
          <w:i w:val="0"/>
          <w:iCs w:val="0"/>
          <w:sz w:val="28"/>
          <w:szCs w:val="28"/>
        </w:rPr>
        <w:t xml:space="preserve">GEORGIA PUBLIC SERVICE COMMISSION </w:t>
      </w:r>
    </w:p>
    <w:p w14:paraId="5114646E" w14:textId="77777777" w:rsidR="003F42F7" w:rsidRPr="003F42F7" w:rsidRDefault="003F42F7" w:rsidP="003F42F7">
      <w:pPr>
        <w:pStyle w:val="Heading9"/>
        <w:spacing w:line="480" w:lineRule="auto"/>
        <w:jc w:val="center"/>
        <w:rPr>
          <w:b/>
          <w:bCs/>
          <w:i w:val="0"/>
          <w:iCs w:val="0"/>
          <w:sz w:val="28"/>
          <w:szCs w:val="28"/>
        </w:rPr>
      </w:pPr>
      <w:r w:rsidRPr="003F42F7">
        <w:rPr>
          <w:rFonts w:ascii="Times New Roman" w:hAnsi="Times New Roman"/>
          <w:b/>
          <w:bCs/>
          <w:i w:val="0"/>
          <w:iCs w:val="0"/>
          <w:sz w:val="28"/>
          <w:szCs w:val="28"/>
        </w:rPr>
        <w:t>PUBLIC INTEREST ADVOCACY STAFF</w:t>
      </w:r>
    </w:p>
    <w:p w14:paraId="165DA143" w14:textId="77777777" w:rsidR="003F42F7" w:rsidRDefault="003F42F7" w:rsidP="003F42F7">
      <w:pPr>
        <w:jc w:val="center"/>
        <w:rPr>
          <w:b/>
          <w:bCs/>
          <w:sz w:val="32"/>
          <w:szCs w:val="32"/>
        </w:rPr>
      </w:pPr>
    </w:p>
    <w:p w14:paraId="21003DE4" w14:textId="62366456" w:rsidR="003F42F7" w:rsidRPr="003F42F7" w:rsidRDefault="00705CD3" w:rsidP="003F42F7">
      <w:pPr>
        <w:jc w:val="center"/>
        <w:rPr>
          <w:rFonts w:ascii="Times New Roman" w:hAnsi="Times New Roman"/>
          <w:b/>
          <w:bCs/>
          <w:sz w:val="28"/>
          <w:szCs w:val="28"/>
        </w:rPr>
      </w:pPr>
      <w:r>
        <w:rPr>
          <w:rFonts w:ascii="Times New Roman" w:hAnsi="Times New Roman"/>
          <w:b/>
          <w:bCs/>
          <w:sz w:val="28"/>
          <w:szCs w:val="28"/>
        </w:rPr>
        <w:t>JANUARY 3,</w:t>
      </w:r>
      <w:r w:rsidR="003F42F7" w:rsidRPr="003F42F7">
        <w:rPr>
          <w:rFonts w:ascii="Times New Roman" w:hAnsi="Times New Roman"/>
          <w:b/>
          <w:bCs/>
          <w:sz w:val="28"/>
          <w:szCs w:val="28"/>
        </w:rPr>
        <w:t xml:space="preserve"> 202</w:t>
      </w:r>
      <w:r>
        <w:rPr>
          <w:rFonts w:ascii="Times New Roman" w:hAnsi="Times New Roman"/>
          <w:b/>
          <w:bCs/>
          <w:sz w:val="28"/>
          <w:szCs w:val="28"/>
        </w:rPr>
        <w:t>3</w:t>
      </w:r>
    </w:p>
    <w:p w14:paraId="2153104C" w14:textId="77777777" w:rsidR="003F42F7" w:rsidRDefault="003F42F7">
      <w:pPr>
        <w:rPr>
          <w:rFonts w:ascii="Times New Roman" w:eastAsia="Times New Roman" w:hAnsi="Times New Roman"/>
          <w:b/>
          <w:bCs/>
        </w:rPr>
      </w:pPr>
    </w:p>
    <w:p w14:paraId="0AA4FD7E" w14:textId="77777777" w:rsidR="003F42F7" w:rsidRDefault="003F42F7" w:rsidP="0083214B">
      <w:pPr>
        <w:pStyle w:val="Heading2"/>
        <w:jc w:val="center"/>
        <w:rPr>
          <w:rFonts w:ascii="Times New Roman" w:hAnsi="Times New Roman"/>
          <w:color w:val="auto"/>
          <w:sz w:val="24"/>
          <w:szCs w:val="24"/>
        </w:rPr>
        <w:sectPr w:rsidR="003F42F7" w:rsidSect="00155F64">
          <w:footerReference w:type="default" r:id="rId8"/>
          <w:headerReference w:type="first" r:id="rId9"/>
          <w:footerReference w:type="first" r:id="rId10"/>
          <w:pgSz w:w="12240" w:h="15840"/>
          <w:pgMar w:top="1440" w:right="1440" w:bottom="1440" w:left="1440" w:header="720" w:footer="720" w:gutter="0"/>
          <w:cols w:space="720"/>
          <w:docGrid w:linePitch="360"/>
        </w:sectPr>
      </w:pPr>
    </w:p>
    <w:p w14:paraId="769D81FE" w14:textId="77777777" w:rsidR="005B7523" w:rsidRPr="005B7523" w:rsidRDefault="005B7523" w:rsidP="005B7523">
      <w:pPr>
        <w:rPr>
          <w:rFonts w:ascii="Times New Roman" w:hAnsi="Times New Roman"/>
          <w:b/>
          <w:bCs/>
          <w:sz w:val="28"/>
          <w:szCs w:val="28"/>
          <w:u w:val="single"/>
        </w:rPr>
      </w:pPr>
      <w:r w:rsidRPr="005B7523">
        <w:rPr>
          <w:rFonts w:ascii="Times New Roman" w:hAnsi="Times New Roman"/>
          <w:b/>
          <w:bCs/>
          <w:sz w:val="28"/>
          <w:szCs w:val="28"/>
          <w:u w:val="single"/>
        </w:rPr>
        <w:lastRenderedPageBreak/>
        <w:t>Table of Contents</w:t>
      </w:r>
    </w:p>
    <w:p w14:paraId="1390E875" w14:textId="77777777" w:rsidR="005B7523" w:rsidRDefault="005B7523" w:rsidP="005B7523"/>
    <w:p w14:paraId="0964A6C4" w14:textId="7DD22967" w:rsidR="00143C5F" w:rsidRDefault="005B7523">
      <w:pPr>
        <w:pStyle w:val="TOC2"/>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22331025" w:history="1">
        <w:r w:rsidR="00143C5F" w:rsidRPr="002616B1">
          <w:rPr>
            <w:rStyle w:val="Hyperlink"/>
            <w:rFonts w:ascii="Times New Roman" w:hAnsi="Times New Roman"/>
            <w:noProof/>
          </w:rPr>
          <w:t>I.</w:t>
        </w:r>
        <w:r w:rsidR="00143C5F">
          <w:rPr>
            <w:rFonts w:asciiTheme="minorHAnsi" w:eastAsiaTheme="minorEastAsia" w:hAnsiTheme="minorHAnsi" w:cstheme="minorBidi"/>
            <w:noProof/>
            <w:sz w:val="22"/>
            <w:szCs w:val="22"/>
          </w:rPr>
          <w:tab/>
        </w:r>
        <w:r w:rsidR="00143C5F" w:rsidRPr="002616B1">
          <w:rPr>
            <w:rStyle w:val="Hyperlink"/>
            <w:rFonts w:ascii="Times New Roman" w:hAnsi="Times New Roman"/>
            <w:noProof/>
          </w:rPr>
          <w:t>INTRODUCTION</w:t>
        </w:r>
        <w:r w:rsidR="00143C5F">
          <w:rPr>
            <w:noProof/>
            <w:webHidden/>
          </w:rPr>
          <w:tab/>
        </w:r>
        <w:r w:rsidR="00143C5F">
          <w:rPr>
            <w:noProof/>
            <w:webHidden/>
          </w:rPr>
          <w:fldChar w:fldCharType="begin"/>
        </w:r>
        <w:r w:rsidR="00143C5F">
          <w:rPr>
            <w:noProof/>
            <w:webHidden/>
          </w:rPr>
          <w:instrText xml:space="preserve"> PAGEREF _Toc122331025 \h </w:instrText>
        </w:r>
        <w:r w:rsidR="00143C5F">
          <w:rPr>
            <w:noProof/>
            <w:webHidden/>
          </w:rPr>
        </w:r>
        <w:r w:rsidR="00143C5F">
          <w:rPr>
            <w:noProof/>
            <w:webHidden/>
          </w:rPr>
          <w:fldChar w:fldCharType="separate"/>
        </w:r>
        <w:r w:rsidR="005604CF">
          <w:rPr>
            <w:noProof/>
            <w:webHidden/>
          </w:rPr>
          <w:t>1</w:t>
        </w:r>
        <w:r w:rsidR="00143C5F">
          <w:rPr>
            <w:noProof/>
            <w:webHidden/>
          </w:rPr>
          <w:fldChar w:fldCharType="end"/>
        </w:r>
      </w:hyperlink>
    </w:p>
    <w:p w14:paraId="755E506B" w14:textId="0EB05B12" w:rsidR="00143C5F" w:rsidRDefault="001372F1">
      <w:pPr>
        <w:pStyle w:val="TOC2"/>
        <w:rPr>
          <w:rFonts w:asciiTheme="minorHAnsi" w:eastAsiaTheme="minorEastAsia" w:hAnsiTheme="minorHAnsi" w:cstheme="minorBidi"/>
          <w:noProof/>
          <w:sz w:val="22"/>
          <w:szCs w:val="22"/>
        </w:rPr>
      </w:pPr>
      <w:hyperlink w:anchor="_Toc122331026" w:history="1">
        <w:r w:rsidR="00143C5F" w:rsidRPr="002616B1">
          <w:rPr>
            <w:rStyle w:val="Hyperlink"/>
            <w:rFonts w:ascii="Times New Roman" w:hAnsi="Times New Roman"/>
            <w:noProof/>
          </w:rPr>
          <w:t>II.</w:t>
        </w:r>
        <w:r w:rsidR="00143C5F">
          <w:rPr>
            <w:rFonts w:asciiTheme="minorHAnsi" w:eastAsiaTheme="minorEastAsia" w:hAnsiTheme="minorHAnsi" w:cstheme="minorBidi"/>
            <w:noProof/>
            <w:sz w:val="22"/>
            <w:szCs w:val="22"/>
          </w:rPr>
          <w:tab/>
        </w:r>
        <w:r w:rsidR="00143C5F" w:rsidRPr="002616B1">
          <w:rPr>
            <w:rStyle w:val="Hyperlink"/>
            <w:rFonts w:ascii="Times New Roman" w:hAnsi="Times New Roman"/>
            <w:noProof/>
          </w:rPr>
          <w:t>UNIT 3 STATUS</w:t>
        </w:r>
        <w:r w:rsidR="00143C5F">
          <w:rPr>
            <w:noProof/>
            <w:webHidden/>
          </w:rPr>
          <w:tab/>
        </w:r>
        <w:r w:rsidR="00143C5F">
          <w:rPr>
            <w:noProof/>
            <w:webHidden/>
          </w:rPr>
          <w:fldChar w:fldCharType="begin"/>
        </w:r>
        <w:r w:rsidR="00143C5F">
          <w:rPr>
            <w:noProof/>
            <w:webHidden/>
          </w:rPr>
          <w:instrText xml:space="preserve"> PAGEREF _Toc122331026 \h </w:instrText>
        </w:r>
        <w:r w:rsidR="00143C5F">
          <w:rPr>
            <w:noProof/>
            <w:webHidden/>
          </w:rPr>
        </w:r>
        <w:r w:rsidR="00143C5F">
          <w:rPr>
            <w:noProof/>
            <w:webHidden/>
          </w:rPr>
          <w:fldChar w:fldCharType="separate"/>
        </w:r>
        <w:r w:rsidR="005604CF">
          <w:rPr>
            <w:noProof/>
            <w:webHidden/>
          </w:rPr>
          <w:t>9</w:t>
        </w:r>
        <w:r w:rsidR="00143C5F">
          <w:rPr>
            <w:noProof/>
            <w:webHidden/>
          </w:rPr>
          <w:fldChar w:fldCharType="end"/>
        </w:r>
      </w:hyperlink>
    </w:p>
    <w:p w14:paraId="3E4000F2" w14:textId="4478C15D" w:rsidR="00143C5F" w:rsidRDefault="001372F1">
      <w:pPr>
        <w:pStyle w:val="TOC2"/>
        <w:rPr>
          <w:rFonts w:asciiTheme="minorHAnsi" w:eastAsiaTheme="minorEastAsia" w:hAnsiTheme="minorHAnsi" w:cstheme="minorBidi"/>
          <w:noProof/>
          <w:sz w:val="22"/>
          <w:szCs w:val="22"/>
        </w:rPr>
      </w:pPr>
      <w:hyperlink w:anchor="_Toc122331027" w:history="1">
        <w:r w:rsidR="00143C5F" w:rsidRPr="002616B1">
          <w:rPr>
            <w:rStyle w:val="Hyperlink"/>
            <w:rFonts w:ascii="Times New Roman" w:hAnsi="Times New Roman"/>
            <w:noProof/>
          </w:rPr>
          <w:t>III.</w:t>
        </w:r>
        <w:r w:rsidR="00143C5F">
          <w:rPr>
            <w:rFonts w:asciiTheme="minorHAnsi" w:eastAsiaTheme="minorEastAsia" w:hAnsiTheme="minorHAnsi" w:cstheme="minorBidi"/>
            <w:noProof/>
            <w:sz w:val="22"/>
            <w:szCs w:val="22"/>
          </w:rPr>
          <w:tab/>
        </w:r>
        <w:r w:rsidR="00143C5F" w:rsidRPr="002616B1">
          <w:rPr>
            <w:rStyle w:val="Hyperlink"/>
            <w:rFonts w:ascii="Times New Roman" w:hAnsi="Times New Roman"/>
            <w:noProof/>
          </w:rPr>
          <w:t>UNIT 4 STATUS</w:t>
        </w:r>
        <w:r w:rsidR="00143C5F">
          <w:rPr>
            <w:noProof/>
            <w:webHidden/>
          </w:rPr>
          <w:tab/>
        </w:r>
        <w:r w:rsidR="00143C5F">
          <w:rPr>
            <w:noProof/>
            <w:webHidden/>
          </w:rPr>
          <w:fldChar w:fldCharType="begin"/>
        </w:r>
        <w:r w:rsidR="00143C5F">
          <w:rPr>
            <w:noProof/>
            <w:webHidden/>
          </w:rPr>
          <w:instrText xml:space="preserve"> PAGEREF _Toc122331027 \h </w:instrText>
        </w:r>
        <w:r w:rsidR="00143C5F">
          <w:rPr>
            <w:noProof/>
            <w:webHidden/>
          </w:rPr>
        </w:r>
        <w:r w:rsidR="00143C5F">
          <w:rPr>
            <w:noProof/>
            <w:webHidden/>
          </w:rPr>
          <w:fldChar w:fldCharType="separate"/>
        </w:r>
        <w:r w:rsidR="005604CF">
          <w:rPr>
            <w:noProof/>
            <w:webHidden/>
          </w:rPr>
          <w:t>14</w:t>
        </w:r>
        <w:r w:rsidR="00143C5F">
          <w:rPr>
            <w:noProof/>
            <w:webHidden/>
          </w:rPr>
          <w:fldChar w:fldCharType="end"/>
        </w:r>
      </w:hyperlink>
    </w:p>
    <w:p w14:paraId="3871294B" w14:textId="30F7851E" w:rsidR="00143C5F" w:rsidRDefault="001372F1">
      <w:pPr>
        <w:pStyle w:val="TOC2"/>
        <w:rPr>
          <w:rFonts w:asciiTheme="minorHAnsi" w:eastAsiaTheme="minorEastAsia" w:hAnsiTheme="minorHAnsi" w:cstheme="minorBidi"/>
          <w:noProof/>
          <w:sz w:val="22"/>
          <w:szCs w:val="22"/>
        </w:rPr>
      </w:pPr>
      <w:hyperlink w:anchor="_Toc122331028" w:history="1">
        <w:r w:rsidR="00143C5F" w:rsidRPr="002616B1">
          <w:rPr>
            <w:rStyle w:val="Hyperlink"/>
            <w:rFonts w:ascii="Times New Roman" w:hAnsi="Times New Roman"/>
            <w:noProof/>
          </w:rPr>
          <w:t>IV.</w:t>
        </w:r>
        <w:r w:rsidR="00143C5F">
          <w:rPr>
            <w:rFonts w:asciiTheme="minorHAnsi" w:eastAsiaTheme="minorEastAsia" w:hAnsiTheme="minorHAnsi" w:cstheme="minorBidi"/>
            <w:noProof/>
            <w:sz w:val="22"/>
            <w:szCs w:val="22"/>
          </w:rPr>
          <w:tab/>
        </w:r>
        <w:r w:rsidR="00143C5F" w:rsidRPr="002616B1">
          <w:rPr>
            <w:rStyle w:val="Hyperlink"/>
            <w:rFonts w:ascii="Times New Roman" w:hAnsi="Times New Roman"/>
            <w:noProof/>
          </w:rPr>
          <w:t>PROJECT COST AND SCHEDULE UPDATE</w:t>
        </w:r>
        <w:r w:rsidR="00143C5F">
          <w:rPr>
            <w:noProof/>
            <w:webHidden/>
          </w:rPr>
          <w:tab/>
        </w:r>
        <w:r w:rsidR="00143C5F">
          <w:rPr>
            <w:noProof/>
            <w:webHidden/>
          </w:rPr>
          <w:fldChar w:fldCharType="begin"/>
        </w:r>
        <w:r w:rsidR="00143C5F">
          <w:rPr>
            <w:noProof/>
            <w:webHidden/>
          </w:rPr>
          <w:instrText xml:space="preserve"> PAGEREF _Toc122331028 \h </w:instrText>
        </w:r>
        <w:r w:rsidR="00143C5F">
          <w:rPr>
            <w:noProof/>
            <w:webHidden/>
          </w:rPr>
        </w:r>
        <w:r w:rsidR="00143C5F">
          <w:rPr>
            <w:noProof/>
            <w:webHidden/>
          </w:rPr>
          <w:fldChar w:fldCharType="separate"/>
        </w:r>
        <w:r w:rsidR="005604CF">
          <w:rPr>
            <w:noProof/>
            <w:webHidden/>
          </w:rPr>
          <w:t>18</w:t>
        </w:r>
        <w:r w:rsidR="00143C5F">
          <w:rPr>
            <w:noProof/>
            <w:webHidden/>
          </w:rPr>
          <w:fldChar w:fldCharType="end"/>
        </w:r>
      </w:hyperlink>
    </w:p>
    <w:p w14:paraId="79A8E9B1" w14:textId="0F9F2D61" w:rsidR="005B7523" w:rsidRDefault="005B7523">
      <w:r>
        <w:rPr>
          <w:b/>
          <w:bCs/>
          <w:noProof/>
        </w:rPr>
        <w:fldChar w:fldCharType="end"/>
      </w:r>
    </w:p>
    <w:p w14:paraId="601A3564" w14:textId="77777777" w:rsidR="003F42F7" w:rsidRDefault="003F42F7" w:rsidP="0083214B">
      <w:pPr>
        <w:pStyle w:val="Heading2"/>
        <w:jc w:val="center"/>
        <w:rPr>
          <w:rFonts w:ascii="Times New Roman" w:hAnsi="Times New Roman"/>
          <w:color w:val="auto"/>
          <w:sz w:val="24"/>
          <w:szCs w:val="24"/>
        </w:rPr>
      </w:pPr>
    </w:p>
    <w:p w14:paraId="687F3489" w14:textId="77777777" w:rsidR="003F42F7" w:rsidRDefault="003F42F7">
      <w:pPr>
        <w:rPr>
          <w:rFonts w:ascii="Times New Roman" w:hAnsi="Times New Roman"/>
        </w:rPr>
        <w:sectPr w:rsidR="003F42F7" w:rsidSect="00155F64">
          <w:headerReference w:type="default" r:id="rId11"/>
          <w:footerReference w:type="default" r:id="rId12"/>
          <w:pgSz w:w="12240" w:h="15840"/>
          <w:pgMar w:top="1440" w:right="1440" w:bottom="1440" w:left="1440" w:header="720" w:footer="720" w:gutter="0"/>
          <w:cols w:space="720"/>
          <w:docGrid w:linePitch="360"/>
        </w:sectPr>
      </w:pPr>
    </w:p>
    <w:p w14:paraId="730F6B98" w14:textId="77777777" w:rsidR="003F42F7" w:rsidRDefault="003F42F7">
      <w:pPr>
        <w:rPr>
          <w:rFonts w:ascii="Times New Roman" w:eastAsia="Times New Roman" w:hAnsi="Times New Roman"/>
          <w:b/>
          <w:bCs/>
        </w:rPr>
      </w:pPr>
    </w:p>
    <w:p w14:paraId="319FA1C7" w14:textId="77777777" w:rsidR="0083214B" w:rsidRPr="001F4B24" w:rsidRDefault="0083214B" w:rsidP="0083214B">
      <w:pPr>
        <w:pStyle w:val="Heading2"/>
        <w:jc w:val="center"/>
        <w:rPr>
          <w:rFonts w:ascii="Times New Roman" w:hAnsi="Times New Roman"/>
          <w:color w:val="auto"/>
          <w:sz w:val="24"/>
          <w:szCs w:val="24"/>
        </w:rPr>
      </w:pPr>
      <w:bookmarkStart w:id="4" w:name="_Toc122331025"/>
      <w:r w:rsidRPr="001F4B24">
        <w:rPr>
          <w:rFonts w:ascii="Times New Roman" w:hAnsi="Times New Roman"/>
          <w:color w:val="auto"/>
          <w:sz w:val="24"/>
          <w:szCs w:val="24"/>
        </w:rPr>
        <w:t>I.</w:t>
      </w:r>
      <w:r w:rsidRPr="001F4B24">
        <w:rPr>
          <w:rFonts w:ascii="Times New Roman" w:hAnsi="Times New Roman"/>
          <w:color w:val="auto"/>
          <w:sz w:val="24"/>
          <w:szCs w:val="24"/>
        </w:rPr>
        <w:tab/>
        <w:t>INTRODUCTION</w:t>
      </w:r>
      <w:bookmarkEnd w:id="0"/>
      <w:bookmarkEnd w:id="1"/>
      <w:bookmarkEnd w:id="2"/>
      <w:bookmarkEnd w:id="3"/>
      <w:bookmarkEnd w:id="4"/>
    </w:p>
    <w:p w14:paraId="540E1700" w14:textId="77777777" w:rsidR="00E8434B" w:rsidRPr="001F4B24" w:rsidRDefault="00E8434B" w:rsidP="00E8434B">
      <w:pPr>
        <w:tabs>
          <w:tab w:val="left" w:pos="180"/>
        </w:tabs>
        <w:spacing w:line="480" w:lineRule="auto"/>
        <w:ind w:left="180"/>
        <w:rPr>
          <w:rFonts w:ascii="Times New Roman" w:hAnsi="Times New Roman"/>
          <w:color w:val="000000"/>
        </w:rPr>
      </w:pPr>
      <w:r w:rsidRPr="001F4B24">
        <w:rPr>
          <w:rFonts w:ascii="Times New Roman" w:hAnsi="Times New Roman"/>
          <w:b/>
          <w:bCs/>
          <w:color w:val="000000"/>
        </w:rPr>
        <w:t>Q.</w:t>
      </w:r>
      <w:r w:rsidRPr="001F4B24">
        <w:rPr>
          <w:rFonts w:ascii="Times New Roman" w:hAnsi="Times New Roman"/>
          <w:b/>
          <w:bCs/>
          <w:color w:val="000000"/>
        </w:rPr>
        <w:tab/>
        <w:t>PLEASE STATE YOUR NAMES, TITLES AND BUSINESS ADDRESSES.</w:t>
      </w:r>
    </w:p>
    <w:p w14:paraId="3B952E52" w14:textId="4BDB4122" w:rsidR="00E8434B" w:rsidRPr="001F4B24" w:rsidRDefault="00E8434B" w:rsidP="00E8434B">
      <w:pPr>
        <w:tabs>
          <w:tab w:val="left" w:pos="-1440"/>
        </w:tabs>
        <w:spacing w:line="480" w:lineRule="auto"/>
        <w:ind w:left="720" w:hanging="540"/>
        <w:rPr>
          <w:rFonts w:ascii="Times New Roman" w:hAnsi="Times New Roman"/>
          <w:color w:val="000000"/>
        </w:rPr>
      </w:pPr>
      <w:r w:rsidRPr="001F4B24">
        <w:rPr>
          <w:rFonts w:ascii="Times New Roman" w:hAnsi="Times New Roman"/>
          <w:b/>
          <w:bCs/>
          <w:color w:val="000000"/>
        </w:rPr>
        <w:t>A</w:t>
      </w:r>
      <w:r w:rsidRPr="001F4B24">
        <w:rPr>
          <w:rFonts w:ascii="Times New Roman" w:hAnsi="Times New Roman"/>
          <w:color w:val="000000"/>
        </w:rPr>
        <w:t>.</w:t>
      </w:r>
      <w:r w:rsidRPr="001F4B24">
        <w:rPr>
          <w:rFonts w:ascii="Times New Roman" w:hAnsi="Times New Roman"/>
          <w:color w:val="000000"/>
        </w:rPr>
        <w:tab/>
        <w:t>My name is Steven D. Roetger.  I am the lead analyst for the Georgia Public Service Commission (“Commission”) Staff Public Interest Advocacy Team for the Vogtle Construction Monitoring Docket 29849.  My business address is 244 Washington Street, S.W., Atlanta, Georgia, 30334.</w:t>
      </w:r>
      <w:r w:rsidRPr="001F4B24">
        <w:rPr>
          <w:rFonts w:ascii="Times New Roman" w:hAnsi="Times New Roman"/>
          <w:b/>
          <w:bCs/>
          <w:color w:val="000000"/>
        </w:rPr>
        <w:t xml:space="preserve">  </w:t>
      </w:r>
      <w:r w:rsidRPr="001F4B24">
        <w:rPr>
          <w:rFonts w:ascii="Times New Roman" w:hAnsi="Times New Roman"/>
          <w:color w:val="000000"/>
        </w:rPr>
        <w:t xml:space="preserve">My name is William R. Jacobs, Jr., Ph.D.  I am a </w:t>
      </w:r>
      <w:r w:rsidR="00EE08DE">
        <w:rPr>
          <w:rFonts w:ascii="Times New Roman" w:hAnsi="Times New Roman"/>
          <w:color w:val="000000"/>
        </w:rPr>
        <w:t>principal</w:t>
      </w:r>
      <w:r w:rsidRPr="001F4B24">
        <w:rPr>
          <w:rFonts w:ascii="Times New Roman" w:hAnsi="Times New Roman"/>
          <w:color w:val="000000"/>
        </w:rPr>
        <w:t xml:space="preserve"> with </w:t>
      </w:r>
      <w:r w:rsidR="00EE08DE">
        <w:rPr>
          <w:rFonts w:ascii="Times New Roman" w:hAnsi="Times New Roman"/>
          <w:color w:val="000000"/>
        </w:rPr>
        <w:t>WRJ</w:t>
      </w:r>
      <w:r w:rsidRPr="001F4B24">
        <w:rPr>
          <w:rFonts w:ascii="Times New Roman" w:hAnsi="Times New Roman"/>
          <w:color w:val="000000"/>
        </w:rPr>
        <w:t xml:space="preserve"> Associates, </w:t>
      </w:r>
      <w:r w:rsidR="00EE08DE">
        <w:rPr>
          <w:rFonts w:ascii="Times New Roman" w:hAnsi="Times New Roman"/>
          <w:color w:val="000000"/>
        </w:rPr>
        <w:t>LLC</w:t>
      </w:r>
      <w:r w:rsidRPr="001F4B24">
        <w:rPr>
          <w:rFonts w:ascii="Times New Roman" w:hAnsi="Times New Roman"/>
          <w:color w:val="000000"/>
        </w:rPr>
        <w:t xml:space="preserve">.  My business address is </w:t>
      </w:r>
      <w:r w:rsidR="00EE08DE">
        <w:rPr>
          <w:rFonts w:ascii="Times New Roman" w:hAnsi="Times New Roman"/>
          <w:color w:val="000000"/>
        </w:rPr>
        <w:t>5775 Charleston Bay Drive, Cumming, Georgia, 30041</w:t>
      </w:r>
      <w:r w:rsidRPr="001F4B24">
        <w:rPr>
          <w:rFonts w:ascii="Times New Roman" w:hAnsi="Times New Roman"/>
          <w:color w:val="000000"/>
        </w:rPr>
        <w:t xml:space="preserve">.  </w:t>
      </w:r>
    </w:p>
    <w:p w14:paraId="651ED907" w14:textId="77777777" w:rsidR="00E8434B" w:rsidRPr="001F4B24" w:rsidRDefault="00E8434B" w:rsidP="00E8434B">
      <w:pPr>
        <w:tabs>
          <w:tab w:val="left" w:pos="-1440"/>
          <w:tab w:val="left" w:pos="720"/>
        </w:tabs>
        <w:spacing w:line="480" w:lineRule="auto"/>
        <w:ind w:hanging="630"/>
        <w:rPr>
          <w:rFonts w:ascii="Times New Roman" w:hAnsi="Times New Roman"/>
          <w:color w:val="000000"/>
        </w:rPr>
      </w:pPr>
    </w:p>
    <w:p w14:paraId="6B78C831" w14:textId="77777777" w:rsidR="00E8434B" w:rsidRPr="001F4B24" w:rsidRDefault="00E8434B" w:rsidP="00E8434B">
      <w:pPr>
        <w:tabs>
          <w:tab w:val="left" w:pos="-1440"/>
          <w:tab w:val="left" w:pos="720"/>
        </w:tabs>
        <w:spacing w:line="480" w:lineRule="auto"/>
        <w:ind w:left="720" w:hanging="720"/>
        <w:rPr>
          <w:rFonts w:ascii="Times New Roman" w:hAnsi="Times New Roman"/>
          <w:b/>
          <w:bCs/>
          <w:color w:val="000000"/>
        </w:rPr>
      </w:pPr>
      <w:r w:rsidRPr="001F4B24">
        <w:rPr>
          <w:rFonts w:ascii="Times New Roman" w:hAnsi="Times New Roman"/>
          <w:b/>
          <w:bCs/>
          <w:color w:val="000000"/>
        </w:rPr>
        <w:t>Q.</w:t>
      </w:r>
      <w:r w:rsidRPr="001F4B24">
        <w:rPr>
          <w:rFonts w:ascii="Times New Roman" w:hAnsi="Times New Roman"/>
          <w:b/>
          <w:bCs/>
          <w:color w:val="000000"/>
        </w:rPr>
        <w:tab/>
        <w:t>MR. ROETGER, PLEASE SUMMARIZE YOUR EDUCATIONAL BACKGROUND AND EXPERIENCE.</w:t>
      </w:r>
    </w:p>
    <w:p w14:paraId="13A4FA29" w14:textId="77777777" w:rsidR="00E8434B" w:rsidRPr="001F4B24" w:rsidRDefault="00E8434B" w:rsidP="004355E0">
      <w:pPr>
        <w:spacing w:line="480" w:lineRule="auto"/>
        <w:ind w:left="720" w:hanging="720"/>
        <w:rPr>
          <w:rFonts w:ascii="Times New Roman" w:hAnsi="Times New Roman"/>
          <w:bCs/>
          <w:color w:val="000000"/>
        </w:rPr>
      </w:pPr>
      <w:r w:rsidRPr="001F4B24">
        <w:rPr>
          <w:rFonts w:ascii="Times New Roman" w:hAnsi="Times New Roman"/>
          <w:b/>
          <w:bCs/>
          <w:color w:val="000000"/>
        </w:rPr>
        <w:t>A.</w:t>
      </w:r>
      <w:r w:rsidRPr="001F4B24">
        <w:rPr>
          <w:rFonts w:ascii="Times New Roman" w:hAnsi="Times New Roman"/>
          <w:b/>
          <w:bCs/>
          <w:color w:val="000000"/>
        </w:rPr>
        <w:tab/>
      </w:r>
      <w:r w:rsidRPr="001F4B24">
        <w:rPr>
          <w:rFonts w:ascii="Times New Roman" w:hAnsi="Times New Roman"/>
          <w:bCs/>
          <w:color w:val="000000"/>
        </w:rPr>
        <w:t>I hold a Bachelor of Business Administration degree from Georgia State University.  I have been employed by the Georgia Public Service Commission since September of 2008, primarily in the capacity as the Staff team leader for monitoring the Plant Vogtle Unit 3 and 4 Project under Docket 29849.  Also, I was a member of the Public Interest Advocacy Staff team for the Plant Vogtle Unit 3 and 4 Certification (Docket 27800), and a Commission Advisory Staff team member for various other proceedings.  Prior to joining the Commission, I held various positions in either an accounting or finance capacity for firms in different industries.  My resume is included in Exhibit STF-SDR-1.</w:t>
      </w:r>
    </w:p>
    <w:p w14:paraId="3B1DC233" w14:textId="77777777" w:rsidR="00E8434B" w:rsidRPr="001F4B24" w:rsidRDefault="00E8434B" w:rsidP="00E8434B">
      <w:pPr>
        <w:tabs>
          <w:tab w:val="left" w:pos="-1440"/>
          <w:tab w:val="left" w:pos="720"/>
        </w:tabs>
        <w:spacing w:line="480" w:lineRule="auto"/>
        <w:ind w:hanging="630"/>
        <w:rPr>
          <w:rFonts w:ascii="Times New Roman" w:hAnsi="Times New Roman"/>
          <w:color w:val="000000"/>
        </w:rPr>
      </w:pPr>
    </w:p>
    <w:p w14:paraId="7FAFE70E" w14:textId="77777777" w:rsidR="00E8434B" w:rsidRPr="001F4B24" w:rsidRDefault="00E8434B" w:rsidP="00E8434B">
      <w:pPr>
        <w:spacing w:line="480" w:lineRule="auto"/>
        <w:ind w:left="710" w:hanging="620"/>
        <w:rPr>
          <w:rFonts w:ascii="Times New Roman" w:hAnsi="Times New Roman"/>
          <w:color w:val="000000"/>
        </w:rPr>
      </w:pPr>
      <w:r w:rsidRPr="001F4B24">
        <w:rPr>
          <w:rFonts w:ascii="Times New Roman" w:hAnsi="Times New Roman"/>
          <w:b/>
          <w:bCs/>
          <w:color w:val="000000"/>
        </w:rPr>
        <w:lastRenderedPageBreak/>
        <w:t>Q.</w:t>
      </w:r>
      <w:r w:rsidRPr="001F4B24">
        <w:rPr>
          <w:rFonts w:ascii="Times New Roman" w:hAnsi="Times New Roman"/>
          <w:b/>
          <w:bCs/>
          <w:color w:val="000000"/>
        </w:rPr>
        <w:tab/>
        <w:t>DR. JACOBS, PLEASE SUMMARIZE YOUR EDUCATIONAL BACKGROUND AND EXPERIENCE.</w:t>
      </w:r>
    </w:p>
    <w:p w14:paraId="1A3FFDB2" w14:textId="5791BD43" w:rsidR="00E8434B" w:rsidRPr="001F4B24" w:rsidRDefault="00E8434B" w:rsidP="00EA7173">
      <w:pPr>
        <w:spacing w:line="480" w:lineRule="auto"/>
        <w:ind w:left="720" w:hanging="720"/>
        <w:rPr>
          <w:rFonts w:ascii="Times New Roman" w:hAnsi="Times New Roman"/>
          <w:color w:val="000000"/>
        </w:rPr>
      </w:pPr>
      <w:r w:rsidRPr="001F4B24">
        <w:rPr>
          <w:rFonts w:ascii="Times New Roman" w:hAnsi="Times New Roman"/>
          <w:b/>
          <w:bCs/>
          <w:color w:val="000000"/>
        </w:rPr>
        <w:t>A</w:t>
      </w:r>
      <w:r w:rsidRPr="001F4B24">
        <w:rPr>
          <w:rFonts w:ascii="Times New Roman" w:hAnsi="Times New Roman"/>
          <w:b/>
          <w:color w:val="000000"/>
        </w:rPr>
        <w:t>.</w:t>
      </w:r>
      <w:r w:rsidRPr="001F4B24">
        <w:rPr>
          <w:rFonts w:ascii="Times New Roman" w:hAnsi="Times New Roman"/>
          <w:color w:val="000000"/>
        </w:rPr>
        <w:tab/>
        <w:t xml:space="preserve">I received a Bachelor of Mechanical Engineering in 1968, a Master of Science in Nuclear Engineering in 1969 and a Ph.D. in Nuclear Engineering in 1971, all from the Georgia Institute of Technology.  I am a registered Professional Engineer and a member of the American Nuclear Society.  I have more than forty years of experience in the electric power industry including more than twelve years of nuclear power plant construction and start-up experience. </w:t>
      </w:r>
      <w:r w:rsidR="008F6CE6">
        <w:rPr>
          <w:rFonts w:ascii="Times New Roman" w:hAnsi="Times New Roman"/>
          <w:color w:val="000000"/>
        </w:rPr>
        <w:t xml:space="preserve"> </w:t>
      </w:r>
      <w:r w:rsidRPr="001F4B24">
        <w:rPr>
          <w:rFonts w:ascii="Times New Roman" w:hAnsi="Times New Roman"/>
          <w:color w:val="000000"/>
        </w:rPr>
        <w:t xml:space="preserve">I have participated in the construction and start-up of seven nuclear power plants in this country and overseas in management positions including start-up manager and site manager.  As a loaned employee to the Institute of Nuclear Power Operations (“INPO”), I participated in the Construction Project Evaluation Program, performed operating plant evaluations and assisted in development of the Outage Management Evaluation Program.  Since joining GDS Associates, Inc. in 1986, I have participated in rate case and litigation support activities related to power plant construction, operation and decommissioning.  I have evaluated nuclear power plant outages at numerous nuclear plants throughout the United States.  I served on the management committee during construction of Plum Point Unit 1, a 650 Megawatts Electric (“MWe”) coal fired power plant.  As a member of the management committee, I assisted in providing oversight of the Engineering, Procurement and Construction (“EPC”) contractor for this Project.  I have assisted the Georgia Public Service Commission as the Independent Construction Monitor in providing oversight of the Vogtle 3 and 4 Project since August 2009.  </w:t>
      </w:r>
      <w:r w:rsidR="00F84668">
        <w:rPr>
          <w:rFonts w:ascii="Times New Roman" w:hAnsi="Times New Roman"/>
          <w:color w:val="000000"/>
        </w:rPr>
        <w:t xml:space="preserve">In July </w:t>
      </w:r>
      <w:r w:rsidR="00F84668">
        <w:rPr>
          <w:rFonts w:ascii="Times New Roman" w:hAnsi="Times New Roman"/>
          <w:color w:val="000000"/>
        </w:rPr>
        <w:lastRenderedPageBreak/>
        <w:t>2022</w:t>
      </w:r>
      <w:r w:rsidR="00105DB8">
        <w:rPr>
          <w:rFonts w:ascii="Times New Roman" w:hAnsi="Times New Roman"/>
          <w:color w:val="000000"/>
        </w:rPr>
        <w:t>,</w:t>
      </w:r>
      <w:r w:rsidR="00F84668">
        <w:rPr>
          <w:rFonts w:ascii="Times New Roman" w:hAnsi="Times New Roman"/>
          <w:color w:val="000000"/>
        </w:rPr>
        <w:t xml:space="preserve"> I formed WRJ Associates, LLC to continue my role as the Commission’s Independent Construction Monitor of the Vogtle 3 and 4 </w:t>
      </w:r>
      <w:r w:rsidR="005F3383">
        <w:rPr>
          <w:rFonts w:ascii="Times New Roman" w:hAnsi="Times New Roman"/>
          <w:color w:val="000000"/>
        </w:rPr>
        <w:t>P</w:t>
      </w:r>
      <w:r w:rsidR="00F84668">
        <w:rPr>
          <w:rFonts w:ascii="Times New Roman" w:hAnsi="Times New Roman"/>
          <w:color w:val="000000"/>
        </w:rPr>
        <w:t xml:space="preserve">roject and assist the Staff in preparation for the Vogtle prudence </w:t>
      </w:r>
      <w:r w:rsidR="00105DB8">
        <w:rPr>
          <w:rFonts w:ascii="Times New Roman" w:hAnsi="Times New Roman"/>
          <w:color w:val="000000"/>
        </w:rPr>
        <w:t>evaluation</w:t>
      </w:r>
      <w:r w:rsidR="00F84668">
        <w:rPr>
          <w:rFonts w:ascii="Times New Roman" w:hAnsi="Times New Roman"/>
          <w:color w:val="000000"/>
        </w:rPr>
        <w:t xml:space="preserve">.  </w:t>
      </w:r>
      <w:r w:rsidRPr="001F4B24">
        <w:rPr>
          <w:rFonts w:ascii="Times New Roman" w:hAnsi="Times New Roman"/>
          <w:color w:val="000000"/>
        </w:rPr>
        <w:t>My resume is included in Exhibit STF-WRJ-1.</w:t>
      </w:r>
    </w:p>
    <w:p w14:paraId="23F46803" w14:textId="77777777" w:rsidR="00E8434B" w:rsidRPr="001F4B24" w:rsidRDefault="00E8434B" w:rsidP="00E8434B">
      <w:pPr>
        <w:spacing w:line="480" w:lineRule="auto"/>
        <w:rPr>
          <w:rFonts w:ascii="Times New Roman" w:hAnsi="Times New Roman"/>
          <w:color w:val="000000"/>
        </w:rPr>
      </w:pPr>
    </w:p>
    <w:p w14:paraId="72470677" w14:textId="77777777" w:rsidR="00E8434B" w:rsidRPr="001F4B24" w:rsidRDefault="00E8434B" w:rsidP="00E8434B">
      <w:pPr>
        <w:spacing w:line="480" w:lineRule="auto"/>
        <w:rPr>
          <w:rFonts w:ascii="Times New Roman" w:hAnsi="Times New Roman"/>
          <w:b/>
          <w:bCs/>
          <w:color w:val="000000"/>
        </w:rPr>
      </w:pPr>
      <w:r w:rsidRPr="001F4B24">
        <w:rPr>
          <w:rFonts w:ascii="Times New Roman" w:hAnsi="Times New Roman"/>
          <w:b/>
          <w:bCs/>
          <w:color w:val="000000"/>
        </w:rPr>
        <w:t>Q.</w:t>
      </w:r>
      <w:r w:rsidRPr="001F4B24">
        <w:rPr>
          <w:rFonts w:ascii="Times New Roman" w:hAnsi="Times New Roman"/>
          <w:b/>
          <w:bCs/>
          <w:color w:val="000000"/>
        </w:rPr>
        <w:tab/>
        <w:t>WHOM ARE YOU REPRESENTING IN THIS PROCEEDING?</w:t>
      </w:r>
    </w:p>
    <w:p w14:paraId="29CFF918" w14:textId="0812110E" w:rsidR="00E8434B" w:rsidRPr="001F4B24" w:rsidRDefault="00E8434B" w:rsidP="00E8434B">
      <w:pPr>
        <w:spacing w:line="480" w:lineRule="auto"/>
        <w:ind w:left="720" w:hanging="720"/>
        <w:rPr>
          <w:rFonts w:ascii="Times New Roman" w:hAnsi="Times New Roman"/>
          <w:color w:val="000000"/>
        </w:rPr>
      </w:pPr>
      <w:r w:rsidRPr="001F4B24">
        <w:rPr>
          <w:rFonts w:ascii="Times New Roman" w:hAnsi="Times New Roman"/>
          <w:b/>
          <w:bCs/>
          <w:color w:val="000000"/>
        </w:rPr>
        <w:t>A</w:t>
      </w:r>
      <w:r w:rsidRPr="001F4B24">
        <w:rPr>
          <w:rFonts w:ascii="Times New Roman" w:hAnsi="Times New Roman"/>
          <w:b/>
          <w:color w:val="000000"/>
        </w:rPr>
        <w:t>.</w:t>
      </w:r>
      <w:r w:rsidRPr="001F4B24">
        <w:rPr>
          <w:rFonts w:ascii="Times New Roman" w:hAnsi="Times New Roman"/>
          <w:color w:val="000000"/>
        </w:rPr>
        <w:tab/>
        <w:t xml:space="preserve">We are representing the Commission’s Public Interest Advocacy Staff (“Staff”) </w:t>
      </w:r>
      <w:r w:rsidR="009C7D81">
        <w:rPr>
          <w:rFonts w:ascii="Times New Roman" w:hAnsi="Times New Roman"/>
          <w:color w:val="000000"/>
        </w:rPr>
        <w:t>T</w:t>
      </w:r>
      <w:r w:rsidRPr="001F4B24">
        <w:rPr>
          <w:rFonts w:ascii="Times New Roman" w:hAnsi="Times New Roman"/>
          <w:color w:val="000000"/>
        </w:rPr>
        <w:t>eam in this matter.</w:t>
      </w:r>
    </w:p>
    <w:p w14:paraId="2A93DCEB" w14:textId="77777777" w:rsidR="00E8434B" w:rsidRPr="001F4B24" w:rsidRDefault="00E8434B" w:rsidP="00E8434B">
      <w:pPr>
        <w:spacing w:line="480" w:lineRule="auto"/>
        <w:rPr>
          <w:rFonts w:ascii="Times New Roman" w:hAnsi="Times New Roman"/>
          <w:color w:val="000000"/>
        </w:rPr>
      </w:pPr>
    </w:p>
    <w:p w14:paraId="058EFCFD" w14:textId="77777777" w:rsidR="00E8434B" w:rsidRPr="001F4B24" w:rsidRDefault="00E8434B" w:rsidP="00E8434B">
      <w:pPr>
        <w:spacing w:line="480" w:lineRule="auto"/>
        <w:ind w:left="720" w:hanging="720"/>
        <w:rPr>
          <w:rFonts w:ascii="Times New Roman" w:hAnsi="Times New Roman"/>
          <w:b/>
          <w:bCs/>
          <w:color w:val="000000"/>
        </w:rPr>
      </w:pPr>
      <w:r w:rsidRPr="001F4B24">
        <w:rPr>
          <w:rFonts w:ascii="Times New Roman" w:hAnsi="Times New Roman"/>
          <w:b/>
          <w:bCs/>
          <w:color w:val="000000"/>
        </w:rPr>
        <w:t>Q.</w:t>
      </w:r>
      <w:r w:rsidRPr="001F4B24">
        <w:rPr>
          <w:rFonts w:ascii="Times New Roman" w:hAnsi="Times New Roman"/>
          <w:b/>
          <w:bCs/>
          <w:color w:val="000000"/>
        </w:rPr>
        <w:tab/>
        <w:t>MR. ROETGER, WHAT IS YOUR INVOLVEMENT WITH THE VOGTLE 3 AND 4 PROJECT?</w:t>
      </w:r>
    </w:p>
    <w:p w14:paraId="598C32AD" w14:textId="336CEED8" w:rsidR="00E8434B" w:rsidRPr="001F4B24" w:rsidRDefault="00E8434B" w:rsidP="00E8434B">
      <w:pPr>
        <w:spacing w:line="480" w:lineRule="auto"/>
        <w:ind w:left="720" w:hanging="720"/>
        <w:rPr>
          <w:rFonts w:ascii="Times New Roman" w:hAnsi="Times New Roman"/>
          <w:bCs/>
          <w:color w:val="000000"/>
        </w:rPr>
      </w:pPr>
      <w:r w:rsidRPr="001F4B24">
        <w:rPr>
          <w:rFonts w:ascii="Times New Roman" w:hAnsi="Times New Roman"/>
          <w:b/>
          <w:bCs/>
          <w:color w:val="000000"/>
        </w:rPr>
        <w:t>A.</w:t>
      </w:r>
      <w:r w:rsidRPr="001F4B24">
        <w:rPr>
          <w:rFonts w:ascii="Times New Roman" w:hAnsi="Times New Roman"/>
          <w:b/>
          <w:bCs/>
          <w:color w:val="000000"/>
        </w:rPr>
        <w:tab/>
      </w:r>
      <w:r w:rsidRPr="001F4B24">
        <w:rPr>
          <w:rFonts w:ascii="Times New Roman" w:hAnsi="Times New Roman"/>
          <w:bCs/>
          <w:color w:val="000000"/>
        </w:rPr>
        <w:t>Since Docket No. 27800, I have been directly involved in the oversight of the Plant Vogtle Unit 3 and 4 Project (“Project”) as lead analyst of the Staff Team.  I have closely monitored the Project with Dr. Jacobs since certification.  Among other oversight, along with Dr. Jacobs, I monitor the Project areas that either have realized schedule delays or show a risk of potentially experiencing delay or increased Project cost.  I have testified in the Eighth through the Twenty-</w:t>
      </w:r>
      <w:r w:rsidR="00F84668">
        <w:rPr>
          <w:rFonts w:ascii="Times New Roman" w:hAnsi="Times New Roman"/>
          <w:bCs/>
          <w:color w:val="000000"/>
        </w:rPr>
        <w:t>Sixth</w:t>
      </w:r>
      <w:r w:rsidRPr="001F4B24">
        <w:rPr>
          <w:rFonts w:ascii="Times New Roman" w:hAnsi="Times New Roman"/>
          <w:bCs/>
          <w:color w:val="000000"/>
        </w:rPr>
        <w:t xml:space="preserve"> Semi-Annual Vogtle Construction Monitoring (“VCM”) proceedings. </w:t>
      </w:r>
    </w:p>
    <w:p w14:paraId="7280FC99" w14:textId="77777777" w:rsidR="00E8434B" w:rsidRPr="001F4B24" w:rsidRDefault="00E8434B" w:rsidP="00E8434B">
      <w:pPr>
        <w:spacing w:line="480" w:lineRule="auto"/>
        <w:rPr>
          <w:rFonts w:ascii="Times New Roman" w:hAnsi="Times New Roman"/>
          <w:b/>
          <w:bCs/>
          <w:color w:val="000000"/>
        </w:rPr>
      </w:pPr>
    </w:p>
    <w:p w14:paraId="59676D0C" w14:textId="77777777" w:rsidR="00E8434B" w:rsidRPr="001F4B24" w:rsidRDefault="00E8434B" w:rsidP="00E8434B">
      <w:pPr>
        <w:spacing w:line="480" w:lineRule="auto"/>
        <w:ind w:left="720" w:hanging="720"/>
        <w:rPr>
          <w:rFonts w:ascii="Times New Roman" w:hAnsi="Times New Roman"/>
          <w:b/>
          <w:bCs/>
          <w:color w:val="000000"/>
        </w:rPr>
      </w:pPr>
      <w:r w:rsidRPr="001F4B24">
        <w:rPr>
          <w:rFonts w:ascii="Times New Roman" w:hAnsi="Times New Roman"/>
          <w:b/>
          <w:bCs/>
          <w:color w:val="000000"/>
        </w:rPr>
        <w:t>Q.</w:t>
      </w:r>
      <w:r w:rsidRPr="001F4B24">
        <w:rPr>
          <w:rFonts w:ascii="Times New Roman" w:hAnsi="Times New Roman"/>
          <w:b/>
          <w:bCs/>
          <w:color w:val="000000"/>
        </w:rPr>
        <w:tab/>
        <w:t>DR. JACOBS, WHAT IS YOUR INVOLVEMENT WITH THE VOGTLE 3 AND 4 PROJECT?</w:t>
      </w:r>
    </w:p>
    <w:p w14:paraId="6FCF3BC0" w14:textId="5607CEFD" w:rsidR="00E8434B" w:rsidRPr="001F4B24" w:rsidRDefault="00E8434B" w:rsidP="00E8434B">
      <w:pPr>
        <w:spacing w:line="480" w:lineRule="auto"/>
        <w:ind w:left="720" w:hanging="720"/>
        <w:rPr>
          <w:rFonts w:ascii="Times New Roman" w:hAnsi="Times New Roman"/>
          <w:color w:val="000000"/>
        </w:rPr>
      </w:pPr>
      <w:r w:rsidRPr="001F4B24">
        <w:rPr>
          <w:rFonts w:ascii="Times New Roman" w:hAnsi="Times New Roman"/>
          <w:b/>
          <w:color w:val="000000"/>
        </w:rPr>
        <w:t>A.</w:t>
      </w:r>
      <w:r w:rsidRPr="001F4B24">
        <w:rPr>
          <w:rFonts w:ascii="Times New Roman" w:hAnsi="Times New Roman"/>
          <w:color w:val="000000"/>
        </w:rPr>
        <w:tab/>
        <w:t xml:space="preserve">I am the Commission’s Independent Construction Monitor (“CM”) for the Project.  My duties are to assist the Staff Team in its regulatory oversight of all </w:t>
      </w:r>
      <w:r w:rsidRPr="001F4B24">
        <w:rPr>
          <w:rFonts w:ascii="Times New Roman" w:hAnsi="Times New Roman"/>
          <w:color w:val="000000"/>
        </w:rPr>
        <w:lastRenderedPageBreak/>
        <w:t xml:space="preserve">aspects of the Project and to keep the Commission informed of significant Project issues or changes in the Project forecast Cost and Schedule as they occur.  In addition, I keep the Commission informed of significant challenges to the Project that could impact the Project forecast Cost and/or Schedule.  I have presented testimony in the </w:t>
      </w:r>
      <w:r w:rsidRPr="001F4B24">
        <w:rPr>
          <w:rFonts w:ascii="Times New Roman" w:hAnsi="Times New Roman"/>
          <w:bCs/>
          <w:color w:val="000000"/>
        </w:rPr>
        <w:t xml:space="preserve">Plant Vogtle Unit 3 and 4 Certification (Docket 27800) and </w:t>
      </w:r>
      <w:r w:rsidRPr="001F4B24">
        <w:rPr>
          <w:rFonts w:ascii="Times New Roman" w:hAnsi="Times New Roman"/>
          <w:color w:val="000000"/>
        </w:rPr>
        <w:t>the First through the Twenty-</w:t>
      </w:r>
      <w:r w:rsidR="00F84668">
        <w:rPr>
          <w:rFonts w:ascii="Times New Roman" w:hAnsi="Times New Roman"/>
          <w:color w:val="000000"/>
        </w:rPr>
        <w:t>Sixth</w:t>
      </w:r>
      <w:r w:rsidRPr="001F4B24">
        <w:rPr>
          <w:rFonts w:ascii="Times New Roman" w:hAnsi="Times New Roman"/>
          <w:color w:val="000000"/>
        </w:rPr>
        <w:t xml:space="preserve"> Semi-Annual VCM proceedings describing the construction monitoring activities, the status of the Project and any concerns or significant issues.</w:t>
      </w:r>
    </w:p>
    <w:p w14:paraId="7C341F25" w14:textId="77777777" w:rsidR="00E8434B" w:rsidRPr="001F4B24" w:rsidRDefault="00E8434B" w:rsidP="00E8434B">
      <w:pPr>
        <w:spacing w:line="480" w:lineRule="auto"/>
        <w:rPr>
          <w:rFonts w:ascii="Times New Roman" w:hAnsi="Times New Roman"/>
          <w:color w:val="000000"/>
        </w:rPr>
      </w:pPr>
    </w:p>
    <w:p w14:paraId="769BCBF1" w14:textId="77777777" w:rsidR="00E8434B" w:rsidRPr="001F4B24" w:rsidRDefault="00E8434B" w:rsidP="00E8434B">
      <w:pPr>
        <w:spacing w:line="480" w:lineRule="auto"/>
        <w:rPr>
          <w:rFonts w:ascii="Times New Roman" w:hAnsi="Times New Roman"/>
          <w:b/>
          <w:bCs/>
          <w:color w:val="000000"/>
        </w:rPr>
      </w:pPr>
      <w:r w:rsidRPr="001F4B24">
        <w:rPr>
          <w:rFonts w:ascii="Times New Roman" w:hAnsi="Times New Roman"/>
          <w:b/>
          <w:bCs/>
          <w:color w:val="000000"/>
        </w:rPr>
        <w:t>Q.</w:t>
      </w:r>
      <w:r w:rsidRPr="001F4B24">
        <w:rPr>
          <w:rFonts w:ascii="Times New Roman" w:hAnsi="Times New Roman"/>
          <w:b/>
          <w:bCs/>
          <w:color w:val="000000"/>
        </w:rPr>
        <w:tab/>
        <w:t>WHAT IS YOUR ASSIGNMENT IN THIS PROCEEDING?</w:t>
      </w:r>
    </w:p>
    <w:p w14:paraId="51EBE658" w14:textId="5ADD4C82" w:rsidR="00E8434B" w:rsidRDefault="00E8434B" w:rsidP="009B4606">
      <w:pPr>
        <w:spacing w:line="480" w:lineRule="auto"/>
        <w:ind w:left="720" w:hanging="720"/>
        <w:rPr>
          <w:rFonts w:ascii="Times New Roman" w:hAnsi="Times New Roman"/>
        </w:rPr>
      </w:pPr>
      <w:r w:rsidRPr="001F4B24">
        <w:rPr>
          <w:rFonts w:ascii="Times New Roman" w:hAnsi="Times New Roman"/>
          <w:b/>
        </w:rPr>
        <w:t>A.</w:t>
      </w:r>
      <w:r w:rsidRPr="001F4B24">
        <w:rPr>
          <w:rFonts w:ascii="Times New Roman" w:hAnsi="Times New Roman"/>
        </w:rPr>
        <w:tab/>
        <w:t>Our assignment is to present the results of the Staff’s oversight from certification of the Project to the present with emphasis on the time period covered by the Twenty-</w:t>
      </w:r>
      <w:r w:rsidR="009B4606">
        <w:rPr>
          <w:rFonts w:ascii="Times New Roman" w:hAnsi="Times New Roman"/>
        </w:rPr>
        <w:t>S</w:t>
      </w:r>
      <w:r w:rsidR="00F84668">
        <w:rPr>
          <w:rFonts w:ascii="Times New Roman" w:hAnsi="Times New Roman"/>
        </w:rPr>
        <w:t>eventh</w:t>
      </w:r>
      <w:r w:rsidRPr="001F4B24">
        <w:rPr>
          <w:rFonts w:ascii="Times New Roman" w:hAnsi="Times New Roman"/>
        </w:rPr>
        <w:t xml:space="preserve"> Semi-</w:t>
      </w:r>
      <w:r w:rsidR="009C7D81">
        <w:rPr>
          <w:rFonts w:ascii="Times New Roman" w:hAnsi="Times New Roman"/>
        </w:rPr>
        <w:t>A</w:t>
      </w:r>
      <w:r w:rsidRPr="001F4B24">
        <w:rPr>
          <w:rFonts w:ascii="Times New Roman" w:hAnsi="Times New Roman"/>
        </w:rPr>
        <w:t>nnual VCM Report (“2</w:t>
      </w:r>
      <w:r w:rsidR="00105DB8">
        <w:rPr>
          <w:rFonts w:ascii="Times New Roman" w:hAnsi="Times New Roman"/>
        </w:rPr>
        <w:t>7</w:t>
      </w:r>
      <w:r w:rsidRPr="001F4B24">
        <w:rPr>
          <w:rFonts w:ascii="Times New Roman" w:hAnsi="Times New Roman"/>
        </w:rPr>
        <w:t xml:space="preserve"> VCM”), </w:t>
      </w:r>
      <w:r w:rsidR="005F3383">
        <w:rPr>
          <w:rFonts w:ascii="Times New Roman" w:hAnsi="Times New Roman"/>
        </w:rPr>
        <w:t xml:space="preserve">of </w:t>
      </w:r>
      <w:r w:rsidR="00F84668">
        <w:rPr>
          <w:rFonts w:ascii="Times New Roman" w:hAnsi="Times New Roman"/>
        </w:rPr>
        <w:t>January 1, 2022 to June 30, 2022</w:t>
      </w:r>
      <w:r w:rsidRPr="001F4B24">
        <w:rPr>
          <w:rFonts w:ascii="Times New Roman" w:hAnsi="Times New Roman"/>
        </w:rPr>
        <w:t xml:space="preserve">.  In this testimony, we present our analysis of the current status of the Project and discuss at a high level the status of the most recent Schedule and Cost forecast provided by the Company and identify risks and areas of concern for the Project.    </w:t>
      </w:r>
    </w:p>
    <w:p w14:paraId="61F0994E" w14:textId="66E4CD6D" w:rsidR="009B4606" w:rsidRDefault="009B4606" w:rsidP="009B4606">
      <w:pPr>
        <w:spacing w:line="480" w:lineRule="auto"/>
        <w:ind w:left="720" w:hanging="720"/>
        <w:rPr>
          <w:rFonts w:ascii="Times New Roman" w:hAnsi="Times New Roman"/>
        </w:rPr>
      </w:pPr>
    </w:p>
    <w:p w14:paraId="72A9BD57" w14:textId="19DAC8E9" w:rsidR="005F3383" w:rsidRPr="00E238B6" w:rsidRDefault="005F3383" w:rsidP="009B4606">
      <w:pPr>
        <w:spacing w:line="480" w:lineRule="auto"/>
        <w:ind w:left="720" w:hanging="720"/>
        <w:rPr>
          <w:rFonts w:ascii="Times New Roman" w:hAnsi="Times New Roman"/>
          <w:b/>
        </w:rPr>
      </w:pPr>
      <w:r w:rsidRPr="00E238B6">
        <w:rPr>
          <w:rFonts w:ascii="Times New Roman" w:hAnsi="Times New Roman"/>
          <w:b/>
        </w:rPr>
        <w:t>Q.</w:t>
      </w:r>
      <w:r w:rsidRPr="00E238B6">
        <w:rPr>
          <w:rFonts w:ascii="Times New Roman" w:hAnsi="Times New Roman"/>
          <w:b/>
        </w:rPr>
        <w:tab/>
      </w:r>
      <w:r w:rsidR="002E5FF8" w:rsidRPr="00E238B6">
        <w:rPr>
          <w:rFonts w:ascii="Times New Roman" w:hAnsi="Times New Roman"/>
          <w:b/>
        </w:rPr>
        <w:t xml:space="preserve">WHY </w:t>
      </w:r>
      <w:r w:rsidR="00F813AD">
        <w:rPr>
          <w:rFonts w:ascii="Times New Roman" w:hAnsi="Times New Roman"/>
          <w:b/>
        </w:rPr>
        <w:t>DID</w:t>
      </w:r>
      <w:r w:rsidR="002E5FF8" w:rsidRPr="00E238B6">
        <w:rPr>
          <w:rFonts w:ascii="Times New Roman" w:hAnsi="Times New Roman"/>
          <w:b/>
        </w:rPr>
        <w:t xml:space="preserve"> MR. DON N. GRACE </w:t>
      </w:r>
      <w:r w:rsidR="00F813AD">
        <w:rPr>
          <w:rFonts w:ascii="Times New Roman" w:hAnsi="Times New Roman"/>
          <w:b/>
        </w:rPr>
        <w:t xml:space="preserve">NOT FILE TESTIMONY </w:t>
      </w:r>
      <w:r w:rsidR="002E5FF8" w:rsidRPr="00E238B6">
        <w:rPr>
          <w:rFonts w:ascii="Times New Roman" w:hAnsi="Times New Roman"/>
          <w:b/>
        </w:rPr>
        <w:t>IN THIS VCM</w:t>
      </w:r>
      <w:r w:rsidR="00F813AD">
        <w:rPr>
          <w:rFonts w:ascii="Times New Roman" w:hAnsi="Times New Roman"/>
          <w:b/>
        </w:rPr>
        <w:t xml:space="preserve"> PR</w:t>
      </w:r>
      <w:r w:rsidR="00AE5498">
        <w:rPr>
          <w:rFonts w:ascii="Times New Roman" w:hAnsi="Times New Roman"/>
          <w:b/>
        </w:rPr>
        <w:t>O</w:t>
      </w:r>
      <w:r w:rsidR="00F813AD">
        <w:rPr>
          <w:rFonts w:ascii="Times New Roman" w:hAnsi="Times New Roman"/>
          <w:b/>
        </w:rPr>
        <w:t>CEEDING</w:t>
      </w:r>
      <w:r w:rsidR="002E5FF8" w:rsidRPr="00E238B6">
        <w:rPr>
          <w:rFonts w:ascii="Times New Roman" w:hAnsi="Times New Roman"/>
          <w:b/>
        </w:rPr>
        <w:t>?</w:t>
      </w:r>
    </w:p>
    <w:p w14:paraId="7EDA03AA" w14:textId="700A3C1D" w:rsidR="002E5FF8" w:rsidRDefault="002E5FF8" w:rsidP="009B4606">
      <w:pPr>
        <w:spacing w:line="480" w:lineRule="auto"/>
        <w:ind w:left="720" w:hanging="720"/>
        <w:rPr>
          <w:rFonts w:ascii="Times New Roman" w:hAnsi="Times New Roman"/>
        </w:rPr>
      </w:pPr>
      <w:r w:rsidRPr="00E238B6">
        <w:rPr>
          <w:rFonts w:ascii="Times New Roman" w:hAnsi="Times New Roman"/>
        </w:rPr>
        <w:t>A</w:t>
      </w:r>
      <w:r w:rsidRPr="00E238B6">
        <w:rPr>
          <w:rFonts w:ascii="Times New Roman" w:hAnsi="Times New Roman"/>
          <w:b/>
        </w:rPr>
        <w:t>.</w:t>
      </w:r>
      <w:r>
        <w:rPr>
          <w:rFonts w:ascii="Times New Roman" w:hAnsi="Times New Roman"/>
        </w:rPr>
        <w:tab/>
        <w:t xml:space="preserve">VMG, including Mr. Grace, is currently focusing on preparing for the prudence evaluation.  VMG did assist in providing Staff’s current estimate of Total Project </w:t>
      </w:r>
      <w:r>
        <w:rPr>
          <w:rFonts w:ascii="Times New Roman" w:hAnsi="Times New Roman"/>
        </w:rPr>
        <w:lastRenderedPageBreak/>
        <w:t>Cost and the Commercial Operation Dates (“COD”) for Units 3 and 4</w:t>
      </w:r>
      <w:r w:rsidR="00E93306">
        <w:rPr>
          <w:rFonts w:ascii="Times New Roman" w:hAnsi="Times New Roman"/>
        </w:rPr>
        <w:t xml:space="preserve"> for this testimony</w:t>
      </w:r>
      <w:r>
        <w:rPr>
          <w:rFonts w:ascii="Times New Roman" w:hAnsi="Times New Roman"/>
        </w:rPr>
        <w:t>.</w:t>
      </w:r>
    </w:p>
    <w:p w14:paraId="4A01E064" w14:textId="77777777" w:rsidR="00F813AD" w:rsidRDefault="00F813AD" w:rsidP="009B4606">
      <w:pPr>
        <w:spacing w:line="480" w:lineRule="auto"/>
        <w:ind w:left="720" w:hanging="720"/>
        <w:rPr>
          <w:rFonts w:ascii="Times New Roman" w:hAnsi="Times New Roman"/>
        </w:rPr>
      </w:pPr>
    </w:p>
    <w:p w14:paraId="7DCD0560" w14:textId="21CAE72D" w:rsidR="002E5FF8" w:rsidRPr="00352BA4" w:rsidRDefault="002E5FF8" w:rsidP="002E5FF8">
      <w:pPr>
        <w:spacing w:line="480" w:lineRule="auto"/>
        <w:ind w:left="720" w:hanging="720"/>
        <w:rPr>
          <w:rFonts w:ascii="Times New Roman" w:hAnsi="Times New Roman"/>
          <w:b/>
        </w:rPr>
      </w:pPr>
      <w:r w:rsidRPr="00352BA4">
        <w:rPr>
          <w:rFonts w:ascii="Times New Roman" w:hAnsi="Times New Roman"/>
          <w:b/>
        </w:rPr>
        <w:t>Q.</w:t>
      </w:r>
      <w:r w:rsidRPr="00352BA4">
        <w:rPr>
          <w:rFonts w:ascii="Times New Roman" w:hAnsi="Times New Roman"/>
          <w:b/>
        </w:rPr>
        <w:tab/>
        <w:t>HAS STAFF FURTHER AUGMENTED ITS TEAM TO PREPARE FOR THE PRUDENCE EVALUATION?</w:t>
      </w:r>
    </w:p>
    <w:p w14:paraId="3959B95D" w14:textId="44D5C3A8" w:rsidR="00F813AD" w:rsidRDefault="002E5FF8" w:rsidP="002E5FF8">
      <w:pPr>
        <w:spacing w:line="480" w:lineRule="auto"/>
        <w:ind w:left="720" w:hanging="720"/>
        <w:rPr>
          <w:rFonts w:ascii="Times New Roman" w:hAnsi="Times New Roman"/>
        </w:rPr>
      </w:pPr>
      <w:r w:rsidRPr="00E238B6">
        <w:rPr>
          <w:rFonts w:ascii="Times New Roman" w:hAnsi="Times New Roman"/>
        </w:rPr>
        <w:t>A</w:t>
      </w:r>
      <w:r w:rsidRPr="00352BA4">
        <w:rPr>
          <w:rFonts w:ascii="Times New Roman" w:hAnsi="Times New Roman"/>
          <w:b/>
        </w:rPr>
        <w:t>.</w:t>
      </w:r>
      <w:r>
        <w:rPr>
          <w:rFonts w:ascii="Times New Roman" w:hAnsi="Times New Roman"/>
        </w:rPr>
        <w:tab/>
        <w:t>Yes.  Staff has retained the services of J. S. Held</w:t>
      </w:r>
      <w:r w:rsidR="00E93306">
        <w:rPr>
          <w:rFonts w:ascii="Times New Roman" w:hAnsi="Times New Roman"/>
        </w:rPr>
        <w:t xml:space="preserve"> LLC.</w:t>
      </w:r>
      <w:r>
        <w:rPr>
          <w:rFonts w:ascii="Times New Roman" w:hAnsi="Times New Roman"/>
        </w:rPr>
        <w:t xml:space="preserve">  J. S. Held specializes in, among other matters, performing </w:t>
      </w:r>
      <w:r w:rsidR="00AE7C6D">
        <w:rPr>
          <w:rFonts w:ascii="Times New Roman" w:hAnsi="Times New Roman"/>
        </w:rPr>
        <w:t xml:space="preserve">construction management and oversight </w:t>
      </w:r>
      <w:r>
        <w:rPr>
          <w:rFonts w:ascii="Times New Roman" w:hAnsi="Times New Roman"/>
        </w:rPr>
        <w:t xml:space="preserve">of all major types of construction including nuclear.  Their expertise in performing </w:t>
      </w:r>
      <w:r w:rsidR="00F813AD">
        <w:rPr>
          <w:rFonts w:ascii="Times New Roman" w:hAnsi="Times New Roman"/>
        </w:rPr>
        <w:t>an</w:t>
      </w:r>
      <w:r>
        <w:rPr>
          <w:rFonts w:ascii="Times New Roman" w:hAnsi="Times New Roman"/>
        </w:rPr>
        <w:t xml:space="preserve"> </w:t>
      </w:r>
      <w:r w:rsidR="00F813AD">
        <w:rPr>
          <w:rFonts w:ascii="Times New Roman" w:hAnsi="Times New Roman"/>
        </w:rPr>
        <w:t>‘</w:t>
      </w:r>
      <w:r>
        <w:rPr>
          <w:rFonts w:ascii="Times New Roman" w:hAnsi="Times New Roman"/>
        </w:rPr>
        <w:t>independent review</w:t>
      </w:r>
      <w:r w:rsidR="00F813AD">
        <w:rPr>
          <w:rFonts w:ascii="Times New Roman" w:hAnsi="Times New Roman"/>
        </w:rPr>
        <w:t xml:space="preserve">’ of </w:t>
      </w:r>
      <w:r w:rsidR="00B66BD0" w:rsidRPr="00B66BD0">
        <w:rPr>
          <w:rFonts w:ascii="Times New Roman" w:hAnsi="Times New Roman"/>
        </w:rPr>
        <w:t xml:space="preserve">Southern Nuclear Company’s (“SNC”) management of the Project </w:t>
      </w:r>
      <w:r w:rsidR="00F813AD">
        <w:rPr>
          <w:rFonts w:ascii="Times New Roman" w:hAnsi="Times New Roman"/>
        </w:rPr>
        <w:t xml:space="preserve">since inception of construction </w:t>
      </w:r>
      <w:r w:rsidR="00663944">
        <w:rPr>
          <w:rFonts w:ascii="Times New Roman" w:hAnsi="Times New Roman"/>
        </w:rPr>
        <w:t xml:space="preserve">will provide Staff with valuable information and opinions for the prudency evaluation.  Additionally, J.S. Held has the ability to work with and manage large </w:t>
      </w:r>
      <w:r w:rsidR="00AE7C6D">
        <w:rPr>
          <w:rFonts w:ascii="Times New Roman" w:hAnsi="Times New Roman"/>
        </w:rPr>
        <w:t>volumes of data</w:t>
      </w:r>
      <w:r w:rsidR="004D4B6E">
        <w:rPr>
          <w:rFonts w:ascii="Times New Roman" w:hAnsi="Times New Roman"/>
        </w:rPr>
        <w:t>.</w:t>
      </w:r>
      <w:r w:rsidR="00663944">
        <w:rPr>
          <w:rFonts w:ascii="Times New Roman" w:hAnsi="Times New Roman"/>
        </w:rPr>
        <w:t xml:space="preserve">  This ability to ‘data mine’ can often lead to the identification of </w:t>
      </w:r>
      <w:r w:rsidR="00040A37">
        <w:rPr>
          <w:rFonts w:ascii="Times New Roman" w:hAnsi="Times New Roman"/>
        </w:rPr>
        <w:t>trend</w:t>
      </w:r>
      <w:r w:rsidR="00663944">
        <w:rPr>
          <w:rFonts w:ascii="Times New Roman" w:hAnsi="Times New Roman"/>
        </w:rPr>
        <w:t>s that would otherwise have been missed.</w:t>
      </w:r>
      <w:r w:rsidR="00040A37">
        <w:rPr>
          <w:rFonts w:ascii="Times New Roman" w:hAnsi="Times New Roman"/>
        </w:rPr>
        <w:t xml:space="preserve">  This is a critical ability given the </w:t>
      </w:r>
      <w:r w:rsidR="00B66BD0">
        <w:rPr>
          <w:rFonts w:ascii="Times New Roman" w:hAnsi="Times New Roman"/>
        </w:rPr>
        <w:t xml:space="preserve">complexity and </w:t>
      </w:r>
      <w:r w:rsidR="00040A37">
        <w:rPr>
          <w:rFonts w:ascii="Times New Roman" w:hAnsi="Times New Roman"/>
        </w:rPr>
        <w:t>longevity of the Project.</w:t>
      </w:r>
    </w:p>
    <w:p w14:paraId="02E4ECA8" w14:textId="77777777" w:rsidR="00F813AD" w:rsidRDefault="00F813AD" w:rsidP="002E5FF8">
      <w:pPr>
        <w:spacing w:line="480" w:lineRule="auto"/>
        <w:ind w:left="720" w:hanging="720"/>
        <w:rPr>
          <w:rFonts w:ascii="Times New Roman" w:hAnsi="Times New Roman"/>
        </w:rPr>
      </w:pPr>
    </w:p>
    <w:p w14:paraId="7D6FD220" w14:textId="77777777" w:rsidR="00F813AD" w:rsidRPr="00E238B6" w:rsidRDefault="00F813AD" w:rsidP="002E5FF8">
      <w:pPr>
        <w:spacing w:line="480" w:lineRule="auto"/>
        <w:ind w:left="720" w:hanging="720"/>
        <w:rPr>
          <w:rFonts w:ascii="Times New Roman" w:hAnsi="Times New Roman"/>
          <w:b/>
        </w:rPr>
      </w:pPr>
      <w:r w:rsidRPr="00E238B6">
        <w:rPr>
          <w:rFonts w:ascii="Times New Roman" w:hAnsi="Times New Roman"/>
          <w:b/>
        </w:rPr>
        <w:t>Q.</w:t>
      </w:r>
      <w:r w:rsidRPr="00E238B6">
        <w:rPr>
          <w:rFonts w:ascii="Times New Roman" w:hAnsi="Times New Roman"/>
          <w:b/>
        </w:rPr>
        <w:tab/>
        <w:t>PLEASE EXPLAIN THE TERM ‘INDEPENDENT REVIEW’ IN THE RESPONSE ABOVE.</w:t>
      </w:r>
    </w:p>
    <w:p w14:paraId="00136B70" w14:textId="0F423DDD" w:rsidR="002E5FF8" w:rsidRDefault="00F813AD" w:rsidP="002E5FF8">
      <w:pPr>
        <w:spacing w:line="480" w:lineRule="auto"/>
        <w:ind w:left="720" w:hanging="720"/>
        <w:rPr>
          <w:rFonts w:ascii="Times New Roman" w:hAnsi="Times New Roman"/>
        </w:rPr>
      </w:pPr>
      <w:r w:rsidRPr="00E238B6">
        <w:rPr>
          <w:rFonts w:ascii="Times New Roman" w:hAnsi="Times New Roman"/>
          <w:b/>
        </w:rPr>
        <w:t>A.</w:t>
      </w:r>
      <w:r>
        <w:rPr>
          <w:rFonts w:ascii="Times New Roman" w:hAnsi="Times New Roman"/>
        </w:rPr>
        <w:tab/>
        <w:t xml:space="preserve">At Staff’s request, J. S. Held will be performing their own </w:t>
      </w:r>
      <w:r w:rsidR="00AE7C6D">
        <w:rPr>
          <w:rFonts w:ascii="Times New Roman" w:hAnsi="Times New Roman"/>
        </w:rPr>
        <w:t>independent evaluation</w:t>
      </w:r>
      <w:r>
        <w:rPr>
          <w:rFonts w:ascii="Times New Roman" w:hAnsi="Times New Roman"/>
        </w:rPr>
        <w:t xml:space="preserve"> with regards to </w:t>
      </w:r>
      <w:r w:rsidR="00522246">
        <w:rPr>
          <w:rFonts w:ascii="Times New Roman" w:hAnsi="Times New Roman"/>
        </w:rPr>
        <w:t>SNC’s</w:t>
      </w:r>
      <w:r>
        <w:rPr>
          <w:rFonts w:ascii="Times New Roman" w:hAnsi="Times New Roman"/>
        </w:rPr>
        <w:t xml:space="preserve"> management of the Project</w:t>
      </w:r>
      <w:r w:rsidR="00522246">
        <w:rPr>
          <w:rFonts w:ascii="Times New Roman" w:hAnsi="Times New Roman"/>
        </w:rPr>
        <w:t>,</w:t>
      </w:r>
      <w:r w:rsidR="00B22528">
        <w:rPr>
          <w:rFonts w:ascii="Times New Roman" w:hAnsi="Times New Roman"/>
        </w:rPr>
        <w:t xml:space="preserve"> which is</w:t>
      </w:r>
      <w:r>
        <w:rPr>
          <w:rFonts w:ascii="Times New Roman" w:hAnsi="Times New Roman"/>
        </w:rPr>
        <w:t xml:space="preserve"> independent of any analyses performed by the Staff Team to date.  Staff believes that this independent review will strengthen any </w:t>
      </w:r>
      <w:r w:rsidR="00AE7C6D">
        <w:rPr>
          <w:rFonts w:ascii="Times New Roman" w:hAnsi="Times New Roman"/>
        </w:rPr>
        <w:t xml:space="preserve">Staff </w:t>
      </w:r>
      <w:r>
        <w:rPr>
          <w:rFonts w:ascii="Times New Roman" w:hAnsi="Times New Roman"/>
        </w:rPr>
        <w:t>recommendations regarding costs of the Project</w:t>
      </w:r>
      <w:r w:rsidR="00610066">
        <w:rPr>
          <w:rFonts w:ascii="Times New Roman" w:hAnsi="Times New Roman"/>
        </w:rPr>
        <w:t xml:space="preserve"> </w:t>
      </w:r>
      <w:r w:rsidR="00610066">
        <w:rPr>
          <w:rFonts w:ascii="Times New Roman" w:hAnsi="Times New Roman"/>
        </w:rPr>
        <w:lastRenderedPageBreak/>
        <w:t>to be recovered from ratepayers</w:t>
      </w:r>
      <w:r w:rsidR="00F83B9F">
        <w:rPr>
          <w:rFonts w:ascii="Times New Roman" w:hAnsi="Times New Roman"/>
        </w:rPr>
        <w:t xml:space="preserve">.  </w:t>
      </w:r>
      <w:r>
        <w:rPr>
          <w:rFonts w:ascii="Times New Roman" w:hAnsi="Times New Roman"/>
        </w:rPr>
        <w:t>J. S. Held will</w:t>
      </w:r>
      <w:r w:rsidR="00F83B9F">
        <w:rPr>
          <w:rFonts w:ascii="Times New Roman" w:hAnsi="Times New Roman"/>
        </w:rPr>
        <w:t xml:space="preserve"> provid</w:t>
      </w:r>
      <w:r w:rsidR="00AE7C6D">
        <w:rPr>
          <w:rFonts w:ascii="Times New Roman" w:hAnsi="Times New Roman"/>
        </w:rPr>
        <w:t>e</w:t>
      </w:r>
      <w:r w:rsidR="00F83B9F">
        <w:rPr>
          <w:rFonts w:ascii="Times New Roman" w:hAnsi="Times New Roman"/>
        </w:rPr>
        <w:t xml:space="preserve"> substantive analytical </w:t>
      </w:r>
      <w:r w:rsidR="00AE7C6D">
        <w:rPr>
          <w:rFonts w:ascii="Times New Roman" w:hAnsi="Times New Roman"/>
        </w:rPr>
        <w:t>conclusions</w:t>
      </w:r>
      <w:r w:rsidR="00F83B9F">
        <w:rPr>
          <w:rFonts w:ascii="Times New Roman" w:hAnsi="Times New Roman"/>
        </w:rPr>
        <w:t>, ‘best practices’ applications</w:t>
      </w:r>
      <w:r w:rsidR="00AE7C6D">
        <w:rPr>
          <w:rFonts w:ascii="Times New Roman" w:hAnsi="Times New Roman"/>
        </w:rPr>
        <w:t xml:space="preserve"> conclusions</w:t>
      </w:r>
      <w:r w:rsidR="00F83B9F">
        <w:rPr>
          <w:rFonts w:ascii="Times New Roman" w:hAnsi="Times New Roman"/>
        </w:rPr>
        <w:t>, and experience</w:t>
      </w:r>
      <w:r>
        <w:rPr>
          <w:rFonts w:ascii="Times New Roman" w:hAnsi="Times New Roman"/>
        </w:rPr>
        <w:t>.</w:t>
      </w:r>
    </w:p>
    <w:p w14:paraId="2C325378" w14:textId="77777777" w:rsidR="00F813AD" w:rsidRPr="001F4B24" w:rsidRDefault="00F813AD" w:rsidP="002E5FF8">
      <w:pPr>
        <w:spacing w:line="480" w:lineRule="auto"/>
        <w:ind w:left="720" w:hanging="720"/>
        <w:rPr>
          <w:rFonts w:ascii="Times New Roman" w:hAnsi="Times New Roman"/>
        </w:rPr>
      </w:pPr>
    </w:p>
    <w:p w14:paraId="66362F48" w14:textId="77777777" w:rsidR="00E8434B" w:rsidRPr="001F4B24" w:rsidRDefault="00E8434B" w:rsidP="00E8434B">
      <w:pPr>
        <w:spacing w:line="480" w:lineRule="auto"/>
        <w:ind w:left="720" w:hanging="720"/>
        <w:rPr>
          <w:rFonts w:ascii="Times New Roman" w:hAnsi="Times New Roman"/>
          <w:b/>
          <w:bCs/>
        </w:rPr>
      </w:pPr>
      <w:r w:rsidRPr="001F4B24">
        <w:rPr>
          <w:rFonts w:ascii="Times New Roman" w:hAnsi="Times New Roman"/>
          <w:b/>
        </w:rPr>
        <w:t>Q</w:t>
      </w:r>
      <w:r w:rsidRPr="001F4B24">
        <w:rPr>
          <w:rFonts w:ascii="Times New Roman" w:hAnsi="Times New Roman"/>
        </w:rPr>
        <w:t>.</w:t>
      </w:r>
      <w:r w:rsidRPr="001F4B24">
        <w:rPr>
          <w:rFonts w:ascii="Times New Roman" w:hAnsi="Times New Roman"/>
        </w:rPr>
        <w:tab/>
      </w:r>
      <w:r w:rsidRPr="001F4B24">
        <w:rPr>
          <w:rFonts w:ascii="Times New Roman" w:hAnsi="Times New Roman"/>
          <w:b/>
          <w:bCs/>
        </w:rPr>
        <w:t>PLEASE DESCRIBE THE CONSTRUCTION MONITORING PROGRAM THAT THE STAFF TEAM HAS IMPLEMENTED TO MONITOR THE CONSTRUCTION OF THE VOGTLE 3 AND 4 PROJECT.</w:t>
      </w:r>
    </w:p>
    <w:p w14:paraId="47C0D737" w14:textId="427B5F53" w:rsidR="00E8434B" w:rsidRPr="001F4B24" w:rsidRDefault="00E8434B" w:rsidP="00E8434B">
      <w:pPr>
        <w:spacing w:after="240" w:line="480" w:lineRule="auto"/>
        <w:ind w:left="720" w:hanging="720"/>
        <w:rPr>
          <w:rFonts w:ascii="Times New Roman" w:hAnsi="Times New Roman"/>
        </w:rPr>
      </w:pPr>
      <w:r w:rsidRPr="001F4B24">
        <w:rPr>
          <w:rFonts w:ascii="Times New Roman" w:hAnsi="Times New Roman"/>
          <w:b/>
        </w:rPr>
        <w:t>A.</w:t>
      </w:r>
      <w:r w:rsidRPr="001F4B24">
        <w:rPr>
          <w:rFonts w:ascii="Times New Roman" w:hAnsi="Times New Roman"/>
        </w:rPr>
        <w:tab/>
        <w:t xml:space="preserve">As described in prior VCM testimonies, the Staff Team continues to actively monitor the Project.  Monitoring activities include monthly meetings between Staff and Company personnel to discuss Project status.  </w:t>
      </w:r>
      <w:r w:rsidR="009C7D81">
        <w:rPr>
          <w:rFonts w:ascii="Times New Roman" w:hAnsi="Times New Roman"/>
        </w:rPr>
        <w:t xml:space="preserve">Since </w:t>
      </w:r>
      <w:r w:rsidRPr="001F4B24">
        <w:rPr>
          <w:rFonts w:ascii="Times New Roman" w:hAnsi="Times New Roman"/>
        </w:rPr>
        <w:t>COVID-19</w:t>
      </w:r>
      <w:r w:rsidR="009C7D81">
        <w:rPr>
          <w:rFonts w:ascii="Times New Roman" w:hAnsi="Times New Roman"/>
        </w:rPr>
        <w:t xml:space="preserve"> has diminished</w:t>
      </w:r>
      <w:r w:rsidRPr="001F4B24">
        <w:rPr>
          <w:rFonts w:ascii="Times New Roman" w:hAnsi="Times New Roman"/>
        </w:rPr>
        <w:t xml:space="preserve">, </w:t>
      </w:r>
      <w:r w:rsidR="0087526D">
        <w:rPr>
          <w:rFonts w:ascii="Times New Roman" w:hAnsi="Times New Roman"/>
        </w:rPr>
        <w:t xml:space="preserve">the </w:t>
      </w:r>
      <w:r w:rsidRPr="001F4B24">
        <w:rPr>
          <w:rFonts w:ascii="Times New Roman" w:hAnsi="Times New Roman"/>
        </w:rPr>
        <w:t xml:space="preserve">Staff </w:t>
      </w:r>
      <w:r w:rsidR="0087526D">
        <w:rPr>
          <w:rFonts w:ascii="Times New Roman" w:hAnsi="Times New Roman"/>
        </w:rPr>
        <w:t xml:space="preserve">Team </w:t>
      </w:r>
      <w:r w:rsidRPr="001F4B24">
        <w:rPr>
          <w:rFonts w:ascii="Times New Roman" w:hAnsi="Times New Roman"/>
        </w:rPr>
        <w:t xml:space="preserve">has </w:t>
      </w:r>
      <w:r w:rsidR="009C7D81">
        <w:rPr>
          <w:rFonts w:ascii="Times New Roman" w:hAnsi="Times New Roman"/>
        </w:rPr>
        <w:t xml:space="preserve">begun </w:t>
      </w:r>
      <w:r w:rsidRPr="001F4B24">
        <w:rPr>
          <w:rFonts w:ascii="Times New Roman" w:hAnsi="Times New Roman"/>
        </w:rPr>
        <w:t xml:space="preserve">regular site visits </w:t>
      </w:r>
      <w:r w:rsidR="009C7D81">
        <w:rPr>
          <w:rFonts w:ascii="Times New Roman" w:hAnsi="Times New Roman"/>
        </w:rPr>
        <w:t>again</w:t>
      </w:r>
      <w:r w:rsidR="00105DB8">
        <w:rPr>
          <w:rFonts w:ascii="Times New Roman" w:hAnsi="Times New Roman"/>
        </w:rPr>
        <w:t xml:space="preserve"> </w:t>
      </w:r>
      <w:r w:rsidR="005B4033">
        <w:rPr>
          <w:rFonts w:ascii="Times New Roman" w:hAnsi="Times New Roman"/>
        </w:rPr>
        <w:t>with Mr. Roetger, Dr. Jacobs</w:t>
      </w:r>
      <w:r w:rsidR="00B06C1A">
        <w:rPr>
          <w:rFonts w:ascii="Times New Roman" w:hAnsi="Times New Roman"/>
        </w:rPr>
        <w:t>, Dinos Nicol</w:t>
      </w:r>
      <w:r w:rsidR="00E91EB9">
        <w:rPr>
          <w:rFonts w:ascii="Times New Roman" w:hAnsi="Times New Roman"/>
        </w:rPr>
        <w:t>a</w:t>
      </w:r>
      <w:r w:rsidR="00B06C1A">
        <w:rPr>
          <w:rFonts w:ascii="Times New Roman" w:hAnsi="Times New Roman"/>
        </w:rPr>
        <w:t>ou</w:t>
      </w:r>
      <w:r w:rsidR="00E91EB9">
        <w:rPr>
          <w:rFonts w:ascii="Times New Roman" w:hAnsi="Times New Roman"/>
        </w:rPr>
        <w:t>,</w:t>
      </w:r>
      <w:r w:rsidR="005B4033">
        <w:rPr>
          <w:rFonts w:ascii="Times New Roman" w:hAnsi="Times New Roman"/>
        </w:rPr>
        <w:t xml:space="preserve"> and Mr. Grace conducting a walkdown of both </w:t>
      </w:r>
      <w:r w:rsidR="00E91EB9">
        <w:rPr>
          <w:rFonts w:ascii="Times New Roman" w:hAnsi="Times New Roman"/>
        </w:rPr>
        <w:t>U</w:t>
      </w:r>
      <w:r w:rsidR="005B4033">
        <w:rPr>
          <w:rFonts w:ascii="Times New Roman" w:hAnsi="Times New Roman"/>
        </w:rPr>
        <w:t>nits in mid-November</w:t>
      </w:r>
      <w:r w:rsidR="0087526D">
        <w:rPr>
          <w:rFonts w:ascii="Times New Roman" w:hAnsi="Times New Roman"/>
        </w:rPr>
        <w:t>.</w:t>
      </w:r>
      <w:r w:rsidRPr="001F4B24">
        <w:rPr>
          <w:rFonts w:ascii="Times New Roman" w:hAnsi="Times New Roman"/>
        </w:rPr>
        <w:t xml:space="preserve">  Staff continues to be active in all major site related meetings such as the Monthly Project Review (“MPR”) meeting.  We review the Company’s Weekly Metrics </w:t>
      </w:r>
      <w:r w:rsidR="00DA00A1">
        <w:rPr>
          <w:rFonts w:ascii="Times New Roman" w:hAnsi="Times New Roman"/>
        </w:rPr>
        <w:t>R</w:t>
      </w:r>
      <w:r w:rsidRPr="001F4B24">
        <w:rPr>
          <w:rFonts w:ascii="Times New Roman" w:hAnsi="Times New Roman"/>
        </w:rPr>
        <w:t>eports, Monthly Status Reports including addenda, and submit data requests to the Company for additional information.  The Team has continued its review of the Company’s process for handling Project invoices from WEC</w:t>
      </w:r>
      <w:r w:rsidRPr="001F4B24">
        <w:rPr>
          <w:rStyle w:val="FootnoteReference"/>
        </w:rPr>
        <w:footnoteReference w:id="1"/>
      </w:r>
      <w:r w:rsidRPr="001F4B24">
        <w:rPr>
          <w:rFonts w:ascii="Times New Roman" w:hAnsi="Times New Roman"/>
        </w:rPr>
        <w:t xml:space="preserve"> and Bechtel</w:t>
      </w:r>
      <w:r w:rsidRPr="001F4B24">
        <w:rPr>
          <w:rStyle w:val="FootnoteReference"/>
        </w:rPr>
        <w:footnoteReference w:id="2"/>
      </w:r>
      <w:r w:rsidRPr="001F4B24">
        <w:rPr>
          <w:rFonts w:ascii="Times New Roman" w:hAnsi="Times New Roman"/>
        </w:rPr>
        <w:t>, and other Company contractors.  This includes review of the Project cost control procedures and sampling of processed invoices.  Please refer to the Shemetha Q. Jones testimony for further details</w:t>
      </w:r>
      <w:r w:rsidR="0087526D">
        <w:rPr>
          <w:rFonts w:ascii="Times New Roman" w:hAnsi="Times New Roman"/>
        </w:rPr>
        <w:t xml:space="preserve"> on the cost review </w:t>
      </w:r>
      <w:r w:rsidR="0087526D">
        <w:rPr>
          <w:rFonts w:ascii="Times New Roman" w:hAnsi="Times New Roman"/>
        </w:rPr>
        <w:lastRenderedPageBreak/>
        <w:t>Staff performs</w:t>
      </w:r>
      <w:r w:rsidRPr="001F4B24">
        <w:rPr>
          <w:rFonts w:ascii="Times New Roman" w:hAnsi="Times New Roman"/>
        </w:rPr>
        <w:t>.  Other examples of activities conducted by the Staff Vogtle Construction Monitoring Team include:</w:t>
      </w:r>
    </w:p>
    <w:p w14:paraId="4C0D2EB3" w14:textId="708DEB0B" w:rsidR="00E8434B" w:rsidRPr="001F4B24" w:rsidRDefault="00E8434B" w:rsidP="005B4033">
      <w:pPr>
        <w:numPr>
          <w:ilvl w:val="0"/>
          <w:numId w:val="1"/>
        </w:numPr>
        <w:tabs>
          <w:tab w:val="clear" w:pos="720"/>
        </w:tabs>
        <w:spacing w:line="360" w:lineRule="auto"/>
        <w:ind w:left="1800"/>
        <w:rPr>
          <w:rFonts w:ascii="Times New Roman" w:hAnsi="Times New Roman"/>
        </w:rPr>
      </w:pPr>
      <w:r w:rsidRPr="001F4B24">
        <w:rPr>
          <w:rFonts w:ascii="Times New Roman" w:hAnsi="Times New Roman"/>
        </w:rPr>
        <w:t xml:space="preserve">Review of Monthly </w:t>
      </w:r>
      <w:r w:rsidR="00DA00A1">
        <w:rPr>
          <w:rFonts w:ascii="Times New Roman" w:hAnsi="Times New Roman"/>
        </w:rPr>
        <w:t>S</w:t>
      </w:r>
      <w:r w:rsidRPr="001F4B24">
        <w:rPr>
          <w:rFonts w:ascii="Times New Roman" w:hAnsi="Times New Roman"/>
        </w:rPr>
        <w:t xml:space="preserve">tatus </w:t>
      </w:r>
      <w:r w:rsidR="00DA00A1">
        <w:rPr>
          <w:rFonts w:ascii="Times New Roman" w:hAnsi="Times New Roman"/>
        </w:rPr>
        <w:t>R</w:t>
      </w:r>
      <w:r w:rsidRPr="001F4B24">
        <w:rPr>
          <w:rFonts w:ascii="Times New Roman" w:hAnsi="Times New Roman"/>
        </w:rPr>
        <w:t>eports issued by Bechtel and Westinghouse;</w:t>
      </w:r>
    </w:p>
    <w:p w14:paraId="30C55B13" w14:textId="77777777" w:rsidR="00E8434B" w:rsidRPr="001F4B24" w:rsidRDefault="00E8434B" w:rsidP="005B4033">
      <w:pPr>
        <w:numPr>
          <w:ilvl w:val="0"/>
          <w:numId w:val="1"/>
        </w:numPr>
        <w:tabs>
          <w:tab w:val="clear" w:pos="720"/>
        </w:tabs>
        <w:spacing w:line="360" w:lineRule="auto"/>
        <w:ind w:left="1800"/>
        <w:jc w:val="both"/>
        <w:rPr>
          <w:rFonts w:ascii="Times New Roman" w:hAnsi="Times New Roman"/>
        </w:rPr>
      </w:pPr>
      <w:r w:rsidRPr="001F4B24">
        <w:rPr>
          <w:rFonts w:ascii="Times New Roman" w:hAnsi="Times New Roman"/>
        </w:rPr>
        <w:t>Review of the Company’s Semi-Annual VCM Reports and testimony;</w:t>
      </w:r>
    </w:p>
    <w:p w14:paraId="1E43BDC6" w14:textId="77777777" w:rsidR="00E8434B" w:rsidRPr="001F4B24" w:rsidRDefault="00E8434B" w:rsidP="005B4033">
      <w:pPr>
        <w:numPr>
          <w:ilvl w:val="0"/>
          <w:numId w:val="1"/>
        </w:numPr>
        <w:tabs>
          <w:tab w:val="clear" w:pos="720"/>
        </w:tabs>
        <w:spacing w:line="360" w:lineRule="auto"/>
        <w:ind w:left="1800"/>
        <w:jc w:val="both"/>
        <w:rPr>
          <w:rFonts w:ascii="Times New Roman" w:hAnsi="Times New Roman"/>
        </w:rPr>
      </w:pPr>
      <w:r w:rsidRPr="001F4B24">
        <w:rPr>
          <w:rFonts w:ascii="Times New Roman" w:hAnsi="Times New Roman"/>
        </w:rPr>
        <w:t>Preparation of discovery requests for additional information as needed following review of the monthly status reports, semi-annual construction monitoring reports or meetings with the Company;</w:t>
      </w:r>
    </w:p>
    <w:p w14:paraId="27D40E8D" w14:textId="3A0D544C" w:rsidR="00E8434B" w:rsidRPr="001F4B24" w:rsidRDefault="00E8434B" w:rsidP="005B4033">
      <w:pPr>
        <w:numPr>
          <w:ilvl w:val="0"/>
          <w:numId w:val="1"/>
        </w:numPr>
        <w:tabs>
          <w:tab w:val="clear" w:pos="720"/>
        </w:tabs>
        <w:spacing w:line="360" w:lineRule="auto"/>
        <w:ind w:left="1800"/>
        <w:jc w:val="both"/>
        <w:rPr>
          <w:rFonts w:ascii="Times New Roman" w:hAnsi="Times New Roman"/>
        </w:rPr>
      </w:pPr>
      <w:r w:rsidRPr="001F4B24">
        <w:rPr>
          <w:rFonts w:ascii="Times New Roman" w:hAnsi="Times New Roman"/>
        </w:rPr>
        <w:t>Monitoring via teleconference the site Plan of the Day and Work-To-Go meetings</w:t>
      </w:r>
      <w:r w:rsidR="005B4033">
        <w:rPr>
          <w:rFonts w:ascii="Times New Roman" w:hAnsi="Times New Roman"/>
        </w:rPr>
        <w:t xml:space="preserve"> along with other site meetings</w:t>
      </w:r>
      <w:r w:rsidRPr="001F4B24">
        <w:rPr>
          <w:rFonts w:ascii="Times New Roman" w:hAnsi="Times New Roman"/>
        </w:rPr>
        <w:t>;</w:t>
      </w:r>
    </w:p>
    <w:p w14:paraId="0D3F04DA" w14:textId="77777777" w:rsidR="00E8434B" w:rsidRPr="001F4B24" w:rsidRDefault="00F96447" w:rsidP="005B4033">
      <w:pPr>
        <w:numPr>
          <w:ilvl w:val="0"/>
          <w:numId w:val="1"/>
        </w:numPr>
        <w:tabs>
          <w:tab w:val="clear" w:pos="720"/>
        </w:tabs>
        <w:spacing w:line="360" w:lineRule="auto"/>
        <w:ind w:left="1800"/>
        <w:jc w:val="both"/>
        <w:rPr>
          <w:rFonts w:ascii="Times New Roman" w:hAnsi="Times New Roman"/>
        </w:rPr>
      </w:pPr>
      <w:r>
        <w:rPr>
          <w:rFonts w:ascii="Times New Roman" w:hAnsi="Times New Roman"/>
        </w:rPr>
        <w:t>Monitoring of Change Control Board meetings and decisions</w:t>
      </w:r>
      <w:r w:rsidR="00E8434B" w:rsidRPr="001F4B24">
        <w:rPr>
          <w:rFonts w:ascii="Times New Roman" w:hAnsi="Times New Roman"/>
        </w:rPr>
        <w:t>;</w:t>
      </w:r>
    </w:p>
    <w:p w14:paraId="45A9D990" w14:textId="77777777" w:rsidR="00E8434B" w:rsidRPr="001F4B24" w:rsidRDefault="00E8434B" w:rsidP="005B4033">
      <w:pPr>
        <w:numPr>
          <w:ilvl w:val="0"/>
          <w:numId w:val="1"/>
        </w:numPr>
        <w:tabs>
          <w:tab w:val="clear" w:pos="720"/>
        </w:tabs>
        <w:spacing w:line="360" w:lineRule="auto"/>
        <w:ind w:left="1800"/>
        <w:jc w:val="both"/>
        <w:rPr>
          <w:rFonts w:ascii="Times New Roman" w:hAnsi="Times New Roman"/>
        </w:rPr>
      </w:pPr>
      <w:r w:rsidRPr="001F4B24">
        <w:rPr>
          <w:rFonts w:ascii="Times New Roman" w:hAnsi="Times New Roman"/>
        </w:rPr>
        <w:t xml:space="preserve">Attendance via teleconference in bi-weekly SNC Management Update </w:t>
      </w:r>
      <w:r w:rsidR="00F96447">
        <w:rPr>
          <w:rFonts w:ascii="Times New Roman" w:hAnsi="Times New Roman"/>
        </w:rPr>
        <w:t>c</w:t>
      </w:r>
      <w:r w:rsidRPr="001F4B24">
        <w:rPr>
          <w:rFonts w:ascii="Times New Roman" w:hAnsi="Times New Roman"/>
        </w:rPr>
        <w:t xml:space="preserve">alls; </w:t>
      </w:r>
    </w:p>
    <w:p w14:paraId="200C5643" w14:textId="77777777" w:rsidR="00E8434B" w:rsidRPr="001F4B24" w:rsidRDefault="00E8434B" w:rsidP="005B4033">
      <w:pPr>
        <w:numPr>
          <w:ilvl w:val="0"/>
          <w:numId w:val="1"/>
        </w:numPr>
        <w:tabs>
          <w:tab w:val="clear" w:pos="720"/>
        </w:tabs>
        <w:spacing w:line="360" w:lineRule="auto"/>
        <w:ind w:left="1800"/>
        <w:jc w:val="both"/>
        <w:rPr>
          <w:rFonts w:ascii="Times New Roman" w:hAnsi="Times New Roman"/>
        </w:rPr>
      </w:pPr>
      <w:r w:rsidRPr="001F4B24">
        <w:rPr>
          <w:rFonts w:ascii="Times New Roman" w:hAnsi="Times New Roman"/>
        </w:rPr>
        <w:t>Attendance in monthly meetings with the Company to review the Project Management Board presentation;</w:t>
      </w:r>
      <w:r w:rsidRPr="001F4B24" w:rsidDel="00260D99">
        <w:rPr>
          <w:rFonts w:ascii="Times New Roman" w:hAnsi="Times New Roman"/>
        </w:rPr>
        <w:t xml:space="preserve"> </w:t>
      </w:r>
    </w:p>
    <w:p w14:paraId="1455FFDD" w14:textId="77777777" w:rsidR="00E8434B" w:rsidRPr="001F4B24" w:rsidRDefault="00E8434B" w:rsidP="005B4033">
      <w:pPr>
        <w:numPr>
          <w:ilvl w:val="0"/>
          <w:numId w:val="1"/>
        </w:numPr>
        <w:tabs>
          <w:tab w:val="clear" w:pos="720"/>
        </w:tabs>
        <w:spacing w:line="360" w:lineRule="auto"/>
        <w:ind w:left="1800"/>
        <w:jc w:val="both"/>
        <w:rPr>
          <w:rFonts w:ascii="Times New Roman" w:hAnsi="Times New Roman"/>
        </w:rPr>
      </w:pPr>
      <w:r w:rsidRPr="001F4B24">
        <w:rPr>
          <w:rFonts w:ascii="Times New Roman" w:hAnsi="Times New Roman"/>
        </w:rPr>
        <w:t>Participation in Nuclear Regulatory Commission (“NRC”) public meetings in person and via conference call as appropriate;</w:t>
      </w:r>
    </w:p>
    <w:p w14:paraId="42458B9D" w14:textId="77777777" w:rsidR="00E8434B" w:rsidRPr="001F4B24" w:rsidRDefault="00E8434B" w:rsidP="005B4033">
      <w:pPr>
        <w:numPr>
          <w:ilvl w:val="0"/>
          <w:numId w:val="1"/>
        </w:numPr>
        <w:tabs>
          <w:tab w:val="clear" w:pos="720"/>
        </w:tabs>
        <w:spacing w:line="360" w:lineRule="auto"/>
        <w:ind w:left="1800"/>
        <w:jc w:val="both"/>
        <w:rPr>
          <w:rFonts w:ascii="Times New Roman" w:hAnsi="Times New Roman"/>
        </w:rPr>
      </w:pPr>
      <w:r w:rsidRPr="001F4B24">
        <w:rPr>
          <w:rFonts w:ascii="Times New Roman" w:hAnsi="Times New Roman"/>
        </w:rPr>
        <w:t>Review of public correspondence between the Company and the NRC;</w:t>
      </w:r>
    </w:p>
    <w:p w14:paraId="0109E712" w14:textId="77777777" w:rsidR="00E8434B" w:rsidRPr="001F4B24" w:rsidRDefault="00E8434B" w:rsidP="005B4033">
      <w:pPr>
        <w:numPr>
          <w:ilvl w:val="0"/>
          <w:numId w:val="1"/>
        </w:numPr>
        <w:tabs>
          <w:tab w:val="clear" w:pos="720"/>
        </w:tabs>
        <w:spacing w:line="360" w:lineRule="auto"/>
        <w:ind w:left="1800"/>
        <w:jc w:val="both"/>
        <w:rPr>
          <w:rFonts w:ascii="Times New Roman" w:hAnsi="Times New Roman"/>
        </w:rPr>
      </w:pPr>
      <w:r w:rsidRPr="001F4B24">
        <w:rPr>
          <w:rFonts w:ascii="Times New Roman" w:hAnsi="Times New Roman"/>
        </w:rPr>
        <w:t>Review of correspondence between the Contractor and the Company;</w:t>
      </w:r>
    </w:p>
    <w:p w14:paraId="73F259A1" w14:textId="36332726" w:rsidR="00E8434B" w:rsidRDefault="00E8434B" w:rsidP="005B4033">
      <w:pPr>
        <w:numPr>
          <w:ilvl w:val="0"/>
          <w:numId w:val="1"/>
        </w:numPr>
        <w:tabs>
          <w:tab w:val="clear" w:pos="720"/>
        </w:tabs>
        <w:spacing w:line="360" w:lineRule="auto"/>
        <w:ind w:left="1800"/>
        <w:jc w:val="both"/>
        <w:rPr>
          <w:rFonts w:ascii="Times New Roman" w:hAnsi="Times New Roman"/>
        </w:rPr>
      </w:pPr>
      <w:r w:rsidRPr="001F4B24">
        <w:rPr>
          <w:rFonts w:ascii="Times New Roman" w:hAnsi="Times New Roman"/>
        </w:rPr>
        <w:t>Review of trade articles and journals related to new nuclear power plant development</w:t>
      </w:r>
      <w:r w:rsidR="00E361A3">
        <w:rPr>
          <w:rFonts w:ascii="Times New Roman" w:hAnsi="Times New Roman"/>
        </w:rPr>
        <w:t>.</w:t>
      </w:r>
    </w:p>
    <w:p w14:paraId="7C0E7B6D" w14:textId="77777777" w:rsidR="00E361A3" w:rsidRPr="001F4B24" w:rsidRDefault="00E361A3" w:rsidP="00E361A3">
      <w:pPr>
        <w:spacing w:line="360" w:lineRule="auto"/>
        <w:ind w:left="1440"/>
        <w:jc w:val="both"/>
        <w:rPr>
          <w:rFonts w:ascii="Times New Roman" w:hAnsi="Times New Roman"/>
        </w:rPr>
      </w:pPr>
    </w:p>
    <w:p w14:paraId="5C8583F3" w14:textId="0E309818" w:rsidR="00E8434B" w:rsidRPr="001F4B24" w:rsidRDefault="00E8434B" w:rsidP="00E8434B">
      <w:pPr>
        <w:spacing w:line="480" w:lineRule="auto"/>
        <w:ind w:left="720" w:hanging="720"/>
        <w:rPr>
          <w:rFonts w:ascii="Times New Roman" w:hAnsi="Times New Roman"/>
          <w:b/>
        </w:rPr>
      </w:pPr>
      <w:r w:rsidRPr="001F4B24">
        <w:rPr>
          <w:rFonts w:ascii="Times New Roman" w:hAnsi="Times New Roman"/>
          <w:b/>
        </w:rPr>
        <w:t>Q.</w:t>
      </w:r>
      <w:r w:rsidRPr="001F4B24">
        <w:rPr>
          <w:rFonts w:ascii="Times New Roman" w:hAnsi="Times New Roman"/>
          <w:b/>
        </w:rPr>
        <w:tab/>
        <w:t xml:space="preserve">WHAT TIME PERIOD BEYOND </w:t>
      </w:r>
      <w:r w:rsidR="005B4033">
        <w:rPr>
          <w:rFonts w:ascii="Times New Roman" w:hAnsi="Times New Roman"/>
          <w:b/>
        </w:rPr>
        <w:t>JUNE 30</w:t>
      </w:r>
      <w:r w:rsidR="0058202F">
        <w:rPr>
          <w:rFonts w:ascii="Times New Roman" w:hAnsi="Times New Roman"/>
          <w:b/>
        </w:rPr>
        <w:t>, 202</w:t>
      </w:r>
      <w:r w:rsidR="005B4033">
        <w:rPr>
          <w:rFonts w:ascii="Times New Roman" w:hAnsi="Times New Roman"/>
          <w:b/>
        </w:rPr>
        <w:t>2</w:t>
      </w:r>
      <w:r w:rsidRPr="001F4B24">
        <w:rPr>
          <w:rFonts w:ascii="Times New Roman" w:hAnsi="Times New Roman"/>
          <w:b/>
        </w:rPr>
        <w:t xml:space="preserve"> DOES YOUR TESTIMONY COVER AND WHY?</w:t>
      </w:r>
    </w:p>
    <w:p w14:paraId="0923EB74" w14:textId="4DCC44AA" w:rsidR="00E8434B" w:rsidRPr="001F4B24" w:rsidRDefault="00E8434B" w:rsidP="00E8434B">
      <w:pPr>
        <w:spacing w:line="480" w:lineRule="auto"/>
        <w:ind w:left="720" w:hanging="720"/>
        <w:rPr>
          <w:rFonts w:ascii="Times New Roman" w:hAnsi="Times New Roman"/>
        </w:rPr>
      </w:pPr>
      <w:r w:rsidRPr="001F4B24">
        <w:rPr>
          <w:rFonts w:ascii="Times New Roman" w:hAnsi="Times New Roman"/>
          <w:b/>
        </w:rPr>
        <w:t>A.</w:t>
      </w:r>
      <w:r w:rsidRPr="001F4B24">
        <w:rPr>
          <w:rFonts w:ascii="Times New Roman" w:hAnsi="Times New Roman"/>
        </w:rPr>
        <w:tab/>
        <w:t xml:space="preserve">The results of our monitoring includes the </w:t>
      </w:r>
      <w:r>
        <w:rPr>
          <w:rFonts w:ascii="Times New Roman" w:hAnsi="Times New Roman"/>
        </w:rPr>
        <w:t>J</w:t>
      </w:r>
      <w:r w:rsidR="005B4033">
        <w:rPr>
          <w:rFonts w:ascii="Times New Roman" w:hAnsi="Times New Roman"/>
        </w:rPr>
        <w:t>uly</w:t>
      </w:r>
      <w:r w:rsidR="00234A0F">
        <w:rPr>
          <w:rFonts w:ascii="Times New Roman" w:hAnsi="Times New Roman"/>
        </w:rPr>
        <w:t xml:space="preserve"> </w:t>
      </w:r>
      <w:r w:rsidRPr="001F4B24">
        <w:rPr>
          <w:rFonts w:ascii="Times New Roman" w:hAnsi="Times New Roman"/>
        </w:rPr>
        <w:t xml:space="preserve">through </w:t>
      </w:r>
      <w:r w:rsidR="005B4033">
        <w:rPr>
          <w:rFonts w:ascii="Times New Roman" w:hAnsi="Times New Roman"/>
        </w:rPr>
        <w:t>December</w:t>
      </w:r>
      <w:r w:rsidR="000038AB">
        <w:rPr>
          <w:rFonts w:ascii="Times New Roman" w:hAnsi="Times New Roman"/>
        </w:rPr>
        <w:t>,</w:t>
      </w:r>
      <w:r w:rsidRPr="001F4B24">
        <w:rPr>
          <w:rFonts w:ascii="Times New Roman" w:hAnsi="Times New Roman"/>
        </w:rPr>
        <w:t xml:space="preserve"> 202</w:t>
      </w:r>
      <w:r w:rsidR="00234A0F">
        <w:rPr>
          <w:rFonts w:ascii="Times New Roman" w:hAnsi="Times New Roman"/>
        </w:rPr>
        <w:t>2</w:t>
      </w:r>
      <w:r w:rsidRPr="001F4B24">
        <w:rPr>
          <w:rFonts w:ascii="Times New Roman" w:hAnsi="Times New Roman"/>
        </w:rPr>
        <w:t xml:space="preserve"> </w:t>
      </w:r>
      <w:r w:rsidR="00B71681">
        <w:rPr>
          <w:rFonts w:ascii="Times New Roman" w:hAnsi="Times New Roman"/>
        </w:rPr>
        <w:t xml:space="preserve">beyond the </w:t>
      </w:r>
      <w:r w:rsidR="00E91EB9">
        <w:rPr>
          <w:rFonts w:ascii="Times New Roman" w:hAnsi="Times New Roman"/>
        </w:rPr>
        <w:t xml:space="preserve">VCM 27 </w:t>
      </w:r>
      <w:r w:rsidRPr="001F4B24">
        <w:rPr>
          <w:rFonts w:ascii="Times New Roman" w:hAnsi="Times New Roman"/>
        </w:rPr>
        <w:t xml:space="preserve">time period.  Staff </w:t>
      </w:r>
      <w:r w:rsidR="00E91EB9">
        <w:rPr>
          <w:rFonts w:ascii="Times New Roman" w:hAnsi="Times New Roman"/>
        </w:rPr>
        <w:t>also includes monitoring observations up to</w:t>
      </w:r>
      <w:r w:rsidRPr="001F4B24">
        <w:rPr>
          <w:rFonts w:ascii="Times New Roman" w:hAnsi="Times New Roman"/>
        </w:rPr>
        <w:t xml:space="preserve"> the most recent months for which </w:t>
      </w:r>
      <w:r w:rsidR="00E91EB9">
        <w:rPr>
          <w:rFonts w:ascii="Times New Roman" w:hAnsi="Times New Roman"/>
        </w:rPr>
        <w:t xml:space="preserve">Staff </w:t>
      </w:r>
      <w:r w:rsidRPr="001F4B24">
        <w:rPr>
          <w:rFonts w:ascii="Times New Roman" w:hAnsi="Times New Roman"/>
        </w:rPr>
        <w:t xml:space="preserve">has accurate data in order to keep the </w:t>
      </w:r>
      <w:r w:rsidRPr="001F4B24">
        <w:rPr>
          <w:rFonts w:ascii="Times New Roman" w:hAnsi="Times New Roman"/>
        </w:rPr>
        <w:lastRenderedPageBreak/>
        <w:t xml:space="preserve">Commission apprised of the status of the Project in as close to real time as possible.  </w:t>
      </w:r>
    </w:p>
    <w:p w14:paraId="420C8361" w14:textId="77777777" w:rsidR="00E8434B" w:rsidRPr="001F4B24" w:rsidRDefault="00E8434B" w:rsidP="00E8434B">
      <w:pPr>
        <w:spacing w:line="480" w:lineRule="auto"/>
        <w:rPr>
          <w:rFonts w:ascii="Times New Roman" w:hAnsi="Times New Roman"/>
        </w:rPr>
      </w:pPr>
    </w:p>
    <w:p w14:paraId="7518E997" w14:textId="77777777" w:rsidR="00E8434B" w:rsidRPr="001F4B24" w:rsidRDefault="00E8434B" w:rsidP="00E8434B">
      <w:pPr>
        <w:spacing w:line="480" w:lineRule="auto"/>
        <w:ind w:left="720" w:hanging="720"/>
        <w:rPr>
          <w:rFonts w:ascii="Times New Roman" w:hAnsi="Times New Roman"/>
          <w:b/>
        </w:rPr>
      </w:pPr>
      <w:r w:rsidRPr="001F4B24">
        <w:rPr>
          <w:rFonts w:ascii="Times New Roman" w:hAnsi="Times New Roman"/>
          <w:b/>
        </w:rPr>
        <w:t>Q.</w:t>
      </w:r>
      <w:r w:rsidRPr="001F4B24">
        <w:rPr>
          <w:rFonts w:ascii="Times New Roman" w:hAnsi="Times New Roman"/>
          <w:b/>
        </w:rPr>
        <w:tab/>
        <w:t>HAS STAFF’S STANDARD FOR EVALUATING THE PERFORMANCE OF SNC AND GEORGIA POWER COMPANY CHANGED AS A RESULT OF COVID-19?</w:t>
      </w:r>
    </w:p>
    <w:p w14:paraId="57C63F63" w14:textId="2F0E4DC4" w:rsidR="00E8434B" w:rsidRPr="001F4B24" w:rsidRDefault="00E8434B" w:rsidP="00E8434B">
      <w:pPr>
        <w:spacing w:line="480" w:lineRule="auto"/>
        <w:ind w:left="720" w:hanging="720"/>
        <w:rPr>
          <w:rFonts w:ascii="Times New Roman" w:hAnsi="Times New Roman"/>
        </w:rPr>
      </w:pPr>
      <w:r w:rsidRPr="001F4B24">
        <w:rPr>
          <w:rFonts w:ascii="Times New Roman" w:hAnsi="Times New Roman"/>
          <w:b/>
        </w:rPr>
        <w:t>A.</w:t>
      </w:r>
      <w:r w:rsidRPr="001F4B24">
        <w:rPr>
          <w:rFonts w:ascii="Times New Roman" w:hAnsi="Times New Roman"/>
        </w:rPr>
        <w:tab/>
        <w:t>No.  Under all circumstance</w:t>
      </w:r>
      <w:r>
        <w:rPr>
          <w:rFonts w:ascii="Times New Roman" w:hAnsi="Times New Roman"/>
        </w:rPr>
        <w:t>s</w:t>
      </w:r>
      <w:r w:rsidR="000F1F27">
        <w:rPr>
          <w:rFonts w:ascii="Times New Roman" w:hAnsi="Times New Roman"/>
        </w:rPr>
        <w:t>,</w:t>
      </w:r>
      <w:r w:rsidRPr="001F4B24">
        <w:rPr>
          <w:rFonts w:ascii="Times New Roman" w:hAnsi="Times New Roman"/>
        </w:rPr>
        <w:t xml:space="preserve"> Staff uses the reasonableness and prudency standards as dictated by statute.  </w:t>
      </w:r>
    </w:p>
    <w:p w14:paraId="6B7AAAC7" w14:textId="77777777" w:rsidR="00E8434B" w:rsidRPr="001F4B24" w:rsidRDefault="00E8434B" w:rsidP="00E8434B">
      <w:pPr>
        <w:spacing w:line="480" w:lineRule="auto"/>
        <w:rPr>
          <w:rFonts w:ascii="Times New Roman" w:hAnsi="Times New Roman"/>
        </w:rPr>
      </w:pPr>
    </w:p>
    <w:p w14:paraId="5BF6911F" w14:textId="77777777" w:rsidR="00E8434B" w:rsidRPr="001F4B24" w:rsidRDefault="00E8434B" w:rsidP="00E8434B">
      <w:pPr>
        <w:spacing w:line="480" w:lineRule="auto"/>
        <w:ind w:left="720" w:hanging="720"/>
        <w:rPr>
          <w:rFonts w:ascii="Times New Roman" w:hAnsi="Times New Roman"/>
          <w:b/>
        </w:rPr>
      </w:pPr>
      <w:r w:rsidRPr="001F4B24">
        <w:rPr>
          <w:rFonts w:ascii="Times New Roman" w:hAnsi="Times New Roman"/>
          <w:b/>
        </w:rPr>
        <w:t>Q.</w:t>
      </w:r>
      <w:r w:rsidRPr="001F4B24">
        <w:rPr>
          <w:rFonts w:ascii="Times New Roman" w:hAnsi="Times New Roman"/>
          <w:b/>
        </w:rPr>
        <w:tab/>
        <w:t xml:space="preserve">HAS STAFF LOOKED AT THE COSTS AND </w:t>
      </w:r>
      <w:r>
        <w:rPr>
          <w:rFonts w:ascii="Times New Roman" w:hAnsi="Times New Roman"/>
          <w:b/>
        </w:rPr>
        <w:t xml:space="preserve">SCHEDULE </w:t>
      </w:r>
      <w:r w:rsidRPr="001F4B24">
        <w:rPr>
          <w:rFonts w:ascii="Times New Roman" w:hAnsi="Times New Roman"/>
          <w:b/>
        </w:rPr>
        <w:t>IMPACTS OF COVID</w:t>
      </w:r>
      <w:r w:rsidR="0087526D">
        <w:rPr>
          <w:rFonts w:ascii="Times New Roman" w:hAnsi="Times New Roman"/>
          <w:b/>
        </w:rPr>
        <w:t>-19</w:t>
      </w:r>
      <w:r w:rsidRPr="001F4B24">
        <w:rPr>
          <w:rFonts w:ascii="Times New Roman" w:hAnsi="Times New Roman"/>
          <w:b/>
        </w:rPr>
        <w:t>?</w:t>
      </w:r>
    </w:p>
    <w:p w14:paraId="1D2A43C8" w14:textId="24C7E5A1" w:rsidR="00E8434B" w:rsidRDefault="00E8434B" w:rsidP="00E8434B">
      <w:pPr>
        <w:spacing w:line="480" w:lineRule="auto"/>
        <w:ind w:left="720" w:hanging="720"/>
        <w:rPr>
          <w:rFonts w:ascii="Times New Roman" w:hAnsi="Times New Roman"/>
        </w:rPr>
      </w:pPr>
      <w:r w:rsidRPr="00844323">
        <w:rPr>
          <w:rFonts w:ascii="Times New Roman" w:hAnsi="Times New Roman"/>
          <w:b/>
          <w:bCs/>
        </w:rPr>
        <w:t>A.</w:t>
      </w:r>
      <w:r w:rsidRPr="001F4B24">
        <w:rPr>
          <w:rFonts w:ascii="Times New Roman" w:hAnsi="Times New Roman"/>
        </w:rPr>
        <w:tab/>
        <w:t>Now that COVID-19 has been present on the Project, Staff is able to factor into its analyses and conclusions assumptions regarding the impacts of the virus.</w:t>
      </w:r>
      <w:r w:rsidR="00663944">
        <w:rPr>
          <w:rFonts w:ascii="Times New Roman" w:hAnsi="Times New Roman"/>
        </w:rPr>
        <w:t xml:space="preserve">  However, it is important to note, that COVID-19 has not been a material driver of costs and delays for </w:t>
      </w:r>
      <w:r w:rsidR="001372F1">
        <w:rPr>
          <w:rFonts w:ascii="Times New Roman" w:hAnsi="Times New Roman"/>
        </w:rPr>
        <w:t xml:space="preserve">approximately </w:t>
      </w:r>
      <w:r w:rsidR="00663944">
        <w:rPr>
          <w:rFonts w:ascii="Times New Roman" w:hAnsi="Times New Roman"/>
        </w:rPr>
        <w:t xml:space="preserve">the last </w:t>
      </w:r>
      <w:r w:rsidR="001372F1">
        <w:rPr>
          <w:rFonts w:ascii="Times New Roman" w:hAnsi="Times New Roman"/>
        </w:rPr>
        <w:t>36</w:t>
      </w:r>
      <w:bookmarkStart w:id="5" w:name="_GoBack"/>
      <w:bookmarkEnd w:id="5"/>
      <w:r w:rsidR="00663944">
        <w:rPr>
          <w:rFonts w:ascii="Times New Roman" w:hAnsi="Times New Roman"/>
        </w:rPr>
        <w:t xml:space="preserve"> months and Staff does not anticipate it to become a material cost and schedule driver for the balance of the construction and startup of Unit 4.</w:t>
      </w:r>
    </w:p>
    <w:p w14:paraId="38B7809E" w14:textId="38E5CBD5" w:rsidR="00DB7FB0" w:rsidRDefault="00DB7FB0" w:rsidP="00E8434B">
      <w:pPr>
        <w:spacing w:line="480" w:lineRule="auto"/>
        <w:ind w:left="720" w:hanging="720"/>
        <w:rPr>
          <w:rFonts w:ascii="Times New Roman" w:hAnsi="Times New Roman"/>
        </w:rPr>
      </w:pPr>
    </w:p>
    <w:p w14:paraId="62C97814" w14:textId="2E1C4877" w:rsidR="00DB7FB0" w:rsidRPr="005604CF" w:rsidRDefault="00DB7FB0" w:rsidP="00E8434B">
      <w:pPr>
        <w:spacing w:line="480" w:lineRule="auto"/>
        <w:ind w:left="720" w:hanging="720"/>
        <w:rPr>
          <w:rFonts w:ascii="Times New Roman" w:hAnsi="Times New Roman"/>
          <w:b/>
        </w:rPr>
      </w:pPr>
      <w:r w:rsidRPr="005604CF">
        <w:rPr>
          <w:rFonts w:ascii="Times New Roman" w:hAnsi="Times New Roman"/>
          <w:b/>
        </w:rPr>
        <w:t>Q.</w:t>
      </w:r>
      <w:r w:rsidRPr="005604CF">
        <w:rPr>
          <w:rFonts w:ascii="Times New Roman" w:hAnsi="Times New Roman"/>
          <w:b/>
        </w:rPr>
        <w:tab/>
        <w:t>DOES STAFF BELIEVE THAT THE WESTINGHOUSE BANKRUPTCY STILL DRIVE</w:t>
      </w:r>
      <w:r w:rsidR="005604CF">
        <w:rPr>
          <w:rFonts w:ascii="Times New Roman" w:hAnsi="Times New Roman"/>
          <w:b/>
        </w:rPr>
        <w:t>S</w:t>
      </w:r>
      <w:r w:rsidRPr="005604CF">
        <w:rPr>
          <w:rFonts w:ascii="Times New Roman" w:hAnsi="Times New Roman"/>
          <w:b/>
        </w:rPr>
        <w:t xml:space="preserve"> MATERIAL COST INCREASES AND SCHEDULE DELAYS?</w:t>
      </w:r>
    </w:p>
    <w:p w14:paraId="1EF3DC31" w14:textId="7CC1CA1B" w:rsidR="00DB7FB0" w:rsidRPr="001F4B24" w:rsidRDefault="00DB7FB0" w:rsidP="00E8434B">
      <w:pPr>
        <w:spacing w:line="480" w:lineRule="auto"/>
        <w:ind w:left="720" w:hanging="720"/>
        <w:rPr>
          <w:rFonts w:ascii="Times New Roman" w:hAnsi="Times New Roman"/>
        </w:rPr>
      </w:pPr>
      <w:r>
        <w:rPr>
          <w:rFonts w:ascii="Times New Roman" w:hAnsi="Times New Roman"/>
        </w:rPr>
        <w:t>A.</w:t>
      </w:r>
      <w:r>
        <w:rPr>
          <w:rFonts w:ascii="Times New Roman" w:hAnsi="Times New Roman"/>
        </w:rPr>
        <w:tab/>
        <w:t xml:space="preserve">No.  For VCM 17 the Company submitted an estimated Total Project Cost of $7.3 billion for its share of the Project.  This estimate included the costs of the </w:t>
      </w:r>
      <w:r>
        <w:rPr>
          <w:rFonts w:ascii="Times New Roman" w:hAnsi="Times New Roman"/>
        </w:rPr>
        <w:lastRenderedPageBreak/>
        <w:t>Westinghouse bankruptcy</w:t>
      </w:r>
      <w:r w:rsidR="005604CF">
        <w:rPr>
          <w:rFonts w:ascii="Times New Roman" w:hAnsi="Times New Roman"/>
        </w:rPr>
        <w:t xml:space="preserve"> and schedule delay</w:t>
      </w:r>
      <w:r>
        <w:rPr>
          <w:rFonts w:ascii="Times New Roman" w:hAnsi="Times New Roman"/>
        </w:rPr>
        <w:t>.  The amounts written off by the Company since the 17</w:t>
      </w:r>
      <w:r w:rsidRPr="005604CF">
        <w:rPr>
          <w:rFonts w:ascii="Times New Roman" w:hAnsi="Times New Roman"/>
          <w:vertAlign w:val="superscript"/>
        </w:rPr>
        <w:t>th</w:t>
      </w:r>
      <w:r>
        <w:rPr>
          <w:rFonts w:ascii="Times New Roman" w:hAnsi="Times New Roman"/>
        </w:rPr>
        <w:t xml:space="preserve"> VCM totaling $2.5 billion</w:t>
      </w:r>
      <w:r w:rsidR="000038AB">
        <w:rPr>
          <w:rStyle w:val="FootnoteReference"/>
          <w:rFonts w:ascii="Times New Roman" w:hAnsi="Times New Roman"/>
        </w:rPr>
        <w:footnoteReference w:id="3"/>
      </w:r>
      <w:r>
        <w:rPr>
          <w:rFonts w:ascii="Times New Roman" w:hAnsi="Times New Roman"/>
        </w:rPr>
        <w:t xml:space="preserve">, in Staff’s opinion, were not the result of the bankruptcy but rather other factors for which SNC had control to mitigate. </w:t>
      </w:r>
    </w:p>
    <w:p w14:paraId="79770A3F" w14:textId="77777777" w:rsidR="00E8434B" w:rsidRPr="008270EE" w:rsidRDefault="00E8434B" w:rsidP="00E8434B">
      <w:pPr>
        <w:pStyle w:val="ListParagraph"/>
        <w:ind w:left="0"/>
        <w:rPr>
          <w:rFonts w:ascii="Times New Roman" w:hAnsi="Times New Roman"/>
        </w:rPr>
      </w:pPr>
    </w:p>
    <w:p w14:paraId="66D114BC" w14:textId="561DCB95" w:rsidR="00A6506A" w:rsidRDefault="00A6506A" w:rsidP="005B7523">
      <w:pPr>
        <w:pStyle w:val="Heading2"/>
        <w:jc w:val="center"/>
        <w:rPr>
          <w:rFonts w:ascii="Times New Roman" w:hAnsi="Times New Roman"/>
          <w:color w:val="auto"/>
          <w:sz w:val="24"/>
          <w:szCs w:val="24"/>
        </w:rPr>
      </w:pPr>
      <w:bookmarkStart w:id="6" w:name="_Toc122331026"/>
      <w:r w:rsidRPr="005B7523">
        <w:rPr>
          <w:rFonts w:ascii="Times New Roman" w:hAnsi="Times New Roman"/>
          <w:color w:val="auto"/>
          <w:sz w:val="24"/>
          <w:szCs w:val="24"/>
        </w:rPr>
        <w:t>II.</w:t>
      </w:r>
      <w:r w:rsidRPr="005B7523">
        <w:rPr>
          <w:rFonts w:ascii="Times New Roman" w:hAnsi="Times New Roman"/>
          <w:color w:val="auto"/>
          <w:sz w:val="24"/>
          <w:szCs w:val="24"/>
        </w:rPr>
        <w:tab/>
        <w:t xml:space="preserve">UNIT </w:t>
      </w:r>
      <w:r w:rsidR="006A4FB5">
        <w:rPr>
          <w:rFonts w:ascii="Times New Roman" w:hAnsi="Times New Roman"/>
          <w:color w:val="auto"/>
          <w:sz w:val="24"/>
          <w:szCs w:val="24"/>
        </w:rPr>
        <w:t>3</w:t>
      </w:r>
      <w:r w:rsidRPr="005B7523">
        <w:rPr>
          <w:rFonts w:ascii="Times New Roman" w:hAnsi="Times New Roman"/>
          <w:color w:val="auto"/>
          <w:sz w:val="24"/>
          <w:szCs w:val="24"/>
        </w:rPr>
        <w:t xml:space="preserve"> </w:t>
      </w:r>
      <w:r w:rsidR="0036103B">
        <w:rPr>
          <w:rFonts w:ascii="Times New Roman" w:hAnsi="Times New Roman"/>
          <w:color w:val="auto"/>
          <w:sz w:val="24"/>
          <w:szCs w:val="24"/>
        </w:rPr>
        <w:t>S</w:t>
      </w:r>
      <w:r w:rsidR="008B0164">
        <w:rPr>
          <w:rFonts w:ascii="Times New Roman" w:hAnsi="Times New Roman"/>
          <w:color w:val="auto"/>
          <w:sz w:val="24"/>
          <w:szCs w:val="24"/>
        </w:rPr>
        <w:t>TATUS</w:t>
      </w:r>
      <w:bookmarkEnd w:id="6"/>
    </w:p>
    <w:p w14:paraId="0E9CB84C" w14:textId="4DAD1613" w:rsidR="00CD6EB4" w:rsidRDefault="008C428B" w:rsidP="00E37AF8">
      <w:pPr>
        <w:tabs>
          <w:tab w:val="left" w:pos="180"/>
        </w:tabs>
        <w:spacing w:line="480" w:lineRule="auto"/>
        <w:ind w:left="720" w:hanging="720"/>
        <w:rPr>
          <w:rFonts w:ascii="Times New Roman" w:hAnsi="Times New Roman"/>
          <w:b/>
          <w:bCs/>
          <w:color w:val="000000"/>
        </w:rPr>
      </w:pPr>
      <w:r>
        <w:rPr>
          <w:rFonts w:ascii="Times New Roman" w:hAnsi="Times New Roman"/>
          <w:b/>
          <w:bCs/>
          <w:color w:val="000000"/>
        </w:rPr>
        <w:t>Q.</w:t>
      </w:r>
      <w:r>
        <w:rPr>
          <w:rFonts w:ascii="Times New Roman" w:hAnsi="Times New Roman"/>
          <w:b/>
          <w:bCs/>
          <w:color w:val="000000"/>
        </w:rPr>
        <w:tab/>
        <w:t>WHAT IS THE STATUS OF UNIT 3 AT THE TIME OF FILING YOUR TESTIMONY?</w:t>
      </w:r>
    </w:p>
    <w:p w14:paraId="0434A6C8" w14:textId="0D0600D9" w:rsidR="008C428B" w:rsidRPr="008C428B" w:rsidRDefault="008C428B" w:rsidP="00040A37">
      <w:pPr>
        <w:spacing w:line="480" w:lineRule="auto"/>
        <w:ind w:left="720" w:hanging="720"/>
        <w:rPr>
          <w:rFonts w:ascii="Times New Roman" w:hAnsi="Times New Roman"/>
          <w:bCs/>
          <w:color w:val="000000"/>
        </w:rPr>
      </w:pPr>
      <w:r w:rsidRPr="00040A37">
        <w:rPr>
          <w:rFonts w:ascii="Times New Roman" w:hAnsi="Times New Roman"/>
          <w:b/>
          <w:bCs/>
          <w:color w:val="000000"/>
        </w:rPr>
        <w:t>A.</w:t>
      </w:r>
      <w:r w:rsidR="00A87C18">
        <w:rPr>
          <w:rFonts w:ascii="Times New Roman" w:hAnsi="Times New Roman"/>
          <w:bCs/>
          <w:color w:val="000000"/>
        </w:rPr>
        <w:tab/>
      </w:r>
      <w:r w:rsidR="00246403">
        <w:rPr>
          <w:rFonts w:ascii="Times New Roman" w:hAnsi="Times New Roman"/>
          <w:bCs/>
          <w:color w:val="000000"/>
        </w:rPr>
        <w:t xml:space="preserve">At the time of drafting this testimony, Unit </w:t>
      </w:r>
      <w:r w:rsidR="00385EFE">
        <w:rPr>
          <w:rFonts w:ascii="Times New Roman" w:hAnsi="Times New Roman"/>
          <w:bCs/>
          <w:color w:val="000000"/>
        </w:rPr>
        <w:t>3</w:t>
      </w:r>
      <w:r w:rsidR="00014872">
        <w:rPr>
          <w:rFonts w:ascii="Times New Roman" w:hAnsi="Times New Roman"/>
          <w:bCs/>
          <w:color w:val="000000"/>
        </w:rPr>
        <w:t xml:space="preserve"> </w:t>
      </w:r>
      <w:r w:rsidR="00246403">
        <w:rPr>
          <w:rFonts w:ascii="Times New Roman" w:hAnsi="Times New Roman"/>
          <w:bCs/>
          <w:color w:val="000000"/>
        </w:rPr>
        <w:t xml:space="preserve">is in Mode </w:t>
      </w:r>
      <w:r w:rsidR="00E361A3">
        <w:rPr>
          <w:rFonts w:ascii="Times New Roman" w:hAnsi="Times New Roman"/>
          <w:bCs/>
          <w:color w:val="000000"/>
        </w:rPr>
        <w:t>3</w:t>
      </w:r>
      <w:r w:rsidR="00CC5668">
        <w:rPr>
          <w:rFonts w:ascii="Times New Roman" w:hAnsi="Times New Roman"/>
          <w:bCs/>
          <w:color w:val="000000"/>
        </w:rPr>
        <w:t xml:space="preserve"> </w:t>
      </w:r>
      <w:r w:rsidR="00DB58CF">
        <w:rPr>
          <w:rFonts w:ascii="Times New Roman" w:hAnsi="Times New Roman"/>
          <w:bCs/>
          <w:color w:val="000000"/>
        </w:rPr>
        <w:t xml:space="preserve">(see table below for description of Modes) </w:t>
      </w:r>
      <w:r w:rsidR="00246403">
        <w:rPr>
          <w:rFonts w:ascii="Times New Roman" w:hAnsi="Times New Roman"/>
          <w:bCs/>
          <w:color w:val="000000"/>
        </w:rPr>
        <w:t xml:space="preserve">and conducting startup testing.  The next major milestone is </w:t>
      </w:r>
      <w:r w:rsidR="00DB58CF">
        <w:rPr>
          <w:rFonts w:ascii="Times New Roman" w:hAnsi="Times New Roman"/>
          <w:bCs/>
          <w:color w:val="000000"/>
        </w:rPr>
        <w:t>Initial Criticality</w:t>
      </w:r>
      <w:r w:rsidR="00246403">
        <w:rPr>
          <w:rFonts w:ascii="Times New Roman" w:hAnsi="Times New Roman"/>
          <w:bCs/>
          <w:color w:val="000000"/>
        </w:rPr>
        <w:t xml:space="preserve"> which is scheduled for </w:t>
      </w:r>
      <w:proofErr w:type="spellStart"/>
      <w:r w:rsidR="00C84CAA" w:rsidRPr="00C84CAA">
        <w:rPr>
          <w:rFonts w:ascii="Times New Roman" w:hAnsi="Times New Roman"/>
          <w:bCs/>
          <w:color w:val="000000"/>
          <w:highlight w:val="black"/>
        </w:rPr>
        <w:t>XXXXX</w:t>
      </w:r>
      <w:proofErr w:type="spellEnd"/>
      <w:r w:rsidR="00014872">
        <w:rPr>
          <w:rFonts w:ascii="Times New Roman" w:hAnsi="Times New Roman"/>
          <w:bCs/>
          <w:color w:val="000000"/>
        </w:rPr>
        <w:t xml:space="preserve"> in the Risk Adjusted Schedule (</w:t>
      </w:r>
      <w:r w:rsidR="00CC5668">
        <w:rPr>
          <w:rFonts w:ascii="Times New Roman" w:hAnsi="Times New Roman"/>
          <w:bCs/>
          <w:color w:val="000000"/>
        </w:rPr>
        <w:t>“</w:t>
      </w:r>
      <w:r w:rsidR="00014872">
        <w:rPr>
          <w:rFonts w:ascii="Times New Roman" w:hAnsi="Times New Roman"/>
          <w:bCs/>
          <w:color w:val="000000"/>
        </w:rPr>
        <w:t>RAS</w:t>
      </w:r>
      <w:r w:rsidR="00CC5668">
        <w:rPr>
          <w:rFonts w:ascii="Times New Roman" w:hAnsi="Times New Roman"/>
          <w:bCs/>
          <w:color w:val="000000"/>
        </w:rPr>
        <w:t>”</w:t>
      </w:r>
      <w:r w:rsidR="00014872">
        <w:rPr>
          <w:rFonts w:ascii="Times New Roman" w:hAnsi="Times New Roman"/>
          <w:bCs/>
          <w:color w:val="000000"/>
        </w:rPr>
        <w:t>)</w:t>
      </w:r>
      <w:r>
        <w:rPr>
          <w:rFonts w:ascii="Times New Roman" w:hAnsi="Times New Roman"/>
          <w:bCs/>
          <w:color w:val="000000"/>
        </w:rPr>
        <w:t>.</w:t>
      </w:r>
      <w:r w:rsidR="00BF434B">
        <w:rPr>
          <w:rFonts w:ascii="Times New Roman" w:hAnsi="Times New Roman"/>
          <w:bCs/>
          <w:color w:val="000000"/>
        </w:rPr>
        <w:t xml:space="preserve">  The current RAS forecasts Unit 3 </w:t>
      </w:r>
      <w:r w:rsidR="007852CA">
        <w:rPr>
          <w:rFonts w:ascii="Times New Roman" w:hAnsi="Times New Roman"/>
          <w:bCs/>
          <w:color w:val="000000"/>
        </w:rPr>
        <w:t>initial synch</w:t>
      </w:r>
      <w:r w:rsidR="00014872">
        <w:rPr>
          <w:rFonts w:ascii="Times New Roman" w:hAnsi="Times New Roman"/>
          <w:bCs/>
          <w:color w:val="000000"/>
        </w:rPr>
        <w:t>ronization</w:t>
      </w:r>
      <w:r w:rsidR="007852CA">
        <w:rPr>
          <w:rFonts w:ascii="Times New Roman" w:hAnsi="Times New Roman"/>
          <w:bCs/>
          <w:color w:val="000000"/>
        </w:rPr>
        <w:t xml:space="preserve"> to the grid on </w:t>
      </w:r>
      <w:proofErr w:type="spellStart"/>
      <w:r w:rsidR="00C84CAA" w:rsidRPr="00C84CAA">
        <w:rPr>
          <w:rFonts w:ascii="Times New Roman" w:hAnsi="Times New Roman"/>
          <w:bCs/>
          <w:color w:val="000000"/>
          <w:highlight w:val="black"/>
        </w:rPr>
        <w:t>XXXXXX</w:t>
      </w:r>
      <w:proofErr w:type="spellEnd"/>
      <w:r w:rsidR="007852CA">
        <w:rPr>
          <w:rFonts w:ascii="Times New Roman" w:hAnsi="Times New Roman"/>
          <w:bCs/>
          <w:color w:val="000000"/>
        </w:rPr>
        <w:t xml:space="preserve">, </w:t>
      </w:r>
      <w:r w:rsidR="00BF434B">
        <w:rPr>
          <w:rFonts w:ascii="Times New Roman" w:hAnsi="Times New Roman"/>
          <w:bCs/>
          <w:color w:val="000000"/>
        </w:rPr>
        <w:t xml:space="preserve">achieving 100% power on </w:t>
      </w:r>
      <w:proofErr w:type="spellStart"/>
      <w:r w:rsidR="00C84CAA" w:rsidRPr="00C84CAA">
        <w:rPr>
          <w:rFonts w:ascii="Times New Roman" w:hAnsi="Times New Roman"/>
          <w:bCs/>
          <w:color w:val="000000"/>
          <w:highlight w:val="black"/>
        </w:rPr>
        <w:t>XXXXX</w:t>
      </w:r>
      <w:proofErr w:type="spellEnd"/>
      <w:r w:rsidR="00BF434B">
        <w:rPr>
          <w:rFonts w:ascii="Times New Roman" w:hAnsi="Times New Roman"/>
          <w:bCs/>
          <w:color w:val="000000"/>
        </w:rPr>
        <w:t xml:space="preserve"> and Commercial Operation on 3/31/2023.</w:t>
      </w:r>
      <w:r w:rsidR="00A87C18">
        <w:rPr>
          <w:rFonts w:ascii="Times New Roman" w:hAnsi="Times New Roman"/>
          <w:bCs/>
          <w:color w:val="000000"/>
        </w:rPr>
        <w:t xml:space="preserve">  The major activities from this point forward include completion of the startup test program from Initial Criticality to 100% power and achieving Commercial Operation.  The startup test program is described in more detail later in this testimony.  During startup testing</w:t>
      </w:r>
      <w:r w:rsidR="000F1F27">
        <w:rPr>
          <w:rFonts w:ascii="Times New Roman" w:hAnsi="Times New Roman"/>
          <w:bCs/>
          <w:color w:val="000000"/>
        </w:rPr>
        <w:t>,</w:t>
      </w:r>
      <w:r w:rsidR="00A87C18">
        <w:rPr>
          <w:rFonts w:ascii="Times New Roman" w:hAnsi="Times New Roman"/>
          <w:bCs/>
          <w:color w:val="000000"/>
        </w:rPr>
        <w:t xml:space="preserve"> the secondary plant will be exposed to normal operating temperatures and pressure</w:t>
      </w:r>
      <w:r w:rsidR="000A4548">
        <w:rPr>
          <w:rFonts w:ascii="Times New Roman" w:hAnsi="Times New Roman"/>
          <w:bCs/>
          <w:color w:val="000000"/>
        </w:rPr>
        <w:t>s</w:t>
      </w:r>
      <w:r w:rsidR="00A87C18">
        <w:rPr>
          <w:rFonts w:ascii="Times New Roman" w:hAnsi="Times New Roman"/>
          <w:bCs/>
          <w:color w:val="000000"/>
        </w:rPr>
        <w:t xml:space="preserve"> for the first time.  </w:t>
      </w:r>
      <w:r w:rsidR="00864675">
        <w:rPr>
          <w:rFonts w:ascii="Times New Roman" w:hAnsi="Times New Roman"/>
          <w:bCs/>
          <w:color w:val="000000"/>
        </w:rPr>
        <w:t>Staff</w:t>
      </w:r>
      <w:r w:rsidR="00A87C18">
        <w:rPr>
          <w:rFonts w:ascii="Times New Roman" w:hAnsi="Times New Roman"/>
          <w:bCs/>
          <w:color w:val="000000"/>
        </w:rPr>
        <w:t xml:space="preserve"> anticipate</w:t>
      </w:r>
      <w:r w:rsidR="00864675">
        <w:rPr>
          <w:rFonts w:ascii="Times New Roman" w:hAnsi="Times New Roman"/>
          <w:bCs/>
          <w:color w:val="000000"/>
        </w:rPr>
        <w:t>s there could be</w:t>
      </w:r>
      <w:r w:rsidR="00A87C18">
        <w:rPr>
          <w:rFonts w:ascii="Times New Roman" w:hAnsi="Times New Roman"/>
          <w:bCs/>
          <w:color w:val="000000"/>
        </w:rPr>
        <w:t xml:space="preserve"> numerous issues discovered during this time that may result in delays.</w:t>
      </w:r>
    </w:p>
    <w:p w14:paraId="6CDA8B47" w14:textId="136C1359" w:rsidR="00CD6EB4" w:rsidRDefault="00CD6EB4" w:rsidP="00566B35">
      <w:pPr>
        <w:tabs>
          <w:tab w:val="left" w:pos="180"/>
        </w:tabs>
        <w:spacing w:line="480" w:lineRule="auto"/>
        <w:ind w:left="720" w:hanging="540"/>
        <w:rPr>
          <w:rFonts w:ascii="Times New Roman" w:hAnsi="Times New Roman"/>
          <w:b/>
          <w:bCs/>
          <w:color w:val="000000"/>
        </w:rPr>
      </w:pPr>
    </w:p>
    <w:p w14:paraId="342F01E4" w14:textId="39447E78" w:rsidR="008C428B" w:rsidRDefault="008C428B" w:rsidP="00E37AF8">
      <w:pPr>
        <w:tabs>
          <w:tab w:val="left" w:pos="180"/>
        </w:tabs>
        <w:spacing w:line="480" w:lineRule="auto"/>
        <w:ind w:left="720" w:hanging="720"/>
        <w:rPr>
          <w:rFonts w:ascii="Times New Roman" w:hAnsi="Times New Roman"/>
          <w:b/>
          <w:bCs/>
          <w:color w:val="000000"/>
        </w:rPr>
      </w:pPr>
      <w:r>
        <w:rPr>
          <w:rFonts w:ascii="Times New Roman" w:hAnsi="Times New Roman"/>
          <w:b/>
          <w:bCs/>
          <w:color w:val="000000"/>
        </w:rPr>
        <w:lastRenderedPageBreak/>
        <w:t>Q.</w:t>
      </w:r>
      <w:r>
        <w:rPr>
          <w:rFonts w:ascii="Times New Roman" w:hAnsi="Times New Roman"/>
          <w:b/>
          <w:bCs/>
          <w:color w:val="000000"/>
        </w:rPr>
        <w:tab/>
        <w:t>PLEASE EXPLAIN THE ROLE OF THE TECHNICAL SPECIFICATIONS IN GOVERNING OPERATION OF THE UNIT AND ALSO EXPLAIN THE MODES OF PLANT OPERATION PRESCRIBED BY THE TECHNICAL SPECIFICATIONS.</w:t>
      </w:r>
    </w:p>
    <w:p w14:paraId="3E07BFCB" w14:textId="26A581BC" w:rsidR="00014872" w:rsidRDefault="007F122F" w:rsidP="00040A37">
      <w:pPr>
        <w:spacing w:line="480" w:lineRule="auto"/>
        <w:ind w:left="720" w:hanging="720"/>
        <w:rPr>
          <w:rFonts w:ascii="Times New Roman" w:hAnsi="Times New Roman"/>
          <w:bCs/>
          <w:color w:val="000000"/>
        </w:rPr>
      </w:pPr>
      <w:r>
        <w:rPr>
          <w:rFonts w:ascii="Times New Roman" w:hAnsi="Times New Roman"/>
          <w:bCs/>
          <w:color w:val="000000"/>
        </w:rPr>
        <w:t xml:space="preserve"> </w:t>
      </w:r>
      <w:r w:rsidR="008C428B" w:rsidRPr="00040A37">
        <w:rPr>
          <w:rFonts w:ascii="Times New Roman" w:hAnsi="Times New Roman"/>
          <w:b/>
          <w:bCs/>
          <w:color w:val="000000"/>
        </w:rPr>
        <w:t>A.</w:t>
      </w:r>
      <w:r w:rsidR="0037746E">
        <w:rPr>
          <w:rFonts w:ascii="Times New Roman" w:hAnsi="Times New Roman"/>
          <w:bCs/>
          <w:color w:val="000000"/>
        </w:rPr>
        <w:tab/>
      </w:r>
      <w:r w:rsidR="008C428B">
        <w:rPr>
          <w:rFonts w:ascii="Times New Roman" w:hAnsi="Times New Roman"/>
          <w:bCs/>
          <w:color w:val="000000"/>
        </w:rPr>
        <w:t>Tech</w:t>
      </w:r>
      <w:r w:rsidR="00246403">
        <w:rPr>
          <w:rFonts w:ascii="Times New Roman" w:hAnsi="Times New Roman"/>
          <w:bCs/>
          <w:color w:val="000000"/>
        </w:rPr>
        <w:t xml:space="preserve">nical specifications are </w:t>
      </w:r>
      <w:r w:rsidR="008C428B">
        <w:rPr>
          <w:rFonts w:ascii="Times New Roman" w:hAnsi="Times New Roman"/>
          <w:bCs/>
          <w:color w:val="000000"/>
        </w:rPr>
        <w:t xml:space="preserve">part of the </w:t>
      </w:r>
      <w:r w:rsidR="00246403">
        <w:rPr>
          <w:rFonts w:ascii="Times New Roman" w:hAnsi="Times New Roman"/>
          <w:bCs/>
          <w:color w:val="000000"/>
        </w:rPr>
        <w:t xml:space="preserve">plant’s </w:t>
      </w:r>
      <w:r w:rsidR="008C428B">
        <w:rPr>
          <w:rFonts w:ascii="Times New Roman" w:hAnsi="Times New Roman"/>
          <w:bCs/>
          <w:color w:val="000000"/>
        </w:rPr>
        <w:t>license</w:t>
      </w:r>
      <w:r w:rsidR="00246403">
        <w:rPr>
          <w:rFonts w:ascii="Times New Roman" w:hAnsi="Times New Roman"/>
          <w:bCs/>
          <w:color w:val="000000"/>
        </w:rPr>
        <w:t xml:space="preserve"> and provide the rules by which the plant must be operated</w:t>
      </w:r>
      <w:r w:rsidR="008C428B">
        <w:rPr>
          <w:rFonts w:ascii="Times New Roman" w:hAnsi="Times New Roman"/>
          <w:bCs/>
          <w:color w:val="000000"/>
        </w:rPr>
        <w:t xml:space="preserve">.  </w:t>
      </w:r>
      <w:r w:rsidR="00246403">
        <w:rPr>
          <w:rFonts w:ascii="Times New Roman" w:hAnsi="Times New Roman"/>
          <w:bCs/>
          <w:color w:val="000000"/>
        </w:rPr>
        <w:t xml:space="preserve">They </w:t>
      </w:r>
      <w:r w:rsidR="00E37AF8">
        <w:rPr>
          <w:rFonts w:ascii="Times New Roman" w:hAnsi="Times New Roman"/>
          <w:bCs/>
          <w:color w:val="000000"/>
        </w:rPr>
        <w:t xml:space="preserve">also </w:t>
      </w:r>
      <w:r w:rsidR="00246403">
        <w:rPr>
          <w:rFonts w:ascii="Times New Roman" w:hAnsi="Times New Roman"/>
          <w:bCs/>
          <w:color w:val="000000"/>
        </w:rPr>
        <w:t xml:space="preserve">specify which equipment must be operable for each Mode of plant operation and also specify what actions must be taken </w:t>
      </w:r>
      <w:r w:rsidR="00220DE9">
        <w:rPr>
          <w:rFonts w:ascii="Times New Roman" w:hAnsi="Times New Roman"/>
          <w:bCs/>
          <w:color w:val="000000"/>
        </w:rPr>
        <w:t xml:space="preserve">within specific time limits </w:t>
      </w:r>
      <w:r w:rsidR="00246403">
        <w:rPr>
          <w:rFonts w:ascii="Times New Roman" w:hAnsi="Times New Roman"/>
          <w:bCs/>
          <w:color w:val="000000"/>
        </w:rPr>
        <w:t xml:space="preserve">if key equipment becomes </w:t>
      </w:r>
      <w:r w:rsidR="00A7468C">
        <w:rPr>
          <w:rFonts w:ascii="Times New Roman" w:hAnsi="Times New Roman"/>
          <w:bCs/>
          <w:color w:val="000000"/>
        </w:rPr>
        <w:t>in</w:t>
      </w:r>
      <w:r w:rsidR="00246403">
        <w:rPr>
          <w:rFonts w:ascii="Times New Roman" w:hAnsi="Times New Roman"/>
          <w:bCs/>
          <w:color w:val="000000"/>
        </w:rPr>
        <w:t xml:space="preserve">operable.  </w:t>
      </w:r>
      <w:r w:rsidR="00220DE9">
        <w:rPr>
          <w:rFonts w:ascii="Times New Roman" w:hAnsi="Times New Roman"/>
          <w:bCs/>
          <w:color w:val="000000"/>
        </w:rPr>
        <w:t xml:space="preserve">Plant </w:t>
      </w:r>
      <w:r w:rsidR="00014872">
        <w:rPr>
          <w:rFonts w:ascii="Times New Roman" w:hAnsi="Times New Roman"/>
          <w:bCs/>
          <w:color w:val="000000"/>
        </w:rPr>
        <w:t>Modes of operation are described in the Technical Specifications as follows:</w:t>
      </w:r>
    </w:p>
    <w:tbl>
      <w:tblPr>
        <w:tblStyle w:val="TableGrid"/>
        <w:tblpPr w:leftFromText="180" w:rightFromText="180" w:vertAnchor="text" w:horzAnchor="margin" w:tblpY="83"/>
        <w:tblW w:w="8995" w:type="dxa"/>
        <w:tblLayout w:type="fixed"/>
        <w:tblLook w:val="04A0" w:firstRow="1" w:lastRow="0" w:firstColumn="1" w:lastColumn="0" w:noHBand="0" w:noVBand="1"/>
      </w:tblPr>
      <w:tblGrid>
        <w:gridCol w:w="923"/>
        <w:gridCol w:w="2132"/>
        <w:gridCol w:w="1710"/>
        <w:gridCol w:w="1440"/>
        <w:gridCol w:w="2790"/>
      </w:tblGrid>
      <w:tr w:rsidR="00CC5EB1" w14:paraId="1AD327F6" w14:textId="77777777" w:rsidTr="00CC5EB1">
        <w:tc>
          <w:tcPr>
            <w:tcW w:w="923" w:type="dxa"/>
          </w:tcPr>
          <w:p w14:paraId="64D4ACF3"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p w14:paraId="4DFBDA7E"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p w14:paraId="51F9E30C"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MODE</w:t>
            </w:r>
          </w:p>
        </w:tc>
        <w:tc>
          <w:tcPr>
            <w:tcW w:w="2132" w:type="dxa"/>
          </w:tcPr>
          <w:p w14:paraId="7A8823F0"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p w14:paraId="53D7B38F"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p w14:paraId="15105B14"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TITLE</w:t>
            </w:r>
          </w:p>
        </w:tc>
        <w:tc>
          <w:tcPr>
            <w:tcW w:w="1710" w:type="dxa"/>
          </w:tcPr>
          <w:p w14:paraId="2F82D7D9" w14:textId="77777777" w:rsidR="00CC5EB1" w:rsidRDefault="00CC5EB1" w:rsidP="00CC5EB1">
            <w:pPr>
              <w:tabs>
                <w:tab w:val="left" w:pos="180"/>
                <w:tab w:val="left" w:pos="2700"/>
                <w:tab w:val="left" w:pos="4860"/>
              </w:tabs>
              <w:jc w:val="center"/>
              <w:rPr>
                <w:rFonts w:ascii="Times New Roman" w:hAnsi="Times New Roman"/>
                <w:bCs/>
                <w:color w:val="000000"/>
              </w:rPr>
            </w:pPr>
          </w:p>
          <w:p w14:paraId="499F618B" w14:textId="77777777" w:rsidR="00CC5EB1" w:rsidRDefault="00CC5EB1" w:rsidP="00CC5EB1">
            <w:pPr>
              <w:tabs>
                <w:tab w:val="left" w:pos="180"/>
                <w:tab w:val="left" w:pos="2700"/>
                <w:tab w:val="left" w:pos="4860"/>
              </w:tabs>
              <w:jc w:val="center"/>
              <w:rPr>
                <w:rFonts w:ascii="Times New Roman" w:hAnsi="Times New Roman"/>
                <w:bCs/>
                <w:color w:val="000000"/>
              </w:rPr>
            </w:pPr>
          </w:p>
          <w:p w14:paraId="026DF6CE"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REACTIVITY</w:t>
            </w:r>
          </w:p>
          <w:p w14:paraId="4FA1E020"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CONDITION</w:t>
            </w:r>
          </w:p>
          <w:p w14:paraId="10201AAD"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Keff)</w:t>
            </w:r>
          </w:p>
        </w:tc>
        <w:tc>
          <w:tcPr>
            <w:tcW w:w="1440" w:type="dxa"/>
          </w:tcPr>
          <w:p w14:paraId="3AAC0A4F" w14:textId="77777777" w:rsidR="00CC5EB1" w:rsidRDefault="00CC5EB1" w:rsidP="00CC5EB1">
            <w:pPr>
              <w:tabs>
                <w:tab w:val="left" w:pos="180"/>
                <w:tab w:val="left" w:pos="2700"/>
                <w:tab w:val="left" w:pos="4860"/>
              </w:tabs>
              <w:jc w:val="center"/>
              <w:rPr>
                <w:rFonts w:ascii="Times New Roman" w:hAnsi="Times New Roman"/>
                <w:bCs/>
                <w:color w:val="000000"/>
              </w:rPr>
            </w:pPr>
          </w:p>
          <w:p w14:paraId="751439A9" w14:textId="77777777" w:rsidR="00CC5EB1" w:rsidRDefault="00CC5EB1" w:rsidP="00CC5EB1">
            <w:pPr>
              <w:tabs>
                <w:tab w:val="left" w:pos="180"/>
                <w:tab w:val="left" w:pos="2700"/>
                <w:tab w:val="left" w:pos="4860"/>
              </w:tabs>
              <w:jc w:val="center"/>
              <w:rPr>
                <w:rFonts w:ascii="Times New Roman" w:hAnsi="Times New Roman"/>
                <w:bCs/>
                <w:color w:val="000000"/>
              </w:rPr>
            </w:pPr>
          </w:p>
          <w:p w14:paraId="23F4F4BE"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 RATED</w:t>
            </w:r>
          </w:p>
          <w:p w14:paraId="075DE9AE"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THERMAL</w:t>
            </w:r>
          </w:p>
          <w:p w14:paraId="38DA64B8"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POWER (</w:t>
            </w:r>
            <w:r w:rsidRPr="00040A37">
              <w:rPr>
                <w:rFonts w:ascii="Times New Roman" w:hAnsi="Times New Roman"/>
                <w:b/>
                <w:bCs/>
                <w:color w:val="000000"/>
              </w:rPr>
              <w:t>a</w:t>
            </w:r>
            <w:r>
              <w:rPr>
                <w:rFonts w:ascii="Times New Roman" w:hAnsi="Times New Roman"/>
                <w:bCs/>
                <w:color w:val="000000"/>
              </w:rPr>
              <w:t>)</w:t>
            </w:r>
          </w:p>
        </w:tc>
        <w:tc>
          <w:tcPr>
            <w:tcW w:w="2790" w:type="dxa"/>
          </w:tcPr>
          <w:p w14:paraId="2D56BCA3"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AVERAGE</w:t>
            </w:r>
          </w:p>
          <w:p w14:paraId="738F923A"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REACTOR</w:t>
            </w:r>
          </w:p>
          <w:p w14:paraId="65E9B32E"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 xml:space="preserve">COOLANT </w:t>
            </w:r>
          </w:p>
          <w:p w14:paraId="518BCC25"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TEMPERATURE</w:t>
            </w:r>
          </w:p>
          <w:p w14:paraId="7B237883"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DEGREES F)</w:t>
            </w:r>
          </w:p>
        </w:tc>
      </w:tr>
      <w:tr w:rsidR="00CC5EB1" w14:paraId="0EFB3B38" w14:textId="77777777" w:rsidTr="00CC5EB1">
        <w:tc>
          <w:tcPr>
            <w:tcW w:w="923" w:type="dxa"/>
          </w:tcPr>
          <w:p w14:paraId="31B0D146"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1</w:t>
            </w:r>
          </w:p>
        </w:tc>
        <w:tc>
          <w:tcPr>
            <w:tcW w:w="2132" w:type="dxa"/>
          </w:tcPr>
          <w:p w14:paraId="67593A27" w14:textId="77777777" w:rsidR="00CC5EB1" w:rsidRDefault="00CC5EB1" w:rsidP="00CC5EB1">
            <w:pPr>
              <w:tabs>
                <w:tab w:val="left" w:pos="180"/>
                <w:tab w:val="left" w:pos="2700"/>
                <w:tab w:val="left" w:pos="4860"/>
              </w:tabs>
              <w:jc w:val="center"/>
              <w:rPr>
                <w:rFonts w:ascii="Times New Roman" w:hAnsi="Times New Roman"/>
                <w:bCs/>
                <w:color w:val="000000"/>
              </w:rPr>
            </w:pPr>
            <w:r>
              <w:rPr>
                <w:rFonts w:ascii="Times New Roman" w:hAnsi="Times New Roman"/>
                <w:bCs/>
                <w:color w:val="000000"/>
              </w:rPr>
              <w:t>Power Operation</w:t>
            </w:r>
          </w:p>
        </w:tc>
        <w:tc>
          <w:tcPr>
            <w:tcW w:w="1710" w:type="dxa"/>
          </w:tcPr>
          <w:p w14:paraId="6518CE32" w14:textId="77777777" w:rsidR="00CC5EB1" w:rsidRPr="00D464DF" w:rsidRDefault="00CC5EB1" w:rsidP="00CC5EB1">
            <w:pPr>
              <w:tabs>
                <w:tab w:val="left" w:pos="180"/>
                <w:tab w:val="left" w:pos="2700"/>
                <w:tab w:val="left" w:pos="4860"/>
              </w:tabs>
              <w:spacing w:line="480" w:lineRule="auto"/>
              <w:jc w:val="center"/>
              <w:rPr>
                <w:rFonts w:ascii="Times New Roman" w:hAnsi="Times New Roman"/>
                <w:bCs/>
                <w:color w:val="000000"/>
              </w:rPr>
            </w:pPr>
            <w:r w:rsidRPr="00D464DF">
              <w:rPr>
                <w:rFonts w:ascii="Times New Roman" w:hAnsi="Times New Roman"/>
                <w:bCs/>
                <w:color w:val="000000"/>
                <w:u w:val="single"/>
              </w:rPr>
              <w:t>&gt;</w:t>
            </w:r>
            <w:r>
              <w:rPr>
                <w:rFonts w:ascii="Times New Roman" w:hAnsi="Times New Roman"/>
                <w:bCs/>
                <w:color w:val="000000"/>
              </w:rPr>
              <w:t>0.99</w:t>
            </w:r>
          </w:p>
        </w:tc>
        <w:tc>
          <w:tcPr>
            <w:tcW w:w="1440" w:type="dxa"/>
          </w:tcPr>
          <w:p w14:paraId="03AB40D0" w14:textId="77777777" w:rsidR="00CC5EB1" w:rsidRPr="00D464DF" w:rsidRDefault="00CC5EB1" w:rsidP="00CC5EB1">
            <w:pPr>
              <w:tabs>
                <w:tab w:val="left" w:pos="180"/>
                <w:tab w:val="left" w:pos="2700"/>
                <w:tab w:val="left" w:pos="4860"/>
              </w:tabs>
              <w:spacing w:line="480" w:lineRule="auto"/>
              <w:jc w:val="center"/>
              <w:rPr>
                <w:rFonts w:ascii="Times New Roman" w:hAnsi="Times New Roman"/>
                <w:bCs/>
                <w:color w:val="000000"/>
              </w:rPr>
            </w:pPr>
            <w:r w:rsidRPr="00D464DF">
              <w:rPr>
                <w:rFonts w:ascii="Times New Roman" w:hAnsi="Times New Roman"/>
                <w:bCs/>
                <w:color w:val="000000"/>
                <w:u w:val="single"/>
              </w:rPr>
              <w:t>&gt;</w:t>
            </w:r>
            <w:r>
              <w:rPr>
                <w:rFonts w:ascii="Times New Roman" w:hAnsi="Times New Roman"/>
                <w:bCs/>
                <w:color w:val="000000"/>
              </w:rPr>
              <w:t>5</w:t>
            </w:r>
          </w:p>
        </w:tc>
        <w:tc>
          <w:tcPr>
            <w:tcW w:w="2790" w:type="dxa"/>
          </w:tcPr>
          <w:p w14:paraId="5BE22D93"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NA</w:t>
            </w:r>
          </w:p>
        </w:tc>
      </w:tr>
      <w:tr w:rsidR="00CC5EB1" w14:paraId="2BF1DA62" w14:textId="77777777" w:rsidTr="00CC5EB1">
        <w:tc>
          <w:tcPr>
            <w:tcW w:w="923" w:type="dxa"/>
          </w:tcPr>
          <w:p w14:paraId="571B8C83"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2</w:t>
            </w:r>
          </w:p>
        </w:tc>
        <w:tc>
          <w:tcPr>
            <w:tcW w:w="2132" w:type="dxa"/>
          </w:tcPr>
          <w:p w14:paraId="56EA6E22"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Startup</w:t>
            </w:r>
          </w:p>
        </w:tc>
        <w:tc>
          <w:tcPr>
            <w:tcW w:w="1710" w:type="dxa"/>
          </w:tcPr>
          <w:p w14:paraId="7A8FE172" w14:textId="77777777" w:rsidR="00CC5EB1" w:rsidRPr="00D464DF" w:rsidRDefault="00CC5EB1" w:rsidP="00CC5EB1">
            <w:pPr>
              <w:tabs>
                <w:tab w:val="left" w:pos="180"/>
                <w:tab w:val="left" w:pos="2700"/>
                <w:tab w:val="left" w:pos="4860"/>
              </w:tabs>
              <w:spacing w:line="480" w:lineRule="auto"/>
              <w:jc w:val="center"/>
              <w:rPr>
                <w:rFonts w:ascii="Times New Roman" w:hAnsi="Times New Roman"/>
                <w:bCs/>
                <w:color w:val="000000"/>
              </w:rPr>
            </w:pPr>
            <w:r w:rsidRPr="00D464DF">
              <w:rPr>
                <w:rFonts w:ascii="Times New Roman" w:hAnsi="Times New Roman"/>
                <w:bCs/>
                <w:color w:val="000000"/>
                <w:u w:val="single"/>
              </w:rPr>
              <w:t>&gt;</w:t>
            </w:r>
            <w:r>
              <w:rPr>
                <w:rFonts w:ascii="Times New Roman" w:hAnsi="Times New Roman"/>
                <w:bCs/>
                <w:color w:val="000000"/>
              </w:rPr>
              <w:t>0.99</w:t>
            </w:r>
          </w:p>
        </w:tc>
        <w:tc>
          <w:tcPr>
            <w:tcW w:w="1440" w:type="dxa"/>
          </w:tcPr>
          <w:p w14:paraId="7CC8BD1C" w14:textId="77777777" w:rsidR="00CC5EB1" w:rsidRPr="00D464DF" w:rsidRDefault="00CC5EB1" w:rsidP="00CC5EB1">
            <w:pPr>
              <w:tabs>
                <w:tab w:val="left" w:pos="180"/>
                <w:tab w:val="left" w:pos="2700"/>
                <w:tab w:val="left" w:pos="4860"/>
              </w:tabs>
              <w:spacing w:line="480" w:lineRule="auto"/>
              <w:jc w:val="center"/>
              <w:rPr>
                <w:rFonts w:ascii="Times New Roman" w:hAnsi="Times New Roman"/>
                <w:bCs/>
                <w:color w:val="000000"/>
              </w:rPr>
            </w:pPr>
            <w:r w:rsidRPr="00D464DF">
              <w:rPr>
                <w:rFonts w:ascii="Times New Roman" w:hAnsi="Times New Roman"/>
                <w:bCs/>
                <w:color w:val="000000"/>
                <w:u w:val="single"/>
              </w:rPr>
              <w:t>&lt;</w:t>
            </w:r>
            <w:r>
              <w:rPr>
                <w:rFonts w:ascii="Times New Roman" w:hAnsi="Times New Roman"/>
                <w:bCs/>
                <w:color w:val="000000"/>
              </w:rPr>
              <w:t>5</w:t>
            </w:r>
          </w:p>
        </w:tc>
        <w:tc>
          <w:tcPr>
            <w:tcW w:w="2790" w:type="dxa"/>
          </w:tcPr>
          <w:p w14:paraId="3C0BCE30"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NA</w:t>
            </w:r>
          </w:p>
        </w:tc>
      </w:tr>
      <w:tr w:rsidR="00CC5EB1" w14:paraId="6335FA2C" w14:textId="77777777" w:rsidTr="00CC5EB1">
        <w:tc>
          <w:tcPr>
            <w:tcW w:w="923" w:type="dxa"/>
          </w:tcPr>
          <w:p w14:paraId="7853BE5C"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3</w:t>
            </w:r>
          </w:p>
        </w:tc>
        <w:tc>
          <w:tcPr>
            <w:tcW w:w="2132" w:type="dxa"/>
          </w:tcPr>
          <w:p w14:paraId="3FBACAAE"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Hot Standby</w:t>
            </w:r>
          </w:p>
        </w:tc>
        <w:tc>
          <w:tcPr>
            <w:tcW w:w="1710" w:type="dxa"/>
          </w:tcPr>
          <w:p w14:paraId="7BFE4767"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lt;0.99</w:t>
            </w:r>
          </w:p>
        </w:tc>
        <w:tc>
          <w:tcPr>
            <w:tcW w:w="1440" w:type="dxa"/>
          </w:tcPr>
          <w:p w14:paraId="65064495"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NA</w:t>
            </w:r>
          </w:p>
        </w:tc>
        <w:tc>
          <w:tcPr>
            <w:tcW w:w="2790" w:type="dxa"/>
          </w:tcPr>
          <w:p w14:paraId="3C82063C"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gt;420</w:t>
            </w:r>
          </w:p>
        </w:tc>
      </w:tr>
      <w:tr w:rsidR="00CC5EB1" w:rsidRPr="007F122F" w14:paraId="02F62D89" w14:textId="77777777" w:rsidTr="00CC5EB1">
        <w:tc>
          <w:tcPr>
            <w:tcW w:w="923" w:type="dxa"/>
          </w:tcPr>
          <w:p w14:paraId="28CB43AD"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4</w:t>
            </w:r>
          </w:p>
        </w:tc>
        <w:tc>
          <w:tcPr>
            <w:tcW w:w="2132" w:type="dxa"/>
          </w:tcPr>
          <w:p w14:paraId="18F00796"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Safe Shutdown (</w:t>
            </w:r>
            <w:r w:rsidRPr="00040A37">
              <w:rPr>
                <w:rFonts w:ascii="Times New Roman" w:hAnsi="Times New Roman"/>
                <w:b/>
                <w:bCs/>
                <w:color w:val="000000"/>
              </w:rPr>
              <w:t>b</w:t>
            </w:r>
            <w:r>
              <w:rPr>
                <w:rFonts w:ascii="Times New Roman" w:hAnsi="Times New Roman"/>
                <w:bCs/>
                <w:color w:val="000000"/>
              </w:rPr>
              <w:t>)</w:t>
            </w:r>
          </w:p>
        </w:tc>
        <w:tc>
          <w:tcPr>
            <w:tcW w:w="1710" w:type="dxa"/>
          </w:tcPr>
          <w:p w14:paraId="4B5FC0C3"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lt;0.99</w:t>
            </w:r>
          </w:p>
        </w:tc>
        <w:tc>
          <w:tcPr>
            <w:tcW w:w="1440" w:type="dxa"/>
          </w:tcPr>
          <w:p w14:paraId="3372C651"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NA</w:t>
            </w:r>
          </w:p>
        </w:tc>
        <w:tc>
          <w:tcPr>
            <w:tcW w:w="2790" w:type="dxa"/>
          </w:tcPr>
          <w:p w14:paraId="552EE438" w14:textId="77777777" w:rsidR="00CC5EB1" w:rsidRPr="007F122F" w:rsidRDefault="00CC5EB1" w:rsidP="00CC5EB1">
            <w:pPr>
              <w:tabs>
                <w:tab w:val="left" w:pos="180"/>
                <w:tab w:val="left" w:pos="2700"/>
                <w:tab w:val="left" w:pos="4860"/>
              </w:tabs>
              <w:spacing w:line="480" w:lineRule="auto"/>
              <w:jc w:val="center"/>
              <w:rPr>
                <w:rFonts w:ascii="Times New Roman" w:hAnsi="Times New Roman"/>
                <w:bCs/>
                <w:color w:val="000000"/>
                <w:sz w:val="20"/>
                <w:szCs w:val="20"/>
              </w:rPr>
            </w:pPr>
            <w:r>
              <w:rPr>
                <w:rFonts w:ascii="Times New Roman" w:hAnsi="Times New Roman"/>
                <w:bCs/>
                <w:color w:val="000000"/>
              </w:rPr>
              <w:t>420</w:t>
            </w:r>
            <w:r w:rsidRPr="00D464DF">
              <w:rPr>
                <w:rFonts w:ascii="Times New Roman" w:hAnsi="Times New Roman"/>
                <w:bCs/>
                <w:color w:val="000000"/>
                <w:u w:val="single"/>
              </w:rPr>
              <w:t>&gt;</w:t>
            </w:r>
            <w:r>
              <w:rPr>
                <w:rFonts w:ascii="Times New Roman" w:hAnsi="Times New Roman"/>
                <w:bCs/>
                <w:color w:val="000000"/>
              </w:rPr>
              <w:t>T</w:t>
            </w:r>
            <w:r>
              <w:rPr>
                <w:rFonts w:ascii="Times New Roman" w:hAnsi="Times New Roman"/>
                <w:bCs/>
                <w:color w:val="000000"/>
                <w:sz w:val="20"/>
                <w:szCs w:val="20"/>
              </w:rPr>
              <w:t>avg&gt;</w:t>
            </w:r>
            <w:r w:rsidRPr="00D95164">
              <w:rPr>
                <w:rFonts w:ascii="Times New Roman" w:hAnsi="Times New Roman"/>
                <w:bCs/>
                <w:color w:val="000000"/>
              </w:rPr>
              <w:t>200</w:t>
            </w:r>
          </w:p>
        </w:tc>
      </w:tr>
      <w:tr w:rsidR="00CC5EB1" w:rsidRPr="00D464DF" w14:paraId="3C262576" w14:textId="77777777" w:rsidTr="00CC5EB1">
        <w:tc>
          <w:tcPr>
            <w:tcW w:w="923" w:type="dxa"/>
          </w:tcPr>
          <w:p w14:paraId="393D978B"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5</w:t>
            </w:r>
          </w:p>
        </w:tc>
        <w:tc>
          <w:tcPr>
            <w:tcW w:w="2132" w:type="dxa"/>
          </w:tcPr>
          <w:p w14:paraId="0AEB80E0"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Cold Shutdown (</w:t>
            </w:r>
            <w:r w:rsidRPr="00040A37">
              <w:rPr>
                <w:rFonts w:ascii="Times New Roman" w:hAnsi="Times New Roman"/>
                <w:b/>
                <w:bCs/>
                <w:color w:val="000000"/>
              </w:rPr>
              <w:t>b</w:t>
            </w:r>
            <w:r>
              <w:rPr>
                <w:rFonts w:ascii="Times New Roman" w:hAnsi="Times New Roman"/>
                <w:bCs/>
                <w:color w:val="000000"/>
              </w:rPr>
              <w:t>)</w:t>
            </w:r>
          </w:p>
        </w:tc>
        <w:tc>
          <w:tcPr>
            <w:tcW w:w="1710" w:type="dxa"/>
          </w:tcPr>
          <w:p w14:paraId="07BBBF89"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lt;0.99</w:t>
            </w:r>
          </w:p>
        </w:tc>
        <w:tc>
          <w:tcPr>
            <w:tcW w:w="1440" w:type="dxa"/>
          </w:tcPr>
          <w:p w14:paraId="48AF9A0D"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NA</w:t>
            </w:r>
          </w:p>
        </w:tc>
        <w:tc>
          <w:tcPr>
            <w:tcW w:w="2790" w:type="dxa"/>
          </w:tcPr>
          <w:p w14:paraId="13B5AFCE" w14:textId="77777777" w:rsidR="00CC5EB1" w:rsidRPr="00D464DF" w:rsidRDefault="00CC5EB1" w:rsidP="00CC5EB1">
            <w:pPr>
              <w:tabs>
                <w:tab w:val="left" w:pos="180"/>
                <w:tab w:val="left" w:pos="2700"/>
                <w:tab w:val="left" w:pos="4860"/>
              </w:tabs>
              <w:spacing w:line="480" w:lineRule="auto"/>
              <w:jc w:val="center"/>
              <w:rPr>
                <w:rFonts w:ascii="Times New Roman" w:hAnsi="Times New Roman"/>
                <w:bCs/>
                <w:color w:val="000000"/>
              </w:rPr>
            </w:pPr>
            <w:r w:rsidRPr="00D464DF">
              <w:rPr>
                <w:rFonts w:ascii="Times New Roman" w:hAnsi="Times New Roman"/>
                <w:bCs/>
                <w:color w:val="000000"/>
                <w:u w:val="single"/>
              </w:rPr>
              <w:t>&lt;</w:t>
            </w:r>
            <w:r>
              <w:rPr>
                <w:rFonts w:ascii="Times New Roman" w:hAnsi="Times New Roman"/>
                <w:bCs/>
                <w:color w:val="000000"/>
              </w:rPr>
              <w:t>200</w:t>
            </w:r>
          </w:p>
        </w:tc>
      </w:tr>
      <w:tr w:rsidR="00CC5EB1" w:rsidRPr="00D464DF" w14:paraId="7F24014B" w14:textId="77777777" w:rsidTr="00CC5EB1">
        <w:tc>
          <w:tcPr>
            <w:tcW w:w="923" w:type="dxa"/>
          </w:tcPr>
          <w:p w14:paraId="1E77FF7A"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6</w:t>
            </w:r>
          </w:p>
        </w:tc>
        <w:tc>
          <w:tcPr>
            <w:tcW w:w="2132" w:type="dxa"/>
          </w:tcPr>
          <w:p w14:paraId="7C90BC77"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Refueling (</w:t>
            </w:r>
            <w:r w:rsidRPr="000A4548">
              <w:rPr>
                <w:rFonts w:ascii="Times New Roman" w:hAnsi="Times New Roman"/>
                <w:b/>
                <w:bCs/>
                <w:color w:val="000000"/>
              </w:rPr>
              <w:t>c</w:t>
            </w:r>
            <w:r>
              <w:rPr>
                <w:rFonts w:ascii="Times New Roman" w:hAnsi="Times New Roman"/>
                <w:bCs/>
                <w:color w:val="000000"/>
              </w:rPr>
              <w:t>)</w:t>
            </w:r>
          </w:p>
        </w:tc>
        <w:tc>
          <w:tcPr>
            <w:tcW w:w="1710" w:type="dxa"/>
          </w:tcPr>
          <w:p w14:paraId="579B1691"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NA</w:t>
            </w:r>
          </w:p>
        </w:tc>
        <w:tc>
          <w:tcPr>
            <w:tcW w:w="1440" w:type="dxa"/>
          </w:tcPr>
          <w:p w14:paraId="73BDA3E5"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r>
              <w:rPr>
                <w:rFonts w:ascii="Times New Roman" w:hAnsi="Times New Roman"/>
                <w:bCs/>
                <w:color w:val="000000"/>
              </w:rPr>
              <w:t>NA</w:t>
            </w:r>
          </w:p>
        </w:tc>
        <w:tc>
          <w:tcPr>
            <w:tcW w:w="2790" w:type="dxa"/>
          </w:tcPr>
          <w:p w14:paraId="4D45859F" w14:textId="77777777" w:rsidR="00CC5EB1" w:rsidRPr="00D464DF" w:rsidRDefault="00CC5EB1" w:rsidP="00CC5EB1">
            <w:pPr>
              <w:tabs>
                <w:tab w:val="left" w:pos="180"/>
                <w:tab w:val="left" w:pos="2700"/>
                <w:tab w:val="left" w:pos="4860"/>
              </w:tabs>
              <w:spacing w:line="480" w:lineRule="auto"/>
              <w:jc w:val="center"/>
              <w:rPr>
                <w:rFonts w:ascii="Times New Roman" w:hAnsi="Times New Roman"/>
                <w:bCs/>
                <w:color w:val="000000"/>
                <w:u w:val="single"/>
              </w:rPr>
            </w:pPr>
            <w:r>
              <w:rPr>
                <w:rFonts w:ascii="Times New Roman" w:hAnsi="Times New Roman"/>
                <w:bCs/>
                <w:color w:val="000000"/>
              </w:rPr>
              <w:t>NA</w:t>
            </w:r>
          </w:p>
        </w:tc>
      </w:tr>
      <w:tr w:rsidR="00CC5EB1" w:rsidRPr="00D464DF" w14:paraId="2F659975" w14:textId="77777777" w:rsidTr="00D95164">
        <w:trPr>
          <w:trHeight w:val="311"/>
        </w:trPr>
        <w:tc>
          <w:tcPr>
            <w:tcW w:w="923" w:type="dxa"/>
          </w:tcPr>
          <w:p w14:paraId="2352A6F7" w14:textId="77777777" w:rsidR="00CC5EB1" w:rsidRPr="00CC5EB1" w:rsidRDefault="00CC5EB1" w:rsidP="00CC5EB1">
            <w:pPr>
              <w:tabs>
                <w:tab w:val="left" w:pos="180"/>
                <w:tab w:val="left" w:pos="2700"/>
                <w:tab w:val="left" w:pos="4860"/>
              </w:tabs>
              <w:spacing w:line="480" w:lineRule="auto"/>
              <w:jc w:val="center"/>
              <w:rPr>
                <w:rFonts w:ascii="Times New Roman" w:hAnsi="Times New Roman"/>
                <w:bCs/>
                <w:color w:val="000000"/>
                <w:sz w:val="20"/>
                <w:szCs w:val="20"/>
              </w:rPr>
            </w:pPr>
            <w:r w:rsidRPr="00CC5EB1" w:rsidDel="000A4548">
              <w:rPr>
                <w:rFonts w:ascii="Times New Roman" w:hAnsi="Times New Roman"/>
                <w:bCs/>
                <w:color w:val="000000"/>
                <w:sz w:val="20"/>
                <w:szCs w:val="20"/>
              </w:rPr>
              <w:t>(</w:t>
            </w:r>
            <w:r w:rsidRPr="00CC5EB1" w:rsidDel="000A4548">
              <w:rPr>
                <w:rFonts w:ascii="Times New Roman" w:hAnsi="Times New Roman"/>
                <w:b/>
                <w:bCs/>
                <w:color w:val="000000"/>
                <w:sz w:val="20"/>
                <w:szCs w:val="20"/>
              </w:rPr>
              <w:t>a</w:t>
            </w:r>
            <w:r w:rsidRPr="00CC5EB1" w:rsidDel="000A4548">
              <w:rPr>
                <w:rFonts w:ascii="Times New Roman" w:hAnsi="Times New Roman"/>
                <w:bCs/>
                <w:color w:val="000000"/>
                <w:sz w:val="20"/>
                <w:szCs w:val="20"/>
              </w:rPr>
              <w:t>)</w:t>
            </w:r>
          </w:p>
        </w:tc>
        <w:tc>
          <w:tcPr>
            <w:tcW w:w="2132" w:type="dxa"/>
          </w:tcPr>
          <w:p w14:paraId="34DC0A01" w14:textId="77777777" w:rsidR="00CC5EB1" w:rsidRPr="00CC5EB1" w:rsidRDefault="00CC5EB1" w:rsidP="00CC5EB1">
            <w:pPr>
              <w:tabs>
                <w:tab w:val="left" w:pos="180"/>
                <w:tab w:val="left" w:pos="2700"/>
                <w:tab w:val="left" w:pos="4860"/>
              </w:tabs>
              <w:rPr>
                <w:rFonts w:ascii="Times New Roman" w:hAnsi="Times New Roman"/>
                <w:bCs/>
                <w:color w:val="000000"/>
                <w:sz w:val="20"/>
                <w:szCs w:val="20"/>
              </w:rPr>
            </w:pPr>
            <w:r w:rsidRPr="00CC5EB1" w:rsidDel="000A4548">
              <w:rPr>
                <w:rFonts w:ascii="Times New Roman" w:hAnsi="Times New Roman"/>
                <w:bCs/>
                <w:color w:val="000000"/>
                <w:sz w:val="20"/>
                <w:szCs w:val="20"/>
              </w:rPr>
              <w:t>Excluding Decay Heat.</w:t>
            </w:r>
          </w:p>
        </w:tc>
        <w:tc>
          <w:tcPr>
            <w:tcW w:w="1710" w:type="dxa"/>
          </w:tcPr>
          <w:p w14:paraId="78788BA5" w14:textId="77777777" w:rsidR="00CC5EB1" w:rsidRPr="00CC5EB1" w:rsidRDefault="00CC5EB1" w:rsidP="00CC5EB1">
            <w:pPr>
              <w:tabs>
                <w:tab w:val="left" w:pos="180"/>
                <w:tab w:val="left" w:pos="2700"/>
                <w:tab w:val="left" w:pos="4860"/>
              </w:tabs>
              <w:spacing w:line="480" w:lineRule="auto"/>
              <w:jc w:val="center"/>
              <w:rPr>
                <w:rFonts w:ascii="Times New Roman" w:hAnsi="Times New Roman"/>
                <w:bCs/>
                <w:color w:val="E7E6E6" w:themeColor="background2"/>
              </w:rPr>
            </w:pPr>
          </w:p>
        </w:tc>
        <w:tc>
          <w:tcPr>
            <w:tcW w:w="1440" w:type="dxa"/>
          </w:tcPr>
          <w:p w14:paraId="43923D7D"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tc>
        <w:tc>
          <w:tcPr>
            <w:tcW w:w="2790" w:type="dxa"/>
          </w:tcPr>
          <w:p w14:paraId="5C4DCAB0" w14:textId="77777777" w:rsidR="00CC5EB1" w:rsidRPr="00D464DF" w:rsidRDefault="00CC5EB1" w:rsidP="00CC5EB1">
            <w:pPr>
              <w:tabs>
                <w:tab w:val="left" w:pos="180"/>
                <w:tab w:val="left" w:pos="2700"/>
                <w:tab w:val="left" w:pos="4860"/>
              </w:tabs>
              <w:spacing w:line="480" w:lineRule="auto"/>
              <w:jc w:val="center"/>
              <w:rPr>
                <w:rFonts w:ascii="Times New Roman" w:hAnsi="Times New Roman"/>
                <w:bCs/>
                <w:color w:val="000000"/>
                <w:u w:val="single"/>
              </w:rPr>
            </w:pPr>
          </w:p>
        </w:tc>
      </w:tr>
      <w:tr w:rsidR="00CC5EB1" w:rsidRPr="00D464DF" w14:paraId="7630A9F7" w14:textId="77777777" w:rsidTr="00CC5EB1">
        <w:tc>
          <w:tcPr>
            <w:tcW w:w="923" w:type="dxa"/>
          </w:tcPr>
          <w:p w14:paraId="67BCD6F9" w14:textId="77777777" w:rsidR="00CC5EB1" w:rsidRPr="00CC5EB1" w:rsidRDefault="00CC5EB1" w:rsidP="00CC5EB1">
            <w:pPr>
              <w:tabs>
                <w:tab w:val="left" w:pos="180"/>
                <w:tab w:val="left" w:pos="2700"/>
                <w:tab w:val="left" w:pos="4860"/>
              </w:tabs>
              <w:spacing w:line="480" w:lineRule="auto"/>
              <w:jc w:val="center"/>
              <w:rPr>
                <w:rFonts w:ascii="Times New Roman" w:hAnsi="Times New Roman"/>
                <w:bCs/>
                <w:color w:val="000000"/>
                <w:sz w:val="20"/>
                <w:szCs w:val="20"/>
              </w:rPr>
            </w:pPr>
            <w:r w:rsidRPr="00CC5EB1" w:rsidDel="000A4548">
              <w:rPr>
                <w:rFonts w:ascii="Times New Roman" w:hAnsi="Times New Roman"/>
                <w:bCs/>
                <w:color w:val="000000"/>
                <w:sz w:val="20"/>
                <w:szCs w:val="20"/>
              </w:rPr>
              <w:t>(</w:t>
            </w:r>
            <w:r w:rsidRPr="00CC5EB1" w:rsidDel="000A4548">
              <w:rPr>
                <w:rFonts w:ascii="Times New Roman" w:hAnsi="Times New Roman"/>
                <w:b/>
                <w:bCs/>
                <w:color w:val="000000"/>
                <w:sz w:val="20"/>
                <w:szCs w:val="20"/>
              </w:rPr>
              <w:t>b</w:t>
            </w:r>
            <w:r w:rsidRPr="00CC5EB1" w:rsidDel="000A4548">
              <w:rPr>
                <w:rFonts w:ascii="Times New Roman" w:hAnsi="Times New Roman"/>
                <w:bCs/>
                <w:color w:val="000000"/>
                <w:sz w:val="20"/>
                <w:szCs w:val="20"/>
              </w:rPr>
              <w:t>)</w:t>
            </w:r>
          </w:p>
        </w:tc>
        <w:tc>
          <w:tcPr>
            <w:tcW w:w="2132" w:type="dxa"/>
          </w:tcPr>
          <w:p w14:paraId="528FF482" w14:textId="77777777" w:rsidR="00CC5EB1" w:rsidRPr="00CC5EB1" w:rsidRDefault="00CC5EB1" w:rsidP="00CC5EB1">
            <w:pPr>
              <w:tabs>
                <w:tab w:val="left" w:pos="180"/>
                <w:tab w:val="left" w:pos="2700"/>
                <w:tab w:val="left" w:pos="4860"/>
              </w:tabs>
              <w:rPr>
                <w:rFonts w:ascii="Times New Roman" w:hAnsi="Times New Roman"/>
                <w:bCs/>
                <w:color w:val="000000"/>
                <w:sz w:val="20"/>
                <w:szCs w:val="20"/>
              </w:rPr>
            </w:pPr>
            <w:r w:rsidRPr="00CC5EB1" w:rsidDel="000A4548">
              <w:rPr>
                <w:rFonts w:ascii="Times New Roman" w:hAnsi="Times New Roman"/>
                <w:bCs/>
                <w:color w:val="000000"/>
                <w:sz w:val="20"/>
                <w:szCs w:val="20"/>
              </w:rPr>
              <w:t>All reactor vessel head closure bolts fully tensioned.</w:t>
            </w:r>
          </w:p>
        </w:tc>
        <w:tc>
          <w:tcPr>
            <w:tcW w:w="1710" w:type="dxa"/>
          </w:tcPr>
          <w:p w14:paraId="77A40833"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tc>
        <w:tc>
          <w:tcPr>
            <w:tcW w:w="1440" w:type="dxa"/>
          </w:tcPr>
          <w:p w14:paraId="6ADB78B9"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tc>
        <w:tc>
          <w:tcPr>
            <w:tcW w:w="2790" w:type="dxa"/>
          </w:tcPr>
          <w:p w14:paraId="00B33624" w14:textId="77777777" w:rsidR="00CC5EB1" w:rsidRPr="00D464DF" w:rsidRDefault="00CC5EB1" w:rsidP="00CC5EB1">
            <w:pPr>
              <w:tabs>
                <w:tab w:val="left" w:pos="180"/>
                <w:tab w:val="left" w:pos="2700"/>
                <w:tab w:val="left" w:pos="4860"/>
              </w:tabs>
              <w:spacing w:line="480" w:lineRule="auto"/>
              <w:jc w:val="center"/>
              <w:rPr>
                <w:rFonts w:ascii="Times New Roman" w:hAnsi="Times New Roman"/>
                <w:bCs/>
                <w:color w:val="000000"/>
                <w:u w:val="single"/>
              </w:rPr>
            </w:pPr>
          </w:p>
        </w:tc>
      </w:tr>
      <w:tr w:rsidR="00CC5EB1" w14:paraId="01D1B0FE" w14:textId="77777777" w:rsidTr="00CC5EB1">
        <w:tc>
          <w:tcPr>
            <w:tcW w:w="923" w:type="dxa"/>
          </w:tcPr>
          <w:p w14:paraId="43F54CFC" w14:textId="77777777" w:rsidR="00CC5EB1" w:rsidRPr="00CC5EB1" w:rsidRDefault="00CC5EB1" w:rsidP="00CC5EB1">
            <w:pPr>
              <w:tabs>
                <w:tab w:val="left" w:pos="180"/>
                <w:tab w:val="left" w:pos="2700"/>
                <w:tab w:val="left" w:pos="4860"/>
              </w:tabs>
              <w:spacing w:line="480" w:lineRule="auto"/>
              <w:jc w:val="center"/>
              <w:rPr>
                <w:rFonts w:ascii="Times New Roman" w:hAnsi="Times New Roman"/>
                <w:bCs/>
                <w:color w:val="000000"/>
                <w:sz w:val="20"/>
                <w:szCs w:val="20"/>
              </w:rPr>
            </w:pPr>
            <w:r w:rsidRPr="00CC5EB1">
              <w:rPr>
                <w:rFonts w:ascii="Times New Roman" w:hAnsi="Times New Roman"/>
                <w:bCs/>
                <w:color w:val="000000"/>
                <w:sz w:val="20"/>
                <w:szCs w:val="20"/>
              </w:rPr>
              <w:t>(</w:t>
            </w:r>
            <w:r w:rsidRPr="00CC5EB1">
              <w:rPr>
                <w:rFonts w:ascii="Times New Roman" w:hAnsi="Times New Roman"/>
                <w:b/>
                <w:bCs/>
                <w:color w:val="000000"/>
                <w:sz w:val="20"/>
                <w:szCs w:val="20"/>
              </w:rPr>
              <w:t>c</w:t>
            </w:r>
            <w:r w:rsidRPr="00CC5EB1">
              <w:rPr>
                <w:rFonts w:ascii="Times New Roman" w:hAnsi="Times New Roman"/>
                <w:bCs/>
                <w:color w:val="000000"/>
                <w:sz w:val="20"/>
                <w:szCs w:val="20"/>
              </w:rPr>
              <w:t>)</w:t>
            </w:r>
          </w:p>
        </w:tc>
        <w:tc>
          <w:tcPr>
            <w:tcW w:w="2132" w:type="dxa"/>
          </w:tcPr>
          <w:p w14:paraId="34974646" w14:textId="77777777" w:rsidR="00CC5EB1" w:rsidRPr="00CC5EB1" w:rsidRDefault="00CC5EB1" w:rsidP="00CC5EB1">
            <w:pPr>
              <w:tabs>
                <w:tab w:val="left" w:pos="180"/>
                <w:tab w:val="left" w:pos="2700"/>
                <w:tab w:val="left" w:pos="4860"/>
              </w:tabs>
              <w:rPr>
                <w:rFonts w:ascii="Times New Roman" w:hAnsi="Times New Roman"/>
                <w:bCs/>
                <w:color w:val="000000"/>
                <w:sz w:val="20"/>
                <w:szCs w:val="20"/>
              </w:rPr>
            </w:pPr>
            <w:r w:rsidRPr="00CC5EB1">
              <w:rPr>
                <w:rFonts w:ascii="Times New Roman" w:hAnsi="Times New Roman"/>
                <w:bCs/>
                <w:color w:val="000000"/>
                <w:sz w:val="20"/>
                <w:szCs w:val="20"/>
              </w:rPr>
              <w:t>One or more reactor vessel head closure bolts less than fully tensioned.</w:t>
            </w:r>
          </w:p>
        </w:tc>
        <w:tc>
          <w:tcPr>
            <w:tcW w:w="1710" w:type="dxa"/>
          </w:tcPr>
          <w:p w14:paraId="2A6FC665"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tc>
        <w:tc>
          <w:tcPr>
            <w:tcW w:w="1440" w:type="dxa"/>
          </w:tcPr>
          <w:p w14:paraId="1D1AD7CD"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tc>
        <w:tc>
          <w:tcPr>
            <w:tcW w:w="2790" w:type="dxa"/>
          </w:tcPr>
          <w:p w14:paraId="29D59569" w14:textId="77777777" w:rsidR="00CC5EB1" w:rsidRDefault="00CC5EB1" w:rsidP="00CC5EB1">
            <w:pPr>
              <w:tabs>
                <w:tab w:val="left" w:pos="180"/>
                <w:tab w:val="left" w:pos="2700"/>
                <w:tab w:val="left" w:pos="4860"/>
              </w:tabs>
              <w:spacing w:line="480" w:lineRule="auto"/>
              <w:jc w:val="center"/>
              <w:rPr>
                <w:rFonts w:ascii="Times New Roman" w:hAnsi="Times New Roman"/>
                <w:bCs/>
                <w:color w:val="000000"/>
              </w:rPr>
            </w:pPr>
          </w:p>
        </w:tc>
      </w:tr>
    </w:tbl>
    <w:p w14:paraId="33AC41C0" w14:textId="4A705C20" w:rsidR="00CC5EB1" w:rsidRDefault="00CC5EB1" w:rsidP="00CC5EB1">
      <w:pPr>
        <w:spacing w:line="480" w:lineRule="auto"/>
        <w:rPr>
          <w:rFonts w:ascii="Times New Roman" w:hAnsi="Times New Roman"/>
          <w:bCs/>
          <w:color w:val="000000"/>
        </w:rPr>
      </w:pPr>
      <w:r w:rsidRPr="004E6BF6" w:rsidDel="000A4548">
        <w:rPr>
          <w:rFonts w:ascii="Times New Roman" w:hAnsi="Times New Roman"/>
          <w:bCs/>
          <w:color w:val="000000"/>
        </w:rPr>
        <w:t xml:space="preserve"> </w:t>
      </w:r>
    </w:p>
    <w:p w14:paraId="26C54F65" w14:textId="6FCC93AC" w:rsidR="004E6BF6" w:rsidRDefault="004E6BF6" w:rsidP="00040A37">
      <w:pPr>
        <w:spacing w:line="480" w:lineRule="auto"/>
        <w:ind w:left="720"/>
        <w:rPr>
          <w:rFonts w:ascii="Times New Roman" w:hAnsi="Times New Roman"/>
          <w:bCs/>
          <w:color w:val="000000"/>
        </w:rPr>
      </w:pPr>
      <w:r w:rsidRPr="004E6BF6">
        <w:rPr>
          <w:rFonts w:ascii="Times New Roman" w:hAnsi="Times New Roman"/>
          <w:bCs/>
          <w:color w:val="000000"/>
        </w:rPr>
        <w:lastRenderedPageBreak/>
        <w:t xml:space="preserve">Keff is a measure of the criticality of the reactor core with Keff &lt; 0.99 being sub-critical, and with Keff </w:t>
      </w:r>
      <w:r w:rsidRPr="004E6BF6">
        <w:rPr>
          <w:rFonts w:ascii="Times New Roman" w:hAnsi="Times New Roman"/>
          <w:bCs/>
          <w:color w:val="000000"/>
          <w:u w:val="single"/>
        </w:rPr>
        <w:t xml:space="preserve">&gt; </w:t>
      </w:r>
      <w:r w:rsidRPr="004E6BF6">
        <w:rPr>
          <w:rFonts w:ascii="Times New Roman" w:hAnsi="Times New Roman"/>
          <w:bCs/>
          <w:color w:val="000000"/>
        </w:rPr>
        <w:t>0.99 the core is considered to be critical.  Criticality</w:t>
      </w:r>
    </w:p>
    <w:p w14:paraId="13B496F1" w14:textId="6A7F0A91" w:rsidR="008C428B" w:rsidRPr="00BF434B" w:rsidRDefault="00BF434B" w:rsidP="00040A37">
      <w:pPr>
        <w:spacing w:line="480" w:lineRule="auto"/>
        <w:ind w:left="720"/>
        <w:rPr>
          <w:rFonts w:ascii="Times New Roman" w:hAnsi="Times New Roman"/>
          <w:bCs/>
          <w:color w:val="000000"/>
        </w:rPr>
      </w:pPr>
      <w:r>
        <w:rPr>
          <w:rFonts w:ascii="Times New Roman" w:hAnsi="Times New Roman"/>
          <w:bCs/>
          <w:color w:val="000000"/>
        </w:rPr>
        <w:t xml:space="preserve">means that a </w:t>
      </w:r>
      <w:r w:rsidR="00443C03">
        <w:rPr>
          <w:rFonts w:ascii="Times New Roman" w:hAnsi="Times New Roman"/>
          <w:bCs/>
          <w:color w:val="000000"/>
        </w:rPr>
        <w:t>self-sustaining</w:t>
      </w:r>
      <w:r>
        <w:rPr>
          <w:rFonts w:ascii="Times New Roman" w:hAnsi="Times New Roman"/>
          <w:bCs/>
          <w:color w:val="000000"/>
        </w:rPr>
        <w:t xml:space="preserve"> nuclear reaction is occurring.</w:t>
      </w:r>
    </w:p>
    <w:p w14:paraId="4EAD9A5D" w14:textId="3BC8B765" w:rsidR="003E6ECB" w:rsidRDefault="003E6ECB" w:rsidP="003E6ECB">
      <w:pPr>
        <w:tabs>
          <w:tab w:val="left" w:pos="-1440"/>
        </w:tabs>
        <w:spacing w:line="480" w:lineRule="auto"/>
        <w:ind w:left="720" w:hanging="540"/>
        <w:rPr>
          <w:rFonts w:ascii="Times New Roman" w:hAnsi="Times New Roman"/>
          <w:color w:val="000000"/>
        </w:rPr>
      </w:pPr>
    </w:p>
    <w:p w14:paraId="514F8519" w14:textId="33F12961" w:rsidR="009238B2" w:rsidRDefault="008C428B" w:rsidP="003E6ECB">
      <w:pPr>
        <w:tabs>
          <w:tab w:val="left" w:pos="-1440"/>
        </w:tabs>
        <w:spacing w:line="480" w:lineRule="auto"/>
        <w:ind w:left="720" w:hanging="540"/>
        <w:rPr>
          <w:rFonts w:ascii="Times New Roman" w:hAnsi="Times New Roman"/>
          <w:b/>
          <w:color w:val="000000"/>
        </w:rPr>
      </w:pPr>
      <w:r>
        <w:rPr>
          <w:rFonts w:ascii="Times New Roman" w:hAnsi="Times New Roman"/>
          <w:b/>
          <w:color w:val="000000"/>
        </w:rPr>
        <w:t>Q.</w:t>
      </w:r>
      <w:r>
        <w:rPr>
          <w:rFonts w:ascii="Times New Roman" w:hAnsi="Times New Roman"/>
          <w:b/>
          <w:color w:val="000000"/>
        </w:rPr>
        <w:tab/>
        <w:t xml:space="preserve">PLEASE BRIEFLY DESCRIBE THE </w:t>
      </w:r>
      <w:r w:rsidR="00C50051">
        <w:rPr>
          <w:rFonts w:ascii="Times New Roman" w:hAnsi="Times New Roman"/>
          <w:b/>
          <w:color w:val="000000"/>
        </w:rPr>
        <w:t xml:space="preserve">UNIT 3 </w:t>
      </w:r>
      <w:r>
        <w:rPr>
          <w:rFonts w:ascii="Times New Roman" w:hAnsi="Times New Roman"/>
          <w:b/>
          <w:color w:val="000000"/>
        </w:rPr>
        <w:t>PLANNED STARTUP TESTING SEQUENCE FROM THE CURRENT STATUS THROUGH COD.</w:t>
      </w:r>
    </w:p>
    <w:p w14:paraId="6AA46B59" w14:textId="37D1D4C9" w:rsidR="008C428B" w:rsidRPr="00385EFE" w:rsidRDefault="008C428B" w:rsidP="003E6ECB">
      <w:pPr>
        <w:tabs>
          <w:tab w:val="left" w:pos="-1440"/>
        </w:tabs>
        <w:spacing w:line="480" w:lineRule="auto"/>
        <w:ind w:left="720" w:hanging="540"/>
        <w:rPr>
          <w:rFonts w:ascii="Times New Roman" w:hAnsi="Times New Roman"/>
          <w:color w:val="000000"/>
        </w:rPr>
      </w:pPr>
      <w:r w:rsidRPr="00040A37">
        <w:rPr>
          <w:rFonts w:ascii="Times New Roman" w:hAnsi="Times New Roman"/>
          <w:b/>
          <w:color w:val="000000"/>
        </w:rPr>
        <w:t>A.</w:t>
      </w:r>
      <w:r>
        <w:rPr>
          <w:rFonts w:ascii="Times New Roman" w:hAnsi="Times New Roman"/>
          <w:color w:val="000000"/>
        </w:rPr>
        <w:tab/>
      </w:r>
      <w:r w:rsidR="00385EFE">
        <w:rPr>
          <w:rFonts w:ascii="Times New Roman" w:hAnsi="Times New Roman"/>
          <w:color w:val="000000"/>
        </w:rPr>
        <w:t xml:space="preserve">The startup testing program begins with Initial Criticality, the first time the reactor core is brought to a condition with a self-sustaining nuclear </w:t>
      </w:r>
      <w:r w:rsidR="00443C03">
        <w:rPr>
          <w:rFonts w:ascii="Times New Roman" w:hAnsi="Times New Roman"/>
          <w:color w:val="000000"/>
        </w:rPr>
        <w:t>reaction and</w:t>
      </w:r>
      <w:r w:rsidR="00385EFE">
        <w:rPr>
          <w:rFonts w:ascii="Times New Roman" w:hAnsi="Times New Roman"/>
          <w:color w:val="000000"/>
        </w:rPr>
        <w:t xml:space="preserve"> proceeds in a series of increasing power levels until </w:t>
      </w:r>
      <w:r w:rsidR="00544A01">
        <w:rPr>
          <w:rFonts w:ascii="Times New Roman" w:hAnsi="Times New Roman"/>
          <w:color w:val="000000"/>
        </w:rPr>
        <w:t xml:space="preserve">testing at </w:t>
      </w:r>
      <w:r w:rsidR="00385EFE">
        <w:rPr>
          <w:rFonts w:ascii="Times New Roman" w:hAnsi="Times New Roman"/>
          <w:color w:val="000000"/>
        </w:rPr>
        <w:t xml:space="preserve">100% power is </w:t>
      </w:r>
      <w:r w:rsidR="00544A01">
        <w:rPr>
          <w:rFonts w:ascii="Times New Roman" w:hAnsi="Times New Roman"/>
          <w:color w:val="000000"/>
        </w:rPr>
        <w:t>completed</w:t>
      </w:r>
      <w:r w:rsidR="00385EFE">
        <w:rPr>
          <w:rFonts w:ascii="Times New Roman" w:hAnsi="Times New Roman"/>
          <w:color w:val="000000"/>
        </w:rPr>
        <w:t xml:space="preserve">.  Following Initial Criticality, a series of tests are conducted at very low power to verify that the reactor physics characteristics of the core are as designed.  After the low power testing is complete, the power level of the </w:t>
      </w:r>
      <w:r w:rsidR="00C50051">
        <w:rPr>
          <w:rFonts w:ascii="Times New Roman" w:hAnsi="Times New Roman"/>
          <w:color w:val="000000"/>
        </w:rPr>
        <w:t>U</w:t>
      </w:r>
      <w:r w:rsidR="00385EFE">
        <w:rPr>
          <w:rFonts w:ascii="Times New Roman" w:hAnsi="Times New Roman"/>
          <w:color w:val="000000"/>
        </w:rPr>
        <w:t xml:space="preserve">nit is increased to 25% and the </w:t>
      </w:r>
      <w:r w:rsidR="00C50051">
        <w:rPr>
          <w:rFonts w:ascii="Times New Roman" w:hAnsi="Times New Roman"/>
          <w:color w:val="000000"/>
        </w:rPr>
        <w:t>U</w:t>
      </w:r>
      <w:r w:rsidR="00385EFE">
        <w:rPr>
          <w:rFonts w:ascii="Times New Roman" w:hAnsi="Times New Roman"/>
          <w:color w:val="000000"/>
        </w:rPr>
        <w:t xml:space="preserve">nit is synchronized to the electric grid for the first time.  The </w:t>
      </w:r>
      <w:r w:rsidR="00C50051">
        <w:rPr>
          <w:rFonts w:ascii="Times New Roman" w:hAnsi="Times New Roman"/>
          <w:color w:val="000000"/>
        </w:rPr>
        <w:t>U</w:t>
      </w:r>
      <w:r w:rsidR="00385EFE">
        <w:rPr>
          <w:rFonts w:ascii="Times New Roman" w:hAnsi="Times New Roman"/>
          <w:color w:val="000000"/>
        </w:rPr>
        <w:t xml:space="preserve">nit is held at 25% power while the </w:t>
      </w:r>
      <w:r w:rsidR="008007F3">
        <w:rPr>
          <w:rFonts w:ascii="Times New Roman" w:hAnsi="Times New Roman"/>
          <w:color w:val="000000"/>
        </w:rPr>
        <w:t xml:space="preserve">testing of the </w:t>
      </w:r>
      <w:r w:rsidR="00C50051">
        <w:rPr>
          <w:rFonts w:ascii="Times New Roman" w:hAnsi="Times New Roman"/>
          <w:color w:val="000000"/>
        </w:rPr>
        <w:t>U</w:t>
      </w:r>
      <w:r w:rsidR="00443C03">
        <w:rPr>
          <w:rFonts w:ascii="Times New Roman" w:hAnsi="Times New Roman"/>
          <w:color w:val="000000"/>
        </w:rPr>
        <w:t>nit’s</w:t>
      </w:r>
      <w:r w:rsidR="008007F3">
        <w:rPr>
          <w:rFonts w:ascii="Times New Roman" w:hAnsi="Times New Roman"/>
          <w:color w:val="000000"/>
        </w:rPr>
        <w:t xml:space="preserve"> secondary systems </w:t>
      </w:r>
      <w:proofErr w:type="gramStart"/>
      <w:r w:rsidR="008007F3">
        <w:rPr>
          <w:rFonts w:ascii="Times New Roman" w:hAnsi="Times New Roman"/>
          <w:color w:val="000000"/>
        </w:rPr>
        <w:t>are</w:t>
      </w:r>
      <w:proofErr w:type="gramEnd"/>
      <w:r w:rsidR="008007F3">
        <w:rPr>
          <w:rFonts w:ascii="Times New Roman" w:hAnsi="Times New Roman"/>
          <w:color w:val="000000"/>
        </w:rPr>
        <w:t xml:space="preserve"> conducted.  Upon completion of the 25% power testing, the </w:t>
      </w:r>
      <w:r w:rsidR="00186C04">
        <w:rPr>
          <w:rFonts w:ascii="Times New Roman" w:hAnsi="Times New Roman"/>
          <w:color w:val="000000"/>
        </w:rPr>
        <w:t>U</w:t>
      </w:r>
      <w:r w:rsidR="008007F3">
        <w:rPr>
          <w:rFonts w:ascii="Times New Roman" w:hAnsi="Times New Roman"/>
          <w:color w:val="000000"/>
        </w:rPr>
        <w:t xml:space="preserve">nit is tested at increasing power levels of 50%, 75%, 90% and finally 100% power.  Testing at these power levels includes verification that the </w:t>
      </w:r>
      <w:r w:rsidR="00C50051">
        <w:rPr>
          <w:rFonts w:ascii="Times New Roman" w:hAnsi="Times New Roman"/>
          <w:color w:val="000000"/>
        </w:rPr>
        <w:t>U</w:t>
      </w:r>
      <w:r w:rsidR="008007F3">
        <w:rPr>
          <w:rFonts w:ascii="Times New Roman" w:hAnsi="Times New Roman"/>
          <w:color w:val="000000"/>
        </w:rPr>
        <w:t xml:space="preserve">nit </w:t>
      </w:r>
      <w:r w:rsidR="00544A01">
        <w:rPr>
          <w:rFonts w:ascii="Times New Roman" w:hAnsi="Times New Roman"/>
          <w:color w:val="000000"/>
        </w:rPr>
        <w:t>performs</w:t>
      </w:r>
      <w:r w:rsidR="008007F3">
        <w:rPr>
          <w:rFonts w:ascii="Times New Roman" w:hAnsi="Times New Roman"/>
          <w:color w:val="000000"/>
        </w:rPr>
        <w:t xml:space="preserve"> as designed to various events that can occur during </w:t>
      </w:r>
      <w:r w:rsidR="00186C04">
        <w:rPr>
          <w:rFonts w:ascii="Times New Roman" w:hAnsi="Times New Roman"/>
          <w:color w:val="000000"/>
        </w:rPr>
        <w:t>normal</w:t>
      </w:r>
      <w:r w:rsidR="008007F3">
        <w:rPr>
          <w:rFonts w:ascii="Times New Roman" w:hAnsi="Times New Roman"/>
          <w:color w:val="000000"/>
        </w:rPr>
        <w:t xml:space="preserve"> operation including load swings, loss of offsite power, load rejection</w:t>
      </w:r>
      <w:r w:rsidR="00544A01">
        <w:rPr>
          <w:rFonts w:ascii="Times New Roman" w:hAnsi="Times New Roman"/>
          <w:color w:val="000000"/>
        </w:rPr>
        <w:t>s</w:t>
      </w:r>
      <w:r w:rsidR="008007F3">
        <w:rPr>
          <w:rFonts w:ascii="Times New Roman" w:hAnsi="Times New Roman"/>
          <w:color w:val="000000"/>
        </w:rPr>
        <w:t xml:space="preserve"> and plant trip</w:t>
      </w:r>
      <w:r w:rsidR="00544A01">
        <w:rPr>
          <w:rFonts w:ascii="Times New Roman" w:hAnsi="Times New Roman"/>
          <w:color w:val="000000"/>
        </w:rPr>
        <w:t>s</w:t>
      </w:r>
      <w:r w:rsidR="008007F3">
        <w:rPr>
          <w:rFonts w:ascii="Times New Roman" w:hAnsi="Times New Roman"/>
          <w:color w:val="000000"/>
        </w:rPr>
        <w:t xml:space="preserve"> from 100% power.  Following completion of these tests the plant will </w:t>
      </w:r>
      <w:r w:rsidR="00443C03">
        <w:rPr>
          <w:rFonts w:ascii="Times New Roman" w:hAnsi="Times New Roman"/>
          <w:color w:val="000000"/>
        </w:rPr>
        <w:t>shut down</w:t>
      </w:r>
      <w:r w:rsidR="008007F3">
        <w:rPr>
          <w:rFonts w:ascii="Times New Roman" w:hAnsi="Times New Roman"/>
          <w:color w:val="000000"/>
        </w:rPr>
        <w:t xml:space="preserve"> and conduct a maintenance outage to perform planned maintenance and correct any issues that were identified during the startup testing.  Upon completion of the maintenance </w:t>
      </w:r>
      <w:r w:rsidR="008007F3">
        <w:rPr>
          <w:rFonts w:ascii="Times New Roman" w:hAnsi="Times New Roman"/>
          <w:color w:val="000000"/>
        </w:rPr>
        <w:lastRenderedPageBreak/>
        <w:t xml:space="preserve">outage, the </w:t>
      </w:r>
      <w:r w:rsidR="00C50051">
        <w:rPr>
          <w:rFonts w:ascii="Times New Roman" w:hAnsi="Times New Roman"/>
          <w:color w:val="000000"/>
        </w:rPr>
        <w:t>Unit</w:t>
      </w:r>
      <w:r w:rsidR="008007F3">
        <w:rPr>
          <w:rFonts w:ascii="Times New Roman" w:hAnsi="Times New Roman"/>
          <w:color w:val="000000"/>
        </w:rPr>
        <w:t xml:space="preserve"> will be declared to be in commercial operation.  The RAS duration of startup testing from Initial Criticality to commercial operation is planned to be </w:t>
      </w:r>
      <w:r w:rsidR="00C84CAA" w:rsidRPr="00C84CAA">
        <w:rPr>
          <w:rFonts w:ascii="Times New Roman" w:hAnsi="Times New Roman"/>
          <w:color w:val="000000"/>
          <w:highlight w:val="black"/>
        </w:rPr>
        <w:t>XX</w:t>
      </w:r>
      <w:r w:rsidR="008007F3">
        <w:rPr>
          <w:rFonts w:ascii="Times New Roman" w:hAnsi="Times New Roman"/>
          <w:color w:val="000000"/>
        </w:rPr>
        <w:t xml:space="preserve"> days with commercial operation planned for 3/31/2023.</w:t>
      </w:r>
    </w:p>
    <w:p w14:paraId="2284A689" w14:textId="77777777" w:rsidR="007852CA" w:rsidRPr="008C428B" w:rsidRDefault="007852CA" w:rsidP="003E6ECB">
      <w:pPr>
        <w:tabs>
          <w:tab w:val="left" w:pos="-1440"/>
        </w:tabs>
        <w:spacing w:line="480" w:lineRule="auto"/>
        <w:ind w:left="720" w:hanging="540"/>
        <w:rPr>
          <w:rFonts w:ascii="Times New Roman" w:hAnsi="Times New Roman"/>
          <w:color w:val="000000"/>
        </w:rPr>
      </w:pPr>
    </w:p>
    <w:p w14:paraId="72B1EDAA" w14:textId="161CF9B4" w:rsidR="00566B35" w:rsidRDefault="00566B35" w:rsidP="00566B35">
      <w:pPr>
        <w:tabs>
          <w:tab w:val="left" w:pos="-1440"/>
        </w:tabs>
        <w:spacing w:line="480" w:lineRule="auto"/>
        <w:ind w:left="720" w:hanging="540"/>
        <w:rPr>
          <w:rFonts w:ascii="Times New Roman" w:hAnsi="Times New Roman"/>
          <w:b/>
          <w:color w:val="000000"/>
        </w:rPr>
      </w:pPr>
      <w:r>
        <w:rPr>
          <w:rFonts w:ascii="Times New Roman" w:hAnsi="Times New Roman"/>
          <w:b/>
          <w:color w:val="000000"/>
        </w:rPr>
        <w:t>Q.</w:t>
      </w:r>
      <w:r>
        <w:rPr>
          <w:rFonts w:ascii="Times New Roman" w:hAnsi="Times New Roman"/>
          <w:b/>
          <w:color w:val="000000"/>
        </w:rPr>
        <w:tab/>
        <w:t>PLEASE COMPARE THE VCM 2</w:t>
      </w:r>
      <w:r w:rsidR="008C428B">
        <w:rPr>
          <w:rFonts w:ascii="Times New Roman" w:hAnsi="Times New Roman"/>
          <w:b/>
          <w:color w:val="000000"/>
        </w:rPr>
        <w:t>6</w:t>
      </w:r>
      <w:r>
        <w:rPr>
          <w:rFonts w:ascii="Times New Roman" w:hAnsi="Times New Roman"/>
          <w:b/>
          <w:color w:val="000000"/>
        </w:rPr>
        <w:t xml:space="preserve"> DATES TO THE VCM 2</w:t>
      </w:r>
      <w:r w:rsidR="008C428B">
        <w:rPr>
          <w:rFonts w:ascii="Times New Roman" w:hAnsi="Times New Roman"/>
          <w:b/>
          <w:color w:val="000000"/>
        </w:rPr>
        <w:t>7</w:t>
      </w:r>
      <w:r>
        <w:rPr>
          <w:rFonts w:ascii="Times New Roman" w:hAnsi="Times New Roman"/>
          <w:b/>
          <w:color w:val="000000"/>
        </w:rPr>
        <w:t xml:space="preserve"> DATES FOR THE MAJOR MILESTONES OF FUEL LOAD AND COD FOR UNIT 3 AS SHOWN IN THE</w:t>
      </w:r>
      <w:r w:rsidR="001C1A24">
        <w:rPr>
          <w:rFonts w:ascii="Times New Roman" w:hAnsi="Times New Roman"/>
          <w:b/>
          <w:color w:val="000000"/>
        </w:rPr>
        <w:t xml:space="preserve"> </w:t>
      </w:r>
      <w:r w:rsidR="00F24112">
        <w:rPr>
          <w:rFonts w:ascii="Times New Roman" w:hAnsi="Times New Roman"/>
          <w:b/>
          <w:color w:val="000000"/>
        </w:rPr>
        <w:t>VCM REPORTS</w:t>
      </w:r>
      <w:r>
        <w:rPr>
          <w:rFonts w:ascii="Times New Roman" w:hAnsi="Times New Roman"/>
          <w:b/>
          <w:color w:val="000000"/>
        </w:rPr>
        <w:t>.</w:t>
      </w:r>
    </w:p>
    <w:p w14:paraId="727F326E" w14:textId="4A34DFD2" w:rsidR="0025744F" w:rsidRDefault="00566B35" w:rsidP="00566B35">
      <w:pPr>
        <w:tabs>
          <w:tab w:val="left" w:pos="-1440"/>
        </w:tabs>
        <w:spacing w:line="480" w:lineRule="auto"/>
        <w:ind w:left="720" w:hanging="540"/>
        <w:rPr>
          <w:rFonts w:ascii="Times New Roman" w:hAnsi="Times New Roman"/>
          <w:color w:val="000000"/>
        </w:rPr>
      </w:pPr>
      <w:r w:rsidRPr="00040A37">
        <w:rPr>
          <w:rFonts w:ascii="Times New Roman" w:hAnsi="Times New Roman"/>
          <w:b/>
          <w:color w:val="000000"/>
        </w:rPr>
        <w:t>A.</w:t>
      </w:r>
      <w:r>
        <w:rPr>
          <w:rFonts w:ascii="Times New Roman" w:hAnsi="Times New Roman"/>
          <w:color w:val="000000"/>
        </w:rPr>
        <w:tab/>
      </w:r>
      <w:r w:rsidR="0025744F">
        <w:rPr>
          <w:rFonts w:ascii="Times New Roman" w:hAnsi="Times New Roman"/>
          <w:color w:val="000000"/>
        </w:rPr>
        <w:t>Schedule performance during VCM 27 has improved compared to the performance during VCM 26</w:t>
      </w:r>
      <w:r w:rsidR="00E52DB0">
        <w:rPr>
          <w:rStyle w:val="FootnoteReference"/>
          <w:rFonts w:ascii="Times New Roman" w:hAnsi="Times New Roman"/>
          <w:color w:val="000000"/>
        </w:rPr>
        <w:footnoteReference w:id="4"/>
      </w:r>
      <w:r w:rsidR="0025744F">
        <w:rPr>
          <w:rFonts w:ascii="Times New Roman" w:hAnsi="Times New Roman"/>
          <w:color w:val="000000"/>
        </w:rPr>
        <w:t xml:space="preserve">.  </w:t>
      </w:r>
      <w:r w:rsidR="00D267D6">
        <w:rPr>
          <w:rFonts w:ascii="Times New Roman" w:hAnsi="Times New Roman"/>
          <w:color w:val="000000"/>
        </w:rPr>
        <w:t xml:space="preserve">While forecast Unit 3 fuel load and COD Risk Adjusted </w:t>
      </w:r>
      <w:r w:rsidR="00544A01">
        <w:rPr>
          <w:rFonts w:ascii="Times New Roman" w:hAnsi="Times New Roman"/>
          <w:color w:val="000000"/>
        </w:rPr>
        <w:t>Schedule</w:t>
      </w:r>
      <w:r w:rsidR="00D267D6">
        <w:rPr>
          <w:rFonts w:ascii="Times New Roman" w:hAnsi="Times New Roman"/>
          <w:color w:val="000000"/>
        </w:rPr>
        <w:t xml:space="preserve"> dates slipped six to eight months from VCM 25 to VCM 26 as described in our VCM 26 testimony, during VCM 27 fuel load and COD dates have remained within the range forecast in the VCM 26 Risk </w:t>
      </w:r>
      <w:r w:rsidR="00443C03">
        <w:rPr>
          <w:rFonts w:ascii="Times New Roman" w:hAnsi="Times New Roman"/>
          <w:color w:val="000000"/>
        </w:rPr>
        <w:t>Adjusted</w:t>
      </w:r>
      <w:r w:rsidR="00D267D6">
        <w:rPr>
          <w:rFonts w:ascii="Times New Roman" w:hAnsi="Times New Roman"/>
          <w:color w:val="000000"/>
        </w:rPr>
        <w:t xml:space="preserve"> </w:t>
      </w:r>
      <w:r w:rsidR="00C50051">
        <w:rPr>
          <w:rFonts w:ascii="Times New Roman" w:hAnsi="Times New Roman"/>
          <w:color w:val="000000"/>
        </w:rPr>
        <w:t xml:space="preserve">Schedule </w:t>
      </w:r>
      <w:r w:rsidR="00D267D6">
        <w:rPr>
          <w:rFonts w:ascii="Times New Roman" w:hAnsi="Times New Roman"/>
          <w:color w:val="000000"/>
        </w:rPr>
        <w:t>as shown in Table 1 below.</w:t>
      </w:r>
    </w:p>
    <w:p w14:paraId="14D2D75A" w14:textId="1A4F4EBA" w:rsidR="001C1A24" w:rsidRDefault="001C1A24" w:rsidP="001C1A24">
      <w:pPr>
        <w:tabs>
          <w:tab w:val="left" w:pos="-1440"/>
        </w:tabs>
        <w:spacing w:line="480" w:lineRule="auto"/>
        <w:ind w:left="720" w:hanging="540"/>
        <w:jc w:val="center"/>
        <w:rPr>
          <w:rFonts w:ascii="Times New Roman" w:hAnsi="Times New Roman"/>
          <w:color w:val="000000"/>
        </w:rPr>
      </w:pPr>
      <w:r>
        <w:rPr>
          <w:rFonts w:ascii="Times New Roman" w:hAnsi="Times New Roman"/>
          <w:color w:val="000000"/>
        </w:rPr>
        <w:t xml:space="preserve">Table 1 </w:t>
      </w:r>
      <w:r w:rsidR="00B84ABB">
        <w:rPr>
          <w:rFonts w:ascii="Times New Roman" w:hAnsi="Times New Roman"/>
          <w:color w:val="000000"/>
        </w:rPr>
        <w:t>–</w:t>
      </w:r>
      <w:r>
        <w:rPr>
          <w:rFonts w:ascii="Times New Roman" w:hAnsi="Times New Roman"/>
          <w:color w:val="000000"/>
        </w:rPr>
        <w:t xml:space="preserve"> </w:t>
      </w:r>
      <w:r w:rsidR="00B84ABB">
        <w:rPr>
          <w:rFonts w:ascii="Times New Roman" w:hAnsi="Times New Roman"/>
          <w:color w:val="000000"/>
        </w:rPr>
        <w:t>Comparison of VCM 2</w:t>
      </w:r>
      <w:r w:rsidR="00D929BD">
        <w:rPr>
          <w:rFonts w:ascii="Times New Roman" w:hAnsi="Times New Roman"/>
          <w:color w:val="000000"/>
        </w:rPr>
        <w:t>6</w:t>
      </w:r>
      <w:r w:rsidR="00B84ABB">
        <w:rPr>
          <w:rFonts w:ascii="Times New Roman" w:hAnsi="Times New Roman"/>
          <w:color w:val="000000"/>
        </w:rPr>
        <w:t xml:space="preserve"> </w:t>
      </w:r>
      <w:r w:rsidR="00073479">
        <w:rPr>
          <w:rFonts w:ascii="Times New Roman" w:hAnsi="Times New Roman"/>
          <w:color w:val="000000"/>
        </w:rPr>
        <w:t>and VCM</w:t>
      </w:r>
      <w:r w:rsidR="00B84ABB">
        <w:rPr>
          <w:rFonts w:ascii="Times New Roman" w:hAnsi="Times New Roman"/>
          <w:color w:val="000000"/>
        </w:rPr>
        <w:t xml:space="preserve"> 2</w:t>
      </w:r>
      <w:r w:rsidR="00D929BD">
        <w:rPr>
          <w:rFonts w:ascii="Times New Roman" w:hAnsi="Times New Roman"/>
          <w:color w:val="000000"/>
        </w:rPr>
        <w:t>7</w:t>
      </w:r>
      <w:r w:rsidR="00B84ABB">
        <w:rPr>
          <w:rFonts w:ascii="Times New Roman" w:hAnsi="Times New Roman"/>
          <w:color w:val="000000"/>
        </w:rPr>
        <w:t xml:space="preserve"> Unit 3 Milestone Dates</w:t>
      </w:r>
    </w:p>
    <w:tbl>
      <w:tblPr>
        <w:tblW w:w="5940" w:type="dxa"/>
        <w:tblInd w:w="1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74"/>
        <w:gridCol w:w="2070"/>
      </w:tblGrid>
      <w:tr w:rsidR="0025744F" w14:paraId="2A53BFB1" w14:textId="77777777" w:rsidTr="0025744F">
        <w:tc>
          <w:tcPr>
            <w:tcW w:w="2196" w:type="dxa"/>
            <w:shd w:val="clear" w:color="auto" w:fill="auto"/>
          </w:tcPr>
          <w:p w14:paraId="779C4CD1" w14:textId="77777777" w:rsidR="0025744F" w:rsidRPr="0077643A" w:rsidRDefault="0025744F" w:rsidP="00B01787">
            <w:pPr>
              <w:tabs>
                <w:tab w:val="left" w:pos="-1440"/>
              </w:tabs>
              <w:spacing w:line="480" w:lineRule="auto"/>
              <w:jc w:val="center"/>
              <w:rPr>
                <w:rFonts w:ascii="Times New Roman" w:hAnsi="Times New Roman"/>
                <w:color w:val="000000"/>
              </w:rPr>
            </w:pPr>
            <w:r w:rsidRPr="0077643A">
              <w:rPr>
                <w:rFonts w:ascii="Times New Roman" w:hAnsi="Times New Roman"/>
                <w:color w:val="000000"/>
              </w:rPr>
              <w:t>Unit 3 Milestone</w:t>
            </w:r>
          </w:p>
        </w:tc>
        <w:tc>
          <w:tcPr>
            <w:tcW w:w="1674" w:type="dxa"/>
          </w:tcPr>
          <w:p w14:paraId="5E0E6A13" w14:textId="77777777" w:rsidR="0025744F" w:rsidRDefault="0025744F" w:rsidP="00B01787">
            <w:pPr>
              <w:tabs>
                <w:tab w:val="left" w:pos="-1440"/>
              </w:tabs>
              <w:jc w:val="center"/>
              <w:rPr>
                <w:rFonts w:ascii="Times New Roman" w:hAnsi="Times New Roman"/>
                <w:color w:val="000000"/>
              </w:rPr>
            </w:pPr>
            <w:r>
              <w:rPr>
                <w:rFonts w:ascii="Times New Roman" w:hAnsi="Times New Roman"/>
                <w:color w:val="000000"/>
              </w:rPr>
              <w:t>VCM 26</w:t>
            </w:r>
          </w:p>
          <w:p w14:paraId="5C2EFA88" w14:textId="1C187870" w:rsidR="0025744F" w:rsidRPr="0077643A" w:rsidRDefault="0025744F" w:rsidP="00B01787">
            <w:pPr>
              <w:tabs>
                <w:tab w:val="left" w:pos="-1440"/>
              </w:tabs>
              <w:jc w:val="center"/>
              <w:rPr>
                <w:rFonts w:ascii="Times New Roman" w:hAnsi="Times New Roman"/>
                <w:color w:val="000000"/>
              </w:rPr>
            </w:pPr>
            <w:r>
              <w:rPr>
                <w:rFonts w:ascii="Times New Roman" w:hAnsi="Times New Roman"/>
                <w:color w:val="000000"/>
              </w:rPr>
              <w:t xml:space="preserve">Risk Adjusted </w:t>
            </w:r>
            <w:r w:rsidR="00C50051">
              <w:rPr>
                <w:rFonts w:ascii="Times New Roman" w:hAnsi="Times New Roman"/>
                <w:color w:val="000000"/>
              </w:rPr>
              <w:t>Schedule</w:t>
            </w:r>
          </w:p>
        </w:tc>
        <w:tc>
          <w:tcPr>
            <w:tcW w:w="2070" w:type="dxa"/>
          </w:tcPr>
          <w:p w14:paraId="765BA5D1" w14:textId="38A15A9F" w:rsidR="0025744F" w:rsidRDefault="0025744F" w:rsidP="00B01787">
            <w:pPr>
              <w:tabs>
                <w:tab w:val="left" w:pos="-1440"/>
              </w:tabs>
              <w:jc w:val="center"/>
              <w:rPr>
                <w:rFonts w:ascii="Times New Roman" w:hAnsi="Times New Roman"/>
                <w:color w:val="000000"/>
              </w:rPr>
            </w:pPr>
            <w:r>
              <w:rPr>
                <w:rFonts w:ascii="Times New Roman" w:hAnsi="Times New Roman"/>
                <w:color w:val="000000"/>
              </w:rPr>
              <w:t>VCM 27</w:t>
            </w:r>
          </w:p>
          <w:p w14:paraId="2270A937" w14:textId="71D129D1" w:rsidR="0025744F" w:rsidRPr="0077643A" w:rsidRDefault="0025744F" w:rsidP="00B01787">
            <w:pPr>
              <w:tabs>
                <w:tab w:val="left" w:pos="-1440"/>
              </w:tabs>
              <w:jc w:val="center"/>
              <w:rPr>
                <w:rFonts w:ascii="Times New Roman" w:hAnsi="Times New Roman"/>
                <w:color w:val="000000"/>
              </w:rPr>
            </w:pPr>
            <w:r>
              <w:rPr>
                <w:rFonts w:ascii="Times New Roman" w:hAnsi="Times New Roman"/>
                <w:color w:val="000000"/>
              </w:rPr>
              <w:t xml:space="preserve">Risk Adjusted </w:t>
            </w:r>
            <w:r w:rsidR="00C50051">
              <w:rPr>
                <w:rFonts w:ascii="Times New Roman" w:hAnsi="Times New Roman"/>
                <w:color w:val="000000"/>
              </w:rPr>
              <w:t>Schedule</w:t>
            </w:r>
          </w:p>
        </w:tc>
      </w:tr>
      <w:tr w:rsidR="0025744F" w14:paraId="6E5055D1" w14:textId="77777777" w:rsidTr="0025744F">
        <w:tc>
          <w:tcPr>
            <w:tcW w:w="2196" w:type="dxa"/>
            <w:shd w:val="clear" w:color="auto" w:fill="auto"/>
          </w:tcPr>
          <w:p w14:paraId="69EDBDD1" w14:textId="77777777" w:rsidR="0025744F" w:rsidRPr="0077643A" w:rsidRDefault="0025744F" w:rsidP="00B01787">
            <w:pPr>
              <w:tabs>
                <w:tab w:val="left" w:pos="-1440"/>
              </w:tabs>
              <w:jc w:val="center"/>
              <w:rPr>
                <w:rFonts w:ascii="Times New Roman" w:hAnsi="Times New Roman"/>
                <w:color w:val="000000"/>
              </w:rPr>
            </w:pPr>
            <w:r w:rsidRPr="0077643A">
              <w:rPr>
                <w:rFonts w:ascii="Times New Roman" w:hAnsi="Times New Roman"/>
                <w:color w:val="000000"/>
              </w:rPr>
              <w:t>Fuel Load</w:t>
            </w:r>
          </w:p>
        </w:tc>
        <w:tc>
          <w:tcPr>
            <w:tcW w:w="1674" w:type="dxa"/>
          </w:tcPr>
          <w:p w14:paraId="7BCEEB00" w14:textId="575DB462" w:rsidR="0025744F" w:rsidRPr="0077643A" w:rsidRDefault="0025744F" w:rsidP="00B01787">
            <w:pPr>
              <w:tabs>
                <w:tab w:val="left" w:pos="-1440"/>
              </w:tabs>
              <w:spacing w:line="276" w:lineRule="auto"/>
              <w:jc w:val="center"/>
              <w:rPr>
                <w:rFonts w:ascii="Times New Roman" w:hAnsi="Times New Roman"/>
                <w:color w:val="000000"/>
              </w:rPr>
            </w:pPr>
            <w:r>
              <w:rPr>
                <w:rFonts w:ascii="Times New Roman" w:hAnsi="Times New Roman"/>
                <w:color w:val="000000"/>
              </w:rPr>
              <w:t>8/2022 to 10/2022</w:t>
            </w:r>
          </w:p>
        </w:tc>
        <w:tc>
          <w:tcPr>
            <w:tcW w:w="2070" w:type="dxa"/>
          </w:tcPr>
          <w:p w14:paraId="60348493" w14:textId="6436AF0D" w:rsidR="0025744F" w:rsidRPr="0077643A" w:rsidRDefault="0025744F" w:rsidP="00B01787">
            <w:pPr>
              <w:tabs>
                <w:tab w:val="left" w:pos="-1440"/>
              </w:tabs>
              <w:spacing w:line="276" w:lineRule="auto"/>
              <w:jc w:val="center"/>
              <w:rPr>
                <w:rFonts w:ascii="Times New Roman" w:hAnsi="Times New Roman"/>
                <w:color w:val="000000"/>
              </w:rPr>
            </w:pPr>
            <w:r>
              <w:rPr>
                <w:rFonts w:ascii="Times New Roman" w:hAnsi="Times New Roman"/>
                <w:color w:val="000000"/>
              </w:rPr>
              <w:t>10/13/2</w:t>
            </w:r>
            <w:r w:rsidR="005F38FF">
              <w:rPr>
                <w:rFonts w:ascii="Times New Roman" w:hAnsi="Times New Roman"/>
                <w:color w:val="000000"/>
              </w:rPr>
              <w:t>2</w:t>
            </w:r>
            <w:r>
              <w:rPr>
                <w:rFonts w:ascii="Times New Roman" w:hAnsi="Times New Roman"/>
                <w:color w:val="000000"/>
              </w:rPr>
              <w:t xml:space="preserve"> (A)</w:t>
            </w:r>
          </w:p>
        </w:tc>
      </w:tr>
      <w:tr w:rsidR="0025744F" w14:paraId="6E00EC42" w14:textId="77777777" w:rsidTr="0025744F">
        <w:tc>
          <w:tcPr>
            <w:tcW w:w="2196" w:type="dxa"/>
            <w:shd w:val="clear" w:color="auto" w:fill="auto"/>
          </w:tcPr>
          <w:p w14:paraId="1AF9226C" w14:textId="77777777" w:rsidR="0025744F" w:rsidRPr="0077643A" w:rsidRDefault="0025744F" w:rsidP="00B01787">
            <w:pPr>
              <w:tabs>
                <w:tab w:val="left" w:pos="-1440"/>
              </w:tabs>
              <w:spacing w:line="480" w:lineRule="auto"/>
              <w:jc w:val="center"/>
              <w:rPr>
                <w:rFonts w:ascii="Times New Roman" w:hAnsi="Times New Roman"/>
                <w:color w:val="000000"/>
              </w:rPr>
            </w:pPr>
            <w:r w:rsidRPr="0077643A">
              <w:rPr>
                <w:rFonts w:ascii="Times New Roman" w:hAnsi="Times New Roman"/>
                <w:color w:val="000000"/>
              </w:rPr>
              <w:t>COD</w:t>
            </w:r>
          </w:p>
        </w:tc>
        <w:tc>
          <w:tcPr>
            <w:tcW w:w="1674" w:type="dxa"/>
          </w:tcPr>
          <w:p w14:paraId="2C21CFDC" w14:textId="40DE08DD" w:rsidR="0025744F" w:rsidRPr="0077643A" w:rsidRDefault="0025744F" w:rsidP="00B01787">
            <w:pPr>
              <w:tabs>
                <w:tab w:val="left" w:pos="-1440"/>
              </w:tabs>
              <w:spacing w:line="276" w:lineRule="auto"/>
              <w:jc w:val="center"/>
              <w:rPr>
                <w:rFonts w:ascii="Times New Roman" w:hAnsi="Times New Roman"/>
                <w:color w:val="000000"/>
              </w:rPr>
            </w:pPr>
            <w:r>
              <w:rPr>
                <w:rFonts w:ascii="Times New Roman" w:hAnsi="Times New Roman"/>
                <w:color w:val="000000"/>
              </w:rPr>
              <w:t>12/2022 to 3/2023</w:t>
            </w:r>
          </w:p>
        </w:tc>
        <w:tc>
          <w:tcPr>
            <w:tcW w:w="2070" w:type="dxa"/>
          </w:tcPr>
          <w:p w14:paraId="6F9254C9" w14:textId="32CF8CA5" w:rsidR="0025744F" w:rsidRPr="0077643A" w:rsidRDefault="0025744F" w:rsidP="00B01787">
            <w:pPr>
              <w:tabs>
                <w:tab w:val="left" w:pos="-1440"/>
              </w:tabs>
              <w:spacing w:line="276" w:lineRule="auto"/>
              <w:jc w:val="center"/>
              <w:rPr>
                <w:rFonts w:ascii="Times New Roman" w:hAnsi="Times New Roman"/>
                <w:color w:val="000000"/>
              </w:rPr>
            </w:pPr>
            <w:r>
              <w:rPr>
                <w:rFonts w:ascii="Times New Roman" w:hAnsi="Times New Roman"/>
                <w:color w:val="000000"/>
              </w:rPr>
              <w:t>3/31/23</w:t>
            </w:r>
          </w:p>
        </w:tc>
      </w:tr>
    </w:tbl>
    <w:p w14:paraId="338857C4" w14:textId="5A9A4A6C" w:rsidR="00187930" w:rsidRDefault="00B84ABB" w:rsidP="00566B35">
      <w:pPr>
        <w:tabs>
          <w:tab w:val="left" w:pos="-1440"/>
        </w:tabs>
        <w:spacing w:line="480" w:lineRule="auto"/>
        <w:ind w:left="720" w:hanging="540"/>
        <w:rPr>
          <w:rFonts w:ascii="Times New Roman" w:hAnsi="Times New Roman"/>
          <w:color w:val="000000"/>
        </w:rPr>
      </w:pPr>
      <w:r>
        <w:rPr>
          <w:rFonts w:ascii="Times New Roman" w:hAnsi="Times New Roman"/>
          <w:color w:val="000000"/>
        </w:rPr>
        <w:tab/>
      </w:r>
    </w:p>
    <w:p w14:paraId="109BBE77" w14:textId="3DA0E111" w:rsidR="00566B35" w:rsidRDefault="00566B35" w:rsidP="00566B35">
      <w:pPr>
        <w:tabs>
          <w:tab w:val="left" w:pos="-1440"/>
        </w:tabs>
        <w:spacing w:line="480" w:lineRule="auto"/>
        <w:ind w:left="720" w:hanging="540"/>
        <w:rPr>
          <w:rFonts w:ascii="Times New Roman" w:hAnsi="Times New Roman"/>
          <w:b/>
          <w:color w:val="000000"/>
        </w:rPr>
      </w:pPr>
      <w:r>
        <w:rPr>
          <w:rFonts w:ascii="Times New Roman" w:hAnsi="Times New Roman"/>
          <w:b/>
          <w:color w:val="000000"/>
        </w:rPr>
        <w:t>Q.</w:t>
      </w:r>
      <w:r>
        <w:rPr>
          <w:rFonts w:ascii="Times New Roman" w:hAnsi="Times New Roman"/>
          <w:b/>
          <w:color w:val="000000"/>
        </w:rPr>
        <w:tab/>
      </w:r>
      <w:r w:rsidR="001106D4">
        <w:rPr>
          <w:rFonts w:ascii="Times New Roman" w:hAnsi="Times New Roman"/>
          <w:b/>
          <w:color w:val="000000"/>
        </w:rPr>
        <w:t xml:space="preserve">WHAT </w:t>
      </w:r>
      <w:r w:rsidR="007852CA">
        <w:rPr>
          <w:rFonts w:ascii="Times New Roman" w:hAnsi="Times New Roman"/>
          <w:b/>
          <w:color w:val="000000"/>
        </w:rPr>
        <w:t>IS</w:t>
      </w:r>
      <w:r w:rsidR="001106D4">
        <w:rPr>
          <w:rFonts w:ascii="Times New Roman" w:hAnsi="Times New Roman"/>
          <w:b/>
          <w:color w:val="000000"/>
        </w:rPr>
        <w:t xml:space="preserve"> YOUR </w:t>
      </w:r>
      <w:r w:rsidR="00364B2F">
        <w:rPr>
          <w:rFonts w:ascii="Times New Roman" w:hAnsi="Times New Roman"/>
          <w:b/>
          <w:color w:val="000000"/>
        </w:rPr>
        <w:t xml:space="preserve">VIEW </w:t>
      </w:r>
      <w:r w:rsidR="001106D4">
        <w:rPr>
          <w:rFonts w:ascii="Times New Roman" w:hAnsi="Times New Roman"/>
          <w:b/>
          <w:color w:val="000000"/>
        </w:rPr>
        <w:t xml:space="preserve">REGARDING </w:t>
      </w:r>
      <w:r>
        <w:rPr>
          <w:rFonts w:ascii="Times New Roman" w:hAnsi="Times New Roman"/>
          <w:b/>
          <w:color w:val="000000"/>
        </w:rPr>
        <w:t xml:space="preserve">ADDITIONAL </w:t>
      </w:r>
      <w:r w:rsidR="00364B2F">
        <w:rPr>
          <w:rFonts w:ascii="Times New Roman" w:hAnsi="Times New Roman"/>
          <w:b/>
          <w:color w:val="000000"/>
        </w:rPr>
        <w:t xml:space="preserve">UNIT 3 </w:t>
      </w:r>
      <w:r>
        <w:rPr>
          <w:rFonts w:ascii="Times New Roman" w:hAnsi="Times New Roman"/>
          <w:b/>
          <w:color w:val="000000"/>
        </w:rPr>
        <w:t xml:space="preserve">SCHEDULE DELAYS </w:t>
      </w:r>
      <w:r w:rsidR="007852CA">
        <w:rPr>
          <w:rFonts w:ascii="Times New Roman" w:hAnsi="Times New Roman"/>
          <w:b/>
          <w:color w:val="000000"/>
        </w:rPr>
        <w:t xml:space="preserve">COMPARED TO </w:t>
      </w:r>
      <w:r>
        <w:rPr>
          <w:rFonts w:ascii="Times New Roman" w:hAnsi="Times New Roman"/>
          <w:b/>
          <w:color w:val="000000"/>
        </w:rPr>
        <w:t>YOUR TESTIMONY IN VCM 2</w:t>
      </w:r>
      <w:r w:rsidR="008C428B">
        <w:rPr>
          <w:rFonts w:ascii="Times New Roman" w:hAnsi="Times New Roman"/>
          <w:b/>
          <w:color w:val="000000"/>
        </w:rPr>
        <w:t>6</w:t>
      </w:r>
      <w:r>
        <w:rPr>
          <w:rFonts w:ascii="Times New Roman" w:hAnsi="Times New Roman"/>
          <w:b/>
          <w:color w:val="000000"/>
        </w:rPr>
        <w:t>?</w:t>
      </w:r>
    </w:p>
    <w:p w14:paraId="41E6A0EA" w14:textId="4B2FFF4C" w:rsidR="00566B35" w:rsidRDefault="00566B35" w:rsidP="00566B35">
      <w:pPr>
        <w:tabs>
          <w:tab w:val="left" w:pos="-1440"/>
        </w:tabs>
        <w:spacing w:line="480" w:lineRule="auto"/>
        <w:ind w:left="720" w:hanging="540"/>
        <w:rPr>
          <w:rFonts w:ascii="Times New Roman" w:hAnsi="Times New Roman"/>
          <w:color w:val="000000"/>
        </w:rPr>
      </w:pPr>
      <w:r w:rsidRPr="00040A37">
        <w:rPr>
          <w:rFonts w:ascii="Times New Roman" w:hAnsi="Times New Roman"/>
          <w:b/>
          <w:color w:val="000000"/>
        </w:rPr>
        <w:lastRenderedPageBreak/>
        <w:t>A.</w:t>
      </w:r>
      <w:r>
        <w:rPr>
          <w:rFonts w:ascii="Times New Roman" w:hAnsi="Times New Roman"/>
          <w:color w:val="000000"/>
        </w:rPr>
        <w:tab/>
      </w:r>
      <w:r w:rsidR="001C1C49">
        <w:rPr>
          <w:rFonts w:ascii="Times New Roman" w:hAnsi="Times New Roman"/>
          <w:color w:val="000000"/>
        </w:rPr>
        <w:t xml:space="preserve">In our VCM 26 testimony we stated that a more probable forecast for Unit 3 COD was between December 2022 and February 2023.  </w:t>
      </w:r>
      <w:r w:rsidR="00056453">
        <w:rPr>
          <w:rFonts w:ascii="Times New Roman" w:hAnsi="Times New Roman"/>
          <w:color w:val="000000"/>
        </w:rPr>
        <w:t>T</w:t>
      </w:r>
      <w:r w:rsidR="001C1C49">
        <w:rPr>
          <w:rFonts w:ascii="Times New Roman" w:hAnsi="Times New Roman"/>
          <w:color w:val="000000"/>
        </w:rPr>
        <w:t>he current Risk Adjusted Schedule for Unit 3 COD</w:t>
      </w:r>
      <w:r w:rsidR="00056453">
        <w:rPr>
          <w:rFonts w:ascii="Times New Roman" w:hAnsi="Times New Roman"/>
          <w:color w:val="000000"/>
        </w:rPr>
        <w:t xml:space="preserve"> is now </w:t>
      </w:r>
      <w:r w:rsidR="00452F2A">
        <w:rPr>
          <w:rFonts w:ascii="Times New Roman" w:hAnsi="Times New Roman"/>
          <w:color w:val="000000"/>
        </w:rPr>
        <w:t xml:space="preserve">forecasted for </w:t>
      </w:r>
      <w:r w:rsidR="00056453">
        <w:rPr>
          <w:rFonts w:ascii="Times New Roman" w:hAnsi="Times New Roman"/>
          <w:color w:val="000000"/>
        </w:rPr>
        <w:t>3/31/2023</w:t>
      </w:r>
      <w:r w:rsidR="001C1C49">
        <w:rPr>
          <w:rFonts w:ascii="Times New Roman" w:hAnsi="Times New Roman"/>
          <w:color w:val="000000"/>
        </w:rPr>
        <w:t>.</w:t>
      </w:r>
      <w:r w:rsidR="00056453">
        <w:rPr>
          <w:rFonts w:ascii="Times New Roman" w:hAnsi="Times New Roman"/>
          <w:color w:val="000000"/>
        </w:rPr>
        <w:t xml:space="preserve">  We believe this is a reasonable forecast for Unit 3 COD although as </w:t>
      </w:r>
      <w:r w:rsidR="00056453" w:rsidRPr="007852CA">
        <w:rPr>
          <w:rFonts w:ascii="Times New Roman" w:hAnsi="Times New Roman"/>
          <w:color w:val="000000"/>
        </w:rPr>
        <w:t>discussed further below</w:t>
      </w:r>
      <w:r w:rsidR="00056453">
        <w:rPr>
          <w:rFonts w:ascii="Times New Roman" w:hAnsi="Times New Roman"/>
          <w:color w:val="000000"/>
        </w:rPr>
        <w:t>, the</w:t>
      </w:r>
      <w:r w:rsidR="0061252E">
        <w:rPr>
          <w:rFonts w:ascii="Times New Roman" w:hAnsi="Times New Roman"/>
          <w:color w:val="000000"/>
        </w:rPr>
        <w:t xml:space="preserve"> mostly untried</w:t>
      </w:r>
      <w:r w:rsidR="00056453">
        <w:rPr>
          <w:rFonts w:ascii="Times New Roman" w:hAnsi="Times New Roman"/>
          <w:color w:val="000000"/>
        </w:rPr>
        <w:t xml:space="preserve"> secondary plant does present risks that could extend the schedule beyond the 3/31/2023 COD.</w:t>
      </w:r>
    </w:p>
    <w:p w14:paraId="7A17BD6A" w14:textId="77777777" w:rsidR="00566B35" w:rsidRDefault="00566B35" w:rsidP="00566B35">
      <w:pPr>
        <w:tabs>
          <w:tab w:val="left" w:pos="-1440"/>
        </w:tabs>
        <w:spacing w:line="480" w:lineRule="auto"/>
        <w:ind w:left="720" w:hanging="540"/>
        <w:rPr>
          <w:rFonts w:ascii="Times New Roman" w:hAnsi="Times New Roman"/>
          <w:color w:val="000000"/>
        </w:rPr>
      </w:pPr>
    </w:p>
    <w:p w14:paraId="7BCA8E67" w14:textId="4B6C01A5" w:rsidR="00566B35" w:rsidRDefault="00566B35" w:rsidP="00566B35">
      <w:pPr>
        <w:tabs>
          <w:tab w:val="left" w:pos="-1440"/>
        </w:tabs>
        <w:spacing w:line="480" w:lineRule="auto"/>
        <w:ind w:left="720" w:hanging="540"/>
        <w:rPr>
          <w:rFonts w:ascii="Times New Roman" w:hAnsi="Times New Roman"/>
          <w:b/>
          <w:color w:val="000000"/>
        </w:rPr>
      </w:pPr>
      <w:r>
        <w:rPr>
          <w:rFonts w:ascii="Times New Roman" w:hAnsi="Times New Roman"/>
          <w:b/>
          <w:color w:val="000000"/>
        </w:rPr>
        <w:t>Q.</w:t>
      </w:r>
      <w:r>
        <w:rPr>
          <w:rFonts w:ascii="Times New Roman" w:hAnsi="Times New Roman"/>
          <w:b/>
          <w:color w:val="000000"/>
        </w:rPr>
        <w:tab/>
        <w:t xml:space="preserve">WHAT IS THE CURRENT CRITICAL PATH </w:t>
      </w:r>
      <w:r w:rsidR="001E7EAB">
        <w:rPr>
          <w:rFonts w:ascii="Times New Roman" w:hAnsi="Times New Roman"/>
          <w:b/>
          <w:color w:val="000000"/>
        </w:rPr>
        <w:t xml:space="preserve">TO </w:t>
      </w:r>
      <w:r w:rsidR="008C428B">
        <w:rPr>
          <w:rFonts w:ascii="Times New Roman" w:hAnsi="Times New Roman"/>
          <w:b/>
          <w:color w:val="000000"/>
        </w:rPr>
        <w:t>COD</w:t>
      </w:r>
      <w:r w:rsidR="001E7EAB">
        <w:rPr>
          <w:rFonts w:ascii="Times New Roman" w:hAnsi="Times New Roman"/>
          <w:b/>
          <w:color w:val="000000"/>
        </w:rPr>
        <w:t xml:space="preserve"> </w:t>
      </w:r>
      <w:r>
        <w:rPr>
          <w:rFonts w:ascii="Times New Roman" w:hAnsi="Times New Roman"/>
          <w:b/>
          <w:color w:val="000000"/>
        </w:rPr>
        <w:t xml:space="preserve">FOR UNIT 3 AT </w:t>
      </w:r>
      <w:r w:rsidR="00C8218C">
        <w:rPr>
          <w:rFonts w:ascii="Times New Roman" w:hAnsi="Times New Roman"/>
          <w:b/>
          <w:color w:val="000000"/>
        </w:rPr>
        <w:t xml:space="preserve">THE </w:t>
      </w:r>
      <w:r>
        <w:rPr>
          <w:rFonts w:ascii="Times New Roman" w:hAnsi="Times New Roman"/>
          <w:b/>
          <w:color w:val="000000"/>
        </w:rPr>
        <w:t>TIME</w:t>
      </w:r>
      <w:r w:rsidR="00C8218C">
        <w:rPr>
          <w:rFonts w:ascii="Times New Roman" w:hAnsi="Times New Roman"/>
          <w:b/>
          <w:color w:val="000000"/>
        </w:rPr>
        <w:t xml:space="preserve"> OF WRITING THIS TESTIMONY</w:t>
      </w:r>
      <w:r>
        <w:rPr>
          <w:rFonts w:ascii="Times New Roman" w:hAnsi="Times New Roman"/>
          <w:b/>
          <w:color w:val="000000"/>
        </w:rPr>
        <w:t>?</w:t>
      </w:r>
      <w:r w:rsidR="001E7EAB">
        <w:rPr>
          <w:rFonts w:ascii="Times New Roman" w:hAnsi="Times New Roman"/>
          <w:b/>
          <w:color w:val="000000"/>
        </w:rPr>
        <w:t xml:space="preserve"> </w:t>
      </w:r>
    </w:p>
    <w:p w14:paraId="1874963A" w14:textId="1F32E151" w:rsidR="004A455C" w:rsidRDefault="00073479" w:rsidP="00BF434B">
      <w:pPr>
        <w:tabs>
          <w:tab w:val="left" w:pos="-1440"/>
        </w:tabs>
        <w:spacing w:line="480" w:lineRule="auto"/>
        <w:ind w:left="720" w:hanging="540"/>
        <w:rPr>
          <w:rFonts w:ascii="Times New Roman" w:hAnsi="Times New Roman"/>
          <w:color w:val="000000"/>
        </w:rPr>
      </w:pPr>
      <w:r w:rsidRPr="00040A37">
        <w:rPr>
          <w:rFonts w:ascii="Times New Roman" w:hAnsi="Times New Roman"/>
          <w:b/>
          <w:color w:val="000000"/>
        </w:rPr>
        <w:t>A.</w:t>
      </w:r>
      <w:r w:rsidR="001C1C49">
        <w:rPr>
          <w:rFonts w:ascii="Times New Roman" w:hAnsi="Times New Roman"/>
          <w:color w:val="000000"/>
        </w:rPr>
        <w:tab/>
      </w:r>
      <w:r w:rsidRPr="001C1C49">
        <w:rPr>
          <w:rFonts w:ascii="Times New Roman" w:hAnsi="Times New Roman"/>
          <w:color w:val="000000"/>
        </w:rPr>
        <w:t xml:space="preserve">The </w:t>
      </w:r>
      <w:r w:rsidR="004A455C">
        <w:rPr>
          <w:rFonts w:ascii="Times New Roman" w:hAnsi="Times New Roman"/>
          <w:color w:val="000000"/>
        </w:rPr>
        <w:t xml:space="preserve">critical path </w:t>
      </w:r>
      <w:r w:rsidRPr="001C1C49">
        <w:rPr>
          <w:rFonts w:ascii="Times New Roman" w:hAnsi="Times New Roman"/>
          <w:color w:val="000000"/>
        </w:rPr>
        <w:t xml:space="preserve">needed to achieve </w:t>
      </w:r>
      <w:r w:rsidR="001C1C49">
        <w:rPr>
          <w:rFonts w:ascii="Times New Roman" w:hAnsi="Times New Roman"/>
          <w:color w:val="000000"/>
        </w:rPr>
        <w:t xml:space="preserve">COD </w:t>
      </w:r>
      <w:r w:rsidR="004A455C">
        <w:rPr>
          <w:rFonts w:ascii="Times New Roman" w:hAnsi="Times New Roman"/>
          <w:color w:val="000000"/>
        </w:rPr>
        <w:t>is primarily completion of the activities needed to achieve Mode 1 and then completion of the startup testing sequence describe</w:t>
      </w:r>
      <w:r w:rsidR="00C50051">
        <w:rPr>
          <w:rFonts w:ascii="Times New Roman" w:hAnsi="Times New Roman"/>
          <w:color w:val="000000"/>
        </w:rPr>
        <w:t>d</w:t>
      </w:r>
      <w:r w:rsidR="004A455C">
        <w:rPr>
          <w:rFonts w:ascii="Times New Roman" w:hAnsi="Times New Roman"/>
          <w:color w:val="000000"/>
        </w:rPr>
        <w:t xml:space="preserve"> above. </w:t>
      </w:r>
      <w:r w:rsidRPr="001C1C49">
        <w:rPr>
          <w:rFonts w:ascii="Times New Roman" w:hAnsi="Times New Roman"/>
          <w:color w:val="000000"/>
        </w:rPr>
        <w:t xml:space="preserve"> </w:t>
      </w:r>
      <w:r w:rsidR="004A455C">
        <w:rPr>
          <w:rFonts w:ascii="Times New Roman" w:hAnsi="Times New Roman"/>
          <w:color w:val="000000"/>
        </w:rPr>
        <w:t xml:space="preserve">Actions required to achieve </w:t>
      </w:r>
      <w:r w:rsidR="00D766BC">
        <w:rPr>
          <w:rFonts w:ascii="Times New Roman" w:hAnsi="Times New Roman"/>
          <w:color w:val="000000"/>
        </w:rPr>
        <w:t xml:space="preserve">and complete </w:t>
      </w:r>
      <w:r w:rsidR="004A455C">
        <w:rPr>
          <w:rFonts w:ascii="Times New Roman" w:hAnsi="Times New Roman"/>
          <w:color w:val="000000"/>
        </w:rPr>
        <w:t xml:space="preserve">Mode 1 </w:t>
      </w:r>
      <w:r w:rsidR="00D766BC">
        <w:rPr>
          <w:rFonts w:ascii="Times New Roman" w:hAnsi="Times New Roman"/>
          <w:color w:val="000000"/>
        </w:rPr>
        <w:t xml:space="preserve">testing </w:t>
      </w:r>
      <w:r w:rsidR="004A455C">
        <w:rPr>
          <w:rFonts w:ascii="Times New Roman" w:hAnsi="Times New Roman"/>
          <w:color w:val="000000"/>
        </w:rPr>
        <w:t>based on the information presented during the Monthly Project Review meeting on December 14, 2022 includ</w:t>
      </w:r>
      <w:r w:rsidR="00D766BC">
        <w:rPr>
          <w:rFonts w:ascii="Times New Roman" w:hAnsi="Times New Roman"/>
          <w:color w:val="000000"/>
        </w:rPr>
        <w:t>e</w:t>
      </w:r>
      <w:r w:rsidR="004A455C">
        <w:rPr>
          <w:rFonts w:ascii="Times New Roman" w:hAnsi="Times New Roman"/>
          <w:color w:val="000000"/>
        </w:rPr>
        <w:t>:</w:t>
      </w:r>
    </w:p>
    <w:p w14:paraId="5DB560C8" w14:textId="43665337" w:rsidR="001E7EAB" w:rsidRDefault="00BF434B" w:rsidP="007852CA">
      <w:pPr>
        <w:pStyle w:val="ListParagraph"/>
        <w:numPr>
          <w:ilvl w:val="0"/>
          <w:numId w:val="24"/>
        </w:numPr>
        <w:tabs>
          <w:tab w:val="left" w:pos="-1440"/>
        </w:tabs>
        <w:spacing w:line="360" w:lineRule="auto"/>
        <w:ind w:left="1080"/>
        <w:rPr>
          <w:rFonts w:ascii="Times New Roman" w:hAnsi="Times New Roman"/>
          <w:color w:val="000000"/>
        </w:rPr>
      </w:pPr>
      <w:r>
        <w:rPr>
          <w:rFonts w:ascii="Times New Roman" w:hAnsi="Times New Roman"/>
          <w:color w:val="000000"/>
        </w:rPr>
        <w:t>Completion of</w:t>
      </w:r>
      <w:r w:rsidR="00C0572F">
        <w:rPr>
          <w:rFonts w:ascii="Times New Roman" w:hAnsi="Times New Roman"/>
          <w:color w:val="000000"/>
        </w:rPr>
        <w:t xml:space="preserve"> requirements to achieve Mode 2</w:t>
      </w:r>
      <w:r w:rsidR="00502677" w:rsidRPr="001C1C49">
        <w:rPr>
          <w:rFonts w:ascii="Times New Roman" w:hAnsi="Times New Roman"/>
          <w:color w:val="000000"/>
        </w:rPr>
        <w:t>;</w:t>
      </w:r>
    </w:p>
    <w:p w14:paraId="47932EDC" w14:textId="76C5DDFB" w:rsidR="00C0572F" w:rsidRDefault="00C0572F" w:rsidP="007852CA">
      <w:pPr>
        <w:pStyle w:val="ListParagraph"/>
        <w:numPr>
          <w:ilvl w:val="1"/>
          <w:numId w:val="24"/>
        </w:numPr>
        <w:tabs>
          <w:tab w:val="left" w:pos="-1440"/>
        </w:tabs>
        <w:spacing w:line="360" w:lineRule="auto"/>
        <w:rPr>
          <w:rFonts w:ascii="Times New Roman" w:hAnsi="Times New Roman"/>
          <w:color w:val="000000"/>
        </w:rPr>
      </w:pPr>
      <w:r>
        <w:rPr>
          <w:rFonts w:ascii="Times New Roman" w:hAnsi="Times New Roman"/>
          <w:color w:val="000000"/>
        </w:rPr>
        <w:t>C</w:t>
      </w:r>
      <w:r w:rsidR="00544A01">
        <w:rPr>
          <w:rFonts w:ascii="Times New Roman" w:hAnsi="Times New Roman"/>
          <w:color w:val="000000"/>
        </w:rPr>
        <w:t>omplete 557 degree F Plateau Testing</w:t>
      </w:r>
      <w:r>
        <w:rPr>
          <w:rFonts w:ascii="Times New Roman" w:hAnsi="Times New Roman"/>
          <w:color w:val="000000"/>
        </w:rPr>
        <w:t>;</w:t>
      </w:r>
    </w:p>
    <w:p w14:paraId="09CC3A31" w14:textId="35EB4DA1" w:rsidR="00C0572F" w:rsidRDefault="00C0572F" w:rsidP="007852CA">
      <w:pPr>
        <w:pStyle w:val="ListParagraph"/>
        <w:numPr>
          <w:ilvl w:val="1"/>
          <w:numId w:val="24"/>
        </w:numPr>
        <w:tabs>
          <w:tab w:val="left" w:pos="-1440"/>
        </w:tabs>
        <w:spacing w:line="360" w:lineRule="auto"/>
        <w:rPr>
          <w:rFonts w:ascii="Times New Roman" w:hAnsi="Times New Roman"/>
          <w:color w:val="000000"/>
        </w:rPr>
      </w:pPr>
      <w:r>
        <w:rPr>
          <w:rFonts w:ascii="Times New Roman" w:hAnsi="Times New Roman"/>
          <w:color w:val="000000"/>
        </w:rPr>
        <w:t>Complete Rod Control Testing;</w:t>
      </w:r>
    </w:p>
    <w:p w14:paraId="1F0DE1B9" w14:textId="0F209678" w:rsidR="00C0572F" w:rsidRDefault="00C0572F" w:rsidP="007852CA">
      <w:pPr>
        <w:pStyle w:val="ListParagraph"/>
        <w:numPr>
          <w:ilvl w:val="1"/>
          <w:numId w:val="24"/>
        </w:numPr>
        <w:tabs>
          <w:tab w:val="left" w:pos="-1440"/>
        </w:tabs>
        <w:spacing w:line="360" w:lineRule="auto"/>
        <w:rPr>
          <w:rFonts w:ascii="Times New Roman" w:hAnsi="Times New Roman"/>
          <w:color w:val="000000"/>
        </w:rPr>
      </w:pPr>
      <w:r>
        <w:rPr>
          <w:rFonts w:ascii="Times New Roman" w:hAnsi="Times New Roman"/>
          <w:color w:val="000000"/>
        </w:rPr>
        <w:t>Complete Pressurizer spray and flow verification testing;</w:t>
      </w:r>
    </w:p>
    <w:p w14:paraId="70394558" w14:textId="0278E9DE" w:rsidR="00C0572F" w:rsidRDefault="00C0572F" w:rsidP="007852CA">
      <w:pPr>
        <w:pStyle w:val="ListParagraph"/>
        <w:numPr>
          <w:ilvl w:val="1"/>
          <w:numId w:val="24"/>
        </w:numPr>
        <w:tabs>
          <w:tab w:val="left" w:pos="-1440"/>
        </w:tabs>
        <w:spacing w:line="360" w:lineRule="auto"/>
        <w:rPr>
          <w:rFonts w:ascii="Times New Roman" w:hAnsi="Times New Roman"/>
          <w:color w:val="000000"/>
        </w:rPr>
      </w:pPr>
      <w:r>
        <w:rPr>
          <w:rFonts w:ascii="Times New Roman" w:hAnsi="Times New Roman"/>
          <w:color w:val="000000"/>
        </w:rPr>
        <w:t>Complete RCS flow coastdown to 300 degrees F;</w:t>
      </w:r>
    </w:p>
    <w:p w14:paraId="13A320A0" w14:textId="4239F7A1" w:rsidR="00C0572F" w:rsidRDefault="00C0572F" w:rsidP="007852CA">
      <w:pPr>
        <w:pStyle w:val="ListParagraph"/>
        <w:numPr>
          <w:ilvl w:val="0"/>
          <w:numId w:val="24"/>
        </w:numPr>
        <w:tabs>
          <w:tab w:val="left" w:pos="-1440"/>
        </w:tabs>
        <w:spacing w:line="360" w:lineRule="auto"/>
        <w:rPr>
          <w:rFonts w:ascii="Times New Roman" w:hAnsi="Times New Roman"/>
          <w:color w:val="000000"/>
        </w:rPr>
      </w:pPr>
      <w:r>
        <w:rPr>
          <w:rFonts w:ascii="Times New Roman" w:hAnsi="Times New Roman"/>
          <w:color w:val="000000"/>
        </w:rPr>
        <w:t xml:space="preserve">Complete </w:t>
      </w:r>
      <w:r w:rsidR="00544A01">
        <w:rPr>
          <w:rFonts w:ascii="Times New Roman" w:hAnsi="Times New Roman"/>
          <w:color w:val="000000"/>
        </w:rPr>
        <w:t xml:space="preserve">required </w:t>
      </w:r>
      <w:r>
        <w:rPr>
          <w:rFonts w:ascii="Times New Roman" w:hAnsi="Times New Roman"/>
          <w:color w:val="000000"/>
        </w:rPr>
        <w:t>secondary plant startup activities including condenser vacuum and feedwater cleanup;</w:t>
      </w:r>
    </w:p>
    <w:p w14:paraId="73B0AC8E" w14:textId="15F28348" w:rsidR="00C0572F" w:rsidRDefault="00C0572F" w:rsidP="007852CA">
      <w:pPr>
        <w:pStyle w:val="ListParagraph"/>
        <w:numPr>
          <w:ilvl w:val="0"/>
          <w:numId w:val="24"/>
        </w:numPr>
        <w:tabs>
          <w:tab w:val="left" w:pos="-1440"/>
        </w:tabs>
        <w:spacing w:line="360" w:lineRule="auto"/>
        <w:rPr>
          <w:rFonts w:ascii="Times New Roman" w:hAnsi="Times New Roman"/>
          <w:color w:val="000000"/>
        </w:rPr>
      </w:pPr>
      <w:r>
        <w:rPr>
          <w:rFonts w:ascii="Times New Roman" w:hAnsi="Times New Roman"/>
          <w:color w:val="000000"/>
        </w:rPr>
        <w:t>Achieve Initial Criticality;</w:t>
      </w:r>
    </w:p>
    <w:p w14:paraId="34B076AD" w14:textId="28694B57" w:rsidR="00C0572F" w:rsidRDefault="00C0572F" w:rsidP="007852CA">
      <w:pPr>
        <w:pStyle w:val="ListParagraph"/>
        <w:numPr>
          <w:ilvl w:val="0"/>
          <w:numId w:val="24"/>
        </w:numPr>
        <w:tabs>
          <w:tab w:val="left" w:pos="-1440"/>
        </w:tabs>
        <w:spacing w:line="360" w:lineRule="auto"/>
        <w:rPr>
          <w:rFonts w:ascii="Times New Roman" w:hAnsi="Times New Roman"/>
          <w:color w:val="000000"/>
        </w:rPr>
      </w:pPr>
      <w:r>
        <w:rPr>
          <w:rFonts w:ascii="Times New Roman" w:hAnsi="Times New Roman"/>
          <w:color w:val="000000"/>
        </w:rPr>
        <w:t>Complete the low power core physics testing;</w:t>
      </w:r>
    </w:p>
    <w:p w14:paraId="6A7C22F7" w14:textId="0D304B40" w:rsidR="00C0572F" w:rsidRDefault="00C0572F" w:rsidP="007852CA">
      <w:pPr>
        <w:pStyle w:val="ListParagraph"/>
        <w:numPr>
          <w:ilvl w:val="0"/>
          <w:numId w:val="24"/>
        </w:numPr>
        <w:tabs>
          <w:tab w:val="left" w:pos="-1440"/>
        </w:tabs>
        <w:spacing w:line="360" w:lineRule="auto"/>
        <w:rPr>
          <w:rFonts w:ascii="Times New Roman" w:hAnsi="Times New Roman"/>
          <w:color w:val="000000"/>
        </w:rPr>
      </w:pPr>
      <w:r>
        <w:rPr>
          <w:rFonts w:ascii="Times New Roman" w:hAnsi="Times New Roman"/>
          <w:color w:val="000000"/>
        </w:rPr>
        <w:t>Complete the requirements for entry into Mode 1;</w:t>
      </w:r>
    </w:p>
    <w:p w14:paraId="10C37DF7" w14:textId="6AC564E1" w:rsidR="00C0572F" w:rsidRDefault="00C0572F" w:rsidP="007852CA">
      <w:pPr>
        <w:pStyle w:val="ListParagraph"/>
        <w:numPr>
          <w:ilvl w:val="0"/>
          <w:numId w:val="24"/>
        </w:numPr>
        <w:tabs>
          <w:tab w:val="left" w:pos="-1440"/>
        </w:tabs>
        <w:spacing w:line="360" w:lineRule="auto"/>
        <w:rPr>
          <w:rFonts w:ascii="Times New Roman" w:hAnsi="Times New Roman"/>
          <w:color w:val="000000"/>
        </w:rPr>
      </w:pPr>
      <w:r>
        <w:rPr>
          <w:rFonts w:ascii="Times New Roman" w:hAnsi="Times New Roman"/>
          <w:color w:val="000000"/>
        </w:rPr>
        <w:t xml:space="preserve">Complete transition of systems to Operations as </w:t>
      </w:r>
      <w:r w:rsidR="00391082">
        <w:rPr>
          <w:rFonts w:ascii="Times New Roman" w:hAnsi="Times New Roman"/>
          <w:color w:val="000000"/>
        </w:rPr>
        <w:t>required during startup;</w:t>
      </w:r>
    </w:p>
    <w:p w14:paraId="077AF4C9" w14:textId="52060B26" w:rsidR="00C0572F" w:rsidRPr="001C1C49" w:rsidRDefault="00C0572F" w:rsidP="007852CA">
      <w:pPr>
        <w:pStyle w:val="ListParagraph"/>
        <w:numPr>
          <w:ilvl w:val="0"/>
          <w:numId w:val="24"/>
        </w:numPr>
        <w:tabs>
          <w:tab w:val="left" w:pos="-1440"/>
        </w:tabs>
        <w:spacing w:line="360" w:lineRule="auto"/>
        <w:rPr>
          <w:rFonts w:ascii="Times New Roman" w:hAnsi="Times New Roman"/>
          <w:color w:val="000000"/>
        </w:rPr>
      </w:pPr>
      <w:r>
        <w:rPr>
          <w:rFonts w:ascii="Times New Roman" w:hAnsi="Times New Roman"/>
          <w:color w:val="000000"/>
        </w:rPr>
        <w:t>Complete the startup testing at plateaus from 25% to 100% power.</w:t>
      </w:r>
    </w:p>
    <w:p w14:paraId="7D5336A3" w14:textId="77777777" w:rsidR="00566B35" w:rsidRDefault="00566B35" w:rsidP="001E7EAB">
      <w:pPr>
        <w:pStyle w:val="ListParagraph"/>
        <w:tabs>
          <w:tab w:val="left" w:pos="-1440"/>
        </w:tabs>
        <w:spacing w:line="480" w:lineRule="auto"/>
        <w:ind w:left="1260"/>
        <w:rPr>
          <w:rFonts w:ascii="Times New Roman" w:hAnsi="Times New Roman"/>
          <w:color w:val="000000"/>
        </w:rPr>
      </w:pPr>
    </w:p>
    <w:p w14:paraId="7C63F54F" w14:textId="025E3F7E" w:rsidR="00566B35" w:rsidRDefault="00566B35" w:rsidP="00040A37">
      <w:pPr>
        <w:tabs>
          <w:tab w:val="left" w:pos="-1440"/>
        </w:tabs>
        <w:spacing w:line="480" w:lineRule="auto"/>
        <w:ind w:left="720" w:hanging="720"/>
        <w:rPr>
          <w:rFonts w:ascii="Times New Roman" w:hAnsi="Times New Roman"/>
          <w:b/>
          <w:color w:val="000000"/>
        </w:rPr>
      </w:pPr>
      <w:r>
        <w:rPr>
          <w:rFonts w:ascii="Times New Roman" w:hAnsi="Times New Roman"/>
          <w:b/>
          <w:color w:val="000000"/>
        </w:rPr>
        <w:t>Q.</w:t>
      </w:r>
      <w:r>
        <w:rPr>
          <w:rFonts w:ascii="Times New Roman" w:hAnsi="Times New Roman"/>
          <w:b/>
          <w:color w:val="000000"/>
        </w:rPr>
        <w:tab/>
        <w:t xml:space="preserve">WHAT IS YOUR OPINION OF THE CURRENT UNIT 3 </w:t>
      </w:r>
      <w:r w:rsidR="006F3CCF">
        <w:rPr>
          <w:rFonts w:ascii="Times New Roman" w:hAnsi="Times New Roman"/>
          <w:b/>
          <w:color w:val="000000"/>
        </w:rPr>
        <w:t xml:space="preserve">RISK ADJUSTED </w:t>
      </w:r>
      <w:r>
        <w:rPr>
          <w:rFonts w:ascii="Times New Roman" w:hAnsi="Times New Roman"/>
          <w:b/>
          <w:color w:val="000000"/>
        </w:rPr>
        <w:t>SCHEDULE</w:t>
      </w:r>
      <w:r w:rsidR="00203A16">
        <w:rPr>
          <w:rFonts w:ascii="Times New Roman" w:hAnsi="Times New Roman"/>
          <w:b/>
          <w:color w:val="000000"/>
        </w:rPr>
        <w:t xml:space="preserve"> WHICH FORECASTS COD ON </w:t>
      </w:r>
      <w:r w:rsidR="00C0572F">
        <w:rPr>
          <w:rFonts w:ascii="Times New Roman" w:hAnsi="Times New Roman"/>
          <w:b/>
          <w:color w:val="000000"/>
        </w:rPr>
        <w:t>3</w:t>
      </w:r>
      <w:r w:rsidR="00203A16">
        <w:rPr>
          <w:rFonts w:ascii="Times New Roman" w:hAnsi="Times New Roman"/>
          <w:b/>
          <w:color w:val="000000"/>
        </w:rPr>
        <w:t>/</w:t>
      </w:r>
      <w:r w:rsidR="00C0572F">
        <w:rPr>
          <w:rFonts w:ascii="Times New Roman" w:hAnsi="Times New Roman"/>
          <w:b/>
          <w:color w:val="000000"/>
        </w:rPr>
        <w:t>31</w:t>
      </w:r>
      <w:r w:rsidR="00203A16">
        <w:rPr>
          <w:rFonts w:ascii="Times New Roman" w:hAnsi="Times New Roman"/>
          <w:b/>
          <w:color w:val="000000"/>
        </w:rPr>
        <w:t>/</w:t>
      </w:r>
      <w:r w:rsidR="00443C03">
        <w:rPr>
          <w:rFonts w:ascii="Times New Roman" w:hAnsi="Times New Roman"/>
          <w:b/>
          <w:color w:val="000000"/>
        </w:rPr>
        <w:t>2023?</w:t>
      </w:r>
    </w:p>
    <w:p w14:paraId="5BAC3D3D" w14:textId="0AA193AC" w:rsidR="005D1495" w:rsidRDefault="00566B35" w:rsidP="00566B35">
      <w:pPr>
        <w:spacing w:line="480" w:lineRule="auto"/>
        <w:ind w:left="720" w:hanging="720"/>
        <w:rPr>
          <w:rFonts w:ascii="Times New Roman" w:hAnsi="Times New Roman"/>
          <w:color w:val="000000"/>
        </w:rPr>
      </w:pPr>
      <w:r w:rsidRPr="00040A37">
        <w:rPr>
          <w:rFonts w:ascii="Times New Roman" w:hAnsi="Times New Roman"/>
          <w:b/>
          <w:color w:val="000000"/>
        </w:rPr>
        <w:t>A.</w:t>
      </w:r>
      <w:r>
        <w:rPr>
          <w:rFonts w:ascii="Times New Roman" w:hAnsi="Times New Roman"/>
          <w:color w:val="000000"/>
        </w:rPr>
        <w:tab/>
      </w:r>
      <w:r w:rsidR="00DC381D" w:rsidRPr="007F1D77">
        <w:rPr>
          <w:rFonts w:ascii="Times New Roman" w:hAnsi="Times New Roman"/>
          <w:color w:val="000000"/>
        </w:rPr>
        <w:t xml:space="preserve">Staff </w:t>
      </w:r>
      <w:r w:rsidR="007F1D77">
        <w:rPr>
          <w:rFonts w:ascii="Times New Roman" w:hAnsi="Times New Roman"/>
          <w:color w:val="000000"/>
        </w:rPr>
        <w:t xml:space="preserve">continues to </w:t>
      </w:r>
      <w:r w:rsidR="00DC381D" w:rsidRPr="007F1D77">
        <w:rPr>
          <w:rFonts w:ascii="Times New Roman" w:hAnsi="Times New Roman"/>
          <w:color w:val="000000"/>
        </w:rPr>
        <w:t xml:space="preserve">believe that the Company should be able to achieve Unit 3 COD by </w:t>
      </w:r>
      <w:r w:rsidR="00D766BC">
        <w:rPr>
          <w:rFonts w:ascii="Times New Roman" w:hAnsi="Times New Roman"/>
          <w:color w:val="000000"/>
        </w:rPr>
        <w:t>March</w:t>
      </w:r>
      <w:r w:rsidR="00DC381D" w:rsidRPr="007F1D77">
        <w:rPr>
          <w:rFonts w:ascii="Times New Roman" w:hAnsi="Times New Roman"/>
          <w:color w:val="000000"/>
        </w:rPr>
        <w:t xml:space="preserve"> 2023 as shown in the current </w:t>
      </w:r>
      <w:r w:rsidR="003D35A7" w:rsidRPr="007F1D77">
        <w:rPr>
          <w:rFonts w:ascii="Times New Roman" w:hAnsi="Times New Roman"/>
          <w:color w:val="000000"/>
        </w:rPr>
        <w:t>RAS</w:t>
      </w:r>
      <w:r w:rsidRPr="007F1D77">
        <w:rPr>
          <w:rFonts w:ascii="Times New Roman" w:hAnsi="Times New Roman"/>
          <w:color w:val="000000"/>
        </w:rPr>
        <w:t>.</w:t>
      </w:r>
      <w:r w:rsidR="00DC381D" w:rsidRPr="007F1D77">
        <w:rPr>
          <w:rFonts w:ascii="Times New Roman" w:hAnsi="Times New Roman"/>
          <w:color w:val="000000"/>
        </w:rPr>
        <w:t xml:space="preserve">  </w:t>
      </w:r>
      <w:r w:rsidR="007F1D77">
        <w:rPr>
          <w:rFonts w:ascii="Times New Roman" w:hAnsi="Times New Roman"/>
          <w:color w:val="000000"/>
        </w:rPr>
        <w:t xml:space="preserve">However, the </w:t>
      </w:r>
      <w:r w:rsidR="00186C04">
        <w:rPr>
          <w:rFonts w:ascii="Times New Roman" w:hAnsi="Times New Roman"/>
          <w:color w:val="000000"/>
        </w:rPr>
        <w:t xml:space="preserve">RAS </w:t>
      </w:r>
      <w:r w:rsidR="007F1D77">
        <w:rPr>
          <w:rFonts w:ascii="Times New Roman" w:hAnsi="Times New Roman"/>
          <w:color w:val="000000"/>
        </w:rPr>
        <w:t xml:space="preserve">margin to the </w:t>
      </w:r>
      <w:r w:rsidR="00391082">
        <w:rPr>
          <w:rFonts w:ascii="Times New Roman" w:hAnsi="Times New Roman"/>
          <w:color w:val="000000"/>
        </w:rPr>
        <w:t>Site Working Plan (</w:t>
      </w:r>
      <w:r w:rsidR="00C50051">
        <w:rPr>
          <w:rFonts w:ascii="Times New Roman" w:hAnsi="Times New Roman"/>
          <w:color w:val="000000"/>
        </w:rPr>
        <w:t>“</w:t>
      </w:r>
      <w:r w:rsidR="007F1D77">
        <w:rPr>
          <w:rFonts w:ascii="Times New Roman" w:hAnsi="Times New Roman"/>
          <w:color w:val="000000"/>
        </w:rPr>
        <w:t>SWP</w:t>
      </w:r>
      <w:r w:rsidR="00C50051">
        <w:rPr>
          <w:rFonts w:ascii="Times New Roman" w:hAnsi="Times New Roman"/>
          <w:color w:val="000000"/>
        </w:rPr>
        <w:t>”</w:t>
      </w:r>
      <w:r w:rsidR="00391082">
        <w:rPr>
          <w:rFonts w:ascii="Times New Roman" w:hAnsi="Times New Roman"/>
          <w:color w:val="000000"/>
        </w:rPr>
        <w:t>)</w:t>
      </w:r>
      <w:r w:rsidR="007F1D77">
        <w:rPr>
          <w:rFonts w:ascii="Times New Roman" w:hAnsi="Times New Roman"/>
          <w:color w:val="000000"/>
        </w:rPr>
        <w:t xml:space="preserve"> has decreased from 3.5 months in VCM 26 to approximately </w:t>
      </w:r>
      <w:r w:rsidR="00056453">
        <w:rPr>
          <w:rFonts w:ascii="Times New Roman" w:hAnsi="Times New Roman"/>
          <w:color w:val="000000"/>
        </w:rPr>
        <w:t>4</w:t>
      </w:r>
      <w:r w:rsidR="00D766BC">
        <w:rPr>
          <w:rFonts w:ascii="Times New Roman" w:hAnsi="Times New Roman"/>
          <w:color w:val="000000"/>
        </w:rPr>
        <w:t xml:space="preserve"> </w:t>
      </w:r>
      <w:r w:rsidR="007F1D77">
        <w:rPr>
          <w:rFonts w:ascii="Times New Roman" w:hAnsi="Times New Roman"/>
          <w:color w:val="000000"/>
        </w:rPr>
        <w:t>weeks from the current SWP COD of 2/2</w:t>
      </w:r>
      <w:r w:rsidR="00056453">
        <w:rPr>
          <w:rFonts w:ascii="Times New Roman" w:hAnsi="Times New Roman"/>
          <w:color w:val="000000"/>
        </w:rPr>
        <w:t>7</w:t>
      </w:r>
      <w:r w:rsidR="007F1D77">
        <w:rPr>
          <w:rFonts w:ascii="Times New Roman" w:hAnsi="Times New Roman"/>
          <w:color w:val="000000"/>
        </w:rPr>
        <w:t>/2023 to the RAS COD of 3/31/2023.</w:t>
      </w:r>
      <w:r w:rsidR="00DC381D" w:rsidRPr="007F1D77">
        <w:rPr>
          <w:rFonts w:ascii="Times New Roman" w:hAnsi="Times New Roman"/>
          <w:color w:val="000000"/>
        </w:rPr>
        <w:t xml:space="preserve">  </w:t>
      </w:r>
      <w:r w:rsidR="007F1D77">
        <w:rPr>
          <w:rFonts w:ascii="Times New Roman" w:hAnsi="Times New Roman"/>
          <w:color w:val="000000"/>
        </w:rPr>
        <w:t>S</w:t>
      </w:r>
      <w:r w:rsidR="00DC381D" w:rsidRPr="007F1D77">
        <w:rPr>
          <w:rFonts w:ascii="Times New Roman" w:hAnsi="Times New Roman"/>
          <w:color w:val="000000"/>
        </w:rPr>
        <w:t xml:space="preserve">taff </w:t>
      </w:r>
      <w:r w:rsidR="007F1D77">
        <w:rPr>
          <w:rFonts w:ascii="Times New Roman" w:hAnsi="Times New Roman"/>
          <w:color w:val="000000"/>
        </w:rPr>
        <w:t>continue</w:t>
      </w:r>
      <w:r w:rsidR="00C50051">
        <w:rPr>
          <w:rFonts w:ascii="Times New Roman" w:hAnsi="Times New Roman"/>
          <w:color w:val="000000"/>
        </w:rPr>
        <w:t>s</w:t>
      </w:r>
      <w:r w:rsidR="007F1D77">
        <w:rPr>
          <w:rFonts w:ascii="Times New Roman" w:hAnsi="Times New Roman"/>
          <w:color w:val="000000"/>
        </w:rPr>
        <w:t xml:space="preserve"> to believe </w:t>
      </w:r>
      <w:r w:rsidR="00DC381D" w:rsidRPr="007F1D77">
        <w:rPr>
          <w:rFonts w:ascii="Times New Roman" w:hAnsi="Times New Roman"/>
          <w:color w:val="000000"/>
        </w:rPr>
        <w:t xml:space="preserve">that the </w:t>
      </w:r>
      <w:r w:rsidR="00D766BC">
        <w:rPr>
          <w:rFonts w:ascii="Times New Roman" w:hAnsi="Times New Roman"/>
          <w:color w:val="000000"/>
        </w:rPr>
        <w:t>March</w:t>
      </w:r>
      <w:r w:rsidR="00DC381D" w:rsidRPr="007F1D77">
        <w:rPr>
          <w:rFonts w:ascii="Times New Roman" w:hAnsi="Times New Roman"/>
          <w:color w:val="000000"/>
        </w:rPr>
        <w:t xml:space="preserve"> 2023 COD is not without risk.  </w:t>
      </w:r>
      <w:r w:rsidR="007F1D77">
        <w:rPr>
          <w:rFonts w:ascii="Times New Roman" w:hAnsi="Times New Roman"/>
          <w:color w:val="000000"/>
        </w:rPr>
        <w:t xml:space="preserve">As we have discussed in prior testimony, </w:t>
      </w:r>
      <w:r w:rsidR="00DC381D" w:rsidRPr="007F1D77">
        <w:rPr>
          <w:rFonts w:ascii="Times New Roman" w:hAnsi="Times New Roman"/>
          <w:color w:val="000000"/>
        </w:rPr>
        <w:t xml:space="preserve">Staff’s areas of concern include </w:t>
      </w:r>
      <w:r w:rsidR="005D1495" w:rsidRPr="007F1D77">
        <w:rPr>
          <w:rFonts w:ascii="Times New Roman" w:hAnsi="Times New Roman"/>
          <w:color w:val="000000"/>
        </w:rPr>
        <w:t xml:space="preserve">the fact that many of the systems and components have yet to be tested on the secondary plant, the steam and generating side of the plant, which is a design that has yet to be operated at power.  While the primary (nuclear) side of the plant is essentially identical to the four units in China that are operating well, the secondary plant is a unique design that has never been subject to the pressure and temperature conditions experienced when the plant is in operation at </w:t>
      </w:r>
      <w:r w:rsidR="00C50051">
        <w:rPr>
          <w:rFonts w:ascii="Times New Roman" w:hAnsi="Times New Roman"/>
          <w:color w:val="000000"/>
        </w:rPr>
        <w:t xml:space="preserve">full </w:t>
      </w:r>
      <w:r w:rsidR="005D1495" w:rsidRPr="007F1D77">
        <w:rPr>
          <w:rFonts w:ascii="Times New Roman" w:hAnsi="Times New Roman"/>
          <w:color w:val="000000"/>
        </w:rPr>
        <w:t>power.  There is a strong likelihood that equipment and design issues will be identified during the initial operation of this equipment.</w:t>
      </w:r>
    </w:p>
    <w:p w14:paraId="39E7F19E" w14:textId="77777777" w:rsidR="005D1495" w:rsidRDefault="005D1495" w:rsidP="00566B35">
      <w:pPr>
        <w:spacing w:line="480" w:lineRule="auto"/>
        <w:ind w:left="720" w:hanging="720"/>
        <w:rPr>
          <w:rFonts w:ascii="Times New Roman" w:hAnsi="Times New Roman"/>
          <w:color w:val="000000"/>
        </w:rPr>
      </w:pPr>
    </w:p>
    <w:p w14:paraId="3B96B639" w14:textId="7D9C996D" w:rsidR="003070E9" w:rsidRDefault="003070E9" w:rsidP="005B7523">
      <w:pPr>
        <w:pStyle w:val="Heading2"/>
        <w:jc w:val="center"/>
        <w:rPr>
          <w:rFonts w:ascii="Times New Roman" w:hAnsi="Times New Roman"/>
          <w:color w:val="auto"/>
          <w:sz w:val="24"/>
          <w:szCs w:val="24"/>
        </w:rPr>
      </w:pPr>
      <w:bookmarkStart w:id="7" w:name="_Toc122331027"/>
      <w:r w:rsidRPr="005B7523">
        <w:rPr>
          <w:rFonts w:ascii="Times New Roman" w:hAnsi="Times New Roman"/>
          <w:color w:val="auto"/>
          <w:sz w:val="24"/>
          <w:szCs w:val="24"/>
        </w:rPr>
        <w:t>I</w:t>
      </w:r>
      <w:r w:rsidR="00893BA5">
        <w:rPr>
          <w:rFonts w:ascii="Times New Roman" w:hAnsi="Times New Roman"/>
          <w:color w:val="auto"/>
          <w:sz w:val="24"/>
          <w:szCs w:val="24"/>
        </w:rPr>
        <w:t>II</w:t>
      </w:r>
      <w:r w:rsidRPr="005B7523">
        <w:rPr>
          <w:rFonts w:ascii="Times New Roman" w:hAnsi="Times New Roman"/>
          <w:color w:val="auto"/>
          <w:sz w:val="24"/>
          <w:szCs w:val="24"/>
        </w:rPr>
        <w:t>.</w:t>
      </w:r>
      <w:r w:rsidRPr="005B7523">
        <w:rPr>
          <w:rFonts w:ascii="Times New Roman" w:hAnsi="Times New Roman"/>
          <w:color w:val="auto"/>
          <w:sz w:val="24"/>
          <w:szCs w:val="24"/>
        </w:rPr>
        <w:tab/>
      </w:r>
      <w:r w:rsidR="008B0164">
        <w:rPr>
          <w:rFonts w:ascii="Times New Roman" w:hAnsi="Times New Roman"/>
          <w:color w:val="auto"/>
          <w:sz w:val="24"/>
          <w:szCs w:val="24"/>
        </w:rPr>
        <w:t>UNIT 4 STATUS</w:t>
      </w:r>
      <w:bookmarkEnd w:id="7"/>
    </w:p>
    <w:p w14:paraId="17D7646C" w14:textId="05D056A1" w:rsidR="00094F33" w:rsidRDefault="00094F33" w:rsidP="00094F33">
      <w:pPr>
        <w:tabs>
          <w:tab w:val="left" w:pos="180"/>
        </w:tabs>
        <w:spacing w:line="480" w:lineRule="auto"/>
        <w:ind w:left="720" w:hanging="540"/>
        <w:rPr>
          <w:rFonts w:ascii="Times New Roman" w:hAnsi="Times New Roman"/>
          <w:b/>
          <w:bCs/>
          <w:color w:val="000000"/>
        </w:rPr>
      </w:pPr>
      <w:r>
        <w:rPr>
          <w:rFonts w:ascii="Times New Roman" w:hAnsi="Times New Roman"/>
          <w:b/>
          <w:bCs/>
          <w:color w:val="000000"/>
        </w:rPr>
        <w:t>Q.</w:t>
      </w:r>
      <w:r>
        <w:rPr>
          <w:rFonts w:ascii="Times New Roman" w:hAnsi="Times New Roman"/>
          <w:b/>
          <w:bCs/>
          <w:color w:val="000000"/>
        </w:rPr>
        <w:tab/>
        <w:t xml:space="preserve">WHAT IS THE STATUS OF UNIT </w:t>
      </w:r>
      <w:r w:rsidR="001E3120">
        <w:rPr>
          <w:rFonts w:ascii="Times New Roman" w:hAnsi="Times New Roman"/>
          <w:b/>
          <w:bCs/>
          <w:color w:val="000000"/>
        </w:rPr>
        <w:t>4</w:t>
      </w:r>
      <w:r>
        <w:rPr>
          <w:rFonts w:ascii="Times New Roman" w:hAnsi="Times New Roman"/>
          <w:b/>
          <w:bCs/>
          <w:color w:val="000000"/>
        </w:rPr>
        <w:t xml:space="preserve"> AT THE TIME OF FILING YOUR TESTIMONY?</w:t>
      </w:r>
    </w:p>
    <w:p w14:paraId="3D344E63" w14:textId="7D913A08" w:rsidR="00094F33" w:rsidRPr="008C428B" w:rsidRDefault="00094F33" w:rsidP="00094F33">
      <w:pPr>
        <w:tabs>
          <w:tab w:val="left" w:pos="180"/>
        </w:tabs>
        <w:spacing w:line="480" w:lineRule="auto"/>
        <w:ind w:left="720" w:hanging="540"/>
        <w:rPr>
          <w:rFonts w:ascii="Times New Roman" w:hAnsi="Times New Roman"/>
          <w:bCs/>
          <w:color w:val="000000"/>
        </w:rPr>
      </w:pPr>
      <w:r w:rsidRPr="00040A37">
        <w:rPr>
          <w:rFonts w:ascii="Times New Roman" w:hAnsi="Times New Roman"/>
          <w:b/>
          <w:bCs/>
          <w:color w:val="000000"/>
        </w:rPr>
        <w:t>A.</w:t>
      </w:r>
      <w:r>
        <w:rPr>
          <w:rFonts w:ascii="Times New Roman" w:hAnsi="Times New Roman"/>
          <w:bCs/>
          <w:color w:val="000000"/>
        </w:rPr>
        <w:tab/>
      </w:r>
      <w:r w:rsidR="001E3120">
        <w:rPr>
          <w:rFonts w:ascii="Times New Roman" w:hAnsi="Times New Roman"/>
          <w:bCs/>
          <w:color w:val="000000"/>
        </w:rPr>
        <w:t>Vogtle Unit 4 completed the major milestone Cold Hydro Test (</w:t>
      </w:r>
      <w:r w:rsidR="00C50051">
        <w:rPr>
          <w:rFonts w:ascii="Times New Roman" w:hAnsi="Times New Roman"/>
          <w:bCs/>
          <w:color w:val="000000"/>
        </w:rPr>
        <w:t>“</w:t>
      </w:r>
      <w:r w:rsidR="001E3120">
        <w:rPr>
          <w:rFonts w:ascii="Times New Roman" w:hAnsi="Times New Roman"/>
          <w:bCs/>
          <w:color w:val="000000"/>
        </w:rPr>
        <w:t>CHT</w:t>
      </w:r>
      <w:r w:rsidR="00C50051">
        <w:rPr>
          <w:rFonts w:ascii="Times New Roman" w:hAnsi="Times New Roman"/>
          <w:bCs/>
          <w:color w:val="000000"/>
        </w:rPr>
        <w:t>”</w:t>
      </w:r>
      <w:r w:rsidR="001E3120">
        <w:rPr>
          <w:rFonts w:ascii="Times New Roman" w:hAnsi="Times New Roman"/>
          <w:bCs/>
          <w:color w:val="000000"/>
        </w:rPr>
        <w:t>) on 12/5/2022 with the next major milestone being Hot Functional Test (</w:t>
      </w:r>
      <w:r w:rsidR="00C50051">
        <w:rPr>
          <w:rFonts w:ascii="Times New Roman" w:hAnsi="Times New Roman"/>
          <w:bCs/>
          <w:color w:val="000000"/>
        </w:rPr>
        <w:t>“</w:t>
      </w:r>
      <w:r w:rsidR="001E3120">
        <w:rPr>
          <w:rFonts w:ascii="Times New Roman" w:hAnsi="Times New Roman"/>
          <w:bCs/>
          <w:color w:val="000000"/>
        </w:rPr>
        <w:t>HFT</w:t>
      </w:r>
      <w:r w:rsidR="00C50051">
        <w:rPr>
          <w:rFonts w:ascii="Times New Roman" w:hAnsi="Times New Roman"/>
          <w:bCs/>
          <w:color w:val="000000"/>
        </w:rPr>
        <w:t>”</w:t>
      </w:r>
      <w:r w:rsidR="001E3120">
        <w:rPr>
          <w:rFonts w:ascii="Times New Roman" w:hAnsi="Times New Roman"/>
          <w:bCs/>
          <w:color w:val="000000"/>
        </w:rPr>
        <w:t xml:space="preserve">) in </w:t>
      </w:r>
      <w:r w:rsidR="001E3120">
        <w:rPr>
          <w:rFonts w:ascii="Times New Roman" w:hAnsi="Times New Roman"/>
          <w:bCs/>
          <w:color w:val="000000"/>
        </w:rPr>
        <w:lastRenderedPageBreak/>
        <w:t xml:space="preserve">which the primary side of the plant is brought to </w:t>
      </w:r>
      <w:r w:rsidR="00AD5666">
        <w:rPr>
          <w:rFonts w:ascii="Times New Roman" w:hAnsi="Times New Roman"/>
          <w:bCs/>
          <w:color w:val="000000"/>
        </w:rPr>
        <w:t xml:space="preserve">normal operating temperature </w:t>
      </w:r>
      <w:r w:rsidR="00CA51A8">
        <w:rPr>
          <w:rFonts w:ascii="Times New Roman" w:hAnsi="Times New Roman"/>
          <w:bCs/>
          <w:color w:val="000000"/>
        </w:rPr>
        <w:t>(“</w:t>
      </w:r>
      <w:r w:rsidR="00C50051">
        <w:rPr>
          <w:rFonts w:ascii="Times New Roman" w:hAnsi="Times New Roman"/>
          <w:bCs/>
          <w:color w:val="000000"/>
        </w:rPr>
        <w:t>NOT</w:t>
      </w:r>
      <w:r w:rsidR="00CA51A8">
        <w:rPr>
          <w:rFonts w:ascii="Times New Roman" w:hAnsi="Times New Roman"/>
          <w:bCs/>
          <w:color w:val="000000"/>
        </w:rPr>
        <w:t>”)</w:t>
      </w:r>
      <w:r w:rsidR="001E3120">
        <w:rPr>
          <w:rFonts w:ascii="Times New Roman" w:hAnsi="Times New Roman"/>
          <w:bCs/>
          <w:color w:val="000000"/>
        </w:rPr>
        <w:t xml:space="preserve"> and </w:t>
      </w:r>
      <w:r w:rsidR="00AD5666">
        <w:rPr>
          <w:rFonts w:ascii="Times New Roman" w:hAnsi="Times New Roman"/>
          <w:bCs/>
          <w:color w:val="000000"/>
        </w:rPr>
        <w:t xml:space="preserve">normal operating pressure </w:t>
      </w:r>
      <w:r w:rsidR="00CA51A8">
        <w:rPr>
          <w:rFonts w:ascii="Times New Roman" w:hAnsi="Times New Roman"/>
          <w:bCs/>
          <w:color w:val="000000"/>
        </w:rPr>
        <w:t>(“</w:t>
      </w:r>
      <w:r w:rsidR="00C50051">
        <w:rPr>
          <w:rFonts w:ascii="Times New Roman" w:hAnsi="Times New Roman"/>
          <w:bCs/>
          <w:color w:val="000000"/>
        </w:rPr>
        <w:t>NOP</w:t>
      </w:r>
      <w:r w:rsidR="00AD5666">
        <w:rPr>
          <w:rFonts w:ascii="Times New Roman" w:hAnsi="Times New Roman"/>
          <w:bCs/>
          <w:color w:val="000000"/>
        </w:rPr>
        <w:t>”)</w:t>
      </w:r>
      <w:r w:rsidR="001E3120">
        <w:rPr>
          <w:rFonts w:ascii="Times New Roman" w:hAnsi="Times New Roman"/>
          <w:bCs/>
          <w:color w:val="000000"/>
        </w:rPr>
        <w:t xml:space="preserve"> using the energy input from the Reactor Coolant Pumps to heat the Reactor Coolant System.  The critical path to HFT is completion of penetrations seals and completion of required component </w:t>
      </w:r>
      <w:r w:rsidR="00D766BC">
        <w:rPr>
          <w:rFonts w:ascii="Times New Roman" w:hAnsi="Times New Roman"/>
          <w:bCs/>
          <w:color w:val="000000"/>
        </w:rPr>
        <w:t xml:space="preserve">and preoperational </w:t>
      </w:r>
      <w:r w:rsidR="001E3120">
        <w:rPr>
          <w:rFonts w:ascii="Times New Roman" w:hAnsi="Times New Roman"/>
          <w:bCs/>
          <w:color w:val="000000"/>
        </w:rPr>
        <w:t xml:space="preserve">testing.  </w:t>
      </w:r>
      <w:r w:rsidR="00D766BC">
        <w:rPr>
          <w:rFonts w:ascii="Times New Roman" w:hAnsi="Times New Roman"/>
          <w:bCs/>
          <w:color w:val="000000"/>
        </w:rPr>
        <w:t>Data presented at the Monthly Project Review meeting on December 14, 2022 indicates that c</w:t>
      </w:r>
      <w:r w:rsidR="001E3120">
        <w:rPr>
          <w:rFonts w:ascii="Times New Roman" w:hAnsi="Times New Roman"/>
          <w:bCs/>
          <w:color w:val="000000"/>
        </w:rPr>
        <w:t xml:space="preserve">urrent electrical production supports the RAS HFT start date of 3/12/2023.  </w:t>
      </w:r>
      <w:r w:rsidR="00134458">
        <w:rPr>
          <w:rFonts w:ascii="Times New Roman" w:hAnsi="Times New Roman"/>
          <w:bCs/>
          <w:color w:val="000000"/>
        </w:rPr>
        <w:t xml:space="preserve">The </w:t>
      </w:r>
      <w:r w:rsidR="004F3188">
        <w:rPr>
          <w:rFonts w:ascii="Times New Roman" w:hAnsi="Times New Roman"/>
          <w:bCs/>
          <w:color w:val="000000"/>
        </w:rPr>
        <w:t xml:space="preserve">Unit 4 </w:t>
      </w:r>
      <w:r w:rsidR="00F07701">
        <w:rPr>
          <w:rFonts w:ascii="Times New Roman" w:hAnsi="Times New Roman"/>
          <w:bCs/>
          <w:color w:val="000000"/>
        </w:rPr>
        <w:t>RAS Commercial Operation Date is 12/31/2023.  This COD is at the end of the range of CODs presented in VCM 26 of third quarter or fourth quarter 2023.</w:t>
      </w:r>
    </w:p>
    <w:p w14:paraId="04B597BA" w14:textId="77777777" w:rsidR="00F174B5" w:rsidRPr="003B1930" w:rsidRDefault="00F174B5" w:rsidP="003B1930"/>
    <w:p w14:paraId="5F424AEF" w14:textId="4FA58F26" w:rsidR="008B0164" w:rsidRDefault="008B0164" w:rsidP="008B0164">
      <w:pPr>
        <w:spacing w:line="480" w:lineRule="auto"/>
        <w:ind w:left="720" w:hanging="720"/>
        <w:rPr>
          <w:rFonts w:ascii="Times New Roman" w:hAnsi="Times New Roman"/>
          <w:b/>
        </w:rPr>
      </w:pPr>
      <w:r>
        <w:rPr>
          <w:rFonts w:ascii="Times New Roman" w:hAnsi="Times New Roman"/>
          <w:b/>
        </w:rPr>
        <w:t>Q.</w:t>
      </w:r>
      <w:r>
        <w:rPr>
          <w:rFonts w:ascii="Times New Roman" w:hAnsi="Times New Roman"/>
          <w:b/>
        </w:rPr>
        <w:tab/>
        <w:t>WHAT IS YOUR ASSESSMENT OF THE COMPANY’S CURRENT UNIT 4</w:t>
      </w:r>
      <w:r w:rsidR="00404F0F">
        <w:rPr>
          <w:rFonts w:ascii="Times New Roman" w:hAnsi="Times New Roman"/>
          <w:b/>
        </w:rPr>
        <w:t xml:space="preserve"> RISK ADJUSTED SCHEDULE COD OF DECEMBER 2023</w:t>
      </w:r>
      <w:r>
        <w:rPr>
          <w:rFonts w:ascii="Times New Roman" w:hAnsi="Times New Roman"/>
          <w:b/>
        </w:rPr>
        <w:t>?</w:t>
      </w:r>
    </w:p>
    <w:p w14:paraId="403E549D" w14:textId="40168B44" w:rsidR="00404F0F" w:rsidRDefault="008B0164" w:rsidP="008B0164">
      <w:pPr>
        <w:spacing w:line="480" w:lineRule="auto"/>
        <w:ind w:left="720" w:hanging="720"/>
        <w:rPr>
          <w:rFonts w:ascii="Times New Roman" w:hAnsi="Times New Roman"/>
        </w:rPr>
      </w:pPr>
      <w:r w:rsidRPr="00040A37">
        <w:rPr>
          <w:rFonts w:ascii="Times New Roman" w:hAnsi="Times New Roman"/>
          <w:b/>
        </w:rPr>
        <w:t>A.</w:t>
      </w:r>
      <w:r>
        <w:rPr>
          <w:rFonts w:ascii="Times New Roman" w:hAnsi="Times New Roman"/>
        </w:rPr>
        <w:tab/>
      </w:r>
      <w:r w:rsidR="004F3188">
        <w:rPr>
          <w:rFonts w:ascii="Times New Roman" w:hAnsi="Times New Roman"/>
        </w:rPr>
        <w:t>As we stated in our testimony in VCM 26,</w:t>
      </w:r>
      <w:r w:rsidR="00404F0F">
        <w:rPr>
          <w:rFonts w:ascii="Times New Roman" w:hAnsi="Times New Roman"/>
        </w:rPr>
        <w:t xml:space="preserve"> </w:t>
      </w:r>
      <w:r w:rsidR="00475830">
        <w:rPr>
          <w:rFonts w:ascii="Times New Roman" w:hAnsi="Times New Roman"/>
        </w:rPr>
        <w:t>SNC</w:t>
      </w:r>
      <w:r w:rsidR="00404F0F">
        <w:rPr>
          <w:rFonts w:ascii="Times New Roman" w:hAnsi="Times New Roman"/>
        </w:rPr>
        <w:t xml:space="preserve"> should be able to achieve the Unit 4 Risk Adjusted COD of </w:t>
      </w:r>
      <w:r w:rsidR="004F3188">
        <w:rPr>
          <w:rFonts w:ascii="Times New Roman" w:hAnsi="Times New Roman"/>
        </w:rPr>
        <w:t>12/31/2023</w:t>
      </w:r>
      <w:r w:rsidR="00404F0F">
        <w:rPr>
          <w:rFonts w:ascii="Times New Roman" w:hAnsi="Times New Roman"/>
        </w:rPr>
        <w:t xml:space="preserve"> if </w:t>
      </w:r>
      <w:r w:rsidR="00475830">
        <w:rPr>
          <w:rFonts w:ascii="Times New Roman" w:hAnsi="Times New Roman"/>
        </w:rPr>
        <w:t xml:space="preserve">SNC </w:t>
      </w:r>
      <w:r w:rsidR="00404F0F">
        <w:rPr>
          <w:rFonts w:ascii="Times New Roman" w:hAnsi="Times New Roman"/>
        </w:rPr>
        <w:t xml:space="preserve">successfully implements the </w:t>
      </w:r>
      <w:r w:rsidR="00F516A9">
        <w:rPr>
          <w:rFonts w:ascii="Times New Roman" w:hAnsi="Times New Roman"/>
        </w:rPr>
        <w:t>L</w:t>
      </w:r>
      <w:r w:rsidR="00404F0F">
        <w:rPr>
          <w:rFonts w:ascii="Times New Roman" w:hAnsi="Times New Roman"/>
        </w:rPr>
        <w:t xml:space="preserve">essons </w:t>
      </w:r>
      <w:r w:rsidR="00F516A9">
        <w:rPr>
          <w:rFonts w:ascii="Times New Roman" w:hAnsi="Times New Roman"/>
        </w:rPr>
        <w:t>L</w:t>
      </w:r>
      <w:r w:rsidR="00404F0F">
        <w:rPr>
          <w:rFonts w:ascii="Times New Roman" w:hAnsi="Times New Roman"/>
        </w:rPr>
        <w:t xml:space="preserve">earned from Unit 3 and follows </w:t>
      </w:r>
      <w:r w:rsidR="00475830">
        <w:rPr>
          <w:rFonts w:ascii="Times New Roman" w:hAnsi="Times New Roman"/>
        </w:rPr>
        <w:t>best</w:t>
      </w:r>
      <w:r w:rsidR="00404F0F">
        <w:rPr>
          <w:rFonts w:ascii="Times New Roman" w:hAnsi="Times New Roman"/>
        </w:rPr>
        <w:t xml:space="preserve"> construction practices</w:t>
      </w:r>
      <w:r w:rsidR="004F3188">
        <w:rPr>
          <w:rFonts w:ascii="Times New Roman" w:hAnsi="Times New Roman"/>
        </w:rPr>
        <w:t xml:space="preserve">. </w:t>
      </w:r>
      <w:r w:rsidR="00404F0F">
        <w:rPr>
          <w:rFonts w:ascii="Times New Roman" w:hAnsi="Times New Roman"/>
        </w:rPr>
        <w:t xml:space="preserve"> </w:t>
      </w:r>
      <w:r w:rsidR="004F3188">
        <w:rPr>
          <w:rFonts w:ascii="Times New Roman" w:hAnsi="Times New Roman"/>
        </w:rPr>
        <w:t xml:space="preserve">The following </w:t>
      </w:r>
      <w:r w:rsidR="00475830">
        <w:rPr>
          <w:rFonts w:ascii="Times New Roman" w:hAnsi="Times New Roman"/>
        </w:rPr>
        <w:t xml:space="preserve">best </w:t>
      </w:r>
      <w:r w:rsidR="004F3188">
        <w:rPr>
          <w:rFonts w:ascii="Times New Roman" w:hAnsi="Times New Roman"/>
        </w:rPr>
        <w:t>construction practices</w:t>
      </w:r>
      <w:r w:rsidR="008E011A">
        <w:rPr>
          <w:rFonts w:ascii="Times New Roman" w:hAnsi="Times New Roman"/>
        </w:rPr>
        <w:t>,</w:t>
      </w:r>
      <w:r w:rsidR="004F3188">
        <w:rPr>
          <w:rFonts w:ascii="Times New Roman" w:hAnsi="Times New Roman"/>
        </w:rPr>
        <w:t xml:space="preserve"> which were </w:t>
      </w:r>
      <w:r w:rsidR="00F10AB9">
        <w:rPr>
          <w:rFonts w:ascii="Times New Roman" w:hAnsi="Times New Roman"/>
        </w:rPr>
        <w:t>identified</w:t>
      </w:r>
      <w:r w:rsidR="0061252E">
        <w:rPr>
          <w:rFonts w:ascii="Times New Roman" w:hAnsi="Times New Roman"/>
        </w:rPr>
        <w:t xml:space="preserve"> by </w:t>
      </w:r>
      <w:r w:rsidR="00475830">
        <w:rPr>
          <w:rFonts w:ascii="Times New Roman" w:hAnsi="Times New Roman"/>
        </w:rPr>
        <w:t xml:space="preserve">Staff </w:t>
      </w:r>
      <w:r w:rsidR="0061252E">
        <w:rPr>
          <w:rFonts w:ascii="Times New Roman" w:hAnsi="Times New Roman"/>
        </w:rPr>
        <w:t xml:space="preserve">in previous testimonies </w:t>
      </w:r>
      <w:r w:rsidR="004F3188">
        <w:rPr>
          <w:rFonts w:ascii="Times New Roman" w:hAnsi="Times New Roman"/>
        </w:rPr>
        <w:t>as necessary to achieve the 12/31/2023 COD</w:t>
      </w:r>
      <w:r w:rsidR="00405BC4">
        <w:rPr>
          <w:rFonts w:ascii="Times New Roman" w:hAnsi="Times New Roman"/>
        </w:rPr>
        <w:t>,</w:t>
      </w:r>
      <w:r w:rsidR="004F3188">
        <w:rPr>
          <w:rFonts w:ascii="Times New Roman" w:hAnsi="Times New Roman"/>
        </w:rPr>
        <w:t xml:space="preserve"> have not changed</w:t>
      </w:r>
      <w:r w:rsidR="00404F0F">
        <w:rPr>
          <w:rFonts w:ascii="Times New Roman" w:hAnsi="Times New Roman"/>
        </w:rPr>
        <w:t>:</w:t>
      </w:r>
    </w:p>
    <w:p w14:paraId="582A6149" w14:textId="5EFC1EF8" w:rsidR="009A3977" w:rsidRDefault="009A3977" w:rsidP="007852CA">
      <w:pPr>
        <w:pStyle w:val="ListParagraph"/>
        <w:numPr>
          <w:ilvl w:val="0"/>
          <w:numId w:val="26"/>
        </w:numPr>
        <w:spacing w:line="360" w:lineRule="auto"/>
        <w:ind w:left="1260" w:hanging="540"/>
        <w:rPr>
          <w:rFonts w:ascii="Times New Roman" w:hAnsi="Times New Roman"/>
        </w:rPr>
      </w:pPr>
      <w:r>
        <w:rPr>
          <w:rFonts w:ascii="Times New Roman" w:hAnsi="Times New Roman"/>
        </w:rPr>
        <w:t>Manage the Project using schedules that, while aggressive, are reasonable and achievable;</w:t>
      </w:r>
    </w:p>
    <w:p w14:paraId="1B21BE39" w14:textId="7A5A77C9" w:rsidR="00404F0F" w:rsidRDefault="009A3977" w:rsidP="007852CA">
      <w:pPr>
        <w:pStyle w:val="ListParagraph"/>
        <w:numPr>
          <w:ilvl w:val="0"/>
          <w:numId w:val="26"/>
        </w:numPr>
        <w:spacing w:line="360" w:lineRule="auto"/>
        <w:ind w:left="1260" w:hanging="540"/>
        <w:rPr>
          <w:rFonts w:ascii="Times New Roman" w:hAnsi="Times New Roman"/>
        </w:rPr>
      </w:pPr>
      <w:r>
        <w:rPr>
          <w:rFonts w:ascii="Times New Roman" w:hAnsi="Times New Roman"/>
        </w:rPr>
        <w:t>Emphasi</w:t>
      </w:r>
      <w:r w:rsidR="0061252E">
        <w:rPr>
          <w:rFonts w:ascii="Times New Roman" w:hAnsi="Times New Roman"/>
        </w:rPr>
        <w:t>s</w:t>
      </w:r>
      <w:r w:rsidR="004D4B6E">
        <w:rPr>
          <w:rFonts w:ascii="Times New Roman" w:hAnsi="Times New Roman"/>
        </w:rPr>
        <w:t xml:space="preserve"> on</w:t>
      </w:r>
      <w:r>
        <w:rPr>
          <w:rFonts w:ascii="Times New Roman" w:hAnsi="Times New Roman"/>
        </w:rPr>
        <w:t xml:space="preserve"> first time quality;</w:t>
      </w:r>
    </w:p>
    <w:p w14:paraId="600E98CA" w14:textId="4002C0FC" w:rsidR="00D25966" w:rsidRDefault="006A368D" w:rsidP="007852CA">
      <w:pPr>
        <w:pStyle w:val="ListParagraph"/>
        <w:numPr>
          <w:ilvl w:val="0"/>
          <w:numId w:val="26"/>
        </w:numPr>
        <w:spacing w:line="360" w:lineRule="auto"/>
        <w:ind w:left="1260" w:hanging="540"/>
        <w:rPr>
          <w:rFonts w:ascii="Times New Roman" w:hAnsi="Times New Roman"/>
        </w:rPr>
      </w:pPr>
      <w:r>
        <w:rPr>
          <w:rFonts w:ascii="Times New Roman" w:hAnsi="Times New Roman"/>
        </w:rPr>
        <w:t xml:space="preserve">Ensure that all required codes and standards such as IEEE 384 are correctly </w:t>
      </w:r>
      <w:r w:rsidR="004D4B6E">
        <w:rPr>
          <w:rFonts w:ascii="Times New Roman" w:hAnsi="Times New Roman"/>
        </w:rPr>
        <w:t>adhered to in order</w:t>
      </w:r>
      <w:r>
        <w:rPr>
          <w:rFonts w:ascii="Times New Roman" w:hAnsi="Times New Roman"/>
        </w:rPr>
        <w:t xml:space="preserve"> to avoid costly rework</w:t>
      </w:r>
      <w:r w:rsidR="00A40945">
        <w:rPr>
          <w:rFonts w:ascii="Times New Roman" w:hAnsi="Times New Roman"/>
        </w:rPr>
        <w:t xml:space="preserve"> and schedule delays</w:t>
      </w:r>
      <w:r>
        <w:rPr>
          <w:rFonts w:ascii="Times New Roman" w:hAnsi="Times New Roman"/>
        </w:rPr>
        <w:t>;</w:t>
      </w:r>
    </w:p>
    <w:p w14:paraId="6DA7E45C" w14:textId="29312FB4" w:rsidR="009A3977" w:rsidRDefault="009A3977" w:rsidP="007852CA">
      <w:pPr>
        <w:pStyle w:val="ListParagraph"/>
        <w:numPr>
          <w:ilvl w:val="0"/>
          <w:numId w:val="26"/>
        </w:numPr>
        <w:spacing w:line="360" w:lineRule="auto"/>
        <w:ind w:left="1260" w:hanging="540"/>
        <w:rPr>
          <w:rFonts w:ascii="Times New Roman" w:hAnsi="Times New Roman"/>
        </w:rPr>
      </w:pPr>
      <w:r>
        <w:rPr>
          <w:rFonts w:ascii="Times New Roman" w:hAnsi="Times New Roman"/>
        </w:rPr>
        <w:t xml:space="preserve">Implementing </w:t>
      </w:r>
      <w:r w:rsidR="00F64D63">
        <w:rPr>
          <w:rFonts w:ascii="Times New Roman" w:hAnsi="Times New Roman"/>
        </w:rPr>
        <w:t>a “</w:t>
      </w:r>
      <w:r>
        <w:rPr>
          <w:rFonts w:ascii="Times New Roman" w:hAnsi="Times New Roman"/>
        </w:rPr>
        <w:t>sign-as-you-go</w:t>
      </w:r>
      <w:r w:rsidR="00F64D63">
        <w:rPr>
          <w:rFonts w:ascii="Times New Roman" w:hAnsi="Times New Roman"/>
        </w:rPr>
        <w:t>” procedure</w:t>
      </w:r>
      <w:r>
        <w:rPr>
          <w:rFonts w:ascii="Times New Roman" w:hAnsi="Times New Roman"/>
        </w:rPr>
        <w:t xml:space="preserve"> to avoid the </w:t>
      </w:r>
      <w:r w:rsidR="00073479">
        <w:rPr>
          <w:rFonts w:ascii="Times New Roman" w:hAnsi="Times New Roman"/>
        </w:rPr>
        <w:t>large backlog</w:t>
      </w:r>
      <w:r>
        <w:rPr>
          <w:rFonts w:ascii="Times New Roman" w:hAnsi="Times New Roman"/>
        </w:rPr>
        <w:t xml:space="preserve"> of incomplete IRs and work packages experienced on Unit 3;</w:t>
      </w:r>
    </w:p>
    <w:p w14:paraId="3FDED1A7" w14:textId="76D5592D" w:rsidR="009A3977" w:rsidRDefault="009A3977" w:rsidP="007852CA">
      <w:pPr>
        <w:pStyle w:val="ListParagraph"/>
        <w:numPr>
          <w:ilvl w:val="0"/>
          <w:numId w:val="26"/>
        </w:numPr>
        <w:spacing w:line="360" w:lineRule="auto"/>
        <w:ind w:left="1260" w:hanging="540"/>
        <w:rPr>
          <w:rFonts w:ascii="Times New Roman" w:hAnsi="Times New Roman"/>
        </w:rPr>
      </w:pPr>
      <w:r>
        <w:rPr>
          <w:rFonts w:ascii="Times New Roman" w:hAnsi="Times New Roman"/>
        </w:rPr>
        <w:t>Stay in the bulk construction mode in electrical construction until a high percentage of electrical installation is complete;</w:t>
      </w:r>
    </w:p>
    <w:p w14:paraId="71CB1545" w14:textId="000D22BC" w:rsidR="009A3977" w:rsidRDefault="009A3977" w:rsidP="007852CA">
      <w:pPr>
        <w:pStyle w:val="ListParagraph"/>
        <w:numPr>
          <w:ilvl w:val="0"/>
          <w:numId w:val="26"/>
        </w:numPr>
        <w:spacing w:line="360" w:lineRule="auto"/>
        <w:ind w:left="1260" w:hanging="540"/>
        <w:rPr>
          <w:rFonts w:ascii="Times New Roman" w:hAnsi="Times New Roman"/>
        </w:rPr>
      </w:pPr>
      <w:r>
        <w:rPr>
          <w:rFonts w:ascii="Times New Roman" w:hAnsi="Times New Roman"/>
        </w:rPr>
        <w:lastRenderedPageBreak/>
        <w:t xml:space="preserve">Minimize use of the Partial Release for Test </w:t>
      </w:r>
      <w:r w:rsidR="00F64D63">
        <w:rPr>
          <w:rFonts w:ascii="Times New Roman" w:hAnsi="Times New Roman"/>
        </w:rPr>
        <w:t xml:space="preserve">(“PRT”) </w:t>
      </w:r>
      <w:r>
        <w:rPr>
          <w:rFonts w:ascii="Times New Roman" w:hAnsi="Times New Roman"/>
        </w:rPr>
        <w:t>process;</w:t>
      </w:r>
    </w:p>
    <w:p w14:paraId="1EBCB3B5" w14:textId="32EF1EA6" w:rsidR="004F3188" w:rsidRDefault="009A3977" w:rsidP="007852CA">
      <w:pPr>
        <w:pStyle w:val="ListParagraph"/>
        <w:numPr>
          <w:ilvl w:val="0"/>
          <w:numId w:val="26"/>
        </w:numPr>
        <w:spacing w:line="360" w:lineRule="auto"/>
        <w:ind w:left="1260" w:hanging="540"/>
        <w:rPr>
          <w:rFonts w:ascii="Times New Roman" w:hAnsi="Times New Roman"/>
        </w:rPr>
      </w:pPr>
      <w:r w:rsidRPr="004F3188">
        <w:rPr>
          <w:rFonts w:ascii="Times New Roman" w:hAnsi="Times New Roman"/>
        </w:rPr>
        <w:t xml:space="preserve">Do not push work forward past a scheduled milestone to accomplish a given milestone at the expense of future milestones.  </w:t>
      </w:r>
    </w:p>
    <w:p w14:paraId="1A77A491" w14:textId="77777777" w:rsidR="004F3188" w:rsidRPr="004F3188" w:rsidRDefault="004F3188" w:rsidP="004F3188">
      <w:pPr>
        <w:pStyle w:val="ListParagraph"/>
        <w:spacing w:line="480" w:lineRule="auto"/>
        <w:ind w:left="1260"/>
        <w:rPr>
          <w:rFonts w:ascii="Times New Roman" w:hAnsi="Times New Roman"/>
        </w:rPr>
      </w:pPr>
    </w:p>
    <w:p w14:paraId="4002C591" w14:textId="274A53BD" w:rsidR="00404F0F" w:rsidRDefault="004F3188" w:rsidP="008B0164">
      <w:pPr>
        <w:spacing w:line="480" w:lineRule="auto"/>
        <w:ind w:left="720" w:hanging="720"/>
        <w:rPr>
          <w:rFonts w:ascii="Times New Roman" w:hAnsi="Times New Roman"/>
          <w:b/>
        </w:rPr>
      </w:pPr>
      <w:r>
        <w:rPr>
          <w:rFonts w:ascii="Times New Roman" w:hAnsi="Times New Roman"/>
          <w:b/>
        </w:rPr>
        <w:t>Q.</w:t>
      </w:r>
      <w:r>
        <w:rPr>
          <w:rFonts w:ascii="Times New Roman" w:hAnsi="Times New Roman"/>
          <w:b/>
        </w:rPr>
        <w:tab/>
        <w:t xml:space="preserve">HAS </w:t>
      </w:r>
      <w:r w:rsidR="00475830">
        <w:rPr>
          <w:rFonts w:ascii="Times New Roman" w:hAnsi="Times New Roman"/>
          <w:b/>
        </w:rPr>
        <w:t>SNC</w:t>
      </w:r>
      <w:r>
        <w:rPr>
          <w:rFonts w:ascii="Times New Roman" w:hAnsi="Times New Roman"/>
          <w:b/>
        </w:rPr>
        <w:t xml:space="preserve"> IMPLEMENTED THESE </w:t>
      </w:r>
      <w:r w:rsidR="0061252E">
        <w:rPr>
          <w:rFonts w:ascii="Times New Roman" w:hAnsi="Times New Roman"/>
          <w:b/>
        </w:rPr>
        <w:t>BEST</w:t>
      </w:r>
      <w:r>
        <w:rPr>
          <w:rFonts w:ascii="Times New Roman" w:hAnsi="Times New Roman"/>
          <w:b/>
        </w:rPr>
        <w:t xml:space="preserve"> CONSTRUCTION PRACTICES ON UNIT 4?</w:t>
      </w:r>
    </w:p>
    <w:p w14:paraId="799A19E9" w14:textId="6AF78BD1" w:rsidR="004F3188" w:rsidRDefault="004F3188" w:rsidP="008B0164">
      <w:pPr>
        <w:spacing w:line="480" w:lineRule="auto"/>
        <w:ind w:left="720" w:hanging="720"/>
        <w:rPr>
          <w:rFonts w:ascii="Times New Roman" w:hAnsi="Times New Roman"/>
        </w:rPr>
      </w:pPr>
      <w:r w:rsidRPr="00040A37">
        <w:rPr>
          <w:rFonts w:ascii="Times New Roman" w:hAnsi="Times New Roman"/>
          <w:b/>
        </w:rPr>
        <w:t>A.</w:t>
      </w:r>
      <w:r>
        <w:rPr>
          <w:rFonts w:ascii="Times New Roman" w:hAnsi="Times New Roman"/>
        </w:rPr>
        <w:tab/>
        <w:t xml:space="preserve">With some exceptions, yes, </w:t>
      </w:r>
      <w:r w:rsidR="00475830">
        <w:rPr>
          <w:rFonts w:ascii="Times New Roman" w:hAnsi="Times New Roman"/>
        </w:rPr>
        <w:t>SNC</w:t>
      </w:r>
      <w:r>
        <w:rPr>
          <w:rFonts w:ascii="Times New Roman" w:hAnsi="Times New Roman"/>
        </w:rPr>
        <w:t xml:space="preserve"> has generally implemented these </w:t>
      </w:r>
      <w:r w:rsidR="00475830">
        <w:rPr>
          <w:rFonts w:ascii="Times New Roman" w:hAnsi="Times New Roman"/>
        </w:rPr>
        <w:t>best</w:t>
      </w:r>
      <w:r>
        <w:rPr>
          <w:rFonts w:ascii="Times New Roman" w:hAnsi="Times New Roman"/>
        </w:rPr>
        <w:t xml:space="preserve"> construction practices.  </w:t>
      </w:r>
      <w:r w:rsidR="00F029AE">
        <w:rPr>
          <w:rFonts w:ascii="Times New Roman" w:hAnsi="Times New Roman"/>
        </w:rPr>
        <w:t>Schedule adherence is better on Unit 4 and milestone dates have not been slipping month per month as on Unit 3.  However, the Q</w:t>
      </w:r>
      <w:r w:rsidR="00475830">
        <w:rPr>
          <w:rFonts w:ascii="Times New Roman" w:hAnsi="Times New Roman"/>
        </w:rPr>
        <w:t xml:space="preserve">uality </w:t>
      </w:r>
      <w:r w:rsidR="00F029AE">
        <w:rPr>
          <w:rFonts w:ascii="Times New Roman" w:hAnsi="Times New Roman"/>
        </w:rPr>
        <w:t>A</w:t>
      </w:r>
      <w:r w:rsidR="00475830">
        <w:rPr>
          <w:rFonts w:ascii="Times New Roman" w:hAnsi="Times New Roman"/>
        </w:rPr>
        <w:t xml:space="preserve">ssurance Aggregate </w:t>
      </w:r>
      <w:r w:rsidR="00F029AE">
        <w:rPr>
          <w:rFonts w:ascii="Times New Roman" w:hAnsi="Times New Roman"/>
        </w:rPr>
        <w:t xml:space="preserve">Trend Reports </w:t>
      </w:r>
      <w:r w:rsidR="00475830">
        <w:rPr>
          <w:rFonts w:ascii="Times New Roman" w:hAnsi="Times New Roman"/>
        </w:rPr>
        <w:t xml:space="preserve">over the past 12 months </w:t>
      </w:r>
      <w:r w:rsidR="00F029AE">
        <w:rPr>
          <w:rFonts w:ascii="Times New Roman" w:hAnsi="Times New Roman"/>
        </w:rPr>
        <w:t xml:space="preserve">continue to identify a significant number of adverse quality trends.  </w:t>
      </w:r>
      <w:r w:rsidR="00475830">
        <w:rPr>
          <w:rFonts w:ascii="Times New Roman" w:hAnsi="Times New Roman"/>
        </w:rPr>
        <w:t>Also, t</w:t>
      </w:r>
      <w:r w:rsidR="00F029AE">
        <w:rPr>
          <w:rFonts w:ascii="Times New Roman" w:hAnsi="Times New Roman"/>
        </w:rPr>
        <w:t xml:space="preserve">here seems to be a reduced tendency </w:t>
      </w:r>
      <w:r w:rsidR="00475830">
        <w:rPr>
          <w:rFonts w:ascii="Times New Roman" w:hAnsi="Times New Roman"/>
        </w:rPr>
        <w:t xml:space="preserve">on the part of Senior Management </w:t>
      </w:r>
      <w:r w:rsidR="00F029AE">
        <w:rPr>
          <w:rFonts w:ascii="Times New Roman" w:hAnsi="Times New Roman"/>
        </w:rPr>
        <w:t>to push work forward to achieve a milestone</w:t>
      </w:r>
      <w:r w:rsidR="00475830">
        <w:rPr>
          <w:rFonts w:ascii="Times New Roman" w:hAnsi="Times New Roman"/>
        </w:rPr>
        <w:t xml:space="preserve">. </w:t>
      </w:r>
      <w:r w:rsidR="00F029AE">
        <w:rPr>
          <w:rFonts w:ascii="Times New Roman" w:hAnsi="Times New Roman"/>
        </w:rPr>
        <w:t xml:space="preserve"> </w:t>
      </w:r>
      <w:r w:rsidR="00475830">
        <w:rPr>
          <w:rFonts w:ascii="Times New Roman" w:hAnsi="Times New Roman"/>
        </w:rPr>
        <w:t>Staff</w:t>
      </w:r>
      <w:r w:rsidR="00F029AE">
        <w:rPr>
          <w:rFonts w:ascii="Times New Roman" w:hAnsi="Times New Roman"/>
        </w:rPr>
        <w:t xml:space="preserve"> will continue to monitor completion of work activities as more significant milestones are approached.</w:t>
      </w:r>
    </w:p>
    <w:p w14:paraId="12D4B137" w14:textId="77777777" w:rsidR="004F3188" w:rsidRPr="004F3188" w:rsidRDefault="004F3188" w:rsidP="008B0164">
      <w:pPr>
        <w:spacing w:line="480" w:lineRule="auto"/>
        <w:ind w:left="720" w:hanging="720"/>
        <w:rPr>
          <w:rFonts w:ascii="Times New Roman" w:hAnsi="Times New Roman"/>
        </w:rPr>
      </w:pPr>
    </w:p>
    <w:p w14:paraId="3AC7A599" w14:textId="1FCE671D" w:rsidR="008B0164" w:rsidRDefault="008B0164" w:rsidP="008B0164">
      <w:pPr>
        <w:spacing w:line="480" w:lineRule="auto"/>
        <w:ind w:left="720" w:hanging="720"/>
        <w:rPr>
          <w:rFonts w:ascii="Times New Roman" w:hAnsi="Times New Roman"/>
          <w:b/>
        </w:rPr>
      </w:pPr>
      <w:r>
        <w:rPr>
          <w:rFonts w:ascii="Times New Roman" w:hAnsi="Times New Roman"/>
          <w:b/>
        </w:rPr>
        <w:t>Q.</w:t>
      </w:r>
      <w:r>
        <w:rPr>
          <w:rFonts w:ascii="Times New Roman" w:hAnsi="Times New Roman"/>
          <w:b/>
        </w:rPr>
        <w:tab/>
        <w:t xml:space="preserve">PLEASE BRIEFLY DESCRIBE THE </w:t>
      </w:r>
      <w:r w:rsidR="00EC5F8A">
        <w:rPr>
          <w:rFonts w:ascii="Times New Roman" w:hAnsi="Times New Roman"/>
          <w:b/>
        </w:rPr>
        <w:t>RISKS</w:t>
      </w:r>
      <w:r>
        <w:rPr>
          <w:rFonts w:ascii="Times New Roman" w:hAnsi="Times New Roman"/>
          <w:b/>
        </w:rPr>
        <w:t xml:space="preserve"> THAT COULD FURTHER DELAY UNIT 4 COD BEYOND </w:t>
      </w:r>
      <w:r w:rsidR="00EC5F8A">
        <w:rPr>
          <w:rFonts w:ascii="Times New Roman" w:hAnsi="Times New Roman"/>
          <w:b/>
        </w:rPr>
        <w:t>DECEMBER</w:t>
      </w:r>
      <w:r>
        <w:rPr>
          <w:rFonts w:ascii="Times New Roman" w:hAnsi="Times New Roman"/>
          <w:b/>
        </w:rPr>
        <w:t xml:space="preserve"> 2023.</w:t>
      </w:r>
    </w:p>
    <w:p w14:paraId="1828C131" w14:textId="1A4B9758" w:rsidR="008B0164" w:rsidRDefault="008B0164" w:rsidP="008B0164">
      <w:pPr>
        <w:spacing w:line="480" w:lineRule="auto"/>
        <w:ind w:left="720" w:hanging="720"/>
        <w:rPr>
          <w:rFonts w:ascii="Times New Roman" w:hAnsi="Times New Roman"/>
        </w:rPr>
      </w:pPr>
      <w:r w:rsidRPr="00040A37">
        <w:rPr>
          <w:rFonts w:ascii="Times New Roman" w:hAnsi="Times New Roman"/>
          <w:b/>
        </w:rPr>
        <w:t>A.</w:t>
      </w:r>
      <w:r>
        <w:rPr>
          <w:rFonts w:ascii="Times New Roman" w:hAnsi="Times New Roman"/>
        </w:rPr>
        <w:tab/>
      </w:r>
      <w:r w:rsidR="00EC5F8A">
        <w:rPr>
          <w:rFonts w:ascii="Times New Roman" w:hAnsi="Times New Roman"/>
        </w:rPr>
        <w:t xml:space="preserve">While we believe the Company should be able to achieve Unit 4 COD by December 2023, there are many risks </w:t>
      </w:r>
      <w:r w:rsidR="00667F08">
        <w:rPr>
          <w:rFonts w:ascii="Times New Roman" w:hAnsi="Times New Roman"/>
        </w:rPr>
        <w:t xml:space="preserve">or management decisions </w:t>
      </w:r>
      <w:r w:rsidR="00EC5F8A">
        <w:rPr>
          <w:rFonts w:ascii="Times New Roman" w:hAnsi="Times New Roman"/>
        </w:rPr>
        <w:t xml:space="preserve">that could delay Unit 4 COD if they materialize.  </w:t>
      </w:r>
      <w:r w:rsidR="0039629B">
        <w:rPr>
          <w:rFonts w:ascii="Times New Roman" w:hAnsi="Times New Roman"/>
        </w:rPr>
        <w:t>The f</w:t>
      </w:r>
      <w:r w:rsidR="000F09C4">
        <w:rPr>
          <w:rFonts w:ascii="Times New Roman" w:hAnsi="Times New Roman"/>
        </w:rPr>
        <w:t xml:space="preserve">ollowing is </w:t>
      </w:r>
      <w:r w:rsidR="00475830">
        <w:rPr>
          <w:rFonts w:ascii="Times New Roman" w:hAnsi="Times New Roman"/>
        </w:rPr>
        <w:t>Staff’s current</w:t>
      </w:r>
      <w:r w:rsidR="000F09C4">
        <w:rPr>
          <w:rFonts w:ascii="Times New Roman" w:hAnsi="Times New Roman"/>
        </w:rPr>
        <w:t xml:space="preserve"> assessment of the risks that were identified in our VCM 26 testimony</w:t>
      </w:r>
      <w:r w:rsidR="00EC5F8A">
        <w:rPr>
          <w:rFonts w:ascii="Times New Roman" w:hAnsi="Times New Roman"/>
        </w:rPr>
        <w:t>:</w:t>
      </w:r>
    </w:p>
    <w:p w14:paraId="6E8829C6" w14:textId="7F0CDD0A" w:rsidR="008B0164" w:rsidRDefault="008B0164" w:rsidP="008B0164">
      <w:pPr>
        <w:pStyle w:val="ListParagraph"/>
        <w:numPr>
          <w:ilvl w:val="0"/>
          <w:numId w:val="7"/>
        </w:numPr>
        <w:spacing w:line="480" w:lineRule="auto"/>
        <w:ind w:left="1080"/>
        <w:rPr>
          <w:rFonts w:ascii="Times New Roman" w:hAnsi="Times New Roman"/>
        </w:rPr>
      </w:pPr>
      <w:r>
        <w:rPr>
          <w:rFonts w:ascii="Times New Roman" w:hAnsi="Times New Roman"/>
        </w:rPr>
        <w:t xml:space="preserve">Continued delays </w:t>
      </w:r>
      <w:r w:rsidR="00F64D63">
        <w:rPr>
          <w:rFonts w:ascii="Times New Roman" w:hAnsi="Times New Roman"/>
        </w:rPr>
        <w:t xml:space="preserve">to </w:t>
      </w:r>
      <w:r>
        <w:rPr>
          <w:rFonts w:ascii="Times New Roman" w:hAnsi="Times New Roman"/>
        </w:rPr>
        <w:t xml:space="preserve">Unit 3 </w:t>
      </w:r>
      <w:r w:rsidR="00F64D63">
        <w:rPr>
          <w:rFonts w:ascii="Times New Roman" w:hAnsi="Times New Roman"/>
        </w:rPr>
        <w:t xml:space="preserve">which would </w:t>
      </w:r>
      <w:r w:rsidR="00667F08">
        <w:rPr>
          <w:rFonts w:ascii="Times New Roman" w:hAnsi="Times New Roman"/>
        </w:rPr>
        <w:t xml:space="preserve">delay the transfer of craft and field non-manual </w:t>
      </w:r>
      <w:r w:rsidR="00F64D63">
        <w:rPr>
          <w:rFonts w:ascii="Times New Roman" w:hAnsi="Times New Roman"/>
        </w:rPr>
        <w:t xml:space="preserve">personnel </w:t>
      </w:r>
      <w:r w:rsidR="00667F08">
        <w:rPr>
          <w:rFonts w:ascii="Times New Roman" w:hAnsi="Times New Roman"/>
        </w:rPr>
        <w:t>from Unit 3 to Unit 4 as planned</w:t>
      </w:r>
      <w:r w:rsidR="000F09C4">
        <w:rPr>
          <w:rFonts w:ascii="Times New Roman" w:hAnsi="Times New Roman"/>
        </w:rPr>
        <w:t xml:space="preserve"> – </w:t>
      </w:r>
      <w:r w:rsidR="000F09C4" w:rsidRPr="00D766BC">
        <w:rPr>
          <w:rFonts w:ascii="Times New Roman" w:hAnsi="Times New Roman"/>
          <w:i/>
        </w:rPr>
        <w:t xml:space="preserve">delays in Unit 3 </w:t>
      </w:r>
      <w:r w:rsidR="000F09C4" w:rsidRPr="00D766BC">
        <w:rPr>
          <w:rFonts w:ascii="Times New Roman" w:hAnsi="Times New Roman"/>
          <w:i/>
        </w:rPr>
        <w:lastRenderedPageBreak/>
        <w:t xml:space="preserve">have resulted in delay of resources to Unit 4.  These delays </w:t>
      </w:r>
      <w:r w:rsidR="00D71D25">
        <w:rPr>
          <w:rFonts w:ascii="Times New Roman" w:hAnsi="Times New Roman"/>
          <w:i/>
        </w:rPr>
        <w:t>may</w:t>
      </w:r>
      <w:r w:rsidR="000F09C4" w:rsidRPr="00D766BC">
        <w:rPr>
          <w:rFonts w:ascii="Times New Roman" w:hAnsi="Times New Roman"/>
          <w:i/>
        </w:rPr>
        <w:t xml:space="preserve"> push Unit 4 COD to the end of the range </w:t>
      </w:r>
      <w:r w:rsidR="00D71D25">
        <w:rPr>
          <w:rFonts w:ascii="Times New Roman" w:hAnsi="Times New Roman"/>
          <w:i/>
        </w:rPr>
        <w:t xml:space="preserve">into the </w:t>
      </w:r>
      <w:r w:rsidR="000F09C4" w:rsidRPr="00D766BC">
        <w:rPr>
          <w:rFonts w:ascii="Times New Roman" w:hAnsi="Times New Roman"/>
          <w:i/>
        </w:rPr>
        <w:t>fourth quarter 2023</w:t>
      </w:r>
      <w:r w:rsidR="000F09C4">
        <w:rPr>
          <w:rFonts w:ascii="Times New Roman" w:hAnsi="Times New Roman"/>
        </w:rPr>
        <w:t>;</w:t>
      </w:r>
      <w:r w:rsidR="00EA7173">
        <w:rPr>
          <w:rStyle w:val="FootnoteReference"/>
          <w:rFonts w:ascii="Times New Roman" w:hAnsi="Times New Roman"/>
        </w:rPr>
        <w:footnoteReference w:id="5"/>
      </w:r>
      <w:r w:rsidR="000F09C4">
        <w:rPr>
          <w:rFonts w:ascii="Times New Roman" w:hAnsi="Times New Roman"/>
        </w:rPr>
        <w:t xml:space="preserve">  </w:t>
      </w:r>
    </w:p>
    <w:p w14:paraId="26FA0ECF" w14:textId="1D76F148" w:rsidR="00667F08" w:rsidRDefault="00667F08" w:rsidP="008B0164">
      <w:pPr>
        <w:pStyle w:val="ListParagraph"/>
        <w:numPr>
          <w:ilvl w:val="0"/>
          <w:numId w:val="7"/>
        </w:numPr>
        <w:spacing w:line="480" w:lineRule="auto"/>
        <w:ind w:left="1080"/>
        <w:rPr>
          <w:rFonts w:ascii="Times New Roman" w:hAnsi="Times New Roman"/>
        </w:rPr>
      </w:pPr>
      <w:r>
        <w:rPr>
          <w:rFonts w:ascii="Times New Roman" w:hAnsi="Times New Roman"/>
        </w:rPr>
        <w:t>The Company does not effectively implement Unit 3 lessons learned</w:t>
      </w:r>
      <w:r w:rsidR="000F09C4">
        <w:rPr>
          <w:rFonts w:ascii="Times New Roman" w:hAnsi="Times New Roman"/>
        </w:rPr>
        <w:t xml:space="preserve"> – </w:t>
      </w:r>
      <w:r w:rsidR="00186C04" w:rsidRPr="00E361A3">
        <w:rPr>
          <w:rFonts w:ascii="Times New Roman" w:hAnsi="Times New Roman"/>
          <w:i/>
        </w:rPr>
        <w:t>Although many of the</w:t>
      </w:r>
      <w:r w:rsidR="00186C04">
        <w:rPr>
          <w:rFonts w:ascii="Times New Roman" w:hAnsi="Times New Roman"/>
        </w:rPr>
        <w:t xml:space="preserve"> “</w:t>
      </w:r>
      <w:r w:rsidR="000F09C4" w:rsidRPr="00D766BC">
        <w:rPr>
          <w:rFonts w:ascii="Times New Roman" w:hAnsi="Times New Roman"/>
          <w:i/>
        </w:rPr>
        <w:t>Unit 3 lessons learned</w:t>
      </w:r>
      <w:r w:rsidR="00186C04">
        <w:rPr>
          <w:rFonts w:ascii="Times New Roman" w:hAnsi="Times New Roman"/>
          <w:i/>
        </w:rPr>
        <w:t>”</w:t>
      </w:r>
      <w:r w:rsidR="00A40945">
        <w:rPr>
          <w:rFonts w:ascii="Times New Roman" w:hAnsi="Times New Roman"/>
          <w:i/>
        </w:rPr>
        <w:t>,</w:t>
      </w:r>
      <w:r w:rsidR="00186C04">
        <w:rPr>
          <w:rFonts w:ascii="Times New Roman" w:hAnsi="Times New Roman"/>
          <w:i/>
        </w:rPr>
        <w:t xml:space="preserve"> </w:t>
      </w:r>
      <w:r w:rsidR="00A40945">
        <w:rPr>
          <w:rFonts w:ascii="Times New Roman" w:hAnsi="Times New Roman"/>
          <w:i/>
        </w:rPr>
        <w:t xml:space="preserve">which Staff believes </w:t>
      </w:r>
      <w:r w:rsidR="00186C04">
        <w:rPr>
          <w:rFonts w:ascii="Times New Roman" w:hAnsi="Times New Roman"/>
          <w:i/>
        </w:rPr>
        <w:t>are actually good construction practices, they</w:t>
      </w:r>
      <w:r w:rsidR="000F09C4" w:rsidRPr="00D766BC">
        <w:rPr>
          <w:rFonts w:ascii="Times New Roman" w:hAnsi="Times New Roman"/>
          <w:i/>
        </w:rPr>
        <w:t xml:space="preserve"> appear to have been generally implemented on Unit 4</w:t>
      </w:r>
      <w:r w:rsidRPr="00D766BC">
        <w:rPr>
          <w:rFonts w:ascii="Times New Roman" w:hAnsi="Times New Roman"/>
          <w:i/>
        </w:rPr>
        <w:t>;</w:t>
      </w:r>
    </w:p>
    <w:p w14:paraId="31F1DD96" w14:textId="0F8DBE21" w:rsidR="008B0164" w:rsidRDefault="00667F08" w:rsidP="008B0164">
      <w:pPr>
        <w:pStyle w:val="ListParagraph"/>
        <w:numPr>
          <w:ilvl w:val="0"/>
          <w:numId w:val="7"/>
        </w:numPr>
        <w:spacing w:line="480" w:lineRule="auto"/>
        <w:ind w:left="1080"/>
        <w:rPr>
          <w:rFonts w:ascii="Times New Roman" w:hAnsi="Times New Roman"/>
        </w:rPr>
      </w:pPr>
      <w:r>
        <w:rPr>
          <w:rFonts w:ascii="Times New Roman" w:hAnsi="Times New Roman"/>
        </w:rPr>
        <w:t xml:space="preserve">The Company is unable to improve electrical productivity as necessary to meet the December 2023 COD </w:t>
      </w:r>
      <w:r w:rsidR="00F64D63">
        <w:rPr>
          <w:rFonts w:ascii="Times New Roman" w:hAnsi="Times New Roman"/>
        </w:rPr>
        <w:t>RAS</w:t>
      </w:r>
      <w:r w:rsidR="000F09C4">
        <w:rPr>
          <w:rFonts w:ascii="Times New Roman" w:hAnsi="Times New Roman"/>
        </w:rPr>
        <w:t xml:space="preserve"> – </w:t>
      </w:r>
      <w:r w:rsidR="000F09C4" w:rsidRPr="00D766BC">
        <w:rPr>
          <w:rFonts w:ascii="Times New Roman" w:hAnsi="Times New Roman"/>
          <w:i/>
        </w:rPr>
        <w:t xml:space="preserve">electrical production currently </w:t>
      </w:r>
      <w:r w:rsidR="00D766BC" w:rsidRPr="00D766BC">
        <w:rPr>
          <w:rFonts w:ascii="Times New Roman" w:hAnsi="Times New Roman"/>
          <w:i/>
        </w:rPr>
        <w:t xml:space="preserve">is reported to </w:t>
      </w:r>
      <w:r w:rsidR="000F09C4" w:rsidRPr="00D766BC">
        <w:rPr>
          <w:rFonts w:ascii="Times New Roman" w:hAnsi="Times New Roman"/>
          <w:i/>
        </w:rPr>
        <w:t>support the RAS COD</w:t>
      </w:r>
      <w:r>
        <w:rPr>
          <w:rFonts w:ascii="Times New Roman" w:hAnsi="Times New Roman"/>
        </w:rPr>
        <w:t>;</w:t>
      </w:r>
    </w:p>
    <w:p w14:paraId="7EF95C26" w14:textId="2D0325FB" w:rsidR="00667F08" w:rsidRDefault="00667F08" w:rsidP="008B0164">
      <w:pPr>
        <w:pStyle w:val="ListParagraph"/>
        <w:numPr>
          <w:ilvl w:val="0"/>
          <w:numId w:val="7"/>
        </w:numPr>
        <w:spacing w:line="480" w:lineRule="auto"/>
        <w:ind w:left="1080"/>
        <w:rPr>
          <w:rFonts w:ascii="Times New Roman" w:hAnsi="Times New Roman"/>
        </w:rPr>
      </w:pPr>
      <w:r>
        <w:rPr>
          <w:rFonts w:ascii="Times New Roman" w:hAnsi="Times New Roman"/>
        </w:rPr>
        <w:t xml:space="preserve">The Company abandons bulk installation </w:t>
      </w:r>
      <w:r w:rsidR="00073479">
        <w:rPr>
          <w:rFonts w:ascii="Times New Roman" w:hAnsi="Times New Roman"/>
        </w:rPr>
        <w:t>too</w:t>
      </w:r>
      <w:r>
        <w:rPr>
          <w:rFonts w:ascii="Times New Roman" w:hAnsi="Times New Roman"/>
        </w:rPr>
        <w:t xml:space="preserve"> early to meet near term milestones</w:t>
      </w:r>
      <w:r w:rsidR="000F09C4">
        <w:rPr>
          <w:rFonts w:ascii="Times New Roman" w:hAnsi="Times New Roman"/>
        </w:rPr>
        <w:t xml:space="preserve"> </w:t>
      </w:r>
      <w:r w:rsidR="00663516">
        <w:rPr>
          <w:rFonts w:ascii="Times New Roman" w:hAnsi="Times New Roman"/>
        </w:rPr>
        <w:t>–</w:t>
      </w:r>
      <w:r w:rsidR="000F09C4">
        <w:rPr>
          <w:rFonts w:ascii="Times New Roman" w:hAnsi="Times New Roman"/>
        </w:rPr>
        <w:t xml:space="preserve"> </w:t>
      </w:r>
      <w:r w:rsidR="00663516" w:rsidRPr="00D766BC">
        <w:rPr>
          <w:rFonts w:ascii="Times New Roman" w:hAnsi="Times New Roman"/>
          <w:i/>
        </w:rPr>
        <w:t>the Company has revised the construction / testing sequence to stay in bulk electrical construction to achieve a more efficient schedule</w:t>
      </w:r>
      <w:r>
        <w:rPr>
          <w:rFonts w:ascii="Times New Roman" w:hAnsi="Times New Roman"/>
        </w:rPr>
        <w:t>;</w:t>
      </w:r>
    </w:p>
    <w:p w14:paraId="2E2622AC" w14:textId="4EECB03B" w:rsidR="00667F08" w:rsidRPr="00D766BC" w:rsidRDefault="00667F08" w:rsidP="008B0164">
      <w:pPr>
        <w:pStyle w:val="ListParagraph"/>
        <w:numPr>
          <w:ilvl w:val="0"/>
          <w:numId w:val="7"/>
        </w:numPr>
        <w:spacing w:line="480" w:lineRule="auto"/>
        <w:ind w:left="1080"/>
        <w:rPr>
          <w:rFonts w:ascii="Times New Roman" w:hAnsi="Times New Roman"/>
          <w:i/>
        </w:rPr>
      </w:pPr>
      <w:r>
        <w:rPr>
          <w:rFonts w:ascii="Times New Roman" w:hAnsi="Times New Roman"/>
        </w:rPr>
        <w:t>The Company continues to utilize unachievable schedules</w:t>
      </w:r>
      <w:r w:rsidR="00663516">
        <w:rPr>
          <w:rFonts w:ascii="Times New Roman" w:hAnsi="Times New Roman"/>
        </w:rPr>
        <w:t xml:space="preserve"> – </w:t>
      </w:r>
      <w:r w:rsidR="00663516" w:rsidRPr="00D766BC">
        <w:rPr>
          <w:rFonts w:ascii="Times New Roman" w:hAnsi="Times New Roman"/>
          <w:i/>
        </w:rPr>
        <w:t>this risk has not changed.  The Company continues to utilize unachievable schedules resulting in the many negative impacts of this approach that we have previously discussed</w:t>
      </w:r>
      <w:r w:rsidRPr="00D766BC">
        <w:rPr>
          <w:rFonts w:ascii="Times New Roman" w:hAnsi="Times New Roman"/>
          <w:i/>
        </w:rPr>
        <w:t>;</w:t>
      </w:r>
    </w:p>
    <w:p w14:paraId="1CF29ACB" w14:textId="54521A43" w:rsidR="00F64D63" w:rsidRDefault="00F64D63" w:rsidP="008B0164">
      <w:pPr>
        <w:pStyle w:val="ListParagraph"/>
        <w:numPr>
          <w:ilvl w:val="0"/>
          <w:numId w:val="7"/>
        </w:numPr>
        <w:spacing w:line="480" w:lineRule="auto"/>
        <w:ind w:left="1080"/>
        <w:rPr>
          <w:rFonts w:ascii="Times New Roman" w:hAnsi="Times New Roman"/>
        </w:rPr>
      </w:pPr>
      <w:r>
        <w:rPr>
          <w:rFonts w:ascii="Times New Roman" w:hAnsi="Times New Roman"/>
        </w:rPr>
        <w:t>The Company fails to address potential attrition of experienced craft</w:t>
      </w:r>
      <w:r w:rsidR="00663516">
        <w:rPr>
          <w:rFonts w:ascii="Times New Roman" w:hAnsi="Times New Roman"/>
        </w:rPr>
        <w:t xml:space="preserve"> – </w:t>
      </w:r>
      <w:r w:rsidR="00663516" w:rsidRPr="00D766BC">
        <w:rPr>
          <w:rFonts w:ascii="Times New Roman" w:hAnsi="Times New Roman"/>
          <w:i/>
        </w:rPr>
        <w:t xml:space="preserve">the Company recognizes the risk of not retaining experienced craft and is considering additional incentives to reduce </w:t>
      </w:r>
      <w:r w:rsidR="00443C03" w:rsidRPr="00D766BC">
        <w:rPr>
          <w:rFonts w:ascii="Times New Roman" w:hAnsi="Times New Roman"/>
          <w:i/>
        </w:rPr>
        <w:t>attrition</w:t>
      </w:r>
      <w:r w:rsidR="00D766BC">
        <w:rPr>
          <w:rFonts w:ascii="Times New Roman" w:hAnsi="Times New Roman"/>
          <w:i/>
        </w:rPr>
        <w:t>.  However</w:t>
      </w:r>
      <w:r w:rsidR="00F10AB9">
        <w:rPr>
          <w:rFonts w:ascii="Times New Roman" w:hAnsi="Times New Roman"/>
          <w:i/>
        </w:rPr>
        <w:t>,</w:t>
      </w:r>
      <w:r w:rsidR="00D766BC">
        <w:rPr>
          <w:rFonts w:ascii="Times New Roman" w:hAnsi="Times New Roman"/>
          <w:i/>
        </w:rPr>
        <w:t xml:space="preserve"> attrition of experienced craft remains a risk</w:t>
      </w:r>
      <w:r w:rsidR="00443C03" w:rsidRPr="00D766BC">
        <w:rPr>
          <w:rFonts w:ascii="Times New Roman" w:hAnsi="Times New Roman"/>
          <w:i/>
        </w:rPr>
        <w:t>;</w:t>
      </w:r>
    </w:p>
    <w:p w14:paraId="4EF56B38" w14:textId="32C9E626" w:rsidR="00F64D63" w:rsidRDefault="00F64D63" w:rsidP="008B0164">
      <w:pPr>
        <w:pStyle w:val="ListParagraph"/>
        <w:numPr>
          <w:ilvl w:val="0"/>
          <w:numId w:val="7"/>
        </w:numPr>
        <w:spacing w:line="480" w:lineRule="auto"/>
        <w:ind w:left="1080"/>
        <w:rPr>
          <w:rFonts w:ascii="Times New Roman" w:hAnsi="Times New Roman"/>
        </w:rPr>
      </w:pPr>
      <w:r>
        <w:rPr>
          <w:rFonts w:ascii="Times New Roman" w:hAnsi="Times New Roman"/>
        </w:rPr>
        <w:lastRenderedPageBreak/>
        <w:t>Quality lapses continue to persist</w:t>
      </w:r>
      <w:r w:rsidR="00663516">
        <w:rPr>
          <w:rFonts w:ascii="Times New Roman" w:hAnsi="Times New Roman"/>
        </w:rPr>
        <w:t xml:space="preserve"> – </w:t>
      </w:r>
      <w:r w:rsidR="00663516" w:rsidRPr="00D766BC">
        <w:rPr>
          <w:rFonts w:ascii="Times New Roman" w:hAnsi="Times New Roman"/>
          <w:i/>
        </w:rPr>
        <w:t>as stated above, lapses of quality continue to be identified although not as significant as issues identified on Unit 3</w:t>
      </w:r>
      <w:r w:rsidR="00F516A9">
        <w:rPr>
          <w:rFonts w:ascii="Times New Roman" w:hAnsi="Times New Roman"/>
        </w:rPr>
        <w:t>;</w:t>
      </w:r>
    </w:p>
    <w:p w14:paraId="7ECBD5FE" w14:textId="3252D504" w:rsidR="00F516A9" w:rsidRDefault="00F516A9" w:rsidP="008B0164">
      <w:pPr>
        <w:pStyle w:val="ListParagraph"/>
        <w:numPr>
          <w:ilvl w:val="0"/>
          <w:numId w:val="7"/>
        </w:numPr>
        <w:spacing w:line="480" w:lineRule="auto"/>
        <w:ind w:left="1080"/>
        <w:rPr>
          <w:rFonts w:ascii="Times New Roman" w:hAnsi="Times New Roman"/>
        </w:rPr>
      </w:pPr>
      <w:r>
        <w:rPr>
          <w:rFonts w:ascii="Times New Roman" w:hAnsi="Times New Roman"/>
        </w:rPr>
        <w:t xml:space="preserve">Late </w:t>
      </w:r>
      <w:r w:rsidR="001A0482">
        <w:rPr>
          <w:rFonts w:ascii="Times New Roman" w:hAnsi="Times New Roman"/>
        </w:rPr>
        <w:t xml:space="preserve">or emergent </w:t>
      </w:r>
      <w:r>
        <w:rPr>
          <w:rFonts w:ascii="Times New Roman" w:hAnsi="Times New Roman"/>
        </w:rPr>
        <w:t xml:space="preserve">procurement items with long-lead times are </w:t>
      </w:r>
      <w:r w:rsidR="001A0482">
        <w:rPr>
          <w:rFonts w:ascii="Times New Roman" w:hAnsi="Times New Roman"/>
        </w:rPr>
        <w:t>identified</w:t>
      </w:r>
      <w:r w:rsidR="00663516">
        <w:rPr>
          <w:rFonts w:ascii="Times New Roman" w:hAnsi="Times New Roman"/>
        </w:rPr>
        <w:t xml:space="preserve"> – </w:t>
      </w:r>
      <w:r w:rsidR="00663516" w:rsidRPr="00D766BC">
        <w:rPr>
          <w:rFonts w:ascii="Times New Roman" w:hAnsi="Times New Roman"/>
          <w:i/>
        </w:rPr>
        <w:t xml:space="preserve">this has not been a problem to date.  However, we note that </w:t>
      </w:r>
      <w:r w:rsidR="00D70A75" w:rsidRPr="00D766BC">
        <w:rPr>
          <w:rFonts w:ascii="Times New Roman" w:hAnsi="Times New Roman"/>
          <w:i/>
        </w:rPr>
        <w:t>there is no trailing unit to be used as a source of parts as needed to address emergent issues</w:t>
      </w:r>
      <w:r w:rsidR="00D766BC" w:rsidRPr="00D766BC">
        <w:rPr>
          <w:rFonts w:ascii="Times New Roman" w:hAnsi="Times New Roman"/>
          <w:i/>
        </w:rPr>
        <w:t>.  Failure of a key component with a long lead time could result in a significant delay</w:t>
      </w:r>
      <w:r>
        <w:rPr>
          <w:rFonts w:ascii="Times New Roman" w:hAnsi="Times New Roman"/>
        </w:rPr>
        <w:t>;</w:t>
      </w:r>
    </w:p>
    <w:p w14:paraId="26F2E4FC" w14:textId="4D1313F4" w:rsidR="00F516A9" w:rsidRDefault="00F516A9" w:rsidP="008B0164">
      <w:pPr>
        <w:pStyle w:val="ListParagraph"/>
        <w:numPr>
          <w:ilvl w:val="0"/>
          <w:numId w:val="7"/>
        </w:numPr>
        <w:spacing w:line="480" w:lineRule="auto"/>
        <w:ind w:left="1080"/>
        <w:rPr>
          <w:rFonts w:ascii="Times New Roman" w:hAnsi="Times New Roman"/>
        </w:rPr>
      </w:pPr>
      <w:r>
        <w:rPr>
          <w:rFonts w:ascii="Times New Roman" w:hAnsi="Times New Roman"/>
        </w:rPr>
        <w:t xml:space="preserve">Engineering cannot improve the speed of resolution of Engineering Service Requests </w:t>
      </w:r>
      <w:r w:rsidR="00D70A75">
        <w:rPr>
          <w:rFonts w:ascii="Times New Roman" w:hAnsi="Times New Roman"/>
        </w:rPr>
        <w:t xml:space="preserve">(ESR) </w:t>
      </w:r>
      <w:r>
        <w:rPr>
          <w:rFonts w:ascii="Times New Roman" w:hAnsi="Times New Roman"/>
        </w:rPr>
        <w:t>for Unit 4</w:t>
      </w:r>
      <w:r w:rsidR="00D70A75">
        <w:rPr>
          <w:rFonts w:ascii="Times New Roman" w:hAnsi="Times New Roman"/>
        </w:rPr>
        <w:t xml:space="preserve"> – </w:t>
      </w:r>
      <w:r w:rsidR="00D70A75" w:rsidRPr="002947D9">
        <w:rPr>
          <w:rFonts w:ascii="Times New Roman" w:hAnsi="Times New Roman"/>
          <w:i/>
        </w:rPr>
        <w:t xml:space="preserve">timely resolution of ESRs </w:t>
      </w:r>
      <w:r w:rsidR="002947D9" w:rsidRPr="002947D9">
        <w:rPr>
          <w:rFonts w:ascii="Times New Roman" w:hAnsi="Times New Roman"/>
          <w:i/>
        </w:rPr>
        <w:t>appears to have improved during VCM 27</w:t>
      </w:r>
      <w:r>
        <w:rPr>
          <w:rFonts w:ascii="Times New Roman" w:hAnsi="Times New Roman"/>
        </w:rPr>
        <w:t>.</w:t>
      </w:r>
    </w:p>
    <w:p w14:paraId="6FF14B68" w14:textId="00E3B9B3" w:rsidR="004C1AC7" w:rsidRDefault="004C1AC7" w:rsidP="004C1AC7">
      <w:pPr>
        <w:spacing w:line="480" w:lineRule="auto"/>
        <w:ind w:left="720"/>
        <w:rPr>
          <w:rFonts w:ascii="Times New Roman" w:hAnsi="Times New Roman"/>
        </w:rPr>
      </w:pPr>
    </w:p>
    <w:p w14:paraId="3B57AB9E" w14:textId="750702A5" w:rsidR="004C1AC7" w:rsidRPr="00E361A3" w:rsidRDefault="004C1AC7" w:rsidP="004C1AC7">
      <w:pPr>
        <w:spacing w:line="480" w:lineRule="auto"/>
        <w:ind w:left="720" w:hanging="720"/>
        <w:rPr>
          <w:rFonts w:ascii="Times New Roman" w:hAnsi="Times New Roman"/>
          <w:b/>
        </w:rPr>
      </w:pPr>
      <w:r w:rsidRPr="00E361A3">
        <w:rPr>
          <w:rFonts w:ascii="Times New Roman" w:hAnsi="Times New Roman"/>
          <w:b/>
        </w:rPr>
        <w:t>Q.</w:t>
      </w:r>
      <w:r w:rsidRPr="00E361A3">
        <w:rPr>
          <w:rFonts w:ascii="Times New Roman" w:hAnsi="Times New Roman"/>
          <w:b/>
        </w:rPr>
        <w:tab/>
        <w:t>CAN THE FAILURE OF COMPONENTS ON UNITS 3 AND 4 BE PROBLEMATIC POST DECLARATION OF COMMERCIAL OPERATIONS?</w:t>
      </w:r>
    </w:p>
    <w:p w14:paraId="3A9ED622" w14:textId="1AAF4FDB" w:rsidR="004C1AC7" w:rsidRDefault="004C1AC7" w:rsidP="00E361A3">
      <w:pPr>
        <w:spacing w:line="480" w:lineRule="auto"/>
        <w:ind w:left="720" w:hanging="720"/>
        <w:rPr>
          <w:rFonts w:ascii="Times New Roman" w:hAnsi="Times New Roman"/>
        </w:rPr>
      </w:pPr>
      <w:r w:rsidRPr="00E361A3">
        <w:rPr>
          <w:rFonts w:ascii="Times New Roman" w:hAnsi="Times New Roman"/>
          <w:b/>
        </w:rPr>
        <w:t>A.</w:t>
      </w:r>
      <w:r>
        <w:rPr>
          <w:rFonts w:ascii="Times New Roman" w:hAnsi="Times New Roman"/>
        </w:rPr>
        <w:tab/>
        <w:t xml:space="preserve">Yes.  Many of the components and pieces and parts contained in the AP1000 design are unique to that design.  As a result of only Vogtle’s two AP1000’s being operational in the world, outside of China, many of the manufacturers and fabricators of the components and pieces and parts no longer produce those items.  This makes many </w:t>
      </w:r>
      <w:r w:rsidR="00A254DC">
        <w:rPr>
          <w:rFonts w:ascii="Times New Roman" w:hAnsi="Times New Roman"/>
        </w:rPr>
        <w:t xml:space="preserve">of the </w:t>
      </w:r>
      <w:r>
        <w:rPr>
          <w:rFonts w:ascii="Times New Roman" w:hAnsi="Times New Roman"/>
        </w:rPr>
        <w:t>more critical parts in the Units long-lead time procurements</w:t>
      </w:r>
      <w:r w:rsidR="00B53C0C">
        <w:rPr>
          <w:rFonts w:ascii="Times New Roman" w:hAnsi="Times New Roman"/>
        </w:rPr>
        <w:t xml:space="preserve"> compared with the existing United States commercial nuclear fleet.</w:t>
      </w:r>
    </w:p>
    <w:p w14:paraId="43C6DDAC" w14:textId="77777777" w:rsidR="004C1AC7" w:rsidRPr="00E361A3" w:rsidRDefault="004C1AC7" w:rsidP="00E361A3">
      <w:pPr>
        <w:spacing w:line="480" w:lineRule="auto"/>
        <w:ind w:left="720"/>
        <w:rPr>
          <w:rFonts w:ascii="Times New Roman" w:hAnsi="Times New Roman"/>
        </w:rPr>
      </w:pPr>
    </w:p>
    <w:p w14:paraId="438F1A86" w14:textId="52384B29" w:rsidR="00EF4ECF" w:rsidRDefault="006A4FB5" w:rsidP="00EF4ECF">
      <w:pPr>
        <w:pStyle w:val="Heading2"/>
        <w:jc w:val="center"/>
        <w:rPr>
          <w:rFonts w:ascii="Times New Roman" w:eastAsia="Calibri" w:hAnsi="Times New Roman"/>
          <w:color w:val="auto"/>
          <w:sz w:val="24"/>
          <w:szCs w:val="24"/>
        </w:rPr>
      </w:pPr>
      <w:bookmarkStart w:id="8" w:name="_Toc122331028"/>
      <w:r>
        <w:rPr>
          <w:rFonts w:ascii="Times New Roman" w:eastAsia="Calibri" w:hAnsi="Times New Roman"/>
          <w:color w:val="auto"/>
          <w:sz w:val="24"/>
          <w:szCs w:val="24"/>
        </w:rPr>
        <w:t>IV</w:t>
      </w:r>
      <w:r w:rsidR="00EF4ECF" w:rsidRPr="005B7523">
        <w:rPr>
          <w:rFonts w:ascii="Times New Roman" w:eastAsia="Calibri" w:hAnsi="Times New Roman"/>
          <w:color w:val="auto"/>
          <w:sz w:val="24"/>
          <w:szCs w:val="24"/>
        </w:rPr>
        <w:t>.</w:t>
      </w:r>
      <w:r w:rsidR="00393DEA">
        <w:rPr>
          <w:rFonts w:ascii="Times New Roman" w:eastAsia="Calibri" w:hAnsi="Times New Roman"/>
          <w:color w:val="auto"/>
          <w:sz w:val="24"/>
          <w:szCs w:val="24"/>
        </w:rPr>
        <w:tab/>
      </w:r>
      <w:r w:rsidR="008B0164">
        <w:rPr>
          <w:rFonts w:ascii="Times New Roman" w:eastAsia="Calibri" w:hAnsi="Times New Roman"/>
          <w:color w:val="auto"/>
          <w:sz w:val="24"/>
          <w:szCs w:val="24"/>
        </w:rPr>
        <w:t xml:space="preserve">PROJECT COST </w:t>
      </w:r>
      <w:r w:rsidR="000C24D8">
        <w:rPr>
          <w:rFonts w:ascii="Times New Roman" w:eastAsia="Calibri" w:hAnsi="Times New Roman"/>
          <w:color w:val="auto"/>
          <w:sz w:val="24"/>
          <w:szCs w:val="24"/>
        </w:rPr>
        <w:t xml:space="preserve">AND SCHEDULE </w:t>
      </w:r>
      <w:r w:rsidR="008B0164">
        <w:rPr>
          <w:rFonts w:ascii="Times New Roman" w:eastAsia="Calibri" w:hAnsi="Times New Roman"/>
          <w:color w:val="auto"/>
          <w:sz w:val="24"/>
          <w:szCs w:val="24"/>
        </w:rPr>
        <w:t>UPDATE</w:t>
      </w:r>
      <w:bookmarkEnd w:id="8"/>
      <w:r w:rsidR="00DB58CF">
        <w:rPr>
          <w:rFonts w:ascii="Times New Roman" w:eastAsia="Calibri" w:hAnsi="Times New Roman"/>
          <w:color w:val="auto"/>
          <w:sz w:val="24"/>
          <w:szCs w:val="24"/>
        </w:rPr>
        <w:t xml:space="preserve"> </w:t>
      </w:r>
    </w:p>
    <w:p w14:paraId="5C7A844A" w14:textId="77777777" w:rsidR="00F64D63" w:rsidRPr="006F5240" w:rsidRDefault="00F64D63" w:rsidP="006F5240"/>
    <w:p w14:paraId="620FC3B3" w14:textId="42A81F07" w:rsidR="00143C5F" w:rsidRDefault="00143C5F" w:rsidP="00566B35">
      <w:pPr>
        <w:spacing w:line="480" w:lineRule="auto"/>
        <w:ind w:left="720" w:hanging="720"/>
        <w:rPr>
          <w:rFonts w:ascii="Times New Roman" w:hAnsi="Times New Roman"/>
          <w:b/>
        </w:rPr>
      </w:pPr>
      <w:r>
        <w:rPr>
          <w:rFonts w:ascii="Times New Roman" w:hAnsi="Times New Roman"/>
          <w:b/>
        </w:rPr>
        <w:lastRenderedPageBreak/>
        <w:t>Q.</w:t>
      </w:r>
      <w:r>
        <w:rPr>
          <w:rFonts w:ascii="Times New Roman" w:hAnsi="Times New Roman"/>
          <w:b/>
        </w:rPr>
        <w:tab/>
        <w:t>DOES STAFF STILL BELIEVE THAT SNC SHOULD BE ABLE TO FINISH THE PROJECT WITHIN ITS RISK ADJUSTED SCHEDULE AND COST?</w:t>
      </w:r>
    </w:p>
    <w:p w14:paraId="3539C746" w14:textId="50E18BCB" w:rsidR="00143C5F" w:rsidRDefault="00143C5F" w:rsidP="00566B35">
      <w:pPr>
        <w:spacing w:line="480" w:lineRule="auto"/>
        <w:ind w:left="720" w:hanging="720"/>
        <w:rPr>
          <w:rFonts w:ascii="Times New Roman" w:hAnsi="Times New Roman"/>
        </w:rPr>
      </w:pPr>
      <w:r>
        <w:rPr>
          <w:rFonts w:ascii="Times New Roman" w:hAnsi="Times New Roman"/>
          <w:b/>
        </w:rPr>
        <w:t>A.</w:t>
      </w:r>
      <w:r>
        <w:rPr>
          <w:rFonts w:ascii="Times New Roman" w:hAnsi="Times New Roman"/>
          <w:b/>
        </w:rPr>
        <w:tab/>
      </w:r>
      <w:r>
        <w:rPr>
          <w:rFonts w:ascii="Times New Roman" w:hAnsi="Times New Roman"/>
        </w:rPr>
        <w:t xml:space="preserve">Yes.  However, </w:t>
      </w:r>
      <w:r w:rsidR="0020348D">
        <w:rPr>
          <w:rFonts w:ascii="Times New Roman" w:hAnsi="Times New Roman"/>
        </w:rPr>
        <w:t>the risks to schedule and cost remain similar to that expressed by Staff in VCM 26.</w:t>
      </w:r>
      <w:r w:rsidR="00B248BA">
        <w:rPr>
          <w:rFonts w:ascii="Times New Roman" w:hAnsi="Times New Roman"/>
        </w:rPr>
        <w:t xml:space="preserve"> [P16 L4 of this testimony]</w:t>
      </w:r>
      <w:r w:rsidR="00706F94">
        <w:rPr>
          <w:rFonts w:ascii="Times New Roman" w:hAnsi="Times New Roman"/>
        </w:rPr>
        <w:t xml:space="preserve">  </w:t>
      </w:r>
    </w:p>
    <w:p w14:paraId="65C8E786" w14:textId="00D84CFD" w:rsidR="0020348D" w:rsidRDefault="0020348D" w:rsidP="00566B35">
      <w:pPr>
        <w:spacing w:line="480" w:lineRule="auto"/>
        <w:ind w:left="720" w:hanging="720"/>
        <w:rPr>
          <w:rFonts w:ascii="Times New Roman" w:hAnsi="Times New Roman"/>
        </w:rPr>
      </w:pPr>
    </w:p>
    <w:p w14:paraId="1B28A7E7" w14:textId="702B7AAB" w:rsidR="00E45DAB" w:rsidRPr="00A129FC" w:rsidRDefault="0020348D" w:rsidP="00A129FC">
      <w:pPr>
        <w:spacing w:line="480" w:lineRule="auto"/>
        <w:ind w:left="720" w:hanging="720"/>
        <w:rPr>
          <w:rFonts w:ascii="Times New Roman" w:hAnsi="Times New Roman"/>
          <w:b/>
        </w:rPr>
      </w:pPr>
      <w:r w:rsidRPr="005604CF">
        <w:rPr>
          <w:rFonts w:ascii="Times New Roman" w:hAnsi="Times New Roman"/>
          <w:b/>
        </w:rPr>
        <w:t>Q.</w:t>
      </w:r>
      <w:r w:rsidRPr="005604CF">
        <w:rPr>
          <w:rFonts w:ascii="Times New Roman" w:hAnsi="Times New Roman"/>
          <w:b/>
        </w:rPr>
        <w:tab/>
        <w:t xml:space="preserve">HAS STAFFED REVIEWED THE PROGRESS SINCE VCM 26 </w:t>
      </w:r>
      <w:r w:rsidR="00F10AB9">
        <w:rPr>
          <w:rFonts w:ascii="Times New Roman" w:hAnsi="Times New Roman"/>
          <w:b/>
        </w:rPr>
        <w:t xml:space="preserve">TO THE MOST RECENT INFORMATION AVAILABLE </w:t>
      </w:r>
      <w:r w:rsidRPr="005604CF">
        <w:rPr>
          <w:rFonts w:ascii="Times New Roman" w:hAnsi="Times New Roman"/>
          <w:b/>
        </w:rPr>
        <w:t xml:space="preserve">AND </w:t>
      </w:r>
      <w:r w:rsidR="00E45DAB" w:rsidRPr="005604CF">
        <w:rPr>
          <w:rFonts w:ascii="Times New Roman" w:hAnsi="Times New Roman"/>
          <w:b/>
        </w:rPr>
        <w:t>DEVELOPED ADDITIONAL</w:t>
      </w:r>
      <w:r w:rsidR="00A94EF2">
        <w:rPr>
          <w:rFonts w:ascii="Times New Roman" w:hAnsi="Times New Roman"/>
          <w:b/>
        </w:rPr>
        <w:t xml:space="preserve"> POSSIBLE</w:t>
      </w:r>
      <w:r w:rsidR="00E45DAB" w:rsidRPr="005604CF">
        <w:rPr>
          <w:rFonts w:ascii="Times New Roman" w:hAnsi="Times New Roman"/>
          <w:b/>
        </w:rPr>
        <w:t xml:space="preserve"> DELAY AND COST </w:t>
      </w:r>
      <w:r w:rsidR="00F10AB9">
        <w:rPr>
          <w:rFonts w:ascii="Times New Roman" w:hAnsi="Times New Roman"/>
          <w:b/>
        </w:rPr>
        <w:t xml:space="preserve">SCENARIOS </w:t>
      </w:r>
      <w:r w:rsidR="00E45DAB" w:rsidRPr="005604CF">
        <w:rPr>
          <w:rFonts w:ascii="Times New Roman" w:hAnsi="Times New Roman"/>
          <w:b/>
        </w:rPr>
        <w:t>FOR EACH UNIT?</w:t>
      </w:r>
    </w:p>
    <w:p w14:paraId="1A7C151C" w14:textId="40DDDFAA" w:rsidR="00143C5F" w:rsidRDefault="00E45DAB" w:rsidP="00566B35">
      <w:pPr>
        <w:spacing w:line="480" w:lineRule="auto"/>
        <w:ind w:left="720" w:hanging="720"/>
        <w:rPr>
          <w:rFonts w:ascii="Times New Roman" w:hAnsi="Times New Roman"/>
        </w:rPr>
      </w:pPr>
      <w:r>
        <w:rPr>
          <w:rFonts w:ascii="Times New Roman" w:hAnsi="Times New Roman"/>
          <w:b/>
        </w:rPr>
        <w:t>A.</w:t>
      </w:r>
      <w:r>
        <w:rPr>
          <w:rFonts w:ascii="Times New Roman" w:hAnsi="Times New Roman"/>
          <w:b/>
        </w:rPr>
        <w:tab/>
      </w:r>
      <w:r w:rsidR="005604CF" w:rsidRPr="00A40945">
        <w:rPr>
          <w:rFonts w:ascii="Times New Roman" w:hAnsi="Times New Roman"/>
        </w:rPr>
        <w:t>Yes.</w:t>
      </w:r>
      <w:r w:rsidR="005604CF">
        <w:rPr>
          <w:rFonts w:ascii="Times New Roman" w:hAnsi="Times New Roman"/>
          <w:b/>
        </w:rPr>
        <w:t xml:space="preserve">  </w:t>
      </w:r>
      <w:r>
        <w:rPr>
          <w:rFonts w:ascii="Times New Roman" w:hAnsi="Times New Roman"/>
        </w:rPr>
        <w:t>With regards to the forecast commercial operations of the Units the second quarter of 2023 is a reasonable possibility for Unit 3 and the first quarter of 2024 is a reasonable possibility for Unit 4.</w:t>
      </w:r>
    </w:p>
    <w:p w14:paraId="70D33897" w14:textId="6EE2254F" w:rsidR="00B248BA" w:rsidRDefault="00B248BA" w:rsidP="00566B35">
      <w:pPr>
        <w:spacing w:line="480" w:lineRule="auto"/>
        <w:ind w:left="720" w:hanging="720"/>
        <w:rPr>
          <w:rFonts w:ascii="Times New Roman" w:hAnsi="Times New Roman"/>
        </w:rPr>
      </w:pPr>
    </w:p>
    <w:p w14:paraId="74BE352B" w14:textId="6F182175" w:rsidR="00B248BA" w:rsidRPr="00B248BA" w:rsidRDefault="00B248BA" w:rsidP="00566B35">
      <w:pPr>
        <w:spacing w:line="480" w:lineRule="auto"/>
        <w:ind w:left="720" w:hanging="720"/>
        <w:rPr>
          <w:rFonts w:ascii="Times New Roman" w:hAnsi="Times New Roman"/>
          <w:b/>
        </w:rPr>
      </w:pPr>
      <w:r w:rsidRPr="005604CF">
        <w:rPr>
          <w:rFonts w:ascii="Times New Roman" w:hAnsi="Times New Roman"/>
          <w:b/>
        </w:rPr>
        <w:t>Q.</w:t>
      </w:r>
      <w:r w:rsidRPr="005604CF">
        <w:rPr>
          <w:rFonts w:ascii="Times New Roman" w:hAnsi="Times New Roman"/>
          <w:b/>
        </w:rPr>
        <w:tab/>
        <w:t xml:space="preserve">WHAT IS STAFF’S BASIS FOR THE EXTENDED SCHEDULES OF THE SECOND QUARTER 2023 AND THE </w:t>
      </w:r>
      <w:r w:rsidR="005604CF">
        <w:rPr>
          <w:rFonts w:ascii="Times New Roman" w:hAnsi="Times New Roman"/>
          <w:b/>
        </w:rPr>
        <w:t>SECOND</w:t>
      </w:r>
      <w:r w:rsidRPr="005604CF">
        <w:rPr>
          <w:rFonts w:ascii="Times New Roman" w:hAnsi="Times New Roman"/>
          <w:b/>
        </w:rPr>
        <w:t xml:space="preserve"> QUARTER 2024</w:t>
      </w:r>
      <w:r w:rsidR="00F10AB9">
        <w:rPr>
          <w:rFonts w:ascii="Times New Roman" w:hAnsi="Times New Roman"/>
          <w:b/>
        </w:rPr>
        <w:t xml:space="preserve"> FOR UNITS 3 AND 4, RESPECTIVELY</w:t>
      </w:r>
      <w:r w:rsidRPr="005604CF">
        <w:rPr>
          <w:rFonts w:ascii="Times New Roman" w:hAnsi="Times New Roman"/>
          <w:b/>
        </w:rPr>
        <w:t>?</w:t>
      </w:r>
    </w:p>
    <w:p w14:paraId="1C1D8C2D" w14:textId="263FF3D7" w:rsidR="00E45DAB" w:rsidRDefault="00B248BA" w:rsidP="00566B35">
      <w:pPr>
        <w:spacing w:line="480" w:lineRule="auto"/>
        <w:ind w:left="720" w:hanging="720"/>
        <w:rPr>
          <w:rFonts w:ascii="Times New Roman" w:hAnsi="Times New Roman"/>
        </w:rPr>
      </w:pPr>
      <w:r>
        <w:rPr>
          <w:rFonts w:ascii="Times New Roman" w:hAnsi="Times New Roman"/>
          <w:b/>
        </w:rPr>
        <w:t>A.</w:t>
      </w:r>
      <w:r>
        <w:rPr>
          <w:rFonts w:ascii="Times New Roman" w:hAnsi="Times New Roman"/>
          <w:b/>
        </w:rPr>
        <w:tab/>
      </w:r>
      <w:r w:rsidRPr="005604CF">
        <w:rPr>
          <w:rFonts w:ascii="Times New Roman" w:hAnsi="Times New Roman"/>
        </w:rPr>
        <w:t xml:space="preserve">The U.S. </w:t>
      </w:r>
      <w:r>
        <w:rPr>
          <w:rFonts w:ascii="Times New Roman" w:hAnsi="Times New Roman"/>
        </w:rPr>
        <w:t xml:space="preserve">commercial nuclear fleet’s </w:t>
      </w:r>
      <w:r w:rsidRPr="005604CF">
        <w:rPr>
          <w:rFonts w:ascii="Times New Roman" w:hAnsi="Times New Roman"/>
        </w:rPr>
        <w:t xml:space="preserve">historical </w:t>
      </w:r>
      <w:r>
        <w:rPr>
          <w:rFonts w:ascii="Times New Roman" w:hAnsi="Times New Roman"/>
        </w:rPr>
        <w:t xml:space="preserve">duration between Fuel Load and COD has been approximately </w:t>
      </w:r>
      <w:r w:rsidR="00DF5095">
        <w:rPr>
          <w:rFonts w:ascii="Times New Roman" w:hAnsi="Times New Roman"/>
        </w:rPr>
        <w:t xml:space="preserve">6 months whereas the current forecasts for Unit 3 is </w:t>
      </w:r>
      <w:r w:rsidR="00F10AB9">
        <w:rPr>
          <w:rFonts w:ascii="Times New Roman" w:hAnsi="Times New Roman"/>
        </w:rPr>
        <w:t>5</w:t>
      </w:r>
      <w:r w:rsidR="00A254DC">
        <w:rPr>
          <w:rFonts w:ascii="Times New Roman" w:hAnsi="Times New Roman"/>
        </w:rPr>
        <w:t xml:space="preserve"> months</w:t>
      </w:r>
      <w:r w:rsidR="00F10AB9">
        <w:rPr>
          <w:rStyle w:val="FootnoteReference"/>
          <w:rFonts w:ascii="Times New Roman" w:hAnsi="Times New Roman"/>
        </w:rPr>
        <w:footnoteReference w:id="6"/>
      </w:r>
      <w:r w:rsidR="00DF5095">
        <w:rPr>
          <w:rFonts w:ascii="Times New Roman" w:hAnsi="Times New Roman"/>
        </w:rPr>
        <w:t xml:space="preserve"> and for Unit 4 is </w:t>
      </w:r>
      <w:r w:rsidR="00F10AB9">
        <w:rPr>
          <w:rFonts w:ascii="Times New Roman" w:hAnsi="Times New Roman"/>
        </w:rPr>
        <w:t>5</w:t>
      </w:r>
      <w:r w:rsidR="00A254DC">
        <w:rPr>
          <w:rFonts w:ascii="Times New Roman" w:hAnsi="Times New Roman"/>
        </w:rPr>
        <w:t xml:space="preserve"> months</w:t>
      </w:r>
      <w:r w:rsidR="00F10AB9">
        <w:rPr>
          <w:rStyle w:val="FootnoteReference"/>
          <w:rFonts w:ascii="Times New Roman" w:hAnsi="Times New Roman"/>
        </w:rPr>
        <w:footnoteReference w:id="7"/>
      </w:r>
      <w:r w:rsidR="00DF5095">
        <w:rPr>
          <w:rFonts w:ascii="Times New Roman" w:hAnsi="Times New Roman"/>
        </w:rPr>
        <w:t xml:space="preserve">; trending of activities to complete each Unit suggests longer durations for those activities; and experienced slippage of the </w:t>
      </w:r>
      <w:r w:rsidR="00DF5095">
        <w:rPr>
          <w:rFonts w:ascii="Times New Roman" w:hAnsi="Times New Roman"/>
        </w:rPr>
        <w:lastRenderedPageBreak/>
        <w:t>schedule for each Unit through the latest data points which will in all likelihood continue.</w:t>
      </w:r>
    </w:p>
    <w:p w14:paraId="1876A923" w14:textId="4269E3EB" w:rsidR="00DF5095" w:rsidRDefault="00DF5095" w:rsidP="00566B35">
      <w:pPr>
        <w:spacing w:line="480" w:lineRule="auto"/>
        <w:ind w:left="720" w:hanging="720"/>
        <w:rPr>
          <w:rFonts w:ascii="Times New Roman" w:hAnsi="Times New Roman"/>
        </w:rPr>
      </w:pPr>
    </w:p>
    <w:p w14:paraId="73597C72" w14:textId="4B377432" w:rsidR="00DF5095" w:rsidRPr="005604CF" w:rsidRDefault="00DF5095" w:rsidP="00566B35">
      <w:pPr>
        <w:spacing w:line="480" w:lineRule="auto"/>
        <w:ind w:left="720" w:hanging="720"/>
        <w:rPr>
          <w:rFonts w:ascii="Times New Roman" w:hAnsi="Times New Roman"/>
          <w:b/>
        </w:rPr>
      </w:pPr>
      <w:r w:rsidRPr="005604CF">
        <w:rPr>
          <w:rFonts w:ascii="Times New Roman" w:hAnsi="Times New Roman"/>
          <w:b/>
        </w:rPr>
        <w:t>Q.</w:t>
      </w:r>
      <w:r w:rsidRPr="005604CF">
        <w:rPr>
          <w:rFonts w:ascii="Times New Roman" w:hAnsi="Times New Roman"/>
          <w:b/>
        </w:rPr>
        <w:tab/>
        <w:t>WHAT IS STAFF’S ESTIMATE OF TOTAL PROJECT COST ON A 100%</w:t>
      </w:r>
      <w:r w:rsidR="00E62AAE">
        <w:rPr>
          <w:rFonts w:ascii="Times New Roman" w:hAnsi="Times New Roman"/>
          <w:b/>
        </w:rPr>
        <w:t xml:space="preserve"> OWNERSHIP</w:t>
      </w:r>
      <w:r w:rsidRPr="005604CF">
        <w:rPr>
          <w:rFonts w:ascii="Times New Roman" w:hAnsi="Times New Roman"/>
          <w:b/>
        </w:rPr>
        <w:t xml:space="preserve"> BASIS GIVEN THESE LATER FORECAST CODS?</w:t>
      </w:r>
    </w:p>
    <w:p w14:paraId="70931853" w14:textId="6AE92DD3" w:rsidR="00DF5095" w:rsidRPr="005604CF" w:rsidRDefault="00DF5095" w:rsidP="00566B35">
      <w:pPr>
        <w:spacing w:line="480" w:lineRule="auto"/>
        <w:ind w:left="720" w:hanging="720"/>
        <w:rPr>
          <w:rFonts w:ascii="Times New Roman" w:hAnsi="Times New Roman"/>
        </w:rPr>
      </w:pPr>
      <w:r w:rsidRPr="005604CF">
        <w:rPr>
          <w:rFonts w:ascii="Times New Roman" w:hAnsi="Times New Roman"/>
          <w:b/>
        </w:rPr>
        <w:t>A.</w:t>
      </w:r>
      <w:r w:rsidRPr="005604CF">
        <w:rPr>
          <w:rFonts w:ascii="Times New Roman" w:hAnsi="Times New Roman"/>
          <w:b/>
        </w:rPr>
        <w:tab/>
      </w:r>
      <w:r w:rsidRPr="005604CF">
        <w:rPr>
          <w:rFonts w:ascii="Times New Roman" w:hAnsi="Times New Roman"/>
        </w:rPr>
        <w:t>Please refer to the Table below:</w:t>
      </w:r>
    </w:p>
    <w:tbl>
      <w:tblPr>
        <w:tblStyle w:val="TableGrid1"/>
        <w:tblW w:w="0" w:type="auto"/>
        <w:tblLook w:val="04A0" w:firstRow="1" w:lastRow="0" w:firstColumn="1" w:lastColumn="0" w:noHBand="0" w:noVBand="1"/>
      </w:tblPr>
      <w:tblGrid>
        <w:gridCol w:w="1296"/>
        <w:gridCol w:w="2535"/>
        <w:gridCol w:w="2535"/>
        <w:gridCol w:w="2264"/>
      </w:tblGrid>
      <w:tr w:rsidR="00A129FC" w:rsidRPr="00A129FC" w14:paraId="5FC3F35D" w14:textId="77777777" w:rsidTr="00F72057">
        <w:tc>
          <w:tcPr>
            <w:tcW w:w="9350" w:type="dxa"/>
            <w:gridSpan w:val="4"/>
          </w:tcPr>
          <w:p w14:paraId="07799E8B" w14:textId="6CBB3DF6" w:rsidR="00A129FC" w:rsidRPr="005604CF" w:rsidRDefault="00A129FC" w:rsidP="00A129FC">
            <w:pPr>
              <w:jc w:val="center"/>
              <w:rPr>
                <w:rFonts w:ascii="Times New Roman" w:hAnsi="Times New Roman"/>
                <w:bCs/>
                <w:sz w:val="28"/>
                <w:szCs w:val="28"/>
              </w:rPr>
            </w:pPr>
            <w:r w:rsidRPr="005604CF">
              <w:rPr>
                <w:rFonts w:ascii="Times New Roman" w:hAnsi="Times New Roman"/>
                <w:bCs/>
                <w:sz w:val="28"/>
                <w:szCs w:val="28"/>
              </w:rPr>
              <w:t>T</w:t>
            </w:r>
            <w:r w:rsidR="00A254DC">
              <w:rPr>
                <w:rFonts w:ascii="Times New Roman" w:hAnsi="Times New Roman"/>
                <w:bCs/>
                <w:sz w:val="28"/>
                <w:szCs w:val="28"/>
              </w:rPr>
              <w:t xml:space="preserve">otal </w:t>
            </w:r>
            <w:r w:rsidR="005604CF">
              <w:rPr>
                <w:rFonts w:ascii="Times New Roman" w:hAnsi="Times New Roman"/>
                <w:bCs/>
                <w:sz w:val="28"/>
                <w:szCs w:val="28"/>
              </w:rPr>
              <w:t>P</w:t>
            </w:r>
            <w:r w:rsidR="00A254DC">
              <w:rPr>
                <w:rFonts w:ascii="Times New Roman" w:hAnsi="Times New Roman"/>
                <w:bCs/>
                <w:sz w:val="28"/>
                <w:szCs w:val="28"/>
              </w:rPr>
              <w:t xml:space="preserve">roject </w:t>
            </w:r>
            <w:r w:rsidRPr="005604CF">
              <w:rPr>
                <w:rFonts w:ascii="Times New Roman" w:hAnsi="Times New Roman"/>
                <w:bCs/>
                <w:sz w:val="28"/>
                <w:szCs w:val="28"/>
              </w:rPr>
              <w:t>C</w:t>
            </w:r>
            <w:r w:rsidR="00A254DC">
              <w:rPr>
                <w:rFonts w:ascii="Times New Roman" w:hAnsi="Times New Roman"/>
                <w:bCs/>
                <w:sz w:val="28"/>
                <w:szCs w:val="28"/>
              </w:rPr>
              <w:t>ost</w:t>
            </w:r>
            <w:r w:rsidRPr="005604CF">
              <w:rPr>
                <w:rFonts w:ascii="Times New Roman" w:hAnsi="Times New Roman"/>
                <w:bCs/>
                <w:sz w:val="28"/>
                <w:szCs w:val="28"/>
              </w:rPr>
              <w:t xml:space="preserve"> E</w:t>
            </w:r>
            <w:r w:rsidR="00A254DC">
              <w:rPr>
                <w:rFonts w:ascii="Times New Roman" w:hAnsi="Times New Roman"/>
                <w:bCs/>
                <w:sz w:val="28"/>
                <w:szCs w:val="28"/>
              </w:rPr>
              <w:t xml:space="preserve">stimate </w:t>
            </w:r>
            <w:proofErr w:type="gramStart"/>
            <w:r w:rsidRPr="005604CF">
              <w:rPr>
                <w:rFonts w:ascii="Times New Roman" w:hAnsi="Times New Roman"/>
                <w:bCs/>
                <w:sz w:val="28"/>
                <w:szCs w:val="28"/>
              </w:rPr>
              <w:t>A</w:t>
            </w:r>
            <w:r w:rsidR="00A254DC">
              <w:rPr>
                <w:rFonts w:ascii="Times New Roman" w:hAnsi="Times New Roman"/>
                <w:bCs/>
                <w:sz w:val="28"/>
                <w:szCs w:val="28"/>
              </w:rPr>
              <w:t>t</w:t>
            </w:r>
            <w:proofErr w:type="gramEnd"/>
            <w:r w:rsidR="00A254DC">
              <w:rPr>
                <w:rFonts w:ascii="Times New Roman" w:hAnsi="Times New Roman"/>
                <w:bCs/>
                <w:sz w:val="28"/>
                <w:szCs w:val="28"/>
              </w:rPr>
              <w:t xml:space="preserve"> </w:t>
            </w:r>
            <w:r w:rsidRPr="005604CF">
              <w:rPr>
                <w:rFonts w:ascii="Times New Roman" w:hAnsi="Times New Roman"/>
                <w:bCs/>
                <w:sz w:val="28"/>
                <w:szCs w:val="28"/>
              </w:rPr>
              <w:t>C</w:t>
            </w:r>
            <w:r w:rsidR="00A254DC">
              <w:rPr>
                <w:rFonts w:ascii="Times New Roman" w:hAnsi="Times New Roman"/>
                <w:bCs/>
                <w:sz w:val="28"/>
                <w:szCs w:val="28"/>
              </w:rPr>
              <w:t>ompletion</w:t>
            </w:r>
          </w:p>
        </w:tc>
      </w:tr>
      <w:tr w:rsidR="00A129FC" w:rsidRPr="00A129FC" w14:paraId="2BC95BAE" w14:textId="77777777" w:rsidTr="00F72057">
        <w:tc>
          <w:tcPr>
            <w:tcW w:w="1435" w:type="dxa"/>
          </w:tcPr>
          <w:p w14:paraId="7B5C31D0" w14:textId="77777777" w:rsidR="00A129FC" w:rsidRPr="00A129FC" w:rsidRDefault="00A129FC" w:rsidP="00A129FC">
            <w:pPr>
              <w:jc w:val="center"/>
              <w:rPr>
                <w:b/>
                <w:bCs/>
                <w:sz w:val="28"/>
                <w:szCs w:val="28"/>
              </w:rPr>
            </w:pPr>
          </w:p>
        </w:tc>
        <w:tc>
          <w:tcPr>
            <w:tcW w:w="2700" w:type="dxa"/>
          </w:tcPr>
          <w:p w14:paraId="1AF00282" w14:textId="77777777" w:rsidR="00A129FC" w:rsidRPr="005604CF" w:rsidRDefault="00A129FC" w:rsidP="00A129FC">
            <w:pPr>
              <w:jc w:val="center"/>
              <w:rPr>
                <w:rFonts w:ascii="Times New Roman" w:hAnsi="Times New Roman"/>
                <w:bCs/>
                <w:sz w:val="28"/>
                <w:szCs w:val="28"/>
              </w:rPr>
            </w:pPr>
            <w:r w:rsidRPr="005604CF">
              <w:rPr>
                <w:rFonts w:ascii="Times New Roman" w:hAnsi="Times New Roman"/>
                <w:bCs/>
                <w:sz w:val="28"/>
                <w:szCs w:val="28"/>
              </w:rPr>
              <w:t>ASSUMED CODs</w:t>
            </w:r>
          </w:p>
        </w:tc>
        <w:tc>
          <w:tcPr>
            <w:tcW w:w="2700" w:type="dxa"/>
          </w:tcPr>
          <w:p w14:paraId="049CF824" w14:textId="77777777" w:rsidR="00A129FC" w:rsidRPr="005604CF" w:rsidRDefault="00A129FC" w:rsidP="00A129FC">
            <w:pPr>
              <w:jc w:val="center"/>
              <w:rPr>
                <w:rFonts w:ascii="Times New Roman" w:hAnsi="Times New Roman"/>
                <w:bCs/>
                <w:sz w:val="28"/>
                <w:szCs w:val="28"/>
              </w:rPr>
            </w:pPr>
            <w:r w:rsidRPr="005604CF">
              <w:rPr>
                <w:rFonts w:ascii="Times New Roman" w:hAnsi="Times New Roman"/>
                <w:bCs/>
                <w:sz w:val="28"/>
                <w:szCs w:val="28"/>
              </w:rPr>
              <w:t>ASSUMED To Go CPI</w:t>
            </w:r>
          </w:p>
        </w:tc>
        <w:tc>
          <w:tcPr>
            <w:tcW w:w="2515" w:type="dxa"/>
          </w:tcPr>
          <w:p w14:paraId="14E8386D" w14:textId="77777777" w:rsidR="00A129FC" w:rsidRPr="005604CF" w:rsidRDefault="00A129FC" w:rsidP="00A129FC">
            <w:pPr>
              <w:jc w:val="center"/>
              <w:rPr>
                <w:rFonts w:ascii="Times New Roman" w:hAnsi="Times New Roman"/>
                <w:bCs/>
                <w:sz w:val="28"/>
                <w:szCs w:val="28"/>
              </w:rPr>
            </w:pPr>
            <w:r w:rsidRPr="005604CF">
              <w:rPr>
                <w:rFonts w:ascii="Times New Roman" w:hAnsi="Times New Roman"/>
                <w:bCs/>
                <w:sz w:val="28"/>
                <w:szCs w:val="28"/>
              </w:rPr>
              <w:t>TPC EAC</w:t>
            </w:r>
          </w:p>
        </w:tc>
      </w:tr>
      <w:tr w:rsidR="00A129FC" w:rsidRPr="00A129FC" w14:paraId="7CCAA842" w14:textId="77777777" w:rsidTr="00F72057">
        <w:tc>
          <w:tcPr>
            <w:tcW w:w="1435" w:type="dxa"/>
          </w:tcPr>
          <w:p w14:paraId="66CEF0E2" w14:textId="77777777" w:rsidR="00A129FC" w:rsidRPr="005604CF" w:rsidRDefault="00A129FC" w:rsidP="00A129FC">
            <w:pPr>
              <w:jc w:val="center"/>
              <w:rPr>
                <w:rFonts w:ascii="Times New Roman" w:hAnsi="Times New Roman"/>
                <w:bCs/>
              </w:rPr>
            </w:pPr>
            <w:r w:rsidRPr="005604CF">
              <w:rPr>
                <w:rFonts w:ascii="Times New Roman" w:hAnsi="Times New Roman"/>
                <w:bCs/>
              </w:rPr>
              <w:t>U-3</w:t>
            </w:r>
          </w:p>
        </w:tc>
        <w:tc>
          <w:tcPr>
            <w:tcW w:w="2700" w:type="dxa"/>
          </w:tcPr>
          <w:p w14:paraId="2BFC03AA" w14:textId="77777777" w:rsidR="00A129FC" w:rsidRPr="005604CF" w:rsidRDefault="00A129FC" w:rsidP="00A129FC">
            <w:pPr>
              <w:jc w:val="center"/>
              <w:rPr>
                <w:rFonts w:ascii="Times New Roman" w:hAnsi="Times New Roman"/>
                <w:bCs/>
              </w:rPr>
            </w:pPr>
            <w:r w:rsidRPr="005604CF">
              <w:rPr>
                <w:rFonts w:ascii="Times New Roman" w:hAnsi="Times New Roman"/>
                <w:bCs/>
              </w:rPr>
              <w:t>March 2023</w:t>
            </w:r>
          </w:p>
        </w:tc>
        <w:tc>
          <w:tcPr>
            <w:tcW w:w="2700" w:type="dxa"/>
            <w:vMerge w:val="restart"/>
          </w:tcPr>
          <w:p w14:paraId="7E256A5E" w14:textId="77777777" w:rsidR="00A129FC" w:rsidRPr="005604CF" w:rsidRDefault="00A129FC" w:rsidP="00A129FC">
            <w:pPr>
              <w:jc w:val="center"/>
              <w:rPr>
                <w:rFonts w:ascii="Times New Roman" w:hAnsi="Times New Roman"/>
                <w:bCs/>
              </w:rPr>
            </w:pPr>
          </w:p>
          <w:p w14:paraId="7C6EA1A3" w14:textId="77777777" w:rsidR="00A129FC" w:rsidRPr="005604CF" w:rsidRDefault="00A129FC" w:rsidP="00A129FC">
            <w:pPr>
              <w:jc w:val="center"/>
              <w:rPr>
                <w:rFonts w:ascii="Times New Roman" w:hAnsi="Times New Roman"/>
                <w:bCs/>
              </w:rPr>
            </w:pPr>
            <w:r w:rsidRPr="005604CF">
              <w:rPr>
                <w:rFonts w:ascii="Times New Roman" w:hAnsi="Times New Roman"/>
                <w:bCs/>
              </w:rPr>
              <w:t>4.5</w:t>
            </w:r>
          </w:p>
        </w:tc>
        <w:tc>
          <w:tcPr>
            <w:tcW w:w="2515" w:type="dxa"/>
            <w:vMerge w:val="restart"/>
          </w:tcPr>
          <w:p w14:paraId="3B3BF668" w14:textId="77777777" w:rsidR="00A129FC" w:rsidRPr="005604CF" w:rsidRDefault="00A129FC" w:rsidP="00A129FC">
            <w:pPr>
              <w:jc w:val="center"/>
              <w:rPr>
                <w:rFonts w:ascii="Times New Roman" w:hAnsi="Times New Roman"/>
                <w:bCs/>
              </w:rPr>
            </w:pPr>
          </w:p>
          <w:p w14:paraId="0668C7EE" w14:textId="77777777" w:rsidR="00A129FC" w:rsidRPr="005604CF" w:rsidRDefault="00A129FC" w:rsidP="00A129FC">
            <w:pPr>
              <w:jc w:val="center"/>
              <w:rPr>
                <w:rFonts w:ascii="Times New Roman" w:hAnsi="Times New Roman"/>
                <w:bCs/>
              </w:rPr>
            </w:pPr>
            <w:r w:rsidRPr="005604CF">
              <w:rPr>
                <w:rFonts w:ascii="Times New Roman" w:hAnsi="Times New Roman"/>
                <w:bCs/>
              </w:rPr>
              <w:t>$ 20.7 B</w:t>
            </w:r>
          </w:p>
        </w:tc>
      </w:tr>
      <w:tr w:rsidR="00A129FC" w:rsidRPr="00A129FC" w14:paraId="73DE914F" w14:textId="77777777" w:rsidTr="00F72057">
        <w:tc>
          <w:tcPr>
            <w:tcW w:w="1435" w:type="dxa"/>
          </w:tcPr>
          <w:p w14:paraId="05A5F207" w14:textId="77777777" w:rsidR="00A129FC" w:rsidRPr="005604CF" w:rsidRDefault="00A129FC" w:rsidP="00A129FC">
            <w:pPr>
              <w:jc w:val="center"/>
              <w:rPr>
                <w:rFonts w:ascii="Times New Roman" w:hAnsi="Times New Roman"/>
                <w:bCs/>
              </w:rPr>
            </w:pPr>
            <w:r w:rsidRPr="005604CF">
              <w:rPr>
                <w:rFonts w:ascii="Times New Roman" w:hAnsi="Times New Roman"/>
                <w:bCs/>
              </w:rPr>
              <w:t>U-4</w:t>
            </w:r>
          </w:p>
        </w:tc>
        <w:tc>
          <w:tcPr>
            <w:tcW w:w="2700" w:type="dxa"/>
          </w:tcPr>
          <w:p w14:paraId="4A42A85F" w14:textId="77777777" w:rsidR="00A129FC" w:rsidRPr="005604CF" w:rsidRDefault="00A129FC" w:rsidP="00A129FC">
            <w:pPr>
              <w:jc w:val="center"/>
              <w:rPr>
                <w:rFonts w:ascii="Times New Roman" w:hAnsi="Times New Roman"/>
                <w:bCs/>
              </w:rPr>
            </w:pPr>
            <w:r w:rsidRPr="005604CF">
              <w:rPr>
                <w:rFonts w:ascii="Times New Roman" w:hAnsi="Times New Roman"/>
                <w:bCs/>
              </w:rPr>
              <w:t>Dec 2023</w:t>
            </w:r>
          </w:p>
        </w:tc>
        <w:tc>
          <w:tcPr>
            <w:tcW w:w="2700" w:type="dxa"/>
            <w:vMerge/>
          </w:tcPr>
          <w:p w14:paraId="7A421655" w14:textId="77777777" w:rsidR="00A129FC" w:rsidRPr="005604CF" w:rsidRDefault="00A129FC" w:rsidP="00A129FC">
            <w:pPr>
              <w:jc w:val="center"/>
              <w:rPr>
                <w:rFonts w:ascii="Times New Roman" w:hAnsi="Times New Roman"/>
                <w:bCs/>
              </w:rPr>
            </w:pPr>
          </w:p>
        </w:tc>
        <w:tc>
          <w:tcPr>
            <w:tcW w:w="2515" w:type="dxa"/>
            <w:vMerge/>
          </w:tcPr>
          <w:p w14:paraId="545FA234" w14:textId="77777777" w:rsidR="00A129FC" w:rsidRPr="005604CF" w:rsidRDefault="00A129FC" w:rsidP="00A129FC">
            <w:pPr>
              <w:jc w:val="center"/>
              <w:rPr>
                <w:rFonts w:ascii="Times New Roman" w:hAnsi="Times New Roman"/>
                <w:bCs/>
              </w:rPr>
            </w:pPr>
          </w:p>
        </w:tc>
      </w:tr>
      <w:tr w:rsidR="00A129FC" w:rsidRPr="00A129FC" w14:paraId="1BD1B1BC" w14:textId="77777777" w:rsidTr="00F72057">
        <w:tc>
          <w:tcPr>
            <w:tcW w:w="9350" w:type="dxa"/>
            <w:gridSpan w:val="4"/>
          </w:tcPr>
          <w:p w14:paraId="3C797D88" w14:textId="77777777" w:rsidR="00A129FC" w:rsidRPr="005604CF" w:rsidRDefault="00A129FC" w:rsidP="00A129FC">
            <w:pPr>
              <w:jc w:val="center"/>
              <w:rPr>
                <w:rFonts w:ascii="Times New Roman" w:hAnsi="Times New Roman"/>
                <w:bCs/>
              </w:rPr>
            </w:pPr>
            <w:r w:rsidRPr="005604CF">
              <w:rPr>
                <w:rFonts w:ascii="Times New Roman" w:hAnsi="Times New Roman"/>
                <w:bCs/>
              </w:rPr>
              <w:t>PIA/VMG TPC EAC</w:t>
            </w:r>
          </w:p>
        </w:tc>
      </w:tr>
      <w:tr w:rsidR="00A129FC" w:rsidRPr="00A129FC" w14:paraId="4C115E33" w14:textId="77777777" w:rsidTr="00F72057">
        <w:tc>
          <w:tcPr>
            <w:tcW w:w="1435" w:type="dxa"/>
          </w:tcPr>
          <w:p w14:paraId="569C3F47" w14:textId="77777777" w:rsidR="00A129FC" w:rsidRPr="005604CF" w:rsidRDefault="00A129FC" w:rsidP="00A129FC">
            <w:pPr>
              <w:jc w:val="center"/>
              <w:rPr>
                <w:rFonts w:ascii="Times New Roman" w:hAnsi="Times New Roman"/>
                <w:bCs/>
              </w:rPr>
            </w:pPr>
            <w:r w:rsidRPr="005604CF">
              <w:rPr>
                <w:rFonts w:ascii="Times New Roman" w:hAnsi="Times New Roman"/>
                <w:bCs/>
              </w:rPr>
              <w:t>U-3</w:t>
            </w:r>
          </w:p>
        </w:tc>
        <w:tc>
          <w:tcPr>
            <w:tcW w:w="2700" w:type="dxa"/>
          </w:tcPr>
          <w:p w14:paraId="433479A8" w14:textId="77777777" w:rsidR="00A129FC" w:rsidRPr="005604CF" w:rsidRDefault="00A129FC" w:rsidP="00A129FC">
            <w:pPr>
              <w:jc w:val="center"/>
              <w:rPr>
                <w:rFonts w:ascii="Times New Roman" w:hAnsi="Times New Roman"/>
                <w:bCs/>
              </w:rPr>
            </w:pPr>
            <w:r w:rsidRPr="005604CF">
              <w:rPr>
                <w:rFonts w:ascii="Times New Roman" w:hAnsi="Times New Roman"/>
                <w:bCs/>
              </w:rPr>
              <w:t>April 2023</w:t>
            </w:r>
          </w:p>
        </w:tc>
        <w:tc>
          <w:tcPr>
            <w:tcW w:w="2700" w:type="dxa"/>
            <w:vMerge w:val="restart"/>
          </w:tcPr>
          <w:p w14:paraId="4F2C0D54" w14:textId="77777777" w:rsidR="00A129FC" w:rsidRPr="005604CF" w:rsidRDefault="00A129FC" w:rsidP="00A129FC">
            <w:pPr>
              <w:jc w:val="center"/>
              <w:rPr>
                <w:rFonts w:ascii="Times New Roman" w:hAnsi="Times New Roman"/>
                <w:bCs/>
              </w:rPr>
            </w:pPr>
          </w:p>
          <w:p w14:paraId="68082D8C" w14:textId="77777777" w:rsidR="00A129FC" w:rsidRPr="005604CF" w:rsidRDefault="00A129FC" w:rsidP="00A129FC">
            <w:pPr>
              <w:jc w:val="center"/>
              <w:rPr>
                <w:rFonts w:ascii="Times New Roman" w:hAnsi="Times New Roman"/>
                <w:bCs/>
              </w:rPr>
            </w:pPr>
            <w:r w:rsidRPr="005604CF">
              <w:rPr>
                <w:rFonts w:ascii="Times New Roman" w:hAnsi="Times New Roman"/>
                <w:bCs/>
              </w:rPr>
              <w:sym w:font="Symbol" w:char="F03E"/>
            </w:r>
            <w:r w:rsidRPr="005604CF">
              <w:rPr>
                <w:rFonts w:ascii="Times New Roman" w:hAnsi="Times New Roman"/>
                <w:bCs/>
              </w:rPr>
              <w:t xml:space="preserve"> 4.5</w:t>
            </w:r>
          </w:p>
        </w:tc>
        <w:tc>
          <w:tcPr>
            <w:tcW w:w="2515" w:type="dxa"/>
            <w:vMerge w:val="restart"/>
          </w:tcPr>
          <w:p w14:paraId="1CC8527E" w14:textId="14181271" w:rsidR="00A129FC" w:rsidRPr="005604CF" w:rsidRDefault="00A254DC" w:rsidP="00A129FC">
            <w:pPr>
              <w:jc w:val="center"/>
              <w:rPr>
                <w:rFonts w:ascii="Times New Roman" w:hAnsi="Times New Roman"/>
                <w:color w:val="000000"/>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Pr>
                <w:rFonts w:ascii="Times New Roman" w:hAnsi="Times New Roman"/>
                <w:bCs/>
              </w:rPr>
              <w:t xml:space="preserve">≥ </w:t>
            </w:r>
            <w:r w:rsidR="00A129FC" w:rsidRPr="005604CF">
              <w:rPr>
                <w:rFonts w:ascii="Times New Roman" w:hAnsi="Times New Roman"/>
                <w:bCs/>
              </w:rPr>
              <w:t>$ 21.0 B</w:t>
            </w:r>
          </w:p>
        </w:tc>
      </w:tr>
      <w:tr w:rsidR="00A129FC" w:rsidRPr="00A129FC" w14:paraId="134C7A91" w14:textId="77777777" w:rsidTr="00F72057">
        <w:tc>
          <w:tcPr>
            <w:tcW w:w="1435" w:type="dxa"/>
          </w:tcPr>
          <w:p w14:paraId="5157ADBB" w14:textId="77777777" w:rsidR="00A129FC" w:rsidRPr="005604CF" w:rsidRDefault="00A129FC" w:rsidP="00A129FC">
            <w:pPr>
              <w:jc w:val="center"/>
              <w:rPr>
                <w:rFonts w:ascii="Times New Roman" w:hAnsi="Times New Roman"/>
                <w:bCs/>
              </w:rPr>
            </w:pPr>
            <w:r w:rsidRPr="005604CF">
              <w:rPr>
                <w:rFonts w:ascii="Times New Roman" w:hAnsi="Times New Roman"/>
                <w:bCs/>
              </w:rPr>
              <w:t>U-4</w:t>
            </w:r>
          </w:p>
        </w:tc>
        <w:tc>
          <w:tcPr>
            <w:tcW w:w="2700" w:type="dxa"/>
          </w:tcPr>
          <w:p w14:paraId="2BB0CBA8" w14:textId="77777777" w:rsidR="00A129FC" w:rsidRPr="005604CF" w:rsidRDefault="00A129FC" w:rsidP="00A129FC">
            <w:pPr>
              <w:jc w:val="center"/>
              <w:rPr>
                <w:rFonts w:ascii="Times New Roman" w:hAnsi="Times New Roman"/>
                <w:bCs/>
              </w:rPr>
            </w:pPr>
            <w:r w:rsidRPr="005604CF">
              <w:rPr>
                <w:rFonts w:ascii="Times New Roman" w:hAnsi="Times New Roman"/>
                <w:bCs/>
              </w:rPr>
              <w:t>April 2024</w:t>
            </w:r>
          </w:p>
        </w:tc>
        <w:tc>
          <w:tcPr>
            <w:tcW w:w="2700" w:type="dxa"/>
            <w:vMerge/>
          </w:tcPr>
          <w:p w14:paraId="3881B503" w14:textId="77777777" w:rsidR="00A129FC" w:rsidRPr="00A129FC" w:rsidRDefault="00A129FC" w:rsidP="00A129FC">
            <w:pPr>
              <w:jc w:val="center"/>
              <w:rPr>
                <w:b/>
                <w:bCs/>
                <w:sz w:val="28"/>
                <w:szCs w:val="28"/>
              </w:rPr>
            </w:pPr>
          </w:p>
        </w:tc>
        <w:tc>
          <w:tcPr>
            <w:tcW w:w="2515" w:type="dxa"/>
            <w:vMerge/>
          </w:tcPr>
          <w:p w14:paraId="630A0AC8" w14:textId="77777777" w:rsidR="00A129FC" w:rsidRPr="00A129FC" w:rsidRDefault="00A129FC" w:rsidP="00A129FC">
            <w:pPr>
              <w:jc w:val="center"/>
              <w:rPr>
                <w:b/>
                <w:bCs/>
                <w:sz w:val="28"/>
                <w:szCs w:val="28"/>
              </w:rPr>
            </w:pPr>
          </w:p>
        </w:tc>
      </w:tr>
    </w:tbl>
    <w:p w14:paraId="0E8FE760" w14:textId="77777777" w:rsidR="00DF5095" w:rsidRPr="005604CF" w:rsidRDefault="00DF5095" w:rsidP="00566B35">
      <w:pPr>
        <w:spacing w:line="480" w:lineRule="auto"/>
        <w:ind w:left="720" w:hanging="720"/>
        <w:rPr>
          <w:rFonts w:ascii="Times New Roman" w:hAnsi="Times New Roman"/>
        </w:rPr>
      </w:pPr>
    </w:p>
    <w:p w14:paraId="335D9526" w14:textId="4C8DFA5B" w:rsidR="00E45DAB" w:rsidRDefault="00A129FC" w:rsidP="00566B35">
      <w:pPr>
        <w:spacing w:line="480" w:lineRule="auto"/>
        <w:ind w:left="720" w:hanging="720"/>
        <w:rPr>
          <w:rFonts w:ascii="Times New Roman" w:hAnsi="Times New Roman"/>
          <w:b/>
        </w:rPr>
      </w:pPr>
      <w:r>
        <w:rPr>
          <w:rFonts w:ascii="Times New Roman" w:hAnsi="Times New Roman"/>
          <w:b/>
        </w:rPr>
        <w:t>Q.</w:t>
      </w:r>
      <w:r>
        <w:rPr>
          <w:rFonts w:ascii="Times New Roman" w:hAnsi="Times New Roman"/>
          <w:b/>
        </w:rPr>
        <w:tab/>
        <w:t>DOES THIS CONCLUDE YOUR TESTIMONY?</w:t>
      </w:r>
    </w:p>
    <w:p w14:paraId="7DCA4B86" w14:textId="491CEBC7" w:rsidR="00A129FC" w:rsidRPr="005604CF" w:rsidRDefault="00A129FC" w:rsidP="00566B35">
      <w:pPr>
        <w:spacing w:line="480" w:lineRule="auto"/>
        <w:ind w:left="720" w:hanging="720"/>
        <w:rPr>
          <w:rFonts w:ascii="Times New Roman" w:hAnsi="Times New Roman"/>
        </w:rPr>
      </w:pPr>
      <w:r>
        <w:rPr>
          <w:rFonts w:ascii="Times New Roman" w:hAnsi="Times New Roman"/>
          <w:b/>
        </w:rPr>
        <w:t>A.</w:t>
      </w:r>
      <w:r>
        <w:rPr>
          <w:rFonts w:ascii="Times New Roman" w:hAnsi="Times New Roman"/>
          <w:b/>
        </w:rPr>
        <w:tab/>
      </w:r>
      <w:r>
        <w:rPr>
          <w:rFonts w:ascii="Times New Roman" w:hAnsi="Times New Roman"/>
        </w:rPr>
        <w:t>Yes.</w:t>
      </w:r>
    </w:p>
    <w:p w14:paraId="5C7121F0" w14:textId="77777777" w:rsidR="00E45DAB" w:rsidRDefault="00E45DAB" w:rsidP="00566B35">
      <w:pPr>
        <w:spacing w:line="480" w:lineRule="auto"/>
        <w:ind w:left="720" w:hanging="720"/>
        <w:rPr>
          <w:rFonts w:ascii="Times New Roman" w:hAnsi="Times New Roman"/>
          <w:b/>
        </w:rPr>
      </w:pPr>
    </w:p>
    <w:p w14:paraId="4064F9C0" w14:textId="6402BF71" w:rsidR="00DB3925" w:rsidRDefault="00DB3925" w:rsidP="00F10AB9">
      <w:pPr>
        <w:spacing w:line="480" w:lineRule="auto"/>
        <w:ind w:left="720" w:hanging="720"/>
        <w:rPr>
          <w:rFonts w:ascii="Times New Roman" w:hAnsi="Times New Roman"/>
        </w:rPr>
      </w:pPr>
    </w:p>
    <w:p w14:paraId="6F9A13E1" w14:textId="77777777" w:rsidR="00DB7FB0" w:rsidRDefault="00DB7FB0" w:rsidP="005958E3">
      <w:pPr>
        <w:spacing w:after="240"/>
        <w:jc w:val="center"/>
        <w:sectPr w:rsidR="00DB7FB0" w:rsidSect="00E37AF8">
          <w:headerReference w:type="default" r:id="rId13"/>
          <w:footerReference w:type="default" r:id="rId14"/>
          <w:pgSz w:w="12240" w:h="15840" w:code="1"/>
          <w:pgMar w:top="1440" w:right="2160" w:bottom="1440" w:left="1440" w:header="720" w:footer="720" w:gutter="0"/>
          <w:lnNumType w:countBy="1"/>
          <w:pgNumType w:start="1"/>
          <w:cols w:space="720"/>
          <w:titlePg/>
          <w:docGrid w:linePitch="360"/>
        </w:sectPr>
      </w:pPr>
    </w:p>
    <w:p w14:paraId="17CAF9FD" w14:textId="39F10D5A" w:rsidR="00DB3925" w:rsidRPr="003105DC" w:rsidRDefault="00DB3925" w:rsidP="005958E3">
      <w:pPr>
        <w:spacing w:after="240"/>
        <w:jc w:val="center"/>
      </w:pPr>
    </w:p>
    <w:p w14:paraId="60E50D37" w14:textId="77777777" w:rsidR="00DB3925" w:rsidRDefault="00DB3925" w:rsidP="00DB3925">
      <w:pPr>
        <w:rPr>
          <w:b/>
        </w:rPr>
      </w:pPr>
    </w:p>
    <w:p w14:paraId="4E38DA8F" w14:textId="77777777" w:rsidR="00DB3925" w:rsidRDefault="00DB3925" w:rsidP="00DB3925">
      <w:pPr>
        <w:rPr>
          <w:b/>
        </w:rPr>
      </w:pPr>
    </w:p>
    <w:p w14:paraId="76258925" w14:textId="77777777" w:rsidR="00DB3925" w:rsidRDefault="00DB3925" w:rsidP="00DB3925">
      <w:r>
        <w:tab/>
        <w:t xml:space="preserve"> </w:t>
      </w:r>
    </w:p>
    <w:p w14:paraId="190B518C" w14:textId="77777777" w:rsidR="00DB3925" w:rsidRPr="00B8542A" w:rsidRDefault="00DB3925" w:rsidP="00DB3925">
      <w:pPr>
        <w:jc w:val="center"/>
        <w:rPr>
          <w:rFonts w:ascii="Arial Rounded MT Bold" w:hAnsi="Arial Rounded MT Bold"/>
          <w:sz w:val="44"/>
          <w:szCs w:val="44"/>
        </w:rPr>
      </w:pPr>
      <w:r>
        <w:t xml:space="preserve"> </w:t>
      </w:r>
      <w:r w:rsidRPr="00B8542A">
        <w:rPr>
          <w:rFonts w:ascii="Arial Rounded MT Bold" w:hAnsi="Arial Rounded MT Bold"/>
          <w:sz w:val="44"/>
          <w:szCs w:val="44"/>
        </w:rPr>
        <w:t>EXHIBIT STF-</w:t>
      </w:r>
      <w:r>
        <w:rPr>
          <w:rFonts w:ascii="Arial Rounded MT Bold" w:hAnsi="Arial Rounded MT Bold"/>
          <w:sz w:val="44"/>
          <w:szCs w:val="44"/>
        </w:rPr>
        <w:t>SDR</w:t>
      </w:r>
      <w:r w:rsidRPr="00B8542A">
        <w:rPr>
          <w:rFonts w:ascii="Arial Rounded MT Bold" w:hAnsi="Arial Rounded MT Bold"/>
          <w:sz w:val="44"/>
          <w:szCs w:val="44"/>
        </w:rPr>
        <w:t>-1</w:t>
      </w:r>
    </w:p>
    <w:p w14:paraId="62441A22" w14:textId="77777777" w:rsidR="00DB3925" w:rsidRPr="00B8542A" w:rsidRDefault="00DB3925" w:rsidP="00DB3925">
      <w:pPr>
        <w:jc w:val="center"/>
        <w:rPr>
          <w:rFonts w:ascii="Arial Rounded MT Bold" w:hAnsi="Arial Rounded MT Bold"/>
          <w:sz w:val="44"/>
          <w:szCs w:val="44"/>
        </w:rPr>
      </w:pPr>
    </w:p>
    <w:p w14:paraId="69AB85FB" w14:textId="77777777" w:rsidR="00DB3925" w:rsidRPr="00B8542A" w:rsidRDefault="00DB3925" w:rsidP="00DB3925">
      <w:pPr>
        <w:jc w:val="center"/>
        <w:rPr>
          <w:rFonts w:ascii="Arial Rounded MT Bold" w:hAnsi="Arial Rounded MT Bold"/>
          <w:sz w:val="44"/>
          <w:szCs w:val="44"/>
        </w:rPr>
      </w:pPr>
      <w:r w:rsidRPr="00B8542A">
        <w:rPr>
          <w:rFonts w:ascii="Arial Rounded MT Bold" w:hAnsi="Arial Rounded MT Bold"/>
          <w:sz w:val="44"/>
          <w:szCs w:val="44"/>
        </w:rPr>
        <w:t xml:space="preserve">Resume Of </w:t>
      </w:r>
    </w:p>
    <w:p w14:paraId="743FE325" w14:textId="77777777" w:rsidR="00DB3925" w:rsidRPr="00B8542A" w:rsidRDefault="00DB3925" w:rsidP="00DB3925">
      <w:pPr>
        <w:jc w:val="center"/>
        <w:rPr>
          <w:rFonts w:ascii="Arial Rounded MT Bold" w:hAnsi="Arial Rounded MT Bold"/>
          <w:sz w:val="44"/>
          <w:szCs w:val="44"/>
        </w:rPr>
      </w:pPr>
      <w:r w:rsidRPr="00B8542A">
        <w:rPr>
          <w:rFonts w:ascii="Arial Rounded MT Bold" w:hAnsi="Arial Rounded MT Bold"/>
          <w:sz w:val="44"/>
          <w:szCs w:val="44"/>
        </w:rPr>
        <w:t>Steven D. Roetger</w:t>
      </w:r>
    </w:p>
    <w:p w14:paraId="51F9F109" w14:textId="77777777" w:rsidR="00DB3925" w:rsidRPr="00B8542A" w:rsidRDefault="00DB3925" w:rsidP="00DB3925">
      <w:pPr>
        <w:rPr>
          <w:sz w:val="32"/>
          <w:szCs w:val="32"/>
        </w:rPr>
      </w:pPr>
    </w:p>
    <w:p w14:paraId="7CA0C400" w14:textId="77777777" w:rsidR="00DB3925" w:rsidRPr="00B8542A" w:rsidRDefault="00DB3925" w:rsidP="00DB3925">
      <w:pPr>
        <w:rPr>
          <w:sz w:val="44"/>
          <w:szCs w:val="44"/>
        </w:rPr>
        <w:sectPr w:rsidR="00DB3925" w:rsidRPr="00B8542A" w:rsidSect="00E37AF8">
          <w:pgSz w:w="12240" w:h="15840" w:code="1"/>
          <w:pgMar w:top="1440" w:right="2160" w:bottom="1440" w:left="1440" w:header="720" w:footer="720" w:gutter="0"/>
          <w:lnNumType w:countBy="1"/>
          <w:pgNumType w:start="1"/>
          <w:cols w:space="720"/>
          <w:titlePg/>
          <w:docGrid w:linePitch="360"/>
        </w:sectPr>
      </w:pPr>
    </w:p>
    <w:p w14:paraId="3E8C3D1F" w14:textId="77777777" w:rsidR="00DB3925" w:rsidRPr="00B8542A" w:rsidRDefault="00DB3925" w:rsidP="00DB3925">
      <w:pPr>
        <w:rPr>
          <w:b/>
        </w:rPr>
      </w:pPr>
      <w:r w:rsidRPr="00B8542A">
        <w:rPr>
          <w:b/>
        </w:rPr>
        <w:lastRenderedPageBreak/>
        <w:t>Steven D. Roetger</w:t>
      </w:r>
    </w:p>
    <w:p w14:paraId="25119153" w14:textId="77777777" w:rsidR="00DB3925" w:rsidRPr="00B8542A" w:rsidRDefault="00DB3925" w:rsidP="00DB3925">
      <w:r w:rsidRPr="00B8542A">
        <w:t>244 Washington Street, S.W.</w:t>
      </w:r>
    </w:p>
    <w:p w14:paraId="2E00E66F" w14:textId="77777777" w:rsidR="00DB3925" w:rsidRPr="00B8542A" w:rsidRDefault="00DB3925" w:rsidP="00DB3925">
      <w:r w:rsidRPr="00B8542A">
        <w:t>Atlanta, GA 30334</w:t>
      </w:r>
    </w:p>
    <w:p w14:paraId="7394FC86" w14:textId="77777777" w:rsidR="00DB3925" w:rsidRPr="00B8542A" w:rsidRDefault="00DB3925" w:rsidP="00DB3925"/>
    <w:p w14:paraId="35A89678" w14:textId="77777777" w:rsidR="00DB3925" w:rsidRPr="00B8542A" w:rsidRDefault="00DB3925" w:rsidP="00DB3925">
      <w:pPr>
        <w:rPr>
          <w:b/>
          <w:w w:val="105"/>
          <w:sz w:val="28"/>
          <w:szCs w:val="28"/>
          <w:u w:val="single"/>
        </w:rPr>
      </w:pPr>
      <w:bookmarkStart w:id="9" w:name="_Toc363634151"/>
      <w:r w:rsidRPr="00B8542A">
        <w:rPr>
          <w:b/>
          <w:w w:val="105"/>
          <w:sz w:val="28"/>
          <w:szCs w:val="28"/>
          <w:u w:val="single"/>
        </w:rPr>
        <w:t>Professional Experience</w:t>
      </w:r>
      <w:bookmarkEnd w:id="9"/>
    </w:p>
    <w:p w14:paraId="1FA141C1" w14:textId="77777777" w:rsidR="00DB3925" w:rsidRPr="00B8542A" w:rsidRDefault="00DB3925" w:rsidP="00DB3925">
      <w:pPr>
        <w:rPr>
          <w:b/>
        </w:rPr>
      </w:pPr>
      <w:r w:rsidRPr="00B8542A">
        <w:rPr>
          <w:b/>
        </w:rPr>
        <w:t>Georgia Public Service Commission Atlanta, Georgia 2008-Present</w:t>
      </w:r>
    </w:p>
    <w:p w14:paraId="08643985" w14:textId="77777777" w:rsidR="00DB3925" w:rsidRPr="00B8542A" w:rsidRDefault="00DB3925" w:rsidP="00DB3925">
      <w:r w:rsidRPr="00B8542A">
        <w:rPr>
          <w:b/>
          <w:u w:val="single"/>
        </w:rPr>
        <w:t>Analyst</w:t>
      </w:r>
      <w:r w:rsidRPr="00B8542A">
        <w:t xml:space="preserve"> Primary responsibilities include monitoring the Vogtle expansion of Units 3 and 4, attending site visits on a regular basis, participate with the Commission and Company interface, and assist in the preparation of testimony.</w:t>
      </w:r>
    </w:p>
    <w:p w14:paraId="07FF63D5" w14:textId="77777777" w:rsidR="00DB3925" w:rsidRPr="00B8542A" w:rsidRDefault="00DB3925" w:rsidP="00DB3925">
      <w:pPr>
        <w:rPr>
          <w:u w:val="single"/>
        </w:rPr>
      </w:pPr>
      <w:r w:rsidRPr="00B8542A">
        <w:rPr>
          <w:u w:val="single"/>
        </w:rPr>
        <w:t>Key achievements</w:t>
      </w:r>
    </w:p>
    <w:p w14:paraId="6BA5A4EA" w14:textId="77777777" w:rsidR="00DB3925" w:rsidRPr="00B8542A" w:rsidRDefault="00DB3925" w:rsidP="00DB3925">
      <w:r w:rsidRPr="00B8542A">
        <w:t xml:space="preserve">Manage the Vogtle Construction monitoring process including engineering, procurement, and construction; economic analysis of the value of the Project; and financial accounting review for the Project’s costs.  </w:t>
      </w:r>
    </w:p>
    <w:p w14:paraId="4CB48A3C" w14:textId="77777777" w:rsidR="00DB3925" w:rsidRPr="00B8542A" w:rsidRDefault="00DB3925" w:rsidP="00DB3925">
      <w:pPr>
        <w:rPr>
          <w:u w:val="single"/>
        </w:rPr>
      </w:pPr>
      <w:r w:rsidRPr="00B8542A">
        <w:t xml:space="preserve">Write and review direct pre-filed testimony of the status of the Project for a semi-annual hearings.  </w:t>
      </w:r>
    </w:p>
    <w:p w14:paraId="452808EC" w14:textId="77777777" w:rsidR="00DB3925" w:rsidRPr="00B8542A" w:rsidRDefault="00DB3925" w:rsidP="00DB3925">
      <w:pPr>
        <w:rPr>
          <w:u w:val="single"/>
        </w:rPr>
      </w:pPr>
    </w:p>
    <w:p w14:paraId="2BEB1981" w14:textId="77777777" w:rsidR="00DB3925" w:rsidRPr="00B8542A" w:rsidRDefault="00DB3925" w:rsidP="00DB3925">
      <w:pPr>
        <w:rPr>
          <w:b/>
        </w:rPr>
      </w:pPr>
      <w:r w:rsidRPr="00B8542A">
        <w:rPr>
          <w:b/>
        </w:rPr>
        <w:t>BCD Travel Atlanta, Georgia 2007-2008</w:t>
      </w:r>
    </w:p>
    <w:p w14:paraId="753E468C" w14:textId="77777777" w:rsidR="00DB3925" w:rsidRPr="00B8542A" w:rsidRDefault="00DB3925" w:rsidP="00DB3925">
      <w:r w:rsidRPr="00B8542A">
        <w:rPr>
          <w:b/>
          <w:u w:val="single"/>
        </w:rPr>
        <w:t>Finance Manager</w:t>
      </w:r>
      <w:r w:rsidRPr="00B8542A">
        <w:t xml:space="preserve"> Primary responsibilities were to manage financial analysts, generate and review variance analyses, analyze departmental financials, and facilitate the coordination between our group and various internal departments.</w:t>
      </w:r>
    </w:p>
    <w:p w14:paraId="71255D25" w14:textId="77777777" w:rsidR="00DB3925" w:rsidRPr="00B8542A" w:rsidRDefault="00DB3925" w:rsidP="00DB3925">
      <w:pPr>
        <w:rPr>
          <w:u w:val="single"/>
        </w:rPr>
      </w:pPr>
      <w:r w:rsidRPr="00B8542A">
        <w:rPr>
          <w:u w:val="single"/>
        </w:rPr>
        <w:t>Key achievements</w:t>
      </w:r>
    </w:p>
    <w:p w14:paraId="4173510C" w14:textId="77777777" w:rsidR="00DB3925" w:rsidRPr="00B8542A" w:rsidRDefault="00DB3925" w:rsidP="00DB3925">
      <w:r w:rsidRPr="00B8542A">
        <w:t>Elevated team's performance to improve consistency, accuracy, and timeliness of service</w:t>
      </w:r>
    </w:p>
    <w:p w14:paraId="7FF915E4" w14:textId="77777777" w:rsidR="00DB3925" w:rsidRPr="00B8542A" w:rsidRDefault="00DB3925" w:rsidP="00DB3925">
      <w:r w:rsidRPr="00B8542A">
        <w:t>Identified client missed revenue opportunities and communicated to Operations for recapture and/or inclusion with future invoicing</w:t>
      </w:r>
    </w:p>
    <w:p w14:paraId="11C9D88C" w14:textId="77777777" w:rsidR="00DB3925" w:rsidRPr="00B8542A" w:rsidRDefault="00DB3925" w:rsidP="00DB3925">
      <w:pPr>
        <w:rPr>
          <w:u w:val="single"/>
        </w:rPr>
      </w:pPr>
      <w:r w:rsidRPr="00B8542A">
        <w:rPr>
          <w:u w:val="single"/>
        </w:rPr>
        <w:t>Key Requirements</w:t>
      </w:r>
    </w:p>
    <w:p w14:paraId="07852B22" w14:textId="77777777" w:rsidR="00DB3925" w:rsidRPr="00B8542A" w:rsidRDefault="00DB3925" w:rsidP="00DB3925">
      <w:r w:rsidRPr="00B8542A">
        <w:t>Train, motivate, and develop 3 financial analysts to achieve an outstanding level of service and performance</w:t>
      </w:r>
    </w:p>
    <w:p w14:paraId="1AD47AA4" w14:textId="77777777" w:rsidR="00DB3925" w:rsidRPr="00B8542A" w:rsidRDefault="00DB3925" w:rsidP="00DB3925">
      <w:r w:rsidRPr="00B8542A">
        <w:t>Direct work flow to maintain efficiency and productivity without compromising standards</w:t>
      </w:r>
    </w:p>
    <w:p w14:paraId="64719D66" w14:textId="77777777" w:rsidR="00DB3925" w:rsidRPr="00B8542A" w:rsidRDefault="00DB3925" w:rsidP="00DB3925">
      <w:r w:rsidRPr="00B8542A">
        <w:t>Analyze departmental financials to maximize profitability by reviewing contracts, perform variance analyzes, and ensure complete transaction billing</w:t>
      </w:r>
    </w:p>
    <w:p w14:paraId="75B03841" w14:textId="77777777" w:rsidR="00DB3925" w:rsidRPr="00B8542A" w:rsidRDefault="00DB3925" w:rsidP="00DB3925">
      <w:r w:rsidRPr="00B8542A">
        <w:t>Review complex contracts and interpret for finance reconciliation and billing procedures</w:t>
      </w:r>
      <w:r w:rsidRPr="00B8542A">
        <w:tab/>
      </w:r>
    </w:p>
    <w:p w14:paraId="046B0C87" w14:textId="77777777" w:rsidR="00DB3925" w:rsidRPr="00B8542A" w:rsidRDefault="00DB3925" w:rsidP="00DB3925">
      <w:r w:rsidRPr="00B8542A">
        <w:t>Prepare client budgets and forecasts</w:t>
      </w:r>
    </w:p>
    <w:p w14:paraId="19CC54B6" w14:textId="77777777" w:rsidR="00DB3925" w:rsidRPr="00B8542A" w:rsidRDefault="00DB3925" w:rsidP="00DB3925"/>
    <w:p w14:paraId="4EDA9066" w14:textId="77777777" w:rsidR="00DB3925" w:rsidRPr="00B8542A" w:rsidRDefault="00DB3925" w:rsidP="00DB3925">
      <w:pPr>
        <w:rPr>
          <w:b/>
          <w:sz w:val="28"/>
          <w:szCs w:val="28"/>
        </w:rPr>
      </w:pPr>
      <w:bookmarkStart w:id="10" w:name="_Toc363634152"/>
      <w:r w:rsidRPr="00B8542A">
        <w:rPr>
          <w:b/>
          <w:sz w:val="28"/>
          <w:szCs w:val="28"/>
        </w:rPr>
        <w:t>Marine Bank of Florida Marathon</w:t>
      </w:r>
      <w:r w:rsidRPr="00B8542A">
        <w:rPr>
          <w:b/>
          <w:spacing w:val="32"/>
          <w:sz w:val="28"/>
          <w:szCs w:val="28"/>
        </w:rPr>
        <w:t xml:space="preserve">, </w:t>
      </w:r>
      <w:r w:rsidRPr="00B8542A">
        <w:rPr>
          <w:b/>
          <w:sz w:val="28"/>
          <w:szCs w:val="28"/>
        </w:rPr>
        <w:t>Florida2003-2005</w:t>
      </w:r>
      <w:bookmarkEnd w:id="10"/>
    </w:p>
    <w:p w14:paraId="31E2816E" w14:textId="77777777" w:rsidR="00DB3925" w:rsidRPr="00B8542A" w:rsidRDefault="00DB3925" w:rsidP="00DB3925">
      <w:r w:rsidRPr="00B8542A">
        <w:rPr>
          <w:b/>
          <w:u w:val="single"/>
        </w:rPr>
        <w:t xml:space="preserve">Accounting Operations Manager/Bank Officer </w:t>
      </w:r>
      <w:r w:rsidRPr="00B8542A">
        <w:t>Primary responsibilities were to manage the Bank's Accounting Department and, as directed by the COO, Deposit Operations' functions.</w:t>
      </w:r>
    </w:p>
    <w:p w14:paraId="598C33C6" w14:textId="77777777" w:rsidR="00DB3925" w:rsidRPr="00B8542A" w:rsidRDefault="00DB3925" w:rsidP="00DB3925">
      <w:pPr>
        <w:rPr>
          <w:u w:val="single"/>
        </w:rPr>
      </w:pPr>
      <w:r w:rsidRPr="00B8542A">
        <w:rPr>
          <w:u w:val="single"/>
        </w:rPr>
        <w:t>Key achievements</w:t>
      </w:r>
    </w:p>
    <w:p w14:paraId="72AB1276" w14:textId="77777777" w:rsidR="00DB3925" w:rsidRPr="00B8542A" w:rsidRDefault="00DB3925" w:rsidP="00DB3925">
      <w:r w:rsidRPr="00B8542A">
        <w:t>Identified high-risk, time sensitive accounts for dedicated review to significantly reduce financial risk to the Bank</w:t>
      </w:r>
    </w:p>
    <w:p w14:paraId="27F02969" w14:textId="77777777" w:rsidR="00DB3925" w:rsidRPr="00B8542A" w:rsidRDefault="00DB3925" w:rsidP="00DB3925">
      <w:r w:rsidRPr="00B8542A">
        <w:t>In partnership with the CFO reduced audit management exceptions from 13 to zero year over year</w:t>
      </w:r>
    </w:p>
    <w:p w14:paraId="43717464" w14:textId="77777777" w:rsidR="00DB3925" w:rsidRPr="00B8542A" w:rsidRDefault="00DB3925" w:rsidP="00DB3925">
      <w:r w:rsidRPr="00B8542A">
        <w:t>Launched new wire department procedures to decrease response time, increase capacity, and improve customer service without increasing staff</w:t>
      </w:r>
    </w:p>
    <w:p w14:paraId="728AF299" w14:textId="77777777" w:rsidR="00DB3925" w:rsidRPr="00B8542A" w:rsidRDefault="00DB3925" w:rsidP="00DB3925">
      <w:r w:rsidRPr="00B8542A">
        <w:lastRenderedPageBreak/>
        <w:t>In partnership with the COO implemented the Bank's new ACH operations to enhance existing customer relations, attract new business, and respond in a timely manner to ACH adjustments/returns</w:t>
      </w:r>
    </w:p>
    <w:p w14:paraId="5789C25B" w14:textId="77777777" w:rsidR="00DB3925" w:rsidRPr="00B8542A" w:rsidRDefault="00DB3925" w:rsidP="00DB3925">
      <w:pPr>
        <w:rPr>
          <w:u w:val="single"/>
        </w:rPr>
      </w:pPr>
      <w:r w:rsidRPr="00B8542A">
        <w:rPr>
          <w:u w:val="single"/>
        </w:rPr>
        <w:t>Key Requirements</w:t>
      </w:r>
    </w:p>
    <w:p w14:paraId="5AF1F0C1" w14:textId="77777777" w:rsidR="00DB3925" w:rsidRPr="00B8542A" w:rsidRDefault="00DB3925" w:rsidP="00DB3925">
      <w:r w:rsidRPr="00B8542A">
        <w:t>Comprehensive G/L management including reconciliations, adjusting entries, and monthly/annual close</w:t>
      </w:r>
    </w:p>
    <w:p w14:paraId="0EADF1D6" w14:textId="77777777" w:rsidR="00DB3925" w:rsidRPr="00B8542A" w:rsidRDefault="00DB3925" w:rsidP="00DB3925">
      <w:r w:rsidRPr="00B8542A">
        <w:t>Manage and review the activities of 3 accounting and 2 deposit operations personnel responsible for accounts payable, wires, ACH operations, VISA check card operations, branch settlements, electronic funds transfers, and check clearing.</w:t>
      </w:r>
    </w:p>
    <w:p w14:paraId="42234A6D" w14:textId="77777777" w:rsidR="00DB3925" w:rsidRPr="00B8542A" w:rsidRDefault="00DB3925" w:rsidP="00DB3925">
      <w:r w:rsidRPr="00B8542A">
        <w:t>Establish and refine departmental policies and procedures to improve accuracy and timeliness of reporting, facilitate employee transition, and meet audit requirements</w:t>
      </w:r>
    </w:p>
    <w:p w14:paraId="5EEB0D77" w14:textId="77777777" w:rsidR="00DB3925" w:rsidRPr="00B8542A" w:rsidRDefault="00DB3925" w:rsidP="00DB3925">
      <w:r w:rsidRPr="00B8542A">
        <w:t>Oversaw Federal Reserve, FHLB, and IBB correspondent accounts</w:t>
      </w:r>
    </w:p>
    <w:p w14:paraId="7A706E36" w14:textId="77777777" w:rsidR="00DB3925" w:rsidRPr="00B8542A" w:rsidRDefault="00DB3925" w:rsidP="00DB3925">
      <w:r w:rsidRPr="00B8542A">
        <w:t>Supported the CFO to meet external audit requirements</w:t>
      </w:r>
    </w:p>
    <w:p w14:paraId="4641019B" w14:textId="77777777" w:rsidR="00DB3925" w:rsidRPr="00B8542A" w:rsidRDefault="00DB3925" w:rsidP="00DB3925">
      <w:r w:rsidRPr="00B8542A">
        <w:t>Oversaw the Bank's daily cash position to minimize overnight net interest expense</w:t>
      </w:r>
    </w:p>
    <w:p w14:paraId="46E7780A" w14:textId="77777777" w:rsidR="00DB3925" w:rsidRPr="00B8542A" w:rsidRDefault="00DB3925" w:rsidP="00DB3925">
      <w:r w:rsidRPr="00B8542A">
        <w:t>Support branch operations by assisting branch managers maintain acceptable internal controls, provide training on Bank reporting procedures, and process exceptions</w:t>
      </w:r>
    </w:p>
    <w:p w14:paraId="38F50494" w14:textId="77777777" w:rsidR="00DB3925" w:rsidRPr="00B8542A" w:rsidRDefault="00DB3925" w:rsidP="00DB3925">
      <w:pPr>
        <w:rPr>
          <w:sz w:val="20"/>
          <w:szCs w:val="20"/>
        </w:rPr>
      </w:pPr>
    </w:p>
    <w:p w14:paraId="2ABD7FA7" w14:textId="77777777" w:rsidR="00DB3925" w:rsidRPr="00B8542A" w:rsidRDefault="00DB3925" w:rsidP="00DB3925">
      <w:pPr>
        <w:rPr>
          <w:sz w:val="28"/>
          <w:szCs w:val="28"/>
        </w:rPr>
      </w:pPr>
      <w:bookmarkStart w:id="11" w:name="_Toc363634153"/>
      <w:r w:rsidRPr="00B8542A">
        <w:rPr>
          <w:b/>
          <w:sz w:val="28"/>
          <w:szCs w:val="28"/>
        </w:rPr>
        <w:t xml:space="preserve">B. Terfloth &amp;Co. USA) Inc. </w:t>
      </w:r>
      <w:r w:rsidRPr="00B8542A">
        <w:rPr>
          <w:sz w:val="28"/>
          <w:szCs w:val="28"/>
        </w:rPr>
        <w:t>Atlanta, Georgia 1998-2000</w:t>
      </w:r>
      <w:bookmarkEnd w:id="11"/>
    </w:p>
    <w:p w14:paraId="42D6F3FF" w14:textId="77777777" w:rsidR="00DB3925" w:rsidRPr="00B8542A" w:rsidRDefault="00DB3925" w:rsidP="00DB3925">
      <w:r w:rsidRPr="00B8542A">
        <w:rPr>
          <w:b/>
          <w:u w:val="single"/>
        </w:rPr>
        <w:t xml:space="preserve">Accounting Manager </w:t>
      </w:r>
      <w:r w:rsidRPr="00B8542A">
        <w:t>Primary responsibilities were to manage the Branch's Accounting Department with an emphasis on controlling expenses and manage the yearly audit process.</w:t>
      </w:r>
    </w:p>
    <w:p w14:paraId="4B5B5EAB" w14:textId="77777777" w:rsidR="00DB3925" w:rsidRPr="00B8542A" w:rsidRDefault="00DB3925" w:rsidP="00DB3925">
      <w:pPr>
        <w:rPr>
          <w:u w:val="single"/>
        </w:rPr>
      </w:pPr>
      <w:r w:rsidRPr="00B8542A">
        <w:rPr>
          <w:u w:val="single"/>
        </w:rPr>
        <w:t>Key achievements</w:t>
      </w:r>
    </w:p>
    <w:p w14:paraId="0B4BA895" w14:textId="77777777" w:rsidR="00DB3925" w:rsidRPr="00B8542A" w:rsidRDefault="00DB3925" w:rsidP="00DB3925">
      <w:r w:rsidRPr="00B8542A">
        <w:t>Re-established accurate and timely monthly reporting to the Corporate Office</w:t>
      </w:r>
    </w:p>
    <w:p w14:paraId="708F032A" w14:textId="77777777" w:rsidR="00DB3925" w:rsidRPr="00B8542A" w:rsidRDefault="00DB3925" w:rsidP="00DB3925">
      <w:r w:rsidRPr="00B8542A">
        <w:t>Developed a cash flow forecasting model to assess the Branch's financing needs and negotiated under the President's supervision a working capital credit line to meet those needs</w:t>
      </w:r>
    </w:p>
    <w:p w14:paraId="39795473" w14:textId="77777777" w:rsidR="00DB3925" w:rsidRPr="00B8542A" w:rsidRDefault="00DB3925" w:rsidP="00DB3925">
      <w:pPr>
        <w:rPr>
          <w:u w:val="single"/>
        </w:rPr>
      </w:pPr>
      <w:r w:rsidRPr="00B8542A">
        <w:rPr>
          <w:u w:val="single"/>
        </w:rPr>
        <w:t>Key requirements</w:t>
      </w:r>
    </w:p>
    <w:p w14:paraId="7EA992B8" w14:textId="77777777" w:rsidR="00DB3925" w:rsidRPr="00B8542A" w:rsidRDefault="00DB3925" w:rsidP="00DB3925">
      <w:r w:rsidRPr="00B8542A">
        <w:t>Comprehensive</w:t>
      </w:r>
      <w:r w:rsidRPr="00B8542A">
        <w:rPr>
          <w:spacing w:val="22"/>
        </w:rPr>
        <w:t xml:space="preserve"> G/L </w:t>
      </w:r>
      <w:r w:rsidRPr="00B8542A">
        <w:t>management including reconciliations, adjusting entries, and monthly/annual close</w:t>
      </w:r>
    </w:p>
    <w:p w14:paraId="4A6E9FF8" w14:textId="77777777" w:rsidR="00DB3925" w:rsidRPr="00B8542A" w:rsidRDefault="00DB3925" w:rsidP="00DB3925">
      <w:r w:rsidRPr="00B8542A">
        <w:t>Manage the annual audit process</w:t>
      </w:r>
    </w:p>
    <w:p w14:paraId="10FBC224" w14:textId="77777777" w:rsidR="00DB3925" w:rsidRPr="00B8542A" w:rsidRDefault="00DB3925" w:rsidP="00DB3925">
      <w:r w:rsidRPr="00B8542A">
        <w:t xml:space="preserve">Accounts payable and accounts receivable </w:t>
      </w:r>
    </w:p>
    <w:p w14:paraId="255398C6" w14:textId="77777777" w:rsidR="00DB3925" w:rsidRPr="00B8542A" w:rsidRDefault="00DB3925" w:rsidP="00DB3925">
      <w:r w:rsidRPr="00B8542A">
        <w:t>Payroll and annual bonus calculations</w:t>
      </w:r>
    </w:p>
    <w:p w14:paraId="1318B887" w14:textId="77777777" w:rsidR="00DB3925" w:rsidRPr="00B8542A" w:rsidRDefault="00DB3925" w:rsidP="00DB3925"/>
    <w:p w14:paraId="366BC94B" w14:textId="77777777" w:rsidR="00DB3925" w:rsidRPr="00B8542A" w:rsidRDefault="00DB3925" w:rsidP="00DB3925">
      <w:pPr>
        <w:rPr>
          <w:sz w:val="28"/>
          <w:szCs w:val="28"/>
        </w:rPr>
      </w:pPr>
      <w:bookmarkStart w:id="12" w:name="_Toc363634154"/>
      <w:r w:rsidRPr="00B8542A">
        <w:rPr>
          <w:b/>
          <w:sz w:val="28"/>
          <w:szCs w:val="28"/>
        </w:rPr>
        <w:t xml:space="preserve">Bridgetown Grill Restaurants Inc. </w:t>
      </w:r>
      <w:r w:rsidRPr="00B8542A">
        <w:rPr>
          <w:sz w:val="28"/>
          <w:szCs w:val="28"/>
        </w:rPr>
        <w:t>Atlanta, Georgia1996-1997</w:t>
      </w:r>
      <w:bookmarkEnd w:id="12"/>
    </w:p>
    <w:p w14:paraId="60160934" w14:textId="77777777" w:rsidR="00DB3925" w:rsidRPr="00B8542A" w:rsidRDefault="00DB3925" w:rsidP="00DB3925">
      <w:r w:rsidRPr="00B8542A">
        <w:rPr>
          <w:b/>
          <w:u w:val="single"/>
        </w:rPr>
        <w:t xml:space="preserve">Interim Controller </w:t>
      </w:r>
      <w:r w:rsidRPr="00B8542A">
        <w:t>Primary responsibilities were to re-establish a reliable Accounting process and once established facilitate the transition to a new Controller.</w:t>
      </w:r>
    </w:p>
    <w:p w14:paraId="486BEA41" w14:textId="77777777" w:rsidR="00DB3925" w:rsidRPr="00B8542A" w:rsidRDefault="00DB3925" w:rsidP="00DB3925">
      <w:pPr>
        <w:rPr>
          <w:u w:val="single"/>
        </w:rPr>
      </w:pPr>
      <w:r w:rsidRPr="00B8542A">
        <w:rPr>
          <w:u w:val="single"/>
        </w:rPr>
        <w:t>Key achievements</w:t>
      </w:r>
    </w:p>
    <w:p w14:paraId="6F069BB3" w14:textId="77777777" w:rsidR="00DB3925" w:rsidRPr="00B8542A" w:rsidRDefault="00DB3925" w:rsidP="00DB3925">
      <w:r w:rsidRPr="00B8542A">
        <w:t>Established internal controls to better manage purchases, inventories, and reduce cash variances</w:t>
      </w:r>
    </w:p>
    <w:p w14:paraId="6B9004EE" w14:textId="77777777" w:rsidR="00DB3925" w:rsidRPr="00B8542A" w:rsidRDefault="00DB3925" w:rsidP="00DB3925">
      <w:r w:rsidRPr="00B8542A">
        <w:t>Developed Accounting procedures for Unit Managers and trained the management staff on those procedures</w:t>
      </w:r>
    </w:p>
    <w:p w14:paraId="0F1A15AD" w14:textId="77777777" w:rsidR="00DB3925" w:rsidRPr="00B8542A" w:rsidRDefault="00DB3925" w:rsidP="00DB3925">
      <w:r w:rsidRPr="00B8542A">
        <w:t>Assisted the Owner in evaluating an outside purchase offer</w:t>
      </w:r>
    </w:p>
    <w:p w14:paraId="76BE4105" w14:textId="77777777" w:rsidR="00DB3925" w:rsidRPr="00B8542A" w:rsidRDefault="00DB3925" w:rsidP="00DB3925">
      <w:pPr>
        <w:rPr>
          <w:u w:val="single"/>
        </w:rPr>
      </w:pPr>
      <w:r w:rsidRPr="00B8542A">
        <w:rPr>
          <w:u w:val="single"/>
        </w:rPr>
        <w:t>Key requirements</w:t>
      </w:r>
    </w:p>
    <w:p w14:paraId="7BD15F57" w14:textId="77777777" w:rsidR="00DB3925" w:rsidRPr="00B8542A" w:rsidRDefault="00DB3925" w:rsidP="00DB3925">
      <w:r w:rsidRPr="00B8542A">
        <w:t>Comprehensive G/L management including reconciliations, adjusting entries, and monthly close procedures</w:t>
      </w:r>
    </w:p>
    <w:p w14:paraId="2A4376A1" w14:textId="77777777" w:rsidR="00DB3925" w:rsidRPr="00B8542A" w:rsidRDefault="00DB3925" w:rsidP="00DB3925">
      <w:r w:rsidRPr="00B8542A">
        <w:t>Coordinate the annual audit process</w:t>
      </w:r>
    </w:p>
    <w:p w14:paraId="792AD939" w14:textId="77777777" w:rsidR="00DB3925" w:rsidRPr="00B8542A" w:rsidRDefault="00DB3925" w:rsidP="00DB3925">
      <w:r w:rsidRPr="00B8542A">
        <w:lastRenderedPageBreak/>
        <w:t>Manage accounts payable and payroll processing</w:t>
      </w:r>
    </w:p>
    <w:p w14:paraId="7BDC5EA2" w14:textId="77777777" w:rsidR="00DB3925" w:rsidRPr="00B8542A" w:rsidRDefault="00DB3925" w:rsidP="00DB3925">
      <w:r w:rsidRPr="00B8542A">
        <w:t>Manage credit card transaction procedures to reduce charge backs</w:t>
      </w:r>
    </w:p>
    <w:p w14:paraId="502761AA" w14:textId="77777777" w:rsidR="00DB3925" w:rsidRPr="00B8542A" w:rsidRDefault="00DB3925" w:rsidP="00DB3925"/>
    <w:p w14:paraId="11DA977E" w14:textId="77777777" w:rsidR="00DB3925" w:rsidRPr="00B8542A" w:rsidRDefault="00DB3925" w:rsidP="00DB3925">
      <w:pPr>
        <w:rPr>
          <w:sz w:val="28"/>
          <w:szCs w:val="28"/>
        </w:rPr>
      </w:pPr>
      <w:bookmarkStart w:id="13" w:name="_Toc363634155"/>
      <w:r w:rsidRPr="00B8542A">
        <w:rPr>
          <w:b/>
          <w:sz w:val="28"/>
          <w:szCs w:val="28"/>
        </w:rPr>
        <w:t xml:space="preserve">Turner Broadcasting System Inc. </w:t>
      </w:r>
      <w:r w:rsidRPr="00B8542A">
        <w:rPr>
          <w:sz w:val="28"/>
          <w:szCs w:val="28"/>
        </w:rPr>
        <w:t>Atlanta, Georgia 1991-1996</w:t>
      </w:r>
      <w:bookmarkEnd w:id="13"/>
    </w:p>
    <w:p w14:paraId="09F2835C" w14:textId="77777777" w:rsidR="00DB3925" w:rsidRPr="00B8542A" w:rsidRDefault="00DB3925" w:rsidP="00DB3925">
      <w:r w:rsidRPr="00B8542A">
        <w:rPr>
          <w:b/>
          <w:u w:val="single"/>
        </w:rPr>
        <w:t xml:space="preserve">Staff Accountant </w:t>
      </w:r>
      <w:r w:rsidRPr="00B8542A">
        <w:t>Primary responsibility was to support the Managers with accurate and timely completion of assigned tasks.</w:t>
      </w:r>
    </w:p>
    <w:p w14:paraId="37A617F2" w14:textId="77777777" w:rsidR="00DB3925" w:rsidRPr="00B8542A" w:rsidRDefault="00DB3925" w:rsidP="00DB3925">
      <w:pPr>
        <w:rPr>
          <w:u w:val="single"/>
        </w:rPr>
      </w:pPr>
      <w:r w:rsidRPr="00B8542A">
        <w:rPr>
          <w:u w:val="single"/>
        </w:rPr>
        <w:t>Key achievements</w:t>
      </w:r>
    </w:p>
    <w:p w14:paraId="79F1693D" w14:textId="77777777" w:rsidR="00DB3925" w:rsidRPr="00B8542A" w:rsidRDefault="00DB3925" w:rsidP="00DB3925">
      <w:r w:rsidRPr="00B8542A">
        <w:t>Partnered with Management to streamline the procedure for The Statement of Cash Flows</w:t>
      </w:r>
    </w:p>
    <w:p w14:paraId="3D5F508E" w14:textId="77777777" w:rsidR="00DB3925" w:rsidRPr="00B8542A" w:rsidRDefault="00DB3925" w:rsidP="00DB3925">
      <w:r w:rsidRPr="00B8542A">
        <w:t>Corrected the EPS calculation</w:t>
      </w:r>
    </w:p>
    <w:p w14:paraId="0CA23A1F" w14:textId="77777777" w:rsidR="00DB3925" w:rsidRPr="00B8542A" w:rsidRDefault="00DB3925" w:rsidP="00DB3925">
      <w:r w:rsidRPr="00B8542A">
        <w:t>Streamlined governmental reporting and incorporated detailed procedures for each report</w:t>
      </w:r>
    </w:p>
    <w:p w14:paraId="469C6545" w14:textId="77777777" w:rsidR="00DB3925" w:rsidRPr="00B8542A" w:rsidRDefault="00DB3925" w:rsidP="00DB3925">
      <w:r w:rsidRPr="00B8542A">
        <w:t>Provided a Company</w:t>
      </w:r>
      <w:r w:rsidRPr="00B8542A">
        <w:rPr>
          <w:spacing w:val="21"/>
        </w:rPr>
        <w:t>w</w:t>
      </w:r>
      <w:r w:rsidRPr="00B8542A">
        <w:t>ide vacation and sick time accrual analysis</w:t>
      </w:r>
    </w:p>
    <w:p w14:paraId="78E5CFC5" w14:textId="77777777" w:rsidR="00DB3925" w:rsidRPr="00B8542A" w:rsidRDefault="00DB3925" w:rsidP="00DB3925">
      <w:pPr>
        <w:rPr>
          <w:u w:val="single"/>
        </w:rPr>
      </w:pPr>
      <w:r w:rsidRPr="00B8542A">
        <w:rPr>
          <w:u w:val="single"/>
        </w:rPr>
        <w:t>Key requirements</w:t>
      </w:r>
    </w:p>
    <w:p w14:paraId="2360B241" w14:textId="77777777" w:rsidR="00DB3925" w:rsidRPr="00B8542A" w:rsidRDefault="00DB3925" w:rsidP="00DB3925">
      <w:pPr>
        <w:rPr>
          <w:w w:val="99"/>
        </w:rPr>
      </w:pPr>
      <w:r w:rsidRPr="00B8542A">
        <w:t>Worked, as part of a team, on the Consolidated Financial Statements of TBS, Inc.</w:t>
      </w:r>
    </w:p>
    <w:p w14:paraId="4FA31A7D" w14:textId="77777777" w:rsidR="00DB3925" w:rsidRPr="00B8542A" w:rsidRDefault="00DB3925" w:rsidP="00DB3925">
      <w:r w:rsidRPr="00B8542A">
        <w:t>Develop various footnotes to the Financial Statements</w:t>
      </w:r>
    </w:p>
    <w:p w14:paraId="3F3C1410" w14:textId="77777777" w:rsidR="00DB3925" w:rsidRPr="00B8542A" w:rsidRDefault="00DB3925" w:rsidP="00DB3925">
      <w:r w:rsidRPr="00B8542A">
        <w:t>Provide analysis of accounts for actual to budget and actual to rolling12 month forecast variances</w:t>
      </w:r>
    </w:p>
    <w:p w14:paraId="7EDA7DCE" w14:textId="77777777" w:rsidR="00DB3925" w:rsidRPr="00B8542A" w:rsidRDefault="00DB3925" w:rsidP="00DB3925">
      <w:r w:rsidRPr="00B8542A">
        <w:t>Provide analysis of, and recommendations for, lease capitalizations</w:t>
      </w:r>
    </w:p>
    <w:p w14:paraId="1F19396E" w14:textId="77777777" w:rsidR="00DB3925" w:rsidRPr="00B8542A" w:rsidRDefault="00DB3925" w:rsidP="00DB3925">
      <w:r w:rsidRPr="00B8542A">
        <w:t>Coordinate with 72 Operating Unit Controllers for the content and timely receipt of Unit financial data</w:t>
      </w:r>
    </w:p>
    <w:p w14:paraId="25BCF286" w14:textId="77777777" w:rsidR="00DB3925" w:rsidRPr="00B8542A" w:rsidRDefault="00DB3925" w:rsidP="00DB3925">
      <w:r w:rsidRPr="00B8542A">
        <w:t>Prepare debt covenant calculations for 4 issues and provide forecasts with sensitivity analysis</w:t>
      </w:r>
    </w:p>
    <w:p w14:paraId="5CB0D60B" w14:textId="77777777" w:rsidR="00DB3925" w:rsidRPr="00B8542A" w:rsidRDefault="00DB3925" w:rsidP="00DB3925">
      <w:r w:rsidRPr="00B8542A">
        <w:t>Prepare all U.S. Department of Commerce and U.S. Treasury Department statistical reports</w:t>
      </w:r>
    </w:p>
    <w:p w14:paraId="07105C43" w14:textId="77777777" w:rsidR="00DB3925" w:rsidRPr="00B8542A" w:rsidRDefault="00DB3925" w:rsidP="00DB3925"/>
    <w:p w14:paraId="19B017E9" w14:textId="77777777" w:rsidR="00DB3925" w:rsidRPr="00B8542A" w:rsidRDefault="00DB3925" w:rsidP="00DB3925">
      <w:pPr>
        <w:rPr>
          <w:b/>
          <w:sz w:val="28"/>
          <w:szCs w:val="28"/>
        </w:rPr>
      </w:pPr>
      <w:bookmarkStart w:id="14" w:name="_Toc363634156"/>
      <w:r w:rsidRPr="00B8542A">
        <w:rPr>
          <w:b/>
          <w:w w:val="105"/>
          <w:sz w:val="28"/>
          <w:szCs w:val="28"/>
        </w:rPr>
        <w:t>Software</w:t>
      </w:r>
      <w:bookmarkEnd w:id="14"/>
    </w:p>
    <w:p w14:paraId="13920782" w14:textId="77777777" w:rsidR="00DB3925" w:rsidRPr="00B8542A" w:rsidRDefault="00DB3925" w:rsidP="00DB3925">
      <w:r w:rsidRPr="00B8542A">
        <w:rPr>
          <w:i/>
          <w:iCs/>
          <w:w w:val="90"/>
        </w:rPr>
        <w:t>PeopleSoft/</w:t>
      </w:r>
      <w:proofErr w:type="spellStart"/>
      <w:r w:rsidRPr="00B8542A">
        <w:rPr>
          <w:i/>
          <w:iCs/>
          <w:w w:val="90"/>
        </w:rPr>
        <w:t>nVision</w:t>
      </w:r>
      <w:proofErr w:type="spellEnd"/>
      <w:r w:rsidRPr="00B8542A">
        <w:rPr>
          <w:i/>
          <w:iCs/>
          <w:w w:val="90"/>
        </w:rPr>
        <w:t xml:space="preserve"> </w:t>
      </w:r>
      <w:r w:rsidRPr="00B8542A">
        <w:rPr>
          <w:w w:val="90"/>
        </w:rPr>
        <w:t xml:space="preserve">reporting,  </w:t>
      </w:r>
      <w:proofErr w:type="spellStart"/>
      <w:r w:rsidRPr="00B8542A">
        <w:rPr>
          <w:i/>
          <w:iCs/>
          <w:w w:val="90"/>
        </w:rPr>
        <w:t>Kirchman</w:t>
      </w:r>
      <w:proofErr w:type="spellEnd"/>
      <w:r w:rsidRPr="00B8542A">
        <w:rPr>
          <w:i/>
          <w:iCs/>
          <w:w w:val="90"/>
        </w:rPr>
        <w:t>/</w:t>
      </w:r>
      <w:proofErr w:type="spellStart"/>
      <w:r w:rsidRPr="00B8542A">
        <w:rPr>
          <w:i/>
          <w:iCs/>
          <w:w w:val="90"/>
        </w:rPr>
        <w:t>Bankway</w:t>
      </w:r>
      <w:proofErr w:type="spellEnd"/>
      <w:r w:rsidRPr="00B8542A">
        <w:rPr>
          <w:i/>
          <w:iCs/>
          <w:w w:val="90"/>
        </w:rPr>
        <w:t xml:space="preserve"> </w:t>
      </w:r>
      <w:r w:rsidRPr="00B8542A">
        <w:rPr>
          <w:w w:val="90"/>
        </w:rPr>
        <w:t xml:space="preserve">and </w:t>
      </w:r>
      <w:r w:rsidRPr="00B8542A">
        <w:rPr>
          <w:i/>
          <w:iCs/>
          <w:w w:val="90"/>
        </w:rPr>
        <w:t xml:space="preserve">IPS Sendero </w:t>
      </w:r>
      <w:r w:rsidRPr="00B8542A">
        <w:rPr>
          <w:w w:val="90"/>
        </w:rPr>
        <w:t xml:space="preserve">banking software, </w:t>
      </w:r>
      <w:r w:rsidRPr="00B8542A">
        <w:rPr>
          <w:i/>
          <w:iCs/>
          <w:w w:val="90"/>
        </w:rPr>
        <w:t xml:space="preserve">MSA </w:t>
      </w:r>
      <w:r w:rsidRPr="00B8542A">
        <w:rPr>
          <w:w w:val="90"/>
        </w:rPr>
        <w:t xml:space="preserve">accounting </w:t>
      </w:r>
      <w:r w:rsidRPr="00B8542A">
        <w:rPr>
          <w:w w:val="95"/>
        </w:rPr>
        <w:t xml:space="preserve">software, </w:t>
      </w:r>
      <w:r w:rsidRPr="00B8542A">
        <w:rPr>
          <w:i/>
          <w:iCs/>
          <w:w w:val="95"/>
        </w:rPr>
        <w:t xml:space="preserve">Excel, </w:t>
      </w:r>
      <w:proofErr w:type="spellStart"/>
      <w:r w:rsidRPr="00B8542A">
        <w:rPr>
          <w:i/>
          <w:iCs/>
          <w:w w:val="95"/>
        </w:rPr>
        <w:t>Outtask</w:t>
      </w:r>
      <w:proofErr w:type="spellEnd"/>
      <w:r w:rsidRPr="00B8542A">
        <w:rPr>
          <w:i/>
          <w:iCs/>
          <w:w w:val="95"/>
        </w:rPr>
        <w:t xml:space="preserve">, </w:t>
      </w:r>
      <w:r w:rsidRPr="00B8542A">
        <w:rPr>
          <w:w w:val="95"/>
        </w:rPr>
        <w:t xml:space="preserve">and </w:t>
      </w:r>
      <w:r w:rsidRPr="00B8542A">
        <w:rPr>
          <w:i/>
          <w:iCs/>
          <w:w w:val="95"/>
        </w:rPr>
        <w:t>Word</w:t>
      </w:r>
    </w:p>
    <w:p w14:paraId="6436D31A" w14:textId="77777777" w:rsidR="00DB3925" w:rsidRPr="00B8542A" w:rsidRDefault="00DB3925" w:rsidP="00DB3925"/>
    <w:p w14:paraId="264D7439" w14:textId="77777777" w:rsidR="00DB3925" w:rsidRPr="00B8542A" w:rsidRDefault="00DB3925" w:rsidP="00DB3925">
      <w:pPr>
        <w:rPr>
          <w:b/>
          <w:sz w:val="28"/>
          <w:szCs w:val="28"/>
        </w:rPr>
      </w:pPr>
      <w:bookmarkStart w:id="15" w:name="_Toc363634157"/>
      <w:r w:rsidRPr="00B8542A">
        <w:rPr>
          <w:b/>
          <w:w w:val="105"/>
          <w:sz w:val="28"/>
          <w:szCs w:val="28"/>
        </w:rPr>
        <w:t>Education</w:t>
      </w:r>
      <w:bookmarkEnd w:id="15"/>
    </w:p>
    <w:p w14:paraId="04707824" w14:textId="77777777" w:rsidR="00DB3925" w:rsidRPr="00B8542A" w:rsidRDefault="00DB3925" w:rsidP="00DB3925"/>
    <w:p w14:paraId="69BDB0DA" w14:textId="77777777" w:rsidR="00DB3925" w:rsidRPr="00B8542A" w:rsidRDefault="00DB3925" w:rsidP="00DB3925">
      <w:r w:rsidRPr="00B8542A">
        <w:t>BBA Georgia State University in Finance with an equivalent in Accounting</w:t>
      </w:r>
    </w:p>
    <w:p w14:paraId="2D3688BE" w14:textId="77777777" w:rsidR="00DB3925" w:rsidRPr="00B8542A" w:rsidRDefault="00DB3925" w:rsidP="00DB3925">
      <w:r w:rsidRPr="00B8542A">
        <w:t>Completed 70 percent of course work toward an MBA in Finance from Georgia State University</w:t>
      </w:r>
    </w:p>
    <w:p w14:paraId="2028A9EE" w14:textId="77777777" w:rsidR="00DB3925" w:rsidRDefault="00DB3925" w:rsidP="00DB3925"/>
    <w:p w14:paraId="530BDF2F" w14:textId="77777777" w:rsidR="00DB3925" w:rsidRDefault="00DB3925" w:rsidP="00DB3925"/>
    <w:p w14:paraId="097DF21B" w14:textId="77777777" w:rsidR="00DB3925" w:rsidRDefault="00DB3925" w:rsidP="00DB3925"/>
    <w:p w14:paraId="3FBDBC17" w14:textId="77777777" w:rsidR="00DB3925" w:rsidRDefault="00DB3925" w:rsidP="00DB3925"/>
    <w:p w14:paraId="6CE5A6BA" w14:textId="77777777" w:rsidR="00DB3925" w:rsidRDefault="00DB3925" w:rsidP="00DB3925"/>
    <w:p w14:paraId="413A2EBF" w14:textId="77777777" w:rsidR="00DB3925" w:rsidRDefault="00DB3925" w:rsidP="00DB3925"/>
    <w:p w14:paraId="702034EB" w14:textId="77777777" w:rsidR="00DB3925" w:rsidRDefault="00DB3925" w:rsidP="00DB3925"/>
    <w:p w14:paraId="1E9B0BEA" w14:textId="77777777" w:rsidR="00DB3925" w:rsidRDefault="00DB3925" w:rsidP="00DB3925"/>
    <w:p w14:paraId="3D24E341" w14:textId="77777777" w:rsidR="00DB3925" w:rsidRDefault="00DB3925" w:rsidP="00DB3925"/>
    <w:p w14:paraId="4B2F06E2" w14:textId="77777777" w:rsidR="00DB3925" w:rsidRDefault="00DB3925" w:rsidP="00DB3925"/>
    <w:p w14:paraId="6627F6DF" w14:textId="77777777" w:rsidR="00DB3925" w:rsidRDefault="00DB3925" w:rsidP="00DB3925">
      <w:pPr>
        <w:sectPr w:rsidR="00DB3925" w:rsidSect="00C76595">
          <w:headerReference w:type="default" r:id="rId15"/>
          <w:footerReference w:type="default" r:id="rId16"/>
          <w:headerReference w:type="first" r:id="rId17"/>
          <w:footerReference w:type="first" r:id="rId18"/>
          <w:pgSz w:w="12240" w:h="15840" w:code="1"/>
          <w:pgMar w:top="1440" w:right="1440" w:bottom="1440" w:left="1440" w:header="720" w:footer="720" w:gutter="0"/>
          <w:pgNumType w:start="1"/>
          <w:cols w:space="720"/>
          <w:vAlign w:val="center"/>
          <w:titlePg/>
          <w:docGrid w:linePitch="360"/>
        </w:sectPr>
      </w:pPr>
    </w:p>
    <w:p w14:paraId="2636C2FF" w14:textId="77777777" w:rsidR="00DB3925" w:rsidRDefault="00DB3925" w:rsidP="00DB3925"/>
    <w:p w14:paraId="1DE37F64" w14:textId="77777777" w:rsidR="00DB3925" w:rsidRDefault="00DB3925" w:rsidP="00DB3925"/>
    <w:p w14:paraId="3B9ACF22" w14:textId="77777777" w:rsidR="00DB3925" w:rsidRPr="000837F8" w:rsidRDefault="00DB3925" w:rsidP="00DB3925"/>
    <w:p w14:paraId="3D0920D8" w14:textId="77777777" w:rsidR="00DB3925" w:rsidRPr="007D10A9" w:rsidRDefault="00DB3925" w:rsidP="00DB3925">
      <w:pPr>
        <w:jc w:val="center"/>
        <w:rPr>
          <w:rFonts w:ascii="Arial Rounded MT Bold" w:hAnsi="Arial Rounded MT Bold"/>
          <w:sz w:val="44"/>
          <w:szCs w:val="44"/>
        </w:rPr>
      </w:pPr>
      <w:r w:rsidRPr="007D10A9">
        <w:rPr>
          <w:rFonts w:ascii="Arial Rounded MT Bold" w:hAnsi="Arial Rounded MT Bold"/>
          <w:sz w:val="44"/>
          <w:szCs w:val="44"/>
        </w:rPr>
        <w:t>EXHIBIT STF- WRJ-</w:t>
      </w:r>
      <w:r>
        <w:rPr>
          <w:rFonts w:ascii="Arial Rounded MT Bold" w:hAnsi="Arial Rounded MT Bold"/>
          <w:sz w:val="44"/>
          <w:szCs w:val="44"/>
        </w:rPr>
        <w:t>1</w:t>
      </w:r>
    </w:p>
    <w:p w14:paraId="223DE1FA" w14:textId="77777777" w:rsidR="00DB3925" w:rsidRPr="007D10A9" w:rsidRDefault="00DB3925" w:rsidP="00DB3925">
      <w:pPr>
        <w:jc w:val="center"/>
        <w:rPr>
          <w:rFonts w:ascii="Arial Rounded MT Bold" w:hAnsi="Arial Rounded MT Bold"/>
          <w:sz w:val="44"/>
          <w:szCs w:val="44"/>
        </w:rPr>
      </w:pPr>
    </w:p>
    <w:p w14:paraId="3B12EFB0" w14:textId="77777777" w:rsidR="00DB3925" w:rsidRPr="007D10A9" w:rsidRDefault="00DB3925" w:rsidP="00DB3925">
      <w:pPr>
        <w:jc w:val="center"/>
        <w:rPr>
          <w:rFonts w:ascii="Arial Rounded MT Bold" w:hAnsi="Arial Rounded MT Bold"/>
          <w:sz w:val="44"/>
          <w:szCs w:val="44"/>
        </w:rPr>
      </w:pPr>
      <w:r w:rsidRPr="007D10A9">
        <w:rPr>
          <w:rFonts w:ascii="Arial Rounded MT Bold" w:hAnsi="Arial Rounded MT Bold"/>
          <w:sz w:val="44"/>
          <w:szCs w:val="44"/>
        </w:rPr>
        <w:t xml:space="preserve">Resume Of </w:t>
      </w:r>
    </w:p>
    <w:p w14:paraId="608211CC" w14:textId="77777777" w:rsidR="00DB3925" w:rsidRPr="007D10A9" w:rsidRDefault="00DB3925" w:rsidP="00DB3925">
      <w:pPr>
        <w:jc w:val="center"/>
        <w:rPr>
          <w:sz w:val="44"/>
          <w:szCs w:val="44"/>
        </w:rPr>
      </w:pPr>
      <w:r w:rsidRPr="007D10A9">
        <w:rPr>
          <w:rFonts w:ascii="Arial Rounded MT Bold" w:hAnsi="Arial Rounded MT Bold"/>
          <w:sz w:val="44"/>
          <w:szCs w:val="44"/>
        </w:rPr>
        <w:t>William R. Jacobs, Ph.D.</w:t>
      </w:r>
    </w:p>
    <w:p w14:paraId="78F1974C" w14:textId="77777777" w:rsidR="00DB3925" w:rsidRPr="007D10A9" w:rsidRDefault="00DB3925" w:rsidP="00DB3925">
      <w:pPr>
        <w:rPr>
          <w:sz w:val="44"/>
          <w:szCs w:val="44"/>
        </w:rPr>
      </w:pPr>
    </w:p>
    <w:p w14:paraId="674636CB" w14:textId="77777777" w:rsidR="00DB3925" w:rsidRPr="007D10A9" w:rsidRDefault="00DB3925" w:rsidP="00DB3925">
      <w:pPr>
        <w:rPr>
          <w:sz w:val="44"/>
          <w:szCs w:val="44"/>
        </w:rPr>
      </w:pPr>
    </w:p>
    <w:p w14:paraId="0BB0F113" w14:textId="77777777" w:rsidR="00DB3925" w:rsidRPr="007D10A9" w:rsidRDefault="00DB3925" w:rsidP="00DB3925">
      <w:pPr>
        <w:rPr>
          <w:sz w:val="44"/>
          <w:szCs w:val="44"/>
        </w:rPr>
      </w:pPr>
    </w:p>
    <w:p w14:paraId="1E1D2BE3" w14:textId="77777777" w:rsidR="00DB3925" w:rsidRPr="007D10A9" w:rsidRDefault="00DB3925" w:rsidP="00DB3925">
      <w:pPr>
        <w:rPr>
          <w:sz w:val="44"/>
          <w:szCs w:val="44"/>
        </w:rPr>
      </w:pPr>
    </w:p>
    <w:p w14:paraId="60296FF7" w14:textId="77777777" w:rsidR="00DB3925" w:rsidRPr="007D10A9" w:rsidRDefault="00DB3925" w:rsidP="00DB3925">
      <w:pPr>
        <w:rPr>
          <w:sz w:val="44"/>
          <w:szCs w:val="44"/>
        </w:rPr>
      </w:pPr>
    </w:p>
    <w:p w14:paraId="30B94207" w14:textId="77777777" w:rsidR="00DB3925" w:rsidRPr="007D10A9" w:rsidRDefault="00DB3925" w:rsidP="00DB3925">
      <w:pPr>
        <w:rPr>
          <w:sz w:val="44"/>
          <w:szCs w:val="44"/>
        </w:rPr>
        <w:sectPr w:rsidR="00DB3925" w:rsidRPr="007D10A9" w:rsidSect="00C76595">
          <w:headerReference w:type="first" r:id="rId19"/>
          <w:pgSz w:w="12240" w:h="15840" w:code="1"/>
          <w:pgMar w:top="1440" w:right="1440" w:bottom="1440" w:left="1440" w:header="720" w:footer="720" w:gutter="0"/>
          <w:pgNumType w:start="1"/>
          <w:cols w:space="720"/>
          <w:vAlign w:val="center"/>
          <w:titlePg/>
          <w:docGrid w:linePitch="360"/>
        </w:sectPr>
      </w:pPr>
    </w:p>
    <w:p w14:paraId="4E26E494" w14:textId="77777777" w:rsidR="00DB3925" w:rsidRDefault="00DB3925" w:rsidP="00DB3925">
      <w:pPr>
        <w:tabs>
          <w:tab w:val="left" w:pos="-1440"/>
        </w:tabs>
      </w:pPr>
      <w:r>
        <w:rPr>
          <w:b/>
        </w:rPr>
        <w:lastRenderedPageBreak/>
        <w:t>EDUCATION</w:t>
      </w:r>
      <w:r>
        <w:t>:</w:t>
      </w:r>
      <w:r>
        <w:tab/>
        <w:t>Ph.D., Nuclear Engineering, Georgia Tech 1971</w:t>
      </w:r>
    </w:p>
    <w:p w14:paraId="451BDA08" w14:textId="77777777" w:rsidR="00DB3925" w:rsidRDefault="00DB3925" w:rsidP="00DB3925">
      <w:pPr>
        <w:ind w:firstLine="2160"/>
      </w:pPr>
      <w:r>
        <w:t>MS, Nuclear Engineering, Georgia Tech 1969</w:t>
      </w:r>
    </w:p>
    <w:p w14:paraId="58883DB2" w14:textId="77777777" w:rsidR="00DB3925" w:rsidRDefault="00DB3925" w:rsidP="00DB3925">
      <w:pPr>
        <w:ind w:firstLine="2160"/>
      </w:pPr>
      <w:r>
        <w:t>BS, Mechanical Engineering, Georgia Tech 1968</w:t>
      </w:r>
    </w:p>
    <w:p w14:paraId="7DB3B8DE" w14:textId="77777777" w:rsidR="00DB3925" w:rsidRDefault="00DB3925" w:rsidP="00DB3925"/>
    <w:p w14:paraId="72C8095E" w14:textId="77777777" w:rsidR="00DB3925" w:rsidRDefault="00DB3925" w:rsidP="00DB3925">
      <w:pPr>
        <w:tabs>
          <w:tab w:val="left" w:pos="-1440"/>
        </w:tabs>
      </w:pPr>
      <w:r>
        <w:rPr>
          <w:b/>
        </w:rPr>
        <w:t>ENGINEERING REGISTRATION</w:t>
      </w:r>
      <w:r>
        <w:t>:</w:t>
      </w:r>
      <w:r>
        <w:tab/>
        <w:t>Registered Professional Engineer</w:t>
      </w:r>
    </w:p>
    <w:p w14:paraId="7F1C4A90" w14:textId="77777777" w:rsidR="00DB3925" w:rsidRDefault="00DB3925" w:rsidP="00DB3925"/>
    <w:p w14:paraId="7B657A68" w14:textId="77777777" w:rsidR="00DB3925" w:rsidRDefault="00DB3925" w:rsidP="00DB3925">
      <w:pPr>
        <w:tabs>
          <w:tab w:val="left" w:pos="-1440"/>
        </w:tabs>
      </w:pPr>
      <w:r>
        <w:rPr>
          <w:b/>
        </w:rPr>
        <w:t>PROFESSIONAL MEMBERSHIP:</w:t>
      </w:r>
      <w:r>
        <w:tab/>
        <w:t>American Nuclear Society</w:t>
      </w:r>
    </w:p>
    <w:p w14:paraId="7F15F0F9" w14:textId="77777777" w:rsidR="00DB3925" w:rsidRDefault="00DB3925" w:rsidP="00DB3925">
      <w:pPr>
        <w:ind w:firstLine="4320"/>
      </w:pPr>
    </w:p>
    <w:p w14:paraId="07CA70C7" w14:textId="77777777" w:rsidR="00DB3925" w:rsidRDefault="00DB3925" w:rsidP="00DB3925"/>
    <w:p w14:paraId="7C55408E" w14:textId="77777777" w:rsidR="00DB3925" w:rsidRDefault="00DB3925" w:rsidP="00DB3925">
      <w:pPr>
        <w:tabs>
          <w:tab w:val="left" w:pos="-1440"/>
        </w:tabs>
      </w:pPr>
      <w:r>
        <w:rPr>
          <w:b/>
        </w:rPr>
        <w:t>EXPERIENCE</w:t>
      </w:r>
      <w:r>
        <w:t>:</w:t>
      </w:r>
      <w:r>
        <w:tab/>
      </w:r>
    </w:p>
    <w:p w14:paraId="6D9A859D" w14:textId="77777777" w:rsidR="00DB3925" w:rsidRDefault="00DB3925" w:rsidP="00DB3925"/>
    <w:p w14:paraId="5C04C5F4" w14:textId="7B8213C9" w:rsidR="00DB3925" w:rsidRDefault="00DB3925" w:rsidP="00DB3925">
      <w:r>
        <w:t xml:space="preserve">Dr. Jacobs has over </w:t>
      </w:r>
      <w:r w:rsidR="00260153">
        <w:t>forty</w:t>
      </w:r>
      <w:r>
        <w:t xml:space="preserve"> years of experience in a wide range of activities in the electric power generation industry.  He has extensive experience in the construction, startup and operation of nuclear power plants.  While at the Institute of Nuclear Power Operation (INPO), Dr. Jacobs assisted in development of INPO’s outage management evaluation group.  He has provided expert testimony related to nuclear plant operation and outages in Texas, Louisiana, South Carolina, Florida, Wisconsin, Indiana, Georgia and Arizona.  He currently provides nuclear plant operational monitoring services for GDS clients.  Dr. Jacobs was a witness in nuclear plant certification hearings in Georgia for the Plant Vogtle 3 and 4 project on behalf of the Georgia Public Service Commission and in South Carolina for the V.C. Summer 2 and 3 projects on behalf of the South Carolina Office of Regulatory Staff.  His areas of expertise include evaluation of reactor technology, EPC contracting, risk management and mitigation, project cost and schedule.  He assist</w:t>
      </w:r>
      <w:r w:rsidR="00260153">
        <w:t>ed</w:t>
      </w:r>
      <w:r>
        <w:t xml:space="preserve"> the Florida Office of Public Counsel in monitoring the development of four new nuclear units in the State of Florida, Levy County Units 1 and 2 and Turkey Point Units 6 and 7.  He also evaluated extended power uprates on five nuclear units for the Florida Office of Public Counsel.  He has been selected by the Georgia Public Service Commission as the Independent Construction Monitor for Georgia Power Company’s new AP1000 nuclear power plants, Plant Vogtle Units 3 and 4.  He has assisted the Georgia Public Service Commission staff in development of energy policy issues related to supply-side resources and in evaluation of applications for certification of power generation projects and assists the staff in monitoring the construction of these projects.  He has also assisted in providing regulatory oversight related to an electric utility’s evaluation of responses to an RFP for a supply-side resource and subsequent negotiations with short-listed bidders.  He has provided technical litigation support and expert testimony support in several complex law suits involving power generation facilities.  He has provided testimony on power plant operations and decommissioning in several jurisdictions.  Dr. Jacobs represent</w:t>
      </w:r>
      <w:r w:rsidR="00260153">
        <w:t>ed</w:t>
      </w:r>
      <w:r>
        <w:t xml:space="preserve"> a client on the management committee of a large coal-fired power plant currently under construction.  Dr. Jacobs has provided testimony before the Georgia Public Service Commission, the Public Utility Commission of Texas, the North Carolina Utilities Commission, the South Carolina Public Service Commission, the Iowa State Utilities Board, the Louisiana Public Service Commission, the Florida Public Service Commission, the Indiana Regulatory Commission, the Wisconsin Public Service Commission, the Arizona Corporation Commission and the FERC.</w:t>
      </w:r>
    </w:p>
    <w:p w14:paraId="14B05052" w14:textId="0D05F552" w:rsidR="00DB3925" w:rsidRDefault="00DB3925" w:rsidP="00DB3925">
      <w:r>
        <w:lastRenderedPageBreak/>
        <w:t>A list of Dr. Jacobs’ testimony is available upon request.</w:t>
      </w:r>
    </w:p>
    <w:p w14:paraId="38A112A5" w14:textId="77777777" w:rsidR="00260153" w:rsidRDefault="00260153" w:rsidP="00DB3925"/>
    <w:p w14:paraId="4B061535" w14:textId="551B90E6" w:rsidR="00DB3925" w:rsidRDefault="00260153" w:rsidP="00DB3925">
      <w:r>
        <w:rPr>
          <w:u w:val="single"/>
        </w:rPr>
        <w:t>2022 – Present</w:t>
      </w:r>
      <w:r>
        <w:tab/>
        <w:t>WRJ Associates, LLC</w:t>
      </w:r>
    </w:p>
    <w:p w14:paraId="1D92A84A" w14:textId="1CD52DE2" w:rsidR="00260153" w:rsidRPr="00260153" w:rsidRDefault="00260153" w:rsidP="00DB3925">
      <w:r>
        <w:t>As principal and founder of WRJ Associates, LLC, Dr. Jacobs assists the Georgia Public Service Commission in monitoring the construction and startup activities of the Vogtle 3 and 4 project.  He assists the GPSC Staff in preparation for the Vogtle 3 and 4 prudence evaluation that is anticipated following fuel load of Vogtle Unit 4.</w:t>
      </w:r>
    </w:p>
    <w:p w14:paraId="71838A5D" w14:textId="77777777" w:rsidR="00260153" w:rsidRDefault="00260153" w:rsidP="00DB3925">
      <w:pPr>
        <w:tabs>
          <w:tab w:val="left" w:pos="-1440"/>
        </w:tabs>
        <w:ind w:left="1440" w:hanging="1440"/>
        <w:rPr>
          <w:u w:val="single"/>
        </w:rPr>
      </w:pPr>
    </w:p>
    <w:p w14:paraId="43686DAB" w14:textId="273CAEA3" w:rsidR="00DB3925" w:rsidRDefault="00DB3925" w:rsidP="00DB3925">
      <w:pPr>
        <w:tabs>
          <w:tab w:val="left" w:pos="-1440"/>
        </w:tabs>
        <w:ind w:left="1440" w:hanging="1440"/>
      </w:pPr>
      <w:r>
        <w:rPr>
          <w:u w:val="single"/>
        </w:rPr>
        <w:t>1986-</w:t>
      </w:r>
      <w:r w:rsidR="00260153">
        <w:rPr>
          <w:u w:val="single"/>
        </w:rPr>
        <w:t>2022</w:t>
      </w:r>
      <w:r>
        <w:tab/>
      </w:r>
      <w:r w:rsidR="00260153">
        <w:tab/>
      </w:r>
      <w:r>
        <w:t>GDS Associates, Inc.</w:t>
      </w:r>
    </w:p>
    <w:p w14:paraId="184403AD" w14:textId="77777777" w:rsidR="00DB3925" w:rsidRDefault="00DB3925" w:rsidP="00DB3925"/>
    <w:p w14:paraId="044DD36D" w14:textId="77777777" w:rsidR="00DB3925" w:rsidRDefault="00DB3925" w:rsidP="00DB3925">
      <w:r>
        <w:t>As Executive Consultant, Dr. Jacobs assists clients in evaluation of management and technical issues related to power plant construction, operation and design. He has evaluated and testified on combustion turbine projects in certification hearings and has assisted the Georgia PSC in monitoring the construction of the combustion turbine projects.  Dr. Jacobs has evaluated nuclear plant operations and provided testimony in the areas of nuclear plant operation, construction prudence and decommissioning in nine states. He has provided litigation support in complex law suits concerning the construction of nuclear power facilities.  Dr. Jacobs is the Georgia PSC’s Independent Construction Monitor for the Plant Vogtle 3 and 4 nuclear project.</w:t>
      </w:r>
    </w:p>
    <w:p w14:paraId="38B4AC54" w14:textId="77777777" w:rsidR="00DB3925" w:rsidRDefault="00DB3925" w:rsidP="00DB3925">
      <w:pPr>
        <w:tabs>
          <w:tab w:val="left" w:pos="-1440"/>
        </w:tabs>
        <w:ind w:left="1440" w:hanging="1440"/>
        <w:rPr>
          <w:u w:val="single"/>
        </w:rPr>
      </w:pPr>
    </w:p>
    <w:p w14:paraId="0643E10B" w14:textId="77777777" w:rsidR="00DB3925" w:rsidRDefault="00DB3925" w:rsidP="00DB3925">
      <w:pPr>
        <w:tabs>
          <w:tab w:val="left" w:pos="-1440"/>
        </w:tabs>
        <w:ind w:left="1440" w:hanging="1440"/>
      </w:pPr>
      <w:r>
        <w:rPr>
          <w:u w:val="single"/>
        </w:rPr>
        <w:t>1985-1986</w:t>
      </w:r>
      <w:r>
        <w:tab/>
        <w:t xml:space="preserve"> Institute of Nuclear Power Operations (INPO)</w:t>
      </w:r>
    </w:p>
    <w:p w14:paraId="751D2441" w14:textId="77777777" w:rsidR="00DB3925" w:rsidRDefault="00DB3925" w:rsidP="00DB3925"/>
    <w:p w14:paraId="7A04D9D4" w14:textId="77777777" w:rsidR="00DB3925" w:rsidRDefault="00DB3925" w:rsidP="00DB3925">
      <w:r>
        <w:t>Dr. Jacobs performed evaluations of operating nuclear power plants and nuclear power plant construction projects.  He developed INPO Performance Objectives and Criteria for the INPO Outage Management Department.  Dr. Jacobs performed Outage Management Evaluations at the following nuclear power plants:</w:t>
      </w:r>
    </w:p>
    <w:p w14:paraId="2725A2E9" w14:textId="77777777" w:rsidR="00DB3925" w:rsidRDefault="00DB3925" w:rsidP="00DB3925"/>
    <w:p w14:paraId="69E79916" w14:textId="77777777" w:rsidR="00DB3925" w:rsidRDefault="00DB3925" w:rsidP="00DB3925">
      <w:pPr>
        <w:tabs>
          <w:tab w:val="left" w:pos="-1080"/>
          <w:tab w:val="left" w:pos="-720"/>
          <w:tab w:val="left" w:pos="0"/>
          <w:tab w:val="left" w:pos="720"/>
          <w:tab w:val="left" w:pos="1440"/>
          <w:tab w:val="left" w:pos="1800"/>
          <w:tab w:val="left" w:pos="2880"/>
        </w:tabs>
      </w:pPr>
      <w:r>
        <w:rPr>
          <w:rFonts w:ascii="Symbol" w:hAnsi="Symbol"/>
        </w:rPr>
        <w:t></w:t>
      </w:r>
      <w:r>
        <w:tab/>
        <w:t>Connecticut Yankee - Connecticut Yankee Atomic Power Co.</w:t>
      </w:r>
    </w:p>
    <w:p w14:paraId="74E8D607" w14:textId="77777777" w:rsidR="00DB3925" w:rsidRDefault="00DB3925" w:rsidP="00DB3925">
      <w:pPr>
        <w:tabs>
          <w:tab w:val="left" w:pos="-1080"/>
          <w:tab w:val="left" w:pos="-720"/>
          <w:tab w:val="left" w:pos="0"/>
          <w:tab w:val="left" w:pos="720"/>
          <w:tab w:val="left" w:pos="1440"/>
          <w:tab w:val="left" w:pos="1800"/>
          <w:tab w:val="left" w:pos="2880"/>
        </w:tabs>
      </w:pPr>
      <w:r>
        <w:rPr>
          <w:rFonts w:ascii="Symbol" w:hAnsi="Symbol"/>
        </w:rPr>
        <w:t></w:t>
      </w:r>
      <w:r>
        <w:tab/>
        <w:t>Callaway Unit I - Union Electric Co.</w:t>
      </w:r>
    </w:p>
    <w:p w14:paraId="2367C01C" w14:textId="77777777" w:rsidR="00DB3925" w:rsidRDefault="00DB3925" w:rsidP="00DB3925">
      <w:pPr>
        <w:tabs>
          <w:tab w:val="left" w:pos="-1080"/>
          <w:tab w:val="left" w:pos="-720"/>
          <w:tab w:val="left" w:pos="0"/>
          <w:tab w:val="left" w:pos="720"/>
          <w:tab w:val="left" w:pos="1440"/>
          <w:tab w:val="left" w:pos="1800"/>
          <w:tab w:val="left" w:pos="2880"/>
        </w:tabs>
      </w:pPr>
      <w:r>
        <w:rPr>
          <w:rFonts w:ascii="Symbol" w:hAnsi="Symbol"/>
        </w:rPr>
        <w:t></w:t>
      </w:r>
      <w:r>
        <w:tab/>
        <w:t>Surry Unit I - Virginia Power Co.</w:t>
      </w:r>
    </w:p>
    <w:p w14:paraId="5E41A57F" w14:textId="77777777" w:rsidR="00DB3925" w:rsidRDefault="00DB3925" w:rsidP="00DB3925">
      <w:pPr>
        <w:tabs>
          <w:tab w:val="left" w:pos="-1080"/>
          <w:tab w:val="left" w:pos="-720"/>
          <w:tab w:val="left" w:pos="0"/>
          <w:tab w:val="left" w:pos="720"/>
          <w:tab w:val="left" w:pos="1440"/>
          <w:tab w:val="left" w:pos="1800"/>
          <w:tab w:val="left" w:pos="2880"/>
        </w:tabs>
      </w:pPr>
      <w:r>
        <w:rPr>
          <w:rFonts w:ascii="Symbol" w:hAnsi="Symbol"/>
        </w:rPr>
        <w:t></w:t>
      </w:r>
      <w:r>
        <w:tab/>
        <w:t>Ft. Calhoun - Omaha Public Power District</w:t>
      </w:r>
    </w:p>
    <w:p w14:paraId="1776E33D" w14:textId="77777777" w:rsidR="00DB3925" w:rsidRDefault="00DB3925" w:rsidP="00DB3925">
      <w:pPr>
        <w:tabs>
          <w:tab w:val="left" w:pos="-1080"/>
          <w:tab w:val="left" w:pos="-720"/>
          <w:tab w:val="left" w:pos="0"/>
          <w:tab w:val="left" w:pos="720"/>
          <w:tab w:val="left" w:pos="1440"/>
          <w:tab w:val="left" w:pos="1800"/>
          <w:tab w:val="left" w:pos="2880"/>
        </w:tabs>
      </w:pPr>
      <w:r>
        <w:rPr>
          <w:rFonts w:ascii="Symbol" w:hAnsi="Symbol"/>
        </w:rPr>
        <w:t></w:t>
      </w:r>
      <w:r>
        <w:tab/>
        <w:t>Beaver Valley Unit 1 - Duquesne Light Co.</w:t>
      </w:r>
    </w:p>
    <w:p w14:paraId="46F8566E" w14:textId="77777777" w:rsidR="00DB3925" w:rsidRDefault="00DB3925" w:rsidP="00DB3925">
      <w:pPr>
        <w:tabs>
          <w:tab w:val="left" w:pos="-1440"/>
        </w:tabs>
      </w:pPr>
    </w:p>
    <w:p w14:paraId="40188770" w14:textId="77777777" w:rsidR="00DB3925" w:rsidRDefault="00DB3925" w:rsidP="00DB3925">
      <w:pPr>
        <w:tabs>
          <w:tab w:val="left" w:pos="-1440"/>
        </w:tabs>
      </w:pPr>
      <w:r>
        <w:t>During these outage evaluations, he provided recommendations to senior utility management on techniques to improve outage performance and outage management effectiveness.</w:t>
      </w:r>
    </w:p>
    <w:p w14:paraId="0810A67D" w14:textId="77777777" w:rsidR="00DB3925" w:rsidRDefault="00DB3925" w:rsidP="00DB3925">
      <w:pPr>
        <w:tabs>
          <w:tab w:val="left" w:pos="-1440"/>
        </w:tabs>
      </w:pPr>
    </w:p>
    <w:p w14:paraId="01CFB1E0" w14:textId="77777777" w:rsidR="00DB3925" w:rsidRDefault="00DB3925" w:rsidP="00DB3925">
      <w:pPr>
        <w:tabs>
          <w:tab w:val="left" w:pos="-1440"/>
        </w:tabs>
        <w:ind w:left="1440" w:hanging="1440"/>
      </w:pPr>
      <w:r>
        <w:rPr>
          <w:u w:val="single"/>
        </w:rPr>
        <w:t>1979-1985</w:t>
      </w:r>
      <w:r>
        <w:tab/>
        <w:t>Westinghouse Electric Corporation</w:t>
      </w:r>
    </w:p>
    <w:p w14:paraId="17E79526" w14:textId="77777777" w:rsidR="00DB3925" w:rsidRDefault="00DB3925" w:rsidP="00DB3925">
      <w:pPr>
        <w:tabs>
          <w:tab w:val="left" w:pos="-1440"/>
        </w:tabs>
      </w:pPr>
    </w:p>
    <w:p w14:paraId="2A51A42E" w14:textId="77777777" w:rsidR="00DB3925" w:rsidRDefault="00DB3925" w:rsidP="00DB3925">
      <w:pPr>
        <w:tabs>
          <w:tab w:val="left" w:pos="-1440"/>
        </w:tabs>
      </w:pPr>
      <w:r>
        <w:t xml:space="preserve">As site manager at Philippine Nuclear Power Plant Unit No. 1, a 655 MWe PWR located in Bataan, Philippines, Dr. Jacobs was responsible for all site activities during completion phase of the project.  He had overall management responsibility for startup, site engineering, and plant </w:t>
      </w:r>
      <w:r>
        <w:lastRenderedPageBreak/>
        <w:t>completion departments.  He managed workforce of approximately 50 expatriates and 1700 subcontractor personnel.  Dr. Jacobs provided day-to-day direction of all site activities to ensure establishment of correct work priorities, prompt resolution of technical problems and on schedule plant completion.</w:t>
      </w:r>
    </w:p>
    <w:p w14:paraId="19144D3C" w14:textId="77777777" w:rsidR="00DB3925" w:rsidRDefault="00DB3925" w:rsidP="00DB3925">
      <w:pPr>
        <w:tabs>
          <w:tab w:val="left" w:pos="-1440"/>
        </w:tabs>
      </w:pPr>
    </w:p>
    <w:p w14:paraId="3AE3A614" w14:textId="77777777" w:rsidR="00DB3925" w:rsidRDefault="00DB3925" w:rsidP="00DB3925">
      <w:pPr>
        <w:tabs>
          <w:tab w:val="left" w:pos="-1440"/>
        </w:tabs>
      </w:pPr>
      <w:r>
        <w:t>Prior to being site manager, Dr. Jacobs was startup manager responsible for all startup activities including test procedure preparation, test performance and review and acceptance of test results.  He established the system turnover program, resulting in a timely turnover of systems for startup testing.</w:t>
      </w:r>
    </w:p>
    <w:p w14:paraId="4A671858" w14:textId="77777777" w:rsidR="00DB3925" w:rsidRDefault="00DB3925" w:rsidP="00DB3925">
      <w:pPr>
        <w:tabs>
          <w:tab w:val="left" w:pos="-1440"/>
        </w:tabs>
      </w:pPr>
    </w:p>
    <w:p w14:paraId="701DC1F4" w14:textId="77777777" w:rsidR="00DB3925" w:rsidRDefault="00DB3925" w:rsidP="00DB3925">
      <w:pPr>
        <w:tabs>
          <w:tab w:val="left" w:pos="-1440"/>
        </w:tabs>
      </w:pPr>
      <w:r>
        <w:t xml:space="preserve">As startup manager at the KRSKO Nuclear Power Plant, a 632 </w:t>
      </w:r>
      <w:proofErr w:type="spellStart"/>
      <w:r>
        <w:t>MWE</w:t>
      </w:r>
      <w:proofErr w:type="spellEnd"/>
      <w:r>
        <w:t xml:space="preserve"> </w:t>
      </w:r>
      <w:proofErr w:type="spellStart"/>
      <w:r>
        <w:t>PWR</w:t>
      </w:r>
      <w:proofErr w:type="spellEnd"/>
      <w:r>
        <w:t xml:space="preserve"> near </w:t>
      </w:r>
      <w:proofErr w:type="spellStart"/>
      <w:r>
        <w:t>Krsko</w:t>
      </w:r>
      <w:proofErr w:type="spellEnd"/>
      <w:r>
        <w:t>, Yugoslavia, Dr. Jacobs' duties included development and review of startup test procedures, planning and coordination of all startup test activities, evaluation of test results and customer assistance with regulatory questions.  He had overall responsibility for all startup testing from Hot Functional Testing through full power operation.</w:t>
      </w:r>
    </w:p>
    <w:p w14:paraId="40A6B39D" w14:textId="77777777" w:rsidR="00DB3925" w:rsidRDefault="00DB3925" w:rsidP="00DB3925">
      <w:pPr>
        <w:tabs>
          <w:tab w:val="left" w:pos="-1440"/>
        </w:tabs>
      </w:pPr>
      <w:r>
        <w:rPr>
          <w:u w:val="single"/>
        </w:rPr>
        <w:t>1973 - 1979</w:t>
      </w:r>
      <w:r>
        <w:tab/>
        <w:t>NUS Corporation</w:t>
      </w:r>
    </w:p>
    <w:p w14:paraId="56455F2E" w14:textId="77777777" w:rsidR="00DB3925" w:rsidRDefault="00DB3925" w:rsidP="00DB3925">
      <w:pPr>
        <w:tabs>
          <w:tab w:val="left" w:pos="-1440"/>
        </w:tabs>
      </w:pPr>
    </w:p>
    <w:p w14:paraId="3E615D0D" w14:textId="77777777" w:rsidR="00DB3925" w:rsidRDefault="00DB3925" w:rsidP="00DB3925">
      <w:pPr>
        <w:tabs>
          <w:tab w:val="left" w:pos="-1440"/>
        </w:tabs>
      </w:pPr>
      <w:r>
        <w:t>As Startup and Operations and Maintenance Advisor to Korea Electric Company during startup and commercial operation of Ko-Ri Unit 1, a 595 MWE PWR near Pusan, South Korea, Dr. Jacobs advised KECO on all phases of startup testing and plant operations and maintenance through the first year of commercial operation.  He assisted in establishment of administrative procedures for plant operation.</w:t>
      </w:r>
    </w:p>
    <w:p w14:paraId="383B806F" w14:textId="77777777" w:rsidR="00DB3925" w:rsidRDefault="00DB3925" w:rsidP="00DB3925">
      <w:pPr>
        <w:tabs>
          <w:tab w:val="left" w:pos="-1440"/>
        </w:tabs>
      </w:pPr>
      <w:r>
        <w:t>As Shift Test Director at Crystal River Unit 3, an 825 MWE PWR, Dr. Jacobs directed and performed many systems and integrated plant tests during startup of Crystal River Unit 3. He acted as data analysis engineer and shift test director during core loading, low power physics testing and power escalation program.</w:t>
      </w:r>
    </w:p>
    <w:p w14:paraId="5DBAEB74" w14:textId="77777777" w:rsidR="00DB3925" w:rsidRDefault="00DB3925" w:rsidP="00DB3925">
      <w:pPr>
        <w:tabs>
          <w:tab w:val="left" w:pos="-1440"/>
        </w:tabs>
      </w:pPr>
    </w:p>
    <w:p w14:paraId="66E7A5C4" w14:textId="77777777" w:rsidR="00DB3925" w:rsidRDefault="00DB3925" w:rsidP="00DB3925">
      <w:pPr>
        <w:tabs>
          <w:tab w:val="left" w:pos="-1440"/>
        </w:tabs>
      </w:pPr>
      <w:r>
        <w:t>As Startup engineer at Kewaunee Nuclear Power Plant and Beaver Valley, Unit 1, Dr. Jacobs developed and performed preoperational tests and surveillance test procedures.</w:t>
      </w:r>
    </w:p>
    <w:p w14:paraId="5FCF4E3B" w14:textId="77777777" w:rsidR="00DB3925" w:rsidRDefault="00DB3925" w:rsidP="00DB3925">
      <w:pPr>
        <w:tabs>
          <w:tab w:val="left" w:pos="-1440"/>
        </w:tabs>
      </w:pPr>
    </w:p>
    <w:p w14:paraId="2EF91B34" w14:textId="77777777" w:rsidR="00DB3925" w:rsidRDefault="00DB3925" w:rsidP="00DB3925">
      <w:pPr>
        <w:tabs>
          <w:tab w:val="left" w:pos="-1440"/>
        </w:tabs>
        <w:ind w:left="1440" w:hanging="1440"/>
      </w:pPr>
      <w:r>
        <w:rPr>
          <w:u w:val="single"/>
        </w:rPr>
        <w:t>1971 - 1973</w:t>
      </w:r>
      <w:r>
        <w:tab/>
        <w:t>Southern Nuclear Engineering, Inc.</w:t>
      </w:r>
    </w:p>
    <w:p w14:paraId="259577B4" w14:textId="77777777" w:rsidR="00DB3925" w:rsidRDefault="00DB3925" w:rsidP="00DB3925">
      <w:pPr>
        <w:tabs>
          <w:tab w:val="left" w:pos="-1440"/>
        </w:tabs>
      </w:pPr>
    </w:p>
    <w:p w14:paraId="721DF7C0" w14:textId="77777777" w:rsidR="00DB3925" w:rsidRDefault="00DB3925" w:rsidP="00DB3925">
      <w:pPr>
        <w:tabs>
          <w:tab w:val="left" w:pos="-1440"/>
        </w:tabs>
        <w:ind w:left="1440"/>
      </w:pPr>
      <w:r>
        <w:t>Dr. Jacobs performed engineering studies including analysis of the emergency core cooling system for an early PWR, analysis of pressure drop through a redesigned reactor core support structure and developed a computer model to determine tritium build up throughout the operating life of a large PWR.</w:t>
      </w:r>
    </w:p>
    <w:p w14:paraId="02B665E8" w14:textId="77777777" w:rsidR="00DB3925" w:rsidRDefault="00DB3925" w:rsidP="00DB3925">
      <w:pPr>
        <w:tabs>
          <w:tab w:val="left" w:pos="-1440"/>
        </w:tabs>
      </w:pPr>
    </w:p>
    <w:p w14:paraId="2A703127" w14:textId="77777777" w:rsidR="00DB3925" w:rsidRDefault="00DB3925" w:rsidP="00DB3925">
      <w:pPr>
        <w:tabs>
          <w:tab w:val="left" w:pos="-1440"/>
        </w:tabs>
      </w:pPr>
      <w:r>
        <w:rPr>
          <w:b/>
        </w:rPr>
        <w:t>SIGNIFICANT CONSULTING ASSIGNMENTS</w:t>
      </w:r>
      <w:r>
        <w:t>:</w:t>
      </w:r>
    </w:p>
    <w:p w14:paraId="2D1A5DAB" w14:textId="77777777" w:rsidR="00DB3925" w:rsidRDefault="00DB3925" w:rsidP="00DB3925">
      <w:pPr>
        <w:tabs>
          <w:tab w:val="left" w:pos="-1440"/>
        </w:tabs>
      </w:pPr>
    </w:p>
    <w:p w14:paraId="678831F3" w14:textId="77777777" w:rsidR="00DB3925" w:rsidRPr="00AB2C4E" w:rsidRDefault="00DB3925" w:rsidP="00DB3925">
      <w:pPr>
        <w:tabs>
          <w:tab w:val="left" w:pos="-1440"/>
        </w:tabs>
      </w:pPr>
      <w:r>
        <w:rPr>
          <w:u w:val="single"/>
        </w:rPr>
        <w:t>Georgia Public Service Commission</w:t>
      </w:r>
      <w:r>
        <w:t xml:space="preserve"> – Selected as the Independent Construction Monitor to assist the GPSC staff in monitoring all aspects of the design, licensing and construction of Plant Vogtle Units 3 and 4, two AP1000 nuclear power plants.  </w:t>
      </w:r>
    </w:p>
    <w:p w14:paraId="6EF12665" w14:textId="77777777" w:rsidR="00DB3925" w:rsidRDefault="00DB3925" w:rsidP="00DB3925">
      <w:pPr>
        <w:tabs>
          <w:tab w:val="left" w:pos="-1440"/>
        </w:tabs>
        <w:rPr>
          <w:u w:val="single"/>
        </w:rPr>
      </w:pPr>
    </w:p>
    <w:p w14:paraId="345AD8D8" w14:textId="77777777" w:rsidR="00DB3925" w:rsidRPr="00EA1BD3" w:rsidRDefault="00DB3925" w:rsidP="00DB3925">
      <w:pPr>
        <w:tabs>
          <w:tab w:val="left" w:pos="-1440"/>
        </w:tabs>
      </w:pPr>
      <w:r>
        <w:rPr>
          <w:u w:val="single"/>
        </w:rPr>
        <w:t xml:space="preserve">Georgia Public Service Commission </w:t>
      </w:r>
      <w:r>
        <w:t xml:space="preserve">– Assisted the Georgia Public Service Commission Staff and provided testimony related to the evaluation of Georgia Power Company’s request for certification to construct two AP1000 nuclear power plants at the Plant Vogtle site.  </w:t>
      </w:r>
    </w:p>
    <w:p w14:paraId="1C3D9C87" w14:textId="77777777" w:rsidR="00DB3925" w:rsidRDefault="00DB3925" w:rsidP="00DB3925">
      <w:pPr>
        <w:tabs>
          <w:tab w:val="left" w:pos="-1440"/>
        </w:tabs>
        <w:rPr>
          <w:u w:val="single"/>
        </w:rPr>
      </w:pPr>
    </w:p>
    <w:p w14:paraId="02AABA84" w14:textId="77777777" w:rsidR="00DB3925" w:rsidRDefault="00DB3925" w:rsidP="00DB3925">
      <w:pPr>
        <w:tabs>
          <w:tab w:val="left" w:pos="-1440"/>
        </w:tabs>
      </w:pPr>
      <w:r>
        <w:rPr>
          <w:u w:val="single"/>
        </w:rPr>
        <w:t>South Carolina Office of Regulatory Staff</w:t>
      </w:r>
      <w:r>
        <w:t xml:space="preserve"> – Assisted the South Carolina Office of Regulatory Staff in evaluation of South Carolina Electric and Gas’ request for certification of two AP1000 nuclear power plants at the V.C. Summer site.</w:t>
      </w:r>
    </w:p>
    <w:p w14:paraId="6AC21AC4" w14:textId="77777777" w:rsidR="00DB3925" w:rsidRPr="00B078DC" w:rsidRDefault="00DB3925" w:rsidP="00DB3925">
      <w:pPr>
        <w:tabs>
          <w:tab w:val="left" w:pos="-1440"/>
        </w:tabs>
      </w:pPr>
    </w:p>
    <w:p w14:paraId="3389AF9E" w14:textId="77777777" w:rsidR="00DB3925" w:rsidRPr="003812C7" w:rsidRDefault="00DB3925" w:rsidP="00DB3925">
      <w:pPr>
        <w:tabs>
          <w:tab w:val="left" w:pos="-1440"/>
        </w:tabs>
      </w:pPr>
      <w:r>
        <w:rPr>
          <w:u w:val="single"/>
        </w:rPr>
        <w:t>Florida Office of Public Counsel</w:t>
      </w:r>
      <w:r>
        <w:t xml:space="preserve"> – Assists the Florida Office of Public Counsel in monitoring the development of four new nuclear power plants and extended power uprates on five nuclear units in Florida including providing testimony on the prudence of expenditures.</w:t>
      </w:r>
    </w:p>
    <w:p w14:paraId="442305C8" w14:textId="77777777" w:rsidR="00DB3925" w:rsidRDefault="00DB3925" w:rsidP="00DB3925">
      <w:pPr>
        <w:tabs>
          <w:tab w:val="left" w:pos="-1440"/>
        </w:tabs>
        <w:rPr>
          <w:u w:val="single"/>
        </w:rPr>
      </w:pPr>
    </w:p>
    <w:p w14:paraId="0EA1AB24" w14:textId="77777777" w:rsidR="00DB3925" w:rsidRPr="006651EC" w:rsidRDefault="00DB3925" w:rsidP="00DB3925">
      <w:pPr>
        <w:tabs>
          <w:tab w:val="left" w:pos="-1440"/>
        </w:tabs>
      </w:pPr>
      <w:r>
        <w:rPr>
          <w:u w:val="single"/>
        </w:rPr>
        <w:t>East Texas Electric Cooperative</w:t>
      </w:r>
      <w:r>
        <w:t xml:space="preserve"> – Represented ETEC on the management committee of the Plum Point Unit 1 a 650 Mw coal-fired plant under construction in Osceola, Arkansas and represents ETEC on the management committee of the Harrison County Power Project, a 525 Mw combined cycle power plant located near Marshall, Texas.</w:t>
      </w:r>
    </w:p>
    <w:p w14:paraId="6B2F439D" w14:textId="77777777" w:rsidR="00DB3925" w:rsidRDefault="00DB3925" w:rsidP="00DB3925">
      <w:pPr>
        <w:tabs>
          <w:tab w:val="left" w:pos="-1440"/>
        </w:tabs>
      </w:pPr>
    </w:p>
    <w:p w14:paraId="0F41DF71" w14:textId="77777777" w:rsidR="00DB3925" w:rsidRPr="000D4953" w:rsidRDefault="00DB3925" w:rsidP="00DB3925">
      <w:pPr>
        <w:ind w:left="-90"/>
      </w:pPr>
      <w:r w:rsidRPr="000D4953">
        <w:rPr>
          <w:u w:val="single"/>
        </w:rPr>
        <w:t>Arizona Corporation Commission</w:t>
      </w:r>
      <w:r w:rsidRPr="000D4953">
        <w:t xml:space="preserve"> – Evaluated operation of the Palo Verde Nuclear Generating Station during the year 2005.  Included evaluation of 11 outages and providing written and oral testimony before the Arizona Corporation Commission.</w:t>
      </w:r>
    </w:p>
    <w:p w14:paraId="6D2599D6" w14:textId="77777777" w:rsidR="00DB3925" w:rsidRPr="000D4953" w:rsidRDefault="00DB3925" w:rsidP="00DB3925"/>
    <w:p w14:paraId="568B91E3" w14:textId="77777777" w:rsidR="00DB3925" w:rsidRPr="000D4953" w:rsidRDefault="00DB3925" w:rsidP="00DB3925">
      <w:r w:rsidRPr="000D4953">
        <w:rPr>
          <w:u w:val="single"/>
        </w:rPr>
        <w:t>Citizens Utility Board of Wisconsin</w:t>
      </w:r>
      <w:r w:rsidRPr="000D4953">
        <w:t xml:space="preserve"> – Evaluated Spring 2005 outage at the Kewaunee Nuclear Power Plant and provided direct and surrebuttal testimony before the Wisconsin Public Service Commission.</w:t>
      </w:r>
    </w:p>
    <w:p w14:paraId="4368A814" w14:textId="77777777" w:rsidR="00DB3925" w:rsidRDefault="00DB3925" w:rsidP="00DB3925">
      <w:pPr>
        <w:tabs>
          <w:tab w:val="left" w:pos="-1440"/>
        </w:tabs>
        <w:rPr>
          <w:u w:val="single"/>
        </w:rPr>
      </w:pPr>
    </w:p>
    <w:p w14:paraId="2104CF59" w14:textId="77777777" w:rsidR="00DB3925" w:rsidRDefault="00DB3925" w:rsidP="00DB3925">
      <w:pPr>
        <w:tabs>
          <w:tab w:val="left" w:pos="-1440"/>
        </w:tabs>
      </w:pPr>
      <w:r>
        <w:rPr>
          <w:u w:val="single"/>
        </w:rPr>
        <w:t>Georgia Public Service Commission</w:t>
      </w:r>
      <w:r>
        <w:t xml:space="preserve"> - Assisted the Georgia PSC staff in evaluation of Integrated Resource Plans presented by two investor owned utilities.  Review included analysis of purchase power agreements, analysis of supply-side resource mix and review of a proposed green power program.</w:t>
      </w:r>
    </w:p>
    <w:p w14:paraId="50935921" w14:textId="77777777" w:rsidR="00DB3925" w:rsidRDefault="00DB3925" w:rsidP="00DB3925">
      <w:pPr>
        <w:tabs>
          <w:tab w:val="left" w:pos="-1440"/>
        </w:tabs>
        <w:rPr>
          <w:u w:val="single"/>
        </w:rPr>
      </w:pPr>
    </w:p>
    <w:p w14:paraId="3FCF31FC" w14:textId="77777777" w:rsidR="00DB3925" w:rsidRDefault="00DB3925" w:rsidP="00DB3925">
      <w:pPr>
        <w:tabs>
          <w:tab w:val="left" w:pos="-1440"/>
        </w:tabs>
      </w:pPr>
      <w:r>
        <w:rPr>
          <w:u w:val="single"/>
        </w:rPr>
        <w:t>State of Hawaii, Department of Business, Economic Development and Tourism</w:t>
      </w:r>
      <w:r>
        <w:t xml:space="preserve"> – Assisted the State of Hawaii in development and analysis of a Renewable Portfolio Standard to increase the amount of renewable energy resources developed to meet growing electricity demand.  Presented the results of this work in testimony before the State of Hawaii, House of Representatives.</w:t>
      </w:r>
    </w:p>
    <w:p w14:paraId="0ABD7913" w14:textId="77777777" w:rsidR="00DB3925" w:rsidRDefault="00DB3925" w:rsidP="00DB3925">
      <w:pPr>
        <w:tabs>
          <w:tab w:val="left" w:pos="-1440"/>
        </w:tabs>
        <w:rPr>
          <w:u w:val="single"/>
        </w:rPr>
      </w:pPr>
    </w:p>
    <w:p w14:paraId="21DA904A" w14:textId="77777777" w:rsidR="00DB3925" w:rsidRDefault="00DB3925" w:rsidP="00DB3925">
      <w:pPr>
        <w:tabs>
          <w:tab w:val="left" w:pos="-1440"/>
        </w:tabs>
      </w:pPr>
      <w:r>
        <w:rPr>
          <w:u w:val="single"/>
        </w:rPr>
        <w:t>Georgia Public Service Commission</w:t>
      </w:r>
      <w:r>
        <w:t xml:space="preserve"> - Assisted the Georgia PSC staff in providing oversight to the bid evaluation process concerning an electric utility’s evaluation of responses to a Request for Proposals for supply-side resources.  Projects evaluated include simple cycle combustion turbine projects, combined cycle combustion turbine projects and co-generation projects.</w:t>
      </w:r>
    </w:p>
    <w:p w14:paraId="58DE3E2C" w14:textId="77777777" w:rsidR="00DB3925" w:rsidRDefault="00DB3925" w:rsidP="00DB3925">
      <w:pPr>
        <w:tabs>
          <w:tab w:val="left" w:pos="-1440"/>
        </w:tabs>
      </w:pPr>
    </w:p>
    <w:p w14:paraId="61040F46" w14:textId="77777777" w:rsidR="00DB3925" w:rsidRDefault="00DB3925" w:rsidP="00DB3925">
      <w:pPr>
        <w:tabs>
          <w:tab w:val="left" w:pos="-1440"/>
        </w:tabs>
      </w:pPr>
      <w:r>
        <w:rPr>
          <w:u w:val="single"/>
        </w:rPr>
        <w:lastRenderedPageBreak/>
        <w:t>Millstone 3 Nuclear Plant Non-operating Owners</w:t>
      </w:r>
      <w:r>
        <w:t xml:space="preserve"> – Evaluated the lengthy outage at Millstone 3 and provided analysis of outage schedule and cost on behalf of the non-operating owners of Millstone 3.  Direct testimony provided an analysis of additional post-outage O&amp;M costs that would result due to the outage.  Rebuttal testimony dealt with analysis of the outage schedule.</w:t>
      </w:r>
    </w:p>
    <w:p w14:paraId="73CAE2D8" w14:textId="77777777" w:rsidR="00DB3925" w:rsidRDefault="00DB3925" w:rsidP="00DB3925">
      <w:pPr>
        <w:tabs>
          <w:tab w:val="left" w:pos="-1440"/>
        </w:tabs>
      </w:pPr>
    </w:p>
    <w:p w14:paraId="496D6052" w14:textId="77777777" w:rsidR="00DB3925" w:rsidRDefault="00DB3925" w:rsidP="00DB3925">
      <w:pPr>
        <w:tabs>
          <w:tab w:val="left" w:pos="-1440"/>
        </w:tabs>
      </w:pPr>
      <w:r>
        <w:rPr>
          <w:u w:val="single"/>
        </w:rPr>
        <w:t>H.C. Price Company</w:t>
      </w:r>
      <w:r>
        <w:t xml:space="preserve"> – Evaluated project management of the Healy Clean Coal Project on behalf of the General Contractor, H.C. Price Company.  The Healy Clean Coal Project is a 50 megawatt coal burning power plant funded in part by the DOE to demonstrate advanced clean coal technologies.  This project involved analysis of the project schedule and evaluation of the impact of the owner’s project management performance on costs incurred by our client.</w:t>
      </w:r>
    </w:p>
    <w:p w14:paraId="0414FA57" w14:textId="77777777" w:rsidR="00DB3925" w:rsidRDefault="00DB3925" w:rsidP="00DB3925">
      <w:pPr>
        <w:tabs>
          <w:tab w:val="left" w:pos="-1440"/>
        </w:tabs>
      </w:pPr>
    </w:p>
    <w:p w14:paraId="33D49933" w14:textId="77777777" w:rsidR="00DB3925" w:rsidRDefault="00DB3925" w:rsidP="00DB3925">
      <w:pPr>
        <w:tabs>
          <w:tab w:val="left" w:pos="-1440"/>
        </w:tabs>
      </w:pPr>
      <w:r>
        <w:rPr>
          <w:u w:val="single"/>
        </w:rPr>
        <w:t>Steel Dynamics, Inc.</w:t>
      </w:r>
      <w:r>
        <w:t xml:space="preserve"> – Evaluated a lengthy outage at the D.C. Cook nuclear plant and presented testimony to the Indiana Utility Regulatory Commission in a fuel factor adjustment case Docket No. 38702-FAC40-S1.</w:t>
      </w:r>
    </w:p>
    <w:p w14:paraId="7E05F8D7" w14:textId="77777777" w:rsidR="00DB3925" w:rsidRDefault="00DB3925" w:rsidP="00DB3925">
      <w:pPr>
        <w:tabs>
          <w:tab w:val="left" w:pos="-1440"/>
        </w:tabs>
      </w:pPr>
    </w:p>
    <w:p w14:paraId="46283C9A" w14:textId="77777777" w:rsidR="00DB3925" w:rsidRDefault="00DB3925" w:rsidP="00DB3925">
      <w:pPr>
        <w:tabs>
          <w:tab w:val="left" w:pos="-1440"/>
        </w:tabs>
      </w:pPr>
      <w:r>
        <w:rPr>
          <w:u w:val="single"/>
        </w:rPr>
        <w:t>Florida Office of Public Counsel</w:t>
      </w:r>
      <w:r>
        <w:t xml:space="preserve"> - Evaluated lengthy outage at Crystal River Unit 3 Nuclear Plant. Submitted expert testimony to the Florida Public Service Commission in Docket No. 970261-EI.</w:t>
      </w:r>
    </w:p>
    <w:p w14:paraId="10A9BA63" w14:textId="77777777" w:rsidR="00DB3925" w:rsidRDefault="00DB3925" w:rsidP="00DB3925">
      <w:pPr>
        <w:tabs>
          <w:tab w:val="left" w:pos="-1440"/>
        </w:tabs>
      </w:pPr>
    </w:p>
    <w:p w14:paraId="5A6024A8" w14:textId="77777777" w:rsidR="00DB3925" w:rsidRDefault="00DB3925" w:rsidP="00DB3925">
      <w:pPr>
        <w:tabs>
          <w:tab w:val="left" w:pos="-1440"/>
        </w:tabs>
      </w:pPr>
      <w:r>
        <w:rPr>
          <w:u w:val="single"/>
        </w:rPr>
        <w:t>United States Trade and Development Agency</w:t>
      </w:r>
      <w:r>
        <w:t xml:space="preserve"> - Assisted the government of the Republic of Mauritius in development of a Request for Proposal for a 30 MW power plant to be built on a Build, Own, Operate (BOO) basis and assisted in evaluation of Bids.</w:t>
      </w:r>
    </w:p>
    <w:p w14:paraId="356B1FD1" w14:textId="77777777" w:rsidR="00DB3925" w:rsidRDefault="00DB3925" w:rsidP="00DB3925">
      <w:pPr>
        <w:tabs>
          <w:tab w:val="left" w:pos="-1440"/>
        </w:tabs>
      </w:pPr>
    </w:p>
    <w:p w14:paraId="69B06625" w14:textId="77777777" w:rsidR="00DB3925" w:rsidRDefault="00DB3925" w:rsidP="00DB3925">
      <w:pPr>
        <w:tabs>
          <w:tab w:val="left" w:pos="-1440"/>
        </w:tabs>
      </w:pPr>
      <w:r>
        <w:rPr>
          <w:u w:val="single"/>
        </w:rPr>
        <w:t>Louisiana Public Service Commission Staff</w:t>
      </w:r>
      <w:r>
        <w:t xml:space="preserve"> - Evaluated management and operation of the River Bend Nuclear Plant. Submitted expert testimony before the LPSC in Docket No. U-19904.</w:t>
      </w:r>
    </w:p>
    <w:p w14:paraId="2F4B95C0" w14:textId="77777777" w:rsidR="00DB3925" w:rsidRDefault="00DB3925" w:rsidP="00DB3925">
      <w:pPr>
        <w:tabs>
          <w:tab w:val="left" w:pos="-1440"/>
        </w:tabs>
      </w:pPr>
    </w:p>
    <w:p w14:paraId="01BCA758" w14:textId="77777777" w:rsidR="00DB3925" w:rsidRDefault="00DB3925" w:rsidP="00DB3925">
      <w:pPr>
        <w:tabs>
          <w:tab w:val="left" w:pos="-1440"/>
        </w:tabs>
      </w:pPr>
      <w:r>
        <w:rPr>
          <w:u w:val="single"/>
        </w:rPr>
        <w:t>U.S. Department of Justice</w:t>
      </w:r>
      <w:r>
        <w:t xml:space="preserve"> - Provided expert testimony concerning the in-service date of the Harris Nuclear Plant on behalf of the Department of Justice U.S. District Court.</w:t>
      </w:r>
    </w:p>
    <w:p w14:paraId="3D6C7E1C" w14:textId="77777777" w:rsidR="00DB3925" w:rsidRDefault="00DB3925" w:rsidP="00DB3925">
      <w:pPr>
        <w:tabs>
          <w:tab w:val="left" w:pos="-1440"/>
        </w:tabs>
      </w:pPr>
    </w:p>
    <w:p w14:paraId="062ED949" w14:textId="77777777" w:rsidR="00DB3925" w:rsidRDefault="00DB3925" w:rsidP="00DB3925">
      <w:pPr>
        <w:tabs>
          <w:tab w:val="left" w:pos="-1440"/>
        </w:tabs>
      </w:pPr>
      <w:r>
        <w:rPr>
          <w:u w:val="single"/>
        </w:rPr>
        <w:t>City of Houston</w:t>
      </w:r>
      <w:r>
        <w:t xml:space="preserve"> - Conducted evaluation of a lengthy NRC required shutdown of the South Texas Project Nuclear Generating Station.</w:t>
      </w:r>
    </w:p>
    <w:p w14:paraId="4E527938" w14:textId="77777777" w:rsidR="00DB3925" w:rsidRDefault="00DB3925" w:rsidP="00DB3925">
      <w:pPr>
        <w:tabs>
          <w:tab w:val="left" w:pos="-1440"/>
        </w:tabs>
      </w:pPr>
    </w:p>
    <w:p w14:paraId="4D013FEC" w14:textId="77777777" w:rsidR="00DB3925" w:rsidRDefault="00DB3925" w:rsidP="00DB3925">
      <w:pPr>
        <w:tabs>
          <w:tab w:val="left" w:pos="-1440"/>
        </w:tabs>
      </w:pPr>
      <w:r>
        <w:rPr>
          <w:u w:val="single"/>
        </w:rPr>
        <w:t>Georgia Public Service Commission Staff</w:t>
      </w:r>
      <w:r>
        <w:t xml:space="preserve"> - Evaluated and provided testimony on Georgia Power Company's application for certification of the Intercession City Combustion Turbine Project - Docket No. 4895-U.</w:t>
      </w:r>
    </w:p>
    <w:p w14:paraId="43FE0DC3" w14:textId="77777777" w:rsidR="00DB3925" w:rsidRDefault="00DB3925" w:rsidP="00DB3925">
      <w:pPr>
        <w:tabs>
          <w:tab w:val="left" w:pos="-1440"/>
        </w:tabs>
      </w:pPr>
    </w:p>
    <w:p w14:paraId="0462C131" w14:textId="77777777" w:rsidR="00DB3925" w:rsidRDefault="00DB3925" w:rsidP="00DB3925">
      <w:pPr>
        <w:tabs>
          <w:tab w:val="left" w:pos="-1440"/>
        </w:tabs>
      </w:pPr>
      <w:r>
        <w:rPr>
          <w:u w:val="single"/>
        </w:rPr>
        <w:t>Seminole Electric Cooperative, Inc.</w:t>
      </w:r>
      <w:r>
        <w:t xml:space="preserve"> - Evaluated and provided testimony on nuclear decommissioning and fossil plant dismantlement costs - FERC Docket Nos. ER93-465-000, </w:t>
      </w:r>
      <w:r>
        <w:rPr>
          <w:u w:val="single"/>
        </w:rPr>
        <w:t>et</w:t>
      </w:r>
      <w:r>
        <w:t xml:space="preserve"> </w:t>
      </w:r>
      <w:r>
        <w:rPr>
          <w:u w:val="single"/>
        </w:rPr>
        <w:t>al</w:t>
      </w:r>
      <w:r>
        <w:t>.</w:t>
      </w:r>
    </w:p>
    <w:p w14:paraId="5B9A35FD" w14:textId="77777777" w:rsidR="00DB3925" w:rsidRDefault="00DB3925" w:rsidP="00DB3925">
      <w:pPr>
        <w:tabs>
          <w:tab w:val="left" w:pos="-1440"/>
        </w:tabs>
      </w:pPr>
    </w:p>
    <w:p w14:paraId="461605CC" w14:textId="77777777" w:rsidR="00DB3925" w:rsidRDefault="00DB3925" w:rsidP="00DB3925">
      <w:pPr>
        <w:tabs>
          <w:tab w:val="left" w:pos="-1440"/>
        </w:tabs>
      </w:pPr>
      <w:r>
        <w:rPr>
          <w:u w:val="single"/>
        </w:rPr>
        <w:t>Georgia Public Service Commission Staff</w:t>
      </w:r>
      <w:r>
        <w:t xml:space="preserve"> - Evaluated and prepared testimony on application for certification of the Robins Combustion Turbine Project by Georgia Power Company - Docket No. 4311-U.</w:t>
      </w:r>
    </w:p>
    <w:p w14:paraId="55E9499C" w14:textId="77777777" w:rsidR="00DB3925" w:rsidRDefault="00DB3925" w:rsidP="00DB3925">
      <w:pPr>
        <w:tabs>
          <w:tab w:val="left" w:pos="-1440"/>
        </w:tabs>
      </w:pPr>
    </w:p>
    <w:p w14:paraId="71B9D217" w14:textId="77777777" w:rsidR="00DB3925" w:rsidRDefault="00DB3925" w:rsidP="00DB3925">
      <w:pPr>
        <w:tabs>
          <w:tab w:val="left" w:pos="-1440"/>
        </w:tabs>
      </w:pPr>
      <w:r>
        <w:rPr>
          <w:u w:val="single"/>
        </w:rPr>
        <w:lastRenderedPageBreak/>
        <w:t>North Carolina Electric Membership Corporation</w:t>
      </w:r>
      <w:r>
        <w:t xml:space="preserve"> - Conducted a detailed evaluation of Duke Power Company's plans and cost estimate for replacement of the Catawba Unit 1 Steam Generators.</w:t>
      </w:r>
    </w:p>
    <w:p w14:paraId="00BDB631" w14:textId="77777777" w:rsidR="00DB3925" w:rsidRDefault="00DB3925" w:rsidP="00DB3925">
      <w:pPr>
        <w:tabs>
          <w:tab w:val="left" w:pos="-1440"/>
        </w:tabs>
      </w:pPr>
    </w:p>
    <w:p w14:paraId="090336C4" w14:textId="77777777" w:rsidR="00DB3925" w:rsidRDefault="00DB3925" w:rsidP="00DB3925">
      <w:pPr>
        <w:tabs>
          <w:tab w:val="left" w:pos="-1440"/>
        </w:tabs>
      </w:pPr>
      <w:r>
        <w:rPr>
          <w:u w:val="single"/>
        </w:rPr>
        <w:t>Georgia Public Service Commission Staff</w:t>
      </w:r>
      <w:r>
        <w:t xml:space="preserve"> - Evaluated and prepared testimony on application for certification of the McIntosh Combustion Turbine Project by Georgia Power Company and Savannah Electric Power Company - Docket No. 4133-U and 4136-U.</w:t>
      </w:r>
    </w:p>
    <w:p w14:paraId="5B58C330" w14:textId="77777777" w:rsidR="00DB3925" w:rsidRDefault="00DB3925" w:rsidP="00DB3925">
      <w:pPr>
        <w:tabs>
          <w:tab w:val="left" w:pos="-1440"/>
        </w:tabs>
      </w:pPr>
    </w:p>
    <w:p w14:paraId="7744E070" w14:textId="77777777" w:rsidR="00DB3925" w:rsidRDefault="00DB3925" w:rsidP="00DB3925">
      <w:pPr>
        <w:tabs>
          <w:tab w:val="left" w:pos="-1440"/>
        </w:tabs>
      </w:pPr>
      <w:r>
        <w:rPr>
          <w:u w:val="single"/>
        </w:rPr>
        <w:t>New Jersey Rate Counsel</w:t>
      </w:r>
      <w:r>
        <w:t xml:space="preserve"> - Review of Public Service Electric &amp; Gas Company nuclear and fossil capital additions in PSE&amp;G general rate case.</w:t>
      </w:r>
    </w:p>
    <w:p w14:paraId="286322AC" w14:textId="77777777" w:rsidR="00DB3925" w:rsidRDefault="00DB3925" w:rsidP="00DB3925">
      <w:pPr>
        <w:tabs>
          <w:tab w:val="left" w:pos="-1440"/>
        </w:tabs>
      </w:pPr>
    </w:p>
    <w:p w14:paraId="7E35EF3B" w14:textId="77777777" w:rsidR="00DB3925" w:rsidRDefault="00DB3925" w:rsidP="00DB3925">
      <w:pPr>
        <w:tabs>
          <w:tab w:val="left" w:pos="-1440"/>
        </w:tabs>
      </w:pPr>
      <w:r>
        <w:rPr>
          <w:u w:val="single"/>
        </w:rPr>
        <w:t>Corn Belt Electric Cooperative/Central Iowa Power Electric Cooperative</w:t>
      </w:r>
      <w:r>
        <w:t xml:space="preserve"> - Directs an operational monitoring program of the Duane Arnold Energy Center (565 </w:t>
      </w:r>
      <w:proofErr w:type="spellStart"/>
      <w:r>
        <w:t>Mwe</w:t>
      </w:r>
      <w:proofErr w:type="spellEnd"/>
      <w:r>
        <w:t xml:space="preserve"> </w:t>
      </w:r>
      <w:proofErr w:type="spellStart"/>
      <w:r>
        <w:t>BWR</w:t>
      </w:r>
      <w:proofErr w:type="spellEnd"/>
      <w:r>
        <w:t>) on behalf of the non-operating owners.</w:t>
      </w:r>
    </w:p>
    <w:p w14:paraId="7627A6F6" w14:textId="77777777" w:rsidR="00DB3925" w:rsidRDefault="00DB3925" w:rsidP="00DB3925">
      <w:pPr>
        <w:tabs>
          <w:tab w:val="left" w:pos="-1440"/>
        </w:tabs>
      </w:pPr>
    </w:p>
    <w:p w14:paraId="6A3D275F" w14:textId="77777777" w:rsidR="00DB3925" w:rsidRDefault="00DB3925" w:rsidP="00DB3925">
      <w:pPr>
        <w:tabs>
          <w:tab w:val="left" w:pos="-1440"/>
        </w:tabs>
      </w:pPr>
      <w:r>
        <w:rPr>
          <w:u w:val="single"/>
        </w:rPr>
        <w:t xml:space="preserve">Cities of Calvert and </w:t>
      </w:r>
      <w:proofErr w:type="spellStart"/>
      <w:r>
        <w:rPr>
          <w:u w:val="single"/>
        </w:rPr>
        <w:t>Kosse</w:t>
      </w:r>
      <w:proofErr w:type="spellEnd"/>
      <w:r>
        <w:t xml:space="preserve"> - Evaluated and submitted testimony of outages of the River Bend Nuclear Station - PUCT Docket No. 10894.</w:t>
      </w:r>
    </w:p>
    <w:p w14:paraId="471C5907" w14:textId="77777777" w:rsidR="00DB3925" w:rsidRDefault="00DB3925" w:rsidP="00DB3925">
      <w:pPr>
        <w:tabs>
          <w:tab w:val="left" w:pos="-1440"/>
        </w:tabs>
      </w:pPr>
    </w:p>
    <w:p w14:paraId="25904281" w14:textId="77777777" w:rsidR="00DB3925" w:rsidRDefault="00DB3925" w:rsidP="00DB3925">
      <w:pPr>
        <w:tabs>
          <w:tab w:val="left" w:pos="-1440"/>
        </w:tabs>
      </w:pPr>
      <w:r>
        <w:rPr>
          <w:u w:val="single"/>
        </w:rPr>
        <w:t>Iowa Office of Consumer Advocate</w:t>
      </w:r>
      <w:r>
        <w:t xml:space="preserve"> - Evaluated and submitted testimony on the estimated decommissioning costs for the Cooper Nuclear Station - IUB Docket No. RPU-92-2.</w:t>
      </w:r>
    </w:p>
    <w:p w14:paraId="2A5403FD" w14:textId="77777777" w:rsidR="00DB3925" w:rsidRDefault="00DB3925" w:rsidP="00DB3925">
      <w:pPr>
        <w:tabs>
          <w:tab w:val="left" w:pos="-1440"/>
        </w:tabs>
      </w:pPr>
    </w:p>
    <w:p w14:paraId="7429D26E" w14:textId="77777777" w:rsidR="00DB3925" w:rsidRDefault="00DB3925" w:rsidP="00DB3925">
      <w:pPr>
        <w:tabs>
          <w:tab w:val="left" w:pos="-1440"/>
        </w:tabs>
      </w:pPr>
      <w:r>
        <w:rPr>
          <w:u w:val="single"/>
        </w:rPr>
        <w:t>Georgia Public Service Commission/Hicks, Maloof &amp; Campbell</w:t>
      </w:r>
      <w:r>
        <w:t xml:space="preserve"> - Prepared testimony related to Vogtle and Hatch plant decommissioning costs in 1991 Georgia Power rate case - Docket No. 4007-U.</w:t>
      </w:r>
    </w:p>
    <w:p w14:paraId="037AB7C8" w14:textId="77777777" w:rsidR="00DB3925" w:rsidRDefault="00DB3925" w:rsidP="00DB3925">
      <w:pPr>
        <w:tabs>
          <w:tab w:val="left" w:pos="-1440"/>
        </w:tabs>
      </w:pPr>
    </w:p>
    <w:p w14:paraId="15E923D7" w14:textId="77777777" w:rsidR="00DB3925" w:rsidRDefault="00DB3925" w:rsidP="00DB3925">
      <w:pPr>
        <w:tabs>
          <w:tab w:val="left" w:pos="-1440"/>
        </w:tabs>
      </w:pPr>
      <w:r>
        <w:rPr>
          <w:u w:val="single"/>
        </w:rPr>
        <w:t>City of El Paso</w:t>
      </w:r>
      <w:r>
        <w:t xml:space="preserve"> - Testified before the Public Utility Commission of Texas regarding Palo Verde Unit 3 construction prudence - Docket No. 9945.</w:t>
      </w:r>
    </w:p>
    <w:p w14:paraId="2C109AB7" w14:textId="77777777" w:rsidR="00DB3925" w:rsidRDefault="00DB3925" w:rsidP="00DB3925">
      <w:pPr>
        <w:tabs>
          <w:tab w:val="left" w:pos="-1440"/>
        </w:tabs>
      </w:pPr>
    </w:p>
    <w:p w14:paraId="140C2D62" w14:textId="77777777" w:rsidR="00DB3925" w:rsidRDefault="00DB3925" w:rsidP="00DB3925">
      <w:pPr>
        <w:tabs>
          <w:tab w:val="left" w:pos="-1440"/>
        </w:tabs>
      </w:pPr>
      <w:r>
        <w:rPr>
          <w:u w:val="single"/>
        </w:rPr>
        <w:t>City of Houston</w:t>
      </w:r>
      <w:r>
        <w:t xml:space="preserve"> - Testified before Texas Public Utility Commission regarding South Texas Project nuclear plant outages - Docket No. 9850.</w:t>
      </w:r>
    </w:p>
    <w:p w14:paraId="3235C658" w14:textId="77777777" w:rsidR="00DB3925" w:rsidRDefault="00DB3925" w:rsidP="00DB3925">
      <w:pPr>
        <w:tabs>
          <w:tab w:val="left" w:pos="-1440"/>
        </w:tabs>
      </w:pPr>
    </w:p>
    <w:p w14:paraId="5406EB38" w14:textId="77777777" w:rsidR="00DB3925" w:rsidRDefault="00DB3925" w:rsidP="00DB3925">
      <w:pPr>
        <w:tabs>
          <w:tab w:val="left" w:pos="-1440"/>
        </w:tabs>
      </w:pPr>
      <w:r>
        <w:rPr>
          <w:u w:val="single"/>
        </w:rPr>
        <w:t>NUCOR Steel Company</w:t>
      </w:r>
      <w:r>
        <w:t xml:space="preserve"> - Evaluated and submitted testimony on outages of Carolina Power and Light nuclear power facilities - SCPSC Docket No. 90-4-E.</w:t>
      </w:r>
    </w:p>
    <w:p w14:paraId="287AA799" w14:textId="77777777" w:rsidR="00DB3925" w:rsidRDefault="00DB3925" w:rsidP="00DB3925">
      <w:pPr>
        <w:tabs>
          <w:tab w:val="left" w:pos="-1440"/>
        </w:tabs>
      </w:pPr>
    </w:p>
    <w:p w14:paraId="047C73C6" w14:textId="77777777" w:rsidR="00DB3925" w:rsidRDefault="00DB3925" w:rsidP="00DB3925">
      <w:pPr>
        <w:tabs>
          <w:tab w:val="left" w:pos="-1440"/>
        </w:tabs>
      </w:pPr>
      <w:r>
        <w:rPr>
          <w:u w:val="single"/>
        </w:rPr>
        <w:t>Georgia Public Service Commission/Hicks, Maloof &amp; Campbell</w:t>
      </w:r>
      <w:r>
        <w:t xml:space="preserve"> - Assisted Georgia Public Service Commission staff and attorneys in many aspects of Georgia Power Company's 1989 rate case including nuclear operation and maintenance costs, nuclear performance incentive plan for Georgia and provided expert testimony on construction prudence of Vogtle Unit 2 and decommissioning costs of Vogtle and Hatch nuclear units - Docket No. 3840-U.</w:t>
      </w:r>
    </w:p>
    <w:p w14:paraId="35722894" w14:textId="77777777" w:rsidR="00DB3925" w:rsidRDefault="00DB3925" w:rsidP="00DB3925">
      <w:pPr>
        <w:tabs>
          <w:tab w:val="left" w:pos="-1440"/>
        </w:tabs>
      </w:pPr>
    </w:p>
    <w:p w14:paraId="778B91B3" w14:textId="77777777" w:rsidR="00DB3925" w:rsidRDefault="00DB3925" w:rsidP="00DB3925">
      <w:pPr>
        <w:tabs>
          <w:tab w:val="left" w:pos="-1440"/>
        </w:tabs>
      </w:pPr>
      <w:proofErr w:type="spellStart"/>
      <w:r>
        <w:rPr>
          <w:u w:val="single"/>
        </w:rPr>
        <w:t>Swidler</w:t>
      </w:r>
      <w:proofErr w:type="spellEnd"/>
      <w:r>
        <w:rPr>
          <w:u w:val="single"/>
        </w:rPr>
        <w:t xml:space="preserve"> &amp; Berlin/Niagara Mohawk</w:t>
      </w:r>
      <w:r>
        <w:t xml:space="preserve"> - Provided technical litigation support to </w:t>
      </w:r>
      <w:proofErr w:type="spellStart"/>
      <w:r>
        <w:t>Swidler</w:t>
      </w:r>
      <w:proofErr w:type="spellEnd"/>
      <w:r>
        <w:t xml:space="preserve"> &amp; Berlin in law suit concerning construction mismanagement of the Nine Mile 2 Nuclear Plant.</w:t>
      </w:r>
    </w:p>
    <w:p w14:paraId="40617B5C" w14:textId="77777777" w:rsidR="00DB3925" w:rsidRDefault="00DB3925" w:rsidP="00DB3925">
      <w:pPr>
        <w:tabs>
          <w:tab w:val="left" w:pos="-1440"/>
        </w:tabs>
      </w:pPr>
    </w:p>
    <w:p w14:paraId="76C651A9" w14:textId="77777777" w:rsidR="00DB3925" w:rsidRDefault="00DB3925" w:rsidP="00DB3925">
      <w:pPr>
        <w:tabs>
          <w:tab w:val="left" w:pos="-1440"/>
        </w:tabs>
      </w:pPr>
      <w:r>
        <w:rPr>
          <w:u w:val="single"/>
        </w:rPr>
        <w:t>Long Island Lighting Company/Shea &amp; Gould</w:t>
      </w:r>
      <w:r>
        <w:t xml:space="preserve"> - Assisted in preparation of expert testimony on nuclear plant construction.</w:t>
      </w:r>
    </w:p>
    <w:p w14:paraId="3137A70C" w14:textId="77777777" w:rsidR="00DB3925" w:rsidRDefault="00DB3925" w:rsidP="00DB3925">
      <w:pPr>
        <w:tabs>
          <w:tab w:val="left" w:pos="-1440"/>
        </w:tabs>
      </w:pPr>
    </w:p>
    <w:p w14:paraId="3F104B81" w14:textId="77777777" w:rsidR="00DB3925" w:rsidRDefault="00DB3925" w:rsidP="00DB3925">
      <w:pPr>
        <w:tabs>
          <w:tab w:val="left" w:pos="-1440"/>
        </w:tabs>
      </w:pPr>
      <w:r>
        <w:rPr>
          <w:u w:val="single"/>
        </w:rPr>
        <w:t>North Carolina Electric Membership Corporation</w:t>
      </w:r>
      <w:r>
        <w:t xml:space="preserve"> - Prepared testimony concerning prudence of construction of Carolina Power &amp; Light Company's Shearon Harris Station - NCUC Docket No. E-2, Sub537.</w:t>
      </w:r>
    </w:p>
    <w:p w14:paraId="6F2D6D07" w14:textId="77777777" w:rsidR="00DB3925" w:rsidRDefault="00DB3925" w:rsidP="00DB3925">
      <w:pPr>
        <w:tabs>
          <w:tab w:val="left" w:pos="-1440"/>
        </w:tabs>
      </w:pPr>
    </w:p>
    <w:p w14:paraId="3CBC853A" w14:textId="77777777" w:rsidR="00DB3925" w:rsidRDefault="00DB3925" w:rsidP="00DB3925">
      <w:pPr>
        <w:tabs>
          <w:tab w:val="left" w:pos="-1440"/>
        </w:tabs>
      </w:pPr>
      <w:r>
        <w:rPr>
          <w:u w:val="single"/>
        </w:rPr>
        <w:t>City of Austin, Texas</w:t>
      </w:r>
      <w:r>
        <w:t xml:space="preserve"> - Prepared estimates of the final cost and schedule of the South Texas Project in support of litigation.</w:t>
      </w:r>
    </w:p>
    <w:p w14:paraId="274FDA43" w14:textId="77777777" w:rsidR="00DB3925" w:rsidRDefault="00DB3925" w:rsidP="00DB3925">
      <w:pPr>
        <w:tabs>
          <w:tab w:val="left" w:pos="-1440"/>
        </w:tabs>
      </w:pPr>
    </w:p>
    <w:p w14:paraId="3D750E29" w14:textId="77777777" w:rsidR="00DB3925" w:rsidRDefault="00DB3925" w:rsidP="00DB3925">
      <w:pPr>
        <w:tabs>
          <w:tab w:val="left" w:pos="-1440"/>
        </w:tabs>
      </w:pPr>
      <w:proofErr w:type="spellStart"/>
      <w:r>
        <w:rPr>
          <w:u w:val="single"/>
        </w:rPr>
        <w:t>Tex</w:t>
      </w:r>
      <w:proofErr w:type="spellEnd"/>
      <w:r>
        <w:rPr>
          <w:u w:val="single"/>
        </w:rPr>
        <w:t>-La Electric Cooperative/Brazos Electric Cooperative</w:t>
      </w:r>
      <w:r>
        <w:t xml:space="preserve"> - Participated in performance of a construction and operational monitoring program for minority owners of Comanche Peak Nuclear Station.</w:t>
      </w:r>
    </w:p>
    <w:p w14:paraId="4EAD2238" w14:textId="77777777" w:rsidR="00DB3925" w:rsidRDefault="00DB3925" w:rsidP="00DB3925">
      <w:pPr>
        <w:tabs>
          <w:tab w:val="left" w:pos="-1440"/>
        </w:tabs>
      </w:pPr>
    </w:p>
    <w:p w14:paraId="6306AAB0" w14:textId="77777777" w:rsidR="007D7856" w:rsidRPr="007D7856" w:rsidRDefault="00DB3925" w:rsidP="00DB3925">
      <w:pPr>
        <w:spacing w:line="480" w:lineRule="auto"/>
        <w:ind w:left="720" w:hanging="720"/>
        <w:rPr>
          <w:rFonts w:ascii="Times New Roman" w:hAnsi="Times New Roman"/>
        </w:rPr>
      </w:pPr>
      <w:proofErr w:type="spellStart"/>
      <w:r>
        <w:rPr>
          <w:u w:val="single"/>
        </w:rPr>
        <w:t>Tex</w:t>
      </w:r>
      <w:proofErr w:type="spellEnd"/>
      <w:r>
        <w:rPr>
          <w:u w:val="single"/>
        </w:rPr>
        <w:t xml:space="preserve">-La Electric Cooperative/Brazos Electric Cooperative/Texas Municipal Power Authority (Attorneys - </w:t>
      </w:r>
      <w:proofErr w:type="spellStart"/>
      <w:r>
        <w:rPr>
          <w:u w:val="single"/>
        </w:rPr>
        <w:t>Burchette</w:t>
      </w:r>
      <w:proofErr w:type="spellEnd"/>
      <w:r>
        <w:rPr>
          <w:u w:val="single"/>
        </w:rPr>
        <w:t xml:space="preserve"> &amp; Associates, Spiegel &amp; </w:t>
      </w:r>
      <w:proofErr w:type="spellStart"/>
      <w:r>
        <w:rPr>
          <w:u w:val="single"/>
        </w:rPr>
        <w:t>McDiarmid</w:t>
      </w:r>
      <w:proofErr w:type="spellEnd"/>
      <w:r>
        <w:rPr>
          <w:u w:val="single"/>
        </w:rPr>
        <w:t>, and Fulbright &amp; Jaworski)</w:t>
      </w:r>
      <w:r>
        <w:t xml:space="preserve"> - Assisted GDS personnel as consulting experts and litigation managers in all aspects of the lawsuit brought by Texas Utilities against the minority owners of Comanche Peak Nuclear Station.</w:t>
      </w:r>
    </w:p>
    <w:p w14:paraId="11CF14CE" w14:textId="77777777" w:rsidR="007D7856" w:rsidRPr="007D7856" w:rsidRDefault="007D7856" w:rsidP="007D7856">
      <w:pPr>
        <w:spacing w:line="480" w:lineRule="auto"/>
        <w:rPr>
          <w:rFonts w:ascii="Times New Roman" w:hAnsi="Times New Roman"/>
        </w:rPr>
      </w:pPr>
    </w:p>
    <w:p w14:paraId="505DE7C5" w14:textId="77777777" w:rsidR="003070E9" w:rsidRPr="00CF2131" w:rsidRDefault="003070E9" w:rsidP="003070E9">
      <w:pPr>
        <w:spacing w:line="480" w:lineRule="auto"/>
        <w:rPr>
          <w:rFonts w:ascii="Times New Roman" w:hAnsi="Times New Roman"/>
        </w:rPr>
      </w:pPr>
    </w:p>
    <w:sectPr w:rsidR="003070E9" w:rsidRPr="00CF2131" w:rsidSect="00844323">
      <w:headerReference w:type="default" r:id="rId20"/>
      <w:footerReference w:type="default" r:id="rId2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C61C9" w14:textId="77777777" w:rsidR="00B22197" w:rsidRDefault="00B22197" w:rsidP="0083214B">
      <w:r>
        <w:separator/>
      </w:r>
    </w:p>
  </w:endnote>
  <w:endnote w:type="continuationSeparator" w:id="0">
    <w:p w14:paraId="562D3E70" w14:textId="77777777" w:rsidR="00B22197" w:rsidRDefault="00B22197" w:rsidP="00832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80A79" w14:textId="77777777" w:rsidR="00B22197" w:rsidRDefault="00B22197">
    <w:pPr>
      <w:pStyle w:val="Footer"/>
      <w:jc w:val="center"/>
    </w:pPr>
  </w:p>
  <w:p w14:paraId="0BB66F6B" w14:textId="77777777" w:rsidR="00B22197" w:rsidRDefault="00B22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C9BDC" w14:textId="0CCA7149" w:rsidR="00B22197" w:rsidRDefault="00B22197">
    <w:pPr>
      <w:pStyle w:val="Footer"/>
      <w:jc w:val="center"/>
    </w:pPr>
    <w:r>
      <w:fldChar w:fldCharType="begin"/>
    </w:r>
    <w:r>
      <w:instrText xml:space="preserve"> PAGE   \* MERGEFORMAT </w:instrText>
    </w:r>
    <w:r>
      <w:fldChar w:fldCharType="separate"/>
    </w:r>
    <w:r>
      <w:rPr>
        <w:noProof/>
      </w:rPr>
      <w:t>1</w:t>
    </w:r>
    <w:r>
      <w:rPr>
        <w:noProof/>
      </w:rPr>
      <w:fldChar w:fldCharType="end"/>
    </w:r>
  </w:p>
  <w:p w14:paraId="4E43F2AE" w14:textId="77777777" w:rsidR="00B22197" w:rsidRDefault="00B221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47630" w14:textId="77777777" w:rsidR="00B22197" w:rsidRDefault="00B22197">
    <w:pPr>
      <w:pStyle w:val="Footer"/>
      <w:jc w:val="center"/>
    </w:pPr>
    <w:proofErr w:type="spellStart"/>
    <w:r>
      <w:t>i</w:t>
    </w:r>
    <w:proofErr w:type="spellEnd"/>
  </w:p>
  <w:p w14:paraId="18C6EEE6" w14:textId="77777777" w:rsidR="00B22197" w:rsidRDefault="00B221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0CBC4" w14:textId="1AB40A0A" w:rsidR="00B22197" w:rsidRDefault="00B22197" w:rsidP="00C76595">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4455E276" w14:textId="77777777" w:rsidR="00B22197" w:rsidRDefault="00B22197" w:rsidP="00C7659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DF269" w14:textId="77777777" w:rsidR="00B22197" w:rsidRPr="00A00137" w:rsidRDefault="00B22197" w:rsidP="00C7659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58592" w14:textId="77777777" w:rsidR="00B22197" w:rsidRDefault="00B22197">
    <w:pPr>
      <w:pStyle w:val="Footer"/>
    </w:pPr>
  </w:p>
  <w:p w14:paraId="63D1F120" w14:textId="77777777" w:rsidR="00B22197" w:rsidRPr="0015714A" w:rsidRDefault="00B22197" w:rsidP="00C7659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293D2" w14:textId="39679BBC" w:rsidR="00B22197" w:rsidRDefault="00B22197">
    <w:pPr>
      <w:pStyle w:val="Footer"/>
      <w:jc w:val="center"/>
    </w:pPr>
    <w:r>
      <w:fldChar w:fldCharType="begin"/>
    </w:r>
    <w:r>
      <w:instrText xml:space="preserve"> PAGE   \* MERGEFORMAT </w:instrText>
    </w:r>
    <w:r>
      <w:fldChar w:fldCharType="separate"/>
    </w:r>
    <w:r>
      <w:rPr>
        <w:noProof/>
      </w:rPr>
      <w:t>2</w:t>
    </w:r>
    <w:r>
      <w:rPr>
        <w:noProof/>
      </w:rPr>
      <w:fldChar w:fldCharType="end"/>
    </w:r>
  </w:p>
  <w:p w14:paraId="690D9DED" w14:textId="77777777" w:rsidR="00B22197" w:rsidRDefault="00B22197">
    <w:pPr>
      <w:pStyle w:val="Footer"/>
    </w:pPr>
  </w:p>
  <w:p w14:paraId="4A70879B" w14:textId="77777777" w:rsidR="00B22197" w:rsidRDefault="00B221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DD107" w14:textId="77777777" w:rsidR="00B22197" w:rsidRDefault="00B22197" w:rsidP="0083214B">
      <w:r>
        <w:separator/>
      </w:r>
    </w:p>
  </w:footnote>
  <w:footnote w:type="continuationSeparator" w:id="0">
    <w:p w14:paraId="2B590622" w14:textId="77777777" w:rsidR="00B22197" w:rsidRDefault="00B22197" w:rsidP="0083214B">
      <w:r>
        <w:continuationSeparator/>
      </w:r>
    </w:p>
  </w:footnote>
  <w:footnote w:id="1">
    <w:p w14:paraId="6F2FC21B" w14:textId="77777777" w:rsidR="00B22197" w:rsidRDefault="00B22197" w:rsidP="00E8434B">
      <w:pPr>
        <w:pStyle w:val="FootnoteText"/>
        <w:spacing w:line="240" w:lineRule="auto"/>
        <w:ind w:left="0" w:firstLine="0"/>
      </w:pPr>
      <w:r>
        <w:rPr>
          <w:rStyle w:val="FootnoteReference"/>
        </w:rPr>
        <w:footnoteRef/>
      </w:r>
      <w:r>
        <w:t xml:space="preserve"> Westinghouse provides the engineering, design, and applicable analyses for the Design Certification Document (“DCD”).</w:t>
      </w:r>
    </w:p>
  </w:footnote>
  <w:footnote w:id="2">
    <w:p w14:paraId="16367DC6" w14:textId="77777777" w:rsidR="00B22197" w:rsidRDefault="00B22197" w:rsidP="00E8434B">
      <w:pPr>
        <w:pStyle w:val="FootnoteText"/>
      </w:pPr>
      <w:r>
        <w:rPr>
          <w:rStyle w:val="FootnoteReference"/>
        </w:rPr>
        <w:footnoteRef/>
      </w:r>
      <w:r>
        <w:t xml:space="preserve"> Bechtel is the construction contractor.</w:t>
      </w:r>
    </w:p>
  </w:footnote>
  <w:footnote w:id="3">
    <w:p w14:paraId="31736219" w14:textId="03DBC8DA" w:rsidR="00B22197" w:rsidRDefault="00B22197">
      <w:pPr>
        <w:pStyle w:val="FootnoteText"/>
      </w:pPr>
      <w:r>
        <w:rPr>
          <w:rStyle w:val="FootnoteReference"/>
        </w:rPr>
        <w:footnoteRef/>
      </w:r>
      <w:r>
        <w:t xml:space="preserve"> Reference Table 1.1 VCM 27.</w:t>
      </w:r>
    </w:p>
  </w:footnote>
  <w:footnote w:id="4">
    <w:p w14:paraId="697B4EE8" w14:textId="777A3CEB" w:rsidR="00B22197" w:rsidRDefault="00B22197">
      <w:pPr>
        <w:pStyle w:val="FootnoteText"/>
      </w:pPr>
      <w:r>
        <w:rPr>
          <w:rStyle w:val="FootnoteReference"/>
        </w:rPr>
        <w:footnoteRef/>
      </w:r>
      <w:r>
        <w:t xml:space="preserve"> Meaning that the rate of slippage decreased during the 27 VCM period and beyond.</w:t>
      </w:r>
    </w:p>
  </w:footnote>
  <w:footnote w:id="5">
    <w:p w14:paraId="2B88B3DB" w14:textId="10173545" w:rsidR="00EA7173" w:rsidRDefault="00EA7173">
      <w:pPr>
        <w:pStyle w:val="FootnoteText"/>
      </w:pPr>
      <w:r>
        <w:rPr>
          <w:rStyle w:val="FootnoteReference"/>
        </w:rPr>
        <w:footnoteRef/>
      </w:r>
      <w:r>
        <w:t xml:space="preserve"> Italicized words discuss this </w:t>
      </w:r>
      <w:proofErr w:type="spellStart"/>
      <w:r>
        <w:t>VCM’s</w:t>
      </w:r>
      <w:proofErr w:type="spellEnd"/>
      <w:r>
        <w:t xml:space="preserve"> update. </w:t>
      </w:r>
    </w:p>
  </w:footnote>
  <w:footnote w:id="6">
    <w:p w14:paraId="6B549E8E" w14:textId="0BED8E20" w:rsidR="00B22197" w:rsidRDefault="00B22197" w:rsidP="005604CF">
      <w:pPr>
        <w:pStyle w:val="FootnoteText"/>
        <w:spacing w:line="240" w:lineRule="auto"/>
      </w:pPr>
      <w:r>
        <w:rPr>
          <w:rStyle w:val="FootnoteReference"/>
        </w:rPr>
        <w:footnoteRef/>
      </w:r>
      <w:r>
        <w:t xml:space="preserve"> 27 VCM Report page 7</w:t>
      </w:r>
    </w:p>
  </w:footnote>
  <w:footnote w:id="7">
    <w:p w14:paraId="6AD5CDD2" w14:textId="02AD735E" w:rsidR="00B22197" w:rsidRDefault="00B22197" w:rsidP="005604CF">
      <w:pPr>
        <w:pStyle w:val="FootnoteText"/>
        <w:spacing w:line="240" w:lineRule="auto"/>
      </w:pPr>
      <w:r>
        <w:rPr>
          <w:rStyle w:val="FootnoteReference"/>
        </w:rPr>
        <w:footnoteRef/>
      </w:r>
      <w:r>
        <w:t xml:space="preserve"> 27 VCM Report page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803B9" w14:textId="2FEC06DD" w:rsidR="00B22197" w:rsidRPr="003C1810" w:rsidRDefault="00EA7173" w:rsidP="003C1810">
    <w:pPr>
      <w:pStyle w:val="Header"/>
      <w:jc w:val="center"/>
    </w:pPr>
    <w:r>
      <w:rPr>
        <w:b/>
        <w:color w:val="FF0000"/>
      </w:rPr>
      <w:t xml:space="preserve">PUBLIC DISCLOSURE </w:t>
    </w:r>
    <w:r w:rsidR="00B22197" w:rsidRPr="003C1810">
      <w:t>Direct Testimony of Steven D. Roetger, William R. Jacobs, Jr., Ph.D.</w:t>
    </w:r>
  </w:p>
  <w:p w14:paraId="61A3C338" w14:textId="034A86D0" w:rsidR="00B22197" w:rsidRPr="003C1810" w:rsidRDefault="00B22197" w:rsidP="003C1810">
    <w:pPr>
      <w:pStyle w:val="Header"/>
      <w:jc w:val="center"/>
    </w:pPr>
    <w:r w:rsidRPr="003C1810">
      <w:t>Docket No. 29849, 2</w:t>
    </w:r>
    <w:r>
      <w:t>7</w:t>
    </w:r>
    <w:r w:rsidRPr="003C1810">
      <w:t>th Semi-Annual Vogtle Construction Monitoring Period</w:t>
    </w:r>
  </w:p>
  <w:p w14:paraId="628534A7" w14:textId="77777777" w:rsidR="00B22197" w:rsidRDefault="00B22197">
    <w:pPr>
      <w:pStyle w:val="Header"/>
    </w:pPr>
    <w:r>
      <w:rPr>
        <w:noProof/>
      </w:rPr>
      <mc:AlternateContent>
        <mc:Choice Requires="wps">
          <w:drawing>
            <wp:anchor distT="0" distB="0" distL="114300" distR="114300" simplePos="0" relativeHeight="251658240" behindDoc="0" locked="0" layoutInCell="1" allowOverlap="1" wp14:anchorId="4EF08DDA" wp14:editId="7D7EBE1B">
              <wp:simplePos x="0" y="0"/>
              <wp:positionH relativeFrom="column">
                <wp:posOffset>0</wp:posOffset>
              </wp:positionH>
              <wp:positionV relativeFrom="paragraph">
                <wp:posOffset>42545</wp:posOffset>
              </wp:positionV>
              <wp:extent cx="5986145" cy="17145"/>
              <wp:effectExtent l="0" t="0" r="14605" b="1905"/>
              <wp:wrapNone/>
              <wp:docPr id="3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V="1">
                        <a:off x="0" y="0"/>
                        <a:ext cx="5986145" cy="171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4687B1D" id="Straight Connector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35pt" to="471.3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" strokecolor="windowText"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6DA38" w14:textId="69AEF95D" w:rsidR="00B22197" w:rsidRDefault="00EA7173" w:rsidP="00117D9F">
    <w:pPr>
      <w:pStyle w:val="Header"/>
      <w:jc w:val="center"/>
    </w:pPr>
    <w:r>
      <w:rPr>
        <w:color w:val="FF0000"/>
      </w:rPr>
      <w:t>PUBLIC DISCLOSURE</w:t>
    </w:r>
    <w:r w:rsidR="00B22197" w:rsidRPr="00FC4DDA">
      <w:rPr>
        <w:color w:val="FF0000"/>
      </w:rPr>
      <w:t xml:space="preserve"> </w:t>
    </w:r>
    <w:r w:rsidR="00B22197">
      <w:t>Direct Testimony of Steven D. Roetger, William R. Jacobs, Jr., Ph.D.</w:t>
    </w:r>
  </w:p>
  <w:p w14:paraId="4F7E8AB5" w14:textId="57A5024F" w:rsidR="00B22197" w:rsidRDefault="00B22197" w:rsidP="00117D9F">
    <w:pPr>
      <w:pStyle w:val="Header"/>
      <w:jc w:val="center"/>
    </w:pPr>
    <w:r>
      <w:t xml:space="preserve">Docket No. 29849, </w:t>
    </w:r>
    <w:r w:rsidRPr="003F42F7">
      <w:t>2</w:t>
    </w:r>
    <w:r>
      <w:t>7th Semi-Annual Vogtle Construction Monitoring Period</w:t>
    </w:r>
  </w:p>
  <w:p w14:paraId="449C1F0A" w14:textId="77777777" w:rsidR="00B22197" w:rsidRDefault="00B22197">
    <w:pPr>
      <w:pStyle w:val="Header"/>
    </w:pPr>
    <w:r>
      <w:rPr>
        <w:noProof/>
      </w:rPr>
      <mc:AlternateContent>
        <mc:Choice Requires="wps">
          <w:drawing>
            <wp:anchor distT="4294967243" distB="4294967243" distL="114300" distR="114300" simplePos="0" relativeHeight="251657216" behindDoc="0" locked="0" layoutInCell="1" allowOverlap="1" wp14:anchorId="025010D1" wp14:editId="54A1D0E8">
              <wp:simplePos x="0" y="0"/>
              <wp:positionH relativeFrom="column">
                <wp:posOffset>12065</wp:posOffset>
              </wp:positionH>
              <wp:positionV relativeFrom="paragraph">
                <wp:posOffset>2539</wp:posOffset>
              </wp:positionV>
              <wp:extent cx="5414645" cy="0"/>
              <wp:effectExtent l="0" t="0" r="0" b="0"/>
              <wp:wrapNone/>
              <wp:docPr id="31"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464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39221730" id="_x0000_t32" coordsize="21600,21600" o:spt="32" o:oned="t" path="m,l21600,21600e" filled="f">
              <v:path arrowok="t" fillok="f" o:connecttype="none"/>
              <o:lock v:ext="edit" shapetype="t"/>
            </v:shapetype>
            <v:shape id="Straight Arrow Connector 3" o:spid="_x0000_s1026" type="#_x0000_t32" style="position:absolute;margin-left:.95pt;margin-top:.2pt;width:426.35pt;height:0;z-index:251657216;visibility:visible;mso-wrap-style:square;mso-width-percent:0;mso-height-percent:0;mso-wrap-distance-left:9pt;mso-wrap-distance-top:-.00147mm;mso-wrap-distance-right:9pt;mso-wrap-distance-bottom:-.00147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5266B" w14:textId="08DF32D2" w:rsidR="00B22197" w:rsidRPr="003C1810" w:rsidRDefault="00EA7173" w:rsidP="003C1810">
    <w:pPr>
      <w:pStyle w:val="Header"/>
      <w:jc w:val="center"/>
    </w:pPr>
    <w:r>
      <w:rPr>
        <w:b/>
        <w:color w:val="FF0000"/>
      </w:rPr>
      <w:t xml:space="preserve">PUBLIC DISCLOSURE </w:t>
    </w:r>
    <w:r w:rsidR="00B22197" w:rsidRPr="003C1810">
      <w:t>Direct Testimony of Steven D. Roetger, William R. Jacobs, Jr., Ph.D.</w:t>
    </w:r>
  </w:p>
  <w:p w14:paraId="492FC132" w14:textId="1AD66EDC" w:rsidR="00B22197" w:rsidRPr="003C1810" w:rsidRDefault="00B22197" w:rsidP="003C1810">
    <w:pPr>
      <w:pStyle w:val="Header"/>
      <w:jc w:val="center"/>
    </w:pPr>
    <w:r w:rsidRPr="003C1810">
      <w:t>Docket No. 29849, 2</w:t>
    </w:r>
    <w:r>
      <w:t>7</w:t>
    </w:r>
    <w:r w:rsidRPr="003C1810">
      <w:t>th Semi-Annual Vogtle Construction Monitoring Period</w:t>
    </w:r>
  </w:p>
  <w:p w14:paraId="48136B56" w14:textId="77777777" w:rsidR="00B22197" w:rsidRPr="009143D4" w:rsidRDefault="00B22197" w:rsidP="00C76595">
    <w:pPr>
      <w:pStyle w:val="Header"/>
    </w:pPr>
    <w:r>
      <w:rPr>
        <w:noProof/>
      </w:rPr>
      <mc:AlternateContent>
        <mc:Choice Requires="wps">
          <w:drawing>
            <wp:anchor distT="0" distB="0" distL="114300" distR="114300" simplePos="0" relativeHeight="251659264" behindDoc="0" locked="0" layoutInCell="1" allowOverlap="1" wp14:anchorId="639F3191" wp14:editId="6D3D6136">
              <wp:simplePos x="0" y="0"/>
              <wp:positionH relativeFrom="column">
                <wp:posOffset>0</wp:posOffset>
              </wp:positionH>
              <wp:positionV relativeFrom="paragraph">
                <wp:posOffset>42545</wp:posOffset>
              </wp:positionV>
              <wp:extent cx="5986145" cy="17145"/>
              <wp:effectExtent l="0" t="0" r="14605" b="1905"/>
              <wp:wrapNone/>
              <wp:docPr id="3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V="1">
                        <a:off x="0" y="0"/>
                        <a:ext cx="5986145" cy="171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B87D34A" id="Straight Connector 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35pt" to="471.3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" strokecolor="windowText" strokeweight=".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24C00" w14:textId="77777777" w:rsidR="00B22197" w:rsidRDefault="00B22197" w:rsidP="00C76595">
    <w:pPr>
      <w:pStyle w:val="Header"/>
    </w:pPr>
    <w:r>
      <w:t>Resume of Steven D. Roetg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004D6" w14:textId="77777777" w:rsidR="00B22197" w:rsidRDefault="00B22197">
    <w:pPr>
      <w:pStyle w:val="Header"/>
    </w:pPr>
    <w:r>
      <w:t>Resume of Steven D. Roetg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25291" w14:textId="77777777" w:rsidR="00B22197" w:rsidRDefault="00B22197">
    <w:pPr>
      <w:pStyle w:val="Header"/>
    </w:pPr>
    <w:r>
      <w:t>Resume of William R. Jacobs, Ph.D.</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B31A8" w14:textId="77777777" w:rsidR="00B22197" w:rsidRDefault="00B22197" w:rsidP="00117D9F">
    <w:pPr>
      <w:pStyle w:val="Header"/>
      <w:jc w:val="center"/>
    </w:pPr>
    <w:r>
      <w:t>Direct Testimony of Steven D. Roetger, William R. Jacobs, Jr., Ph.D.</w:t>
    </w:r>
  </w:p>
  <w:p w14:paraId="44DCE2B5" w14:textId="42A7BBFA" w:rsidR="00B22197" w:rsidRDefault="00B22197" w:rsidP="00117D9F">
    <w:pPr>
      <w:pStyle w:val="Header"/>
      <w:jc w:val="center"/>
    </w:pPr>
    <w:r>
      <w:t xml:space="preserve">Docket No. 29849, </w:t>
    </w:r>
    <w:r w:rsidRPr="003F42F7">
      <w:t>2</w:t>
    </w:r>
    <w:r>
      <w:t>7th Semi-Annual Vogtle Construction Monitoring Period</w:t>
    </w:r>
  </w:p>
  <w:p w14:paraId="68F20A13" w14:textId="77777777" w:rsidR="00B22197" w:rsidRDefault="00B22197">
    <w:pPr>
      <w:pStyle w:val="Header"/>
    </w:pPr>
    <w:r>
      <w:rPr>
        <w:noProof/>
      </w:rPr>
      <mc:AlternateContent>
        <mc:Choice Requires="wps">
          <w:drawing>
            <wp:anchor distT="4294967243" distB="4294967243" distL="114300" distR="114300" simplePos="0" relativeHeight="251656192" behindDoc="0" locked="0" layoutInCell="1" allowOverlap="1" wp14:anchorId="66C75724" wp14:editId="0866EA1B">
              <wp:simplePos x="0" y="0"/>
              <wp:positionH relativeFrom="column">
                <wp:posOffset>12065</wp:posOffset>
              </wp:positionH>
              <wp:positionV relativeFrom="paragraph">
                <wp:posOffset>2539</wp:posOffset>
              </wp:positionV>
              <wp:extent cx="5414645" cy="0"/>
              <wp:effectExtent l="0" t="0" r="0" b="0"/>
              <wp:wrapNone/>
              <wp:docPr id="29"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464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5090690B" id="_x0000_t32" coordsize="21600,21600" o:spt="32" o:oned="t" path="m,l21600,21600e" filled="f">
              <v:path arrowok="t" fillok="f" o:connecttype="none"/>
              <o:lock v:ext="edit" shapetype="t"/>
            </v:shapetype>
            <v:shape id="Straight Arrow Connector 2" o:spid="_x0000_s1026" type="#_x0000_t32" style="position:absolute;margin-left:.95pt;margin-top:.2pt;width:426.35pt;height:0;z-index:251656192;visibility:visible;mso-wrap-style:square;mso-width-percent:0;mso-height-percent:0;mso-wrap-distance-left:9pt;mso-wrap-distance-top:-.00147mm;mso-wrap-distance-right:9pt;mso-wrap-distance-bottom:-.00147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"/>
          </w:pict>
        </mc:Fallback>
      </mc:AlternateContent>
    </w:r>
  </w:p>
  <w:p w14:paraId="28797051" w14:textId="77777777" w:rsidR="00B22197" w:rsidRDefault="00B221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37B20"/>
    <w:multiLevelType w:val="hybridMultilevel"/>
    <w:tmpl w:val="776E5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41D05"/>
    <w:multiLevelType w:val="hybridMultilevel"/>
    <w:tmpl w:val="1D6E4D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E31160"/>
    <w:multiLevelType w:val="hybridMultilevel"/>
    <w:tmpl w:val="D6A4F5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10276"/>
    <w:multiLevelType w:val="hybridMultilevel"/>
    <w:tmpl w:val="2F18F39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D54757E"/>
    <w:multiLevelType w:val="hybridMultilevel"/>
    <w:tmpl w:val="A4F82C1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82E5813"/>
    <w:multiLevelType w:val="hybridMultilevel"/>
    <w:tmpl w:val="2AF68084"/>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1BD14DE4"/>
    <w:multiLevelType w:val="hybridMultilevel"/>
    <w:tmpl w:val="B7FE0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E173F"/>
    <w:multiLevelType w:val="hybridMultilevel"/>
    <w:tmpl w:val="0BC0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E1C8D"/>
    <w:multiLevelType w:val="hybridMultilevel"/>
    <w:tmpl w:val="E52C59D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0837F3C"/>
    <w:multiLevelType w:val="hybridMultilevel"/>
    <w:tmpl w:val="FA7E7A2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2BB21190"/>
    <w:multiLevelType w:val="multilevel"/>
    <w:tmpl w:val="ECBC9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F76534"/>
    <w:multiLevelType w:val="hybridMultilevel"/>
    <w:tmpl w:val="A5BEF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4D2019"/>
    <w:multiLevelType w:val="hybridMultilevel"/>
    <w:tmpl w:val="13A613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3B6132A"/>
    <w:multiLevelType w:val="hybridMultilevel"/>
    <w:tmpl w:val="AD2C007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C571FD0"/>
    <w:multiLevelType w:val="hybridMultilevel"/>
    <w:tmpl w:val="B22014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6365A31"/>
    <w:multiLevelType w:val="hybridMultilevel"/>
    <w:tmpl w:val="B0D6A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7386299"/>
    <w:multiLevelType w:val="hybridMultilevel"/>
    <w:tmpl w:val="1A86F72E"/>
    <w:lvl w:ilvl="0" w:tplc="298C3DA4">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49B27A3D"/>
    <w:multiLevelType w:val="hybridMultilevel"/>
    <w:tmpl w:val="AFB8A3A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50FA45AC"/>
    <w:multiLevelType w:val="hybridMultilevel"/>
    <w:tmpl w:val="549EB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3011A5"/>
    <w:multiLevelType w:val="hybridMultilevel"/>
    <w:tmpl w:val="2872EE7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5A483664"/>
    <w:multiLevelType w:val="hybridMultilevel"/>
    <w:tmpl w:val="D486A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727BC"/>
    <w:multiLevelType w:val="multilevel"/>
    <w:tmpl w:val="91BC5BB8"/>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EA27A16"/>
    <w:multiLevelType w:val="multilevel"/>
    <w:tmpl w:val="F7004C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4A07B0"/>
    <w:multiLevelType w:val="hybridMultilevel"/>
    <w:tmpl w:val="ED1A8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02A97"/>
    <w:multiLevelType w:val="hybridMultilevel"/>
    <w:tmpl w:val="40D48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B4105E"/>
    <w:multiLevelType w:val="hybridMultilevel"/>
    <w:tmpl w:val="2CFC3D66"/>
    <w:lvl w:ilvl="0" w:tplc="04090015">
      <w:start w:val="1"/>
      <w:numFmt w:val="upp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FBE7D05"/>
    <w:multiLevelType w:val="hybridMultilevel"/>
    <w:tmpl w:val="EC82D100"/>
    <w:lvl w:ilvl="0" w:tplc="838E705E">
      <w:start w:val="1"/>
      <w:numFmt w:val="decimal"/>
      <w:lvlText w:val="%1."/>
      <w:lvlJc w:val="left"/>
      <w:pPr>
        <w:ind w:left="480" w:hanging="360"/>
      </w:pPr>
      <w:rPr>
        <w:rFonts w:ascii="Arial" w:eastAsia="Arial" w:hAnsi="Arial" w:cs="Arial" w:hint="default"/>
        <w:b w:val="0"/>
        <w:bCs w:val="0"/>
        <w:i w:val="0"/>
        <w:iCs w:val="0"/>
        <w:color w:val="231F20"/>
        <w:w w:val="99"/>
        <w:sz w:val="22"/>
        <w:szCs w:val="22"/>
      </w:rPr>
    </w:lvl>
    <w:lvl w:ilvl="1" w:tplc="423C5C92">
      <w:numFmt w:val="bullet"/>
      <w:lvlText w:val="•"/>
      <w:lvlJc w:val="left"/>
      <w:pPr>
        <w:ind w:left="1490" w:hanging="360"/>
      </w:pPr>
      <w:rPr>
        <w:rFonts w:hint="default"/>
      </w:rPr>
    </w:lvl>
    <w:lvl w:ilvl="2" w:tplc="EA7638DE">
      <w:numFmt w:val="bullet"/>
      <w:lvlText w:val="•"/>
      <w:lvlJc w:val="left"/>
      <w:pPr>
        <w:ind w:left="2500" w:hanging="360"/>
      </w:pPr>
      <w:rPr>
        <w:rFonts w:hint="default"/>
      </w:rPr>
    </w:lvl>
    <w:lvl w:ilvl="3" w:tplc="F7C040B8">
      <w:numFmt w:val="bullet"/>
      <w:lvlText w:val="•"/>
      <w:lvlJc w:val="left"/>
      <w:pPr>
        <w:ind w:left="3510" w:hanging="360"/>
      </w:pPr>
      <w:rPr>
        <w:rFonts w:hint="default"/>
      </w:rPr>
    </w:lvl>
    <w:lvl w:ilvl="4" w:tplc="3E76AFA4">
      <w:numFmt w:val="bullet"/>
      <w:lvlText w:val="•"/>
      <w:lvlJc w:val="left"/>
      <w:pPr>
        <w:ind w:left="4520" w:hanging="360"/>
      </w:pPr>
      <w:rPr>
        <w:rFonts w:hint="default"/>
      </w:rPr>
    </w:lvl>
    <w:lvl w:ilvl="5" w:tplc="A96631E2">
      <w:numFmt w:val="bullet"/>
      <w:lvlText w:val="•"/>
      <w:lvlJc w:val="left"/>
      <w:pPr>
        <w:ind w:left="5530" w:hanging="360"/>
      </w:pPr>
      <w:rPr>
        <w:rFonts w:hint="default"/>
      </w:rPr>
    </w:lvl>
    <w:lvl w:ilvl="6" w:tplc="FB4E8674">
      <w:numFmt w:val="bullet"/>
      <w:lvlText w:val="•"/>
      <w:lvlJc w:val="left"/>
      <w:pPr>
        <w:ind w:left="6540" w:hanging="360"/>
      </w:pPr>
      <w:rPr>
        <w:rFonts w:hint="default"/>
      </w:rPr>
    </w:lvl>
    <w:lvl w:ilvl="7" w:tplc="94806094">
      <w:numFmt w:val="bullet"/>
      <w:lvlText w:val="•"/>
      <w:lvlJc w:val="left"/>
      <w:pPr>
        <w:ind w:left="7550" w:hanging="360"/>
      </w:pPr>
      <w:rPr>
        <w:rFonts w:hint="default"/>
      </w:rPr>
    </w:lvl>
    <w:lvl w:ilvl="8" w:tplc="95123BDE">
      <w:numFmt w:val="bullet"/>
      <w:lvlText w:val="•"/>
      <w:lvlJc w:val="left"/>
      <w:pPr>
        <w:ind w:left="8560" w:hanging="360"/>
      </w:pPr>
      <w:rPr>
        <w:rFonts w:hint="default"/>
      </w:rPr>
    </w:lvl>
  </w:abstractNum>
  <w:num w:numId="1">
    <w:abstractNumId w:val="4"/>
  </w:num>
  <w:num w:numId="2">
    <w:abstractNumId w:val="9"/>
  </w:num>
  <w:num w:numId="3">
    <w:abstractNumId w:val="13"/>
  </w:num>
  <w:num w:numId="4">
    <w:abstractNumId w:val="3"/>
  </w:num>
  <w:num w:numId="5">
    <w:abstractNumId w:val="0"/>
  </w:num>
  <w:num w:numId="6">
    <w:abstractNumId w:val="20"/>
  </w:num>
  <w:num w:numId="7">
    <w:abstractNumId w:val="23"/>
  </w:num>
  <w:num w:numId="8">
    <w:abstractNumId w:val="25"/>
  </w:num>
  <w:num w:numId="9">
    <w:abstractNumId w:val="26"/>
  </w:num>
  <w:num w:numId="10">
    <w:abstractNumId w:val="1"/>
  </w:num>
  <w:num w:numId="11">
    <w:abstractNumId w:val="2"/>
  </w:num>
  <w:num w:numId="12">
    <w:abstractNumId w:val="15"/>
  </w:num>
  <w:num w:numId="13">
    <w:abstractNumId w:val="6"/>
  </w:num>
  <w:num w:numId="14">
    <w:abstractNumId w:val="14"/>
  </w:num>
  <w:num w:numId="15">
    <w:abstractNumId w:val="10"/>
  </w:num>
  <w:num w:numId="16">
    <w:abstractNumId w:val="18"/>
  </w:num>
  <w:num w:numId="17">
    <w:abstractNumId w:val="21"/>
  </w:num>
  <w:num w:numId="18">
    <w:abstractNumId w:val="22"/>
  </w:num>
  <w:num w:numId="19">
    <w:abstractNumId w:val="11"/>
  </w:num>
  <w:num w:numId="20">
    <w:abstractNumId w:val="12"/>
  </w:num>
  <w:num w:numId="21">
    <w:abstractNumId w:val="17"/>
  </w:num>
  <w:num w:numId="22">
    <w:abstractNumId w:val="19"/>
  </w:num>
  <w:num w:numId="23">
    <w:abstractNumId w:val="5"/>
  </w:num>
  <w:num w:numId="24">
    <w:abstractNumId w:val="8"/>
  </w:num>
  <w:num w:numId="25">
    <w:abstractNumId w:val="7"/>
  </w:num>
  <w:num w:numId="26">
    <w:abstractNumId w:val="24"/>
  </w:num>
  <w:num w:numId="27">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bI0NTY2M7EwMzVS0lEKTi0uzszPAykwrAUAMSsMfCwAAAA="/>
  </w:docVars>
  <w:rsids>
    <w:rsidRoot w:val="008F0EFD"/>
    <w:rsid w:val="000038AB"/>
    <w:rsid w:val="00007561"/>
    <w:rsid w:val="000127A0"/>
    <w:rsid w:val="00014872"/>
    <w:rsid w:val="0001632E"/>
    <w:rsid w:val="00022E21"/>
    <w:rsid w:val="00030AB2"/>
    <w:rsid w:val="000322F8"/>
    <w:rsid w:val="00036ABD"/>
    <w:rsid w:val="00037FC0"/>
    <w:rsid w:val="00040A37"/>
    <w:rsid w:val="00040C87"/>
    <w:rsid w:val="00041437"/>
    <w:rsid w:val="0004307C"/>
    <w:rsid w:val="0004372F"/>
    <w:rsid w:val="000469B5"/>
    <w:rsid w:val="0005356F"/>
    <w:rsid w:val="00056453"/>
    <w:rsid w:val="00063B12"/>
    <w:rsid w:val="0007074B"/>
    <w:rsid w:val="00073479"/>
    <w:rsid w:val="000778A3"/>
    <w:rsid w:val="00083917"/>
    <w:rsid w:val="00083FCE"/>
    <w:rsid w:val="0008688A"/>
    <w:rsid w:val="0008714F"/>
    <w:rsid w:val="000906F9"/>
    <w:rsid w:val="000920A8"/>
    <w:rsid w:val="00092661"/>
    <w:rsid w:val="00094F33"/>
    <w:rsid w:val="000A149D"/>
    <w:rsid w:val="000A4548"/>
    <w:rsid w:val="000A7AE4"/>
    <w:rsid w:val="000B286E"/>
    <w:rsid w:val="000B34E1"/>
    <w:rsid w:val="000B4EFF"/>
    <w:rsid w:val="000C18B2"/>
    <w:rsid w:val="000C24D8"/>
    <w:rsid w:val="000C2FD9"/>
    <w:rsid w:val="000C4B6E"/>
    <w:rsid w:val="000C4D8B"/>
    <w:rsid w:val="000C58EE"/>
    <w:rsid w:val="000C7F19"/>
    <w:rsid w:val="000D085B"/>
    <w:rsid w:val="000D73C6"/>
    <w:rsid w:val="000D748C"/>
    <w:rsid w:val="000E03E0"/>
    <w:rsid w:val="000E22DA"/>
    <w:rsid w:val="000E4823"/>
    <w:rsid w:val="000F09C4"/>
    <w:rsid w:val="000F1F27"/>
    <w:rsid w:val="000F3FA2"/>
    <w:rsid w:val="000F4244"/>
    <w:rsid w:val="000F6B9F"/>
    <w:rsid w:val="000F7234"/>
    <w:rsid w:val="00103A84"/>
    <w:rsid w:val="00103ADF"/>
    <w:rsid w:val="00105DB8"/>
    <w:rsid w:val="001106D4"/>
    <w:rsid w:val="00113EB5"/>
    <w:rsid w:val="0011662A"/>
    <w:rsid w:val="0011797A"/>
    <w:rsid w:val="00117D9F"/>
    <w:rsid w:val="0012705B"/>
    <w:rsid w:val="00132FE5"/>
    <w:rsid w:val="00134458"/>
    <w:rsid w:val="0013479F"/>
    <w:rsid w:val="00134DBE"/>
    <w:rsid w:val="001353BD"/>
    <w:rsid w:val="001372F1"/>
    <w:rsid w:val="00142750"/>
    <w:rsid w:val="00143115"/>
    <w:rsid w:val="00143B31"/>
    <w:rsid w:val="00143C5F"/>
    <w:rsid w:val="001449E5"/>
    <w:rsid w:val="00155AE1"/>
    <w:rsid w:val="00155F64"/>
    <w:rsid w:val="00163B2D"/>
    <w:rsid w:val="00172166"/>
    <w:rsid w:val="00172F4B"/>
    <w:rsid w:val="001738DB"/>
    <w:rsid w:val="001750C6"/>
    <w:rsid w:val="00180825"/>
    <w:rsid w:val="001823DC"/>
    <w:rsid w:val="0018438F"/>
    <w:rsid w:val="00184A76"/>
    <w:rsid w:val="00186C04"/>
    <w:rsid w:val="001878EF"/>
    <w:rsid w:val="00187930"/>
    <w:rsid w:val="0019043C"/>
    <w:rsid w:val="00192430"/>
    <w:rsid w:val="001A0482"/>
    <w:rsid w:val="001A09D9"/>
    <w:rsid w:val="001A0B8A"/>
    <w:rsid w:val="001A1E57"/>
    <w:rsid w:val="001A2AF2"/>
    <w:rsid w:val="001A3151"/>
    <w:rsid w:val="001A497C"/>
    <w:rsid w:val="001A5910"/>
    <w:rsid w:val="001A7FAB"/>
    <w:rsid w:val="001C1A24"/>
    <w:rsid w:val="001C1C49"/>
    <w:rsid w:val="001C49C5"/>
    <w:rsid w:val="001D04D1"/>
    <w:rsid w:val="001D6074"/>
    <w:rsid w:val="001E2493"/>
    <w:rsid w:val="001E2F40"/>
    <w:rsid w:val="001E3120"/>
    <w:rsid w:val="001E3312"/>
    <w:rsid w:val="001E598D"/>
    <w:rsid w:val="001E6920"/>
    <w:rsid w:val="001E6A5C"/>
    <w:rsid w:val="001E7044"/>
    <w:rsid w:val="001E7EAB"/>
    <w:rsid w:val="001F0D45"/>
    <w:rsid w:val="001F4B24"/>
    <w:rsid w:val="001F65A5"/>
    <w:rsid w:val="002018F8"/>
    <w:rsid w:val="0020348D"/>
    <w:rsid w:val="00203632"/>
    <w:rsid w:val="00203A16"/>
    <w:rsid w:val="00212743"/>
    <w:rsid w:val="00214BC2"/>
    <w:rsid w:val="002156B0"/>
    <w:rsid w:val="00220C9B"/>
    <w:rsid w:val="00220DE9"/>
    <w:rsid w:val="00221601"/>
    <w:rsid w:val="00227362"/>
    <w:rsid w:val="00233FB5"/>
    <w:rsid w:val="00234190"/>
    <w:rsid w:val="00234A0F"/>
    <w:rsid w:val="00236E71"/>
    <w:rsid w:val="00241799"/>
    <w:rsid w:val="0024332A"/>
    <w:rsid w:val="00243AAE"/>
    <w:rsid w:val="00243D28"/>
    <w:rsid w:val="00246403"/>
    <w:rsid w:val="0025171D"/>
    <w:rsid w:val="00255F6F"/>
    <w:rsid w:val="0025744F"/>
    <w:rsid w:val="00260153"/>
    <w:rsid w:val="0026158E"/>
    <w:rsid w:val="0027167C"/>
    <w:rsid w:val="002738A3"/>
    <w:rsid w:val="0028030E"/>
    <w:rsid w:val="00283214"/>
    <w:rsid w:val="0028427E"/>
    <w:rsid w:val="00287047"/>
    <w:rsid w:val="00287D6C"/>
    <w:rsid w:val="00293D48"/>
    <w:rsid w:val="002947D9"/>
    <w:rsid w:val="00295D15"/>
    <w:rsid w:val="002A3E7B"/>
    <w:rsid w:val="002B2BE9"/>
    <w:rsid w:val="002B2F39"/>
    <w:rsid w:val="002C201D"/>
    <w:rsid w:val="002C44A6"/>
    <w:rsid w:val="002C5E89"/>
    <w:rsid w:val="002D2AF5"/>
    <w:rsid w:val="002D5A6E"/>
    <w:rsid w:val="002D6652"/>
    <w:rsid w:val="002D7D11"/>
    <w:rsid w:val="002E197E"/>
    <w:rsid w:val="002E1BD5"/>
    <w:rsid w:val="002E4003"/>
    <w:rsid w:val="002E56BC"/>
    <w:rsid w:val="002E5FF8"/>
    <w:rsid w:val="002F04E6"/>
    <w:rsid w:val="002F156A"/>
    <w:rsid w:val="00306D8D"/>
    <w:rsid w:val="003070E9"/>
    <w:rsid w:val="00311EFB"/>
    <w:rsid w:val="003132EB"/>
    <w:rsid w:val="00315451"/>
    <w:rsid w:val="00331D50"/>
    <w:rsid w:val="00335367"/>
    <w:rsid w:val="00341288"/>
    <w:rsid w:val="0034265D"/>
    <w:rsid w:val="0034576E"/>
    <w:rsid w:val="00351656"/>
    <w:rsid w:val="00352BA4"/>
    <w:rsid w:val="00354951"/>
    <w:rsid w:val="00355521"/>
    <w:rsid w:val="0036103B"/>
    <w:rsid w:val="00364B2F"/>
    <w:rsid w:val="00365EBD"/>
    <w:rsid w:val="00370839"/>
    <w:rsid w:val="0037276A"/>
    <w:rsid w:val="003764BB"/>
    <w:rsid w:val="0037746E"/>
    <w:rsid w:val="003821B9"/>
    <w:rsid w:val="00385EFE"/>
    <w:rsid w:val="003866E4"/>
    <w:rsid w:val="00387EE5"/>
    <w:rsid w:val="00391082"/>
    <w:rsid w:val="00393DEA"/>
    <w:rsid w:val="003945DC"/>
    <w:rsid w:val="0039629B"/>
    <w:rsid w:val="003963BF"/>
    <w:rsid w:val="00397E95"/>
    <w:rsid w:val="003A1F8F"/>
    <w:rsid w:val="003A3CC9"/>
    <w:rsid w:val="003A4DB7"/>
    <w:rsid w:val="003B1930"/>
    <w:rsid w:val="003B2B4C"/>
    <w:rsid w:val="003C1810"/>
    <w:rsid w:val="003C25B0"/>
    <w:rsid w:val="003C7998"/>
    <w:rsid w:val="003D35A7"/>
    <w:rsid w:val="003E0C20"/>
    <w:rsid w:val="003E6ECB"/>
    <w:rsid w:val="003E76D3"/>
    <w:rsid w:val="003F168E"/>
    <w:rsid w:val="003F42F7"/>
    <w:rsid w:val="004016CE"/>
    <w:rsid w:val="00402DBD"/>
    <w:rsid w:val="004046CC"/>
    <w:rsid w:val="00404A1C"/>
    <w:rsid w:val="00404F0F"/>
    <w:rsid w:val="00405BC4"/>
    <w:rsid w:val="00405D52"/>
    <w:rsid w:val="0041496E"/>
    <w:rsid w:val="00416D1F"/>
    <w:rsid w:val="004210A1"/>
    <w:rsid w:val="00422608"/>
    <w:rsid w:val="00423E7D"/>
    <w:rsid w:val="0042699A"/>
    <w:rsid w:val="00432CAA"/>
    <w:rsid w:val="004355E0"/>
    <w:rsid w:val="00435A82"/>
    <w:rsid w:val="00443C03"/>
    <w:rsid w:val="00446873"/>
    <w:rsid w:val="00451AA5"/>
    <w:rsid w:val="00452F2A"/>
    <w:rsid w:val="0045454C"/>
    <w:rsid w:val="0045553F"/>
    <w:rsid w:val="00460B7A"/>
    <w:rsid w:val="00472BDE"/>
    <w:rsid w:val="00475675"/>
    <w:rsid w:val="00475830"/>
    <w:rsid w:val="0048263E"/>
    <w:rsid w:val="004840FB"/>
    <w:rsid w:val="00487317"/>
    <w:rsid w:val="00497512"/>
    <w:rsid w:val="004A455C"/>
    <w:rsid w:val="004A7CDE"/>
    <w:rsid w:val="004B7DB4"/>
    <w:rsid w:val="004C1123"/>
    <w:rsid w:val="004C11A4"/>
    <w:rsid w:val="004C189B"/>
    <w:rsid w:val="004C1AC7"/>
    <w:rsid w:val="004C3136"/>
    <w:rsid w:val="004C6DF0"/>
    <w:rsid w:val="004D4A0E"/>
    <w:rsid w:val="004D4B6E"/>
    <w:rsid w:val="004E46CD"/>
    <w:rsid w:val="004E6A73"/>
    <w:rsid w:val="004E6BF6"/>
    <w:rsid w:val="004F3188"/>
    <w:rsid w:val="004F3E9E"/>
    <w:rsid w:val="0050119E"/>
    <w:rsid w:val="00502677"/>
    <w:rsid w:val="005058B7"/>
    <w:rsid w:val="00506DD9"/>
    <w:rsid w:val="00514AA5"/>
    <w:rsid w:val="00522246"/>
    <w:rsid w:val="00522309"/>
    <w:rsid w:val="005227AC"/>
    <w:rsid w:val="0052304A"/>
    <w:rsid w:val="00523E99"/>
    <w:rsid w:val="00531042"/>
    <w:rsid w:val="0053553C"/>
    <w:rsid w:val="00535827"/>
    <w:rsid w:val="005422AA"/>
    <w:rsid w:val="00544A01"/>
    <w:rsid w:val="00545EA0"/>
    <w:rsid w:val="005536E5"/>
    <w:rsid w:val="0055589B"/>
    <w:rsid w:val="00557238"/>
    <w:rsid w:val="005604CF"/>
    <w:rsid w:val="00563533"/>
    <w:rsid w:val="00566B35"/>
    <w:rsid w:val="00567385"/>
    <w:rsid w:val="0058091D"/>
    <w:rsid w:val="00580F45"/>
    <w:rsid w:val="0058202F"/>
    <w:rsid w:val="00582482"/>
    <w:rsid w:val="00582B9B"/>
    <w:rsid w:val="005958E3"/>
    <w:rsid w:val="005968F2"/>
    <w:rsid w:val="005B4033"/>
    <w:rsid w:val="005B4EBC"/>
    <w:rsid w:val="005B7523"/>
    <w:rsid w:val="005B7A86"/>
    <w:rsid w:val="005C4D92"/>
    <w:rsid w:val="005D1495"/>
    <w:rsid w:val="005E5668"/>
    <w:rsid w:val="005E594C"/>
    <w:rsid w:val="005F3383"/>
    <w:rsid w:val="005F38FF"/>
    <w:rsid w:val="00606A19"/>
    <w:rsid w:val="00610066"/>
    <w:rsid w:val="0061252E"/>
    <w:rsid w:val="00615CC2"/>
    <w:rsid w:val="00616488"/>
    <w:rsid w:val="00616D65"/>
    <w:rsid w:val="00617455"/>
    <w:rsid w:val="00627384"/>
    <w:rsid w:val="00630C0B"/>
    <w:rsid w:val="006373A7"/>
    <w:rsid w:val="00640031"/>
    <w:rsid w:val="0066023A"/>
    <w:rsid w:val="0066075B"/>
    <w:rsid w:val="006631CF"/>
    <w:rsid w:val="00663516"/>
    <w:rsid w:val="00663944"/>
    <w:rsid w:val="00667F08"/>
    <w:rsid w:val="00672646"/>
    <w:rsid w:val="00674CBD"/>
    <w:rsid w:val="006813E4"/>
    <w:rsid w:val="006865C7"/>
    <w:rsid w:val="0069111F"/>
    <w:rsid w:val="0069637B"/>
    <w:rsid w:val="006A0E6C"/>
    <w:rsid w:val="006A1ABB"/>
    <w:rsid w:val="006A368D"/>
    <w:rsid w:val="006A4FB5"/>
    <w:rsid w:val="006A5CB5"/>
    <w:rsid w:val="006A6C6D"/>
    <w:rsid w:val="006A7711"/>
    <w:rsid w:val="006C2403"/>
    <w:rsid w:val="006C24F0"/>
    <w:rsid w:val="006C2C68"/>
    <w:rsid w:val="006D3F00"/>
    <w:rsid w:val="006D5F88"/>
    <w:rsid w:val="006D717C"/>
    <w:rsid w:val="006E2867"/>
    <w:rsid w:val="006E3535"/>
    <w:rsid w:val="006F3CCF"/>
    <w:rsid w:val="006F5240"/>
    <w:rsid w:val="006F5F59"/>
    <w:rsid w:val="006F7F05"/>
    <w:rsid w:val="00700CDB"/>
    <w:rsid w:val="00705CD3"/>
    <w:rsid w:val="00706F94"/>
    <w:rsid w:val="00714FCB"/>
    <w:rsid w:val="0071647B"/>
    <w:rsid w:val="00724DC6"/>
    <w:rsid w:val="0073765F"/>
    <w:rsid w:val="00743BE1"/>
    <w:rsid w:val="007457A6"/>
    <w:rsid w:val="00746686"/>
    <w:rsid w:val="00753D7D"/>
    <w:rsid w:val="00755CE4"/>
    <w:rsid w:val="0076131A"/>
    <w:rsid w:val="00761F16"/>
    <w:rsid w:val="0076262A"/>
    <w:rsid w:val="00763C7B"/>
    <w:rsid w:val="00773ABA"/>
    <w:rsid w:val="0077643A"/>
    <w:rsid w:val="00777175"/>
    <w:rsid w:val="0078131E"/>
    <w:rsid w:val="00783B74"/>
    <w:rsid w:val="007852CA"/>
    <w:rsid w:val="0078624E"/>
    <w:rsid w:val="00786979"/>
    <w:rsid w:val="007976DD"/>
    <w:rsid w:val="007A53E1"/>
    <w:rsid w:val="007A653A"/>
    <w:rsid w:val="007C401C"/>
    <w:rsid w:val="007C5903"/>
    <w:rsid w:val="007D1722"/>
    <w:rsid w:val="007D1EE9"/>
    <w:rsid w:val="007D4BA5"/>
    <w:rsid w:val="007D54D0"/>
    <w:rsid w:val="007D7856"/>
    <w:rsid w:val="007E331F"/>
    <w:rsid w:val="007E6D54"/>
    <w:rsid w:val="007F122F"/>
    <w:rsid w:val="007F1D77"/>
    <w:rsid w:val="00800256"/>
    <w:rsid w:val="008007F3"/>
    <w:rsid w:val="00800C56"/>
    <w:rsid w:val="0081113A"/>
    <w:rsid w:val="00811806"/>
    <w:rsid w:val="00815872"/>
    <w:rsid w:val="00817241"/>
    <w:rsid w:val="0082157A"/>
    <w:rsid w:val="00823AF8"/>
    <w:rsid w:val="0082496A"/>
    <w:rsid w:val="00831928"/>
    <w:rsid w:val="0083214B"/>
    <w:rsid w:val="00832F82"/>
    <w:rsid w:val="00833AD0"/>
    <w:rsid w:val="00844323"/>
    <w:rsid w:val="008459E1"/>
    <w:rsid w:val="00851DD2"/>
    <w:rsid w:val="00857137"/>
    <w:rsid w:val="008620AB"/>
    <w:rsid w:val="008645F4"/>
    <w:rsid w:val="00864675"/>
    <w:rsid w:val="00865A8B"/>
    <w:rsid w:val="00872EF4"/>
    <w:rsid w:val="0087526D"/>
    <w:rsid w:val="0087529E"/>
    <w:rsid w:val="008758C4"/>
    <w:rsid w:val="00891DCF"/>
    <w:rsid w:val="00893BA5"/>
    <w:rsid w:val="008A4DCD"/>
    <w:rsid w:val="008A67D8"/>
    <w:rsid w:val="008B0164"/>
    <w:rsid w:val="008B30C2"/>
    <w:rsid w:val="008B5857"/>
    <w:rsid w:val="008C428B"/>
    <w:rsid w:val="008C4469"/>
    <w:rsid w:val="008C4E00"/>
    <w:rsid w:val="008C7E15"/>
    <w:rsid w:val="008D0634"/>
    <w:rsid w:val="008D4340"/>
    <w:rsid w:val="008E011A"/>
    <w:rsid w:val="008E306C"/>
    <w:rsid w:val="008E6B79"/>
    <w:rsid w:val="008F0EFD"/>
    <w:rsid w:val="008F168C"/>
    <w:rsid w:val="008F4A3C"/>
    <w:rsid w:val="008F56F1"/>
    <w:rsid w:val="008F6CE6"/>
    <w:rsid w:val="00904C80"/>
    <w:rsid w:val="009057C0"/>
    <w:rsid w:val="00912E59"/>
    <w:rsid w:val="00915E06"/>
    <w:rsid w:val="00917086"/>
    <w:rsid w:val="009238B2"/>
    <w:rsid w:val="00935E3A"/>
    <w:rsid w:val="009379F2"/>
    <w:rsid w:val="00940BA3"/>
    <w:rsid w:val="00940D46"/>
    <w:rsid w:val="00944E83"/>
    <w:rsid w:val="00950BF8"/>
    <w:rsid w:val="009516CD"/>
    <w:rsid w:val="009542A8"/>
    <w:rsid w:val="009672E8"/>
    <w:rsid w:val="00973822"/>
    <w:rsid w:val="00997AE5"/>
    <w:rsid w:val="009A3977"/>
    <w:rsid w:val="009A58AD"/>
    <w:rsid w:val="009B0DFE"/>
    <w:rsid w:val="009B0FC2"/>
    <w:rsid w:val="009B4606"/>
    <w:rsid w:val="009B58CC"/>
    <w:rsid w:val="009C0A64"/>
    <w:rsid w:val="009C40F8"/>
    <w:rsid w:val="009C46F4"/>
    <w:rsid w:val="009C4AEE"/>
    <w:rsid w:val="009C6C1C"/>
    <w:rsid w:val="009C7D81"/>
    <w:rsid w:val="009D435A"/>
    <w:rsid w:val="009F0C0D"/>
    <w:rsid w:val="00A02260"/>
    <w:rsid w:val="00A05C25"/>
    <w:rsid w:val="00A126EB"/>
    <w:rsid w:val="00A129FC"/>
    <w:rsid w:val="00A21323"/>
    <w:rsid w:val="00A24349"/>
    <w:rsid w:val="00A254DC"/>
    <w:rsid w:val="00A31723"/>
    <w:rsid w:val="00A350BD"/>
    <w:rsid w:val="00A356D5"/>
    <w:rsid w:val="00A40945"/>
    <w:rsid w:val="00A41B63"/>
    <w:rsid w:val="00A42223"/>
    <w:rsid w:val="00A4700E"/>
    <w:rsid w:val="00A506EB"/>
    <w:rsid w:val="00A5375F"/>
    <w:rsid w:val="00A552D5"/>
    <w:rsid w:val="00A557EF"/>
    <w:rsid w:val="00A55B3B"/>
    <w:rsid w:val="00A55BEC"/>
    <w:rsid w:val="00A63F2D"/>
    <w:rsid w:val="00A6452D"/>
    <w:rsid w:val="00A6506A"/>
    <w:rsid w:val="00A7045E"/>
    <w:rsid w:val="00A71BC8"/>
    <w:rsid w:val="00A7468C"/>
    <w:rsid w:val="00A74DD2"/>
    <w:rsid w:val="00A77332"/>
    <w:rsid w:val="00A87C18"/>
    <w:rsid w:val="00A94BD0"/>
    <w:rsid w:val="00A94EF2"/>
    <w:rsid w:val="00AB1677"/>
    <w:rsid w:val="00AB2F1B"/>
    <w:rsid w:val="00AC630F"/>
    <w:rsid w:val="00AC67AD"/>
    <w:rsid w:val="00AC6A17"/>
    <w:rsid w:val="00AC700E"/>
    <w:rsid w:val="00AD08DA"/>
    <w:rsid w:val="00AD3125"/>
    <w:rsid w:val="00AD5252"/>
    <w:rsid w:val="00AD5666"/>
    <w:rsid w:val="00AD71D1"/>
    <w:rsid w:val="00AE2AB3"/>
    <w:rsid w:val="00AE4A99"/>
    <w:rsid w:val="00AE4F2F"/>
    <w:rsid w:val="00AE5498"/>
    <w:rsid w:val="00AE60E1"/>
    <w:rsid w:val="00AE6A91"/>
    <w:rsid w:val="00AE7C6D"/>
    <w:rsid w:val="00AF2132"/>
    <w:rsid w:val="00AF2C56"/>
    <w:rsid w:val="00AF318A"/>
    <w:rsid w:val="00AF5676"/>
    <w:rsid w:val="00AF7349"/>
    <w:rsid w:val="00B01278"/>
    <w:rsid w:val="00B01787"/>
    <w:rsid w:val="00B01941"/>
    <w:rsid w:val="00B03528"/>
    <w:rsid w:val="00B05D3A"/>
    <w:rsid w:val="00B06C1A"/>
    <w:rsid w:val="00B10333"/>
    <w:rsid w:val="00B131A9"/>
    <w:rsid w:val="00B158E7"/>
    <w:rsid w:val="00B171A8"/>
    <w:rsid w:val="00B22197"/>
    <w:rsid w:val="00B22528"/>
    <w:rsid w:val="00B248BA"/>
    <w:rsid w:val="00B3121E"/>
    <w:rsid w:val="00B3334E"/>
    <w:rsid w:val="00B42476"/>
    <w:rsid w:val="00B459FF"/>
    <w:rsid w:val="00B5346E"/>
    <w:rsid w:val="00B53C0C"/>
    <w:rsid w:val="00B5652C"/>
    <w:rsid w:val="00B571AE"/>
    <w:rsid w:val="00B629EB"/>
    <w:rsid w:val="00B656BC"/>
    <w:rsid w:val="00B66BD0"/>
    <w:rsid w:val="00B7110E"/>
    <w:rsid w:val="00B71681"/>
    <w:rsid w:val="00B810CE"/>
    <w:rsid w:val="00B82B04"/>
    <w:rsid w:val="00B84ABB"/>
    <w:rsid w:val="00B8798A"/>
    <w:rsid w:val="00B91594"/>
    <w:rsid w:val="00B95563"/>
    <w:rsid w:val="00B961CC"/>
    <w:rsid w:val="00B9709D"/>
    <w:rsid w:val="00BA3E2B"/>
    <w:rsid w:val="00BB0BCC"/>
    <w:rsid w:val="00BB0CA9"/>
    <w:rsid w:val="00BB422E"/>
    <w:rsid w:val="00BB60AC"/>
    <w:rsid w:val="00BB6F61"/>
    <w:rsid w:val="00BC31FF"/>
    <w:rsid w:val="00BD4F94"/>
    <w:rsid w:val="00BD7483"/>
    <w:rsid w:val="00BD7620"/>
    <w:rsid w:val="00BE0748"/>
    <w:rsid w:val="00BE54A6"/>
    <w:rsid w:val="00BF32E9"/>
    <w:rsid w:val="00BF37E0"/>
    <w:rsid w:val="00BF3816"/>
    <w:rsid w:val="00BF434B"/>
    <w:rsid w:val="00BF4905"/>
    <w:rsid w:val="00BF621A"/>
    <w:rsid w:val="00C00887"/>
    <w:rsid w:val="00C0572F"/>
    <w:rsid w:val="00C1433B"/>
    <w:rsid w:val="00C200FA"/>
    <w:rsid w:val="00C21740"/>
    <w:rsid w:val="00C22661"/>
    <w:rsid w:val="00C23DCC"/>
    <w:rsid w:val="00C26E03"/>
    <w:rsid w:val="00C3312F"/>
    <w:rsid w:val="00C35377"/>
    <w:rsid w:val="00C417B0"/>
    <w:rsid w:val="00C50051"/>
    <w:rsid w:val="00C515ED"/>
    <w:rsid w:val="00C52BA4"/>
    <w:rsid w:val="00C569D3"/>
    <w:rsid w:val="00C60FBD"/>
    <w:rsid w:val="00C652C4"/>
    <w:rsid w:val="00C70DE5"/>
    <w:rsid w:val="00C72D54"/>
    <w:rsid w:val="00C73396"/>
    <w:rsid w:val="00C73749"/>
    <w:rsid w:val="00C76595"/>
    <w:rsid w:val="00C8218C"/>
    <w:rsid w:val="00C84CAA"/>
    <w:rsid w:val="00C8553D"/>
    <w:rsid w:val="00C90FF9"/>
    <w:rsid w:val="00C95CE7"/>
    <w:rsid w:val="00C96A49"/>
    <w:rsid w:val="00C9766B"/>
    <w:rsid w:val="00C97C31"/>
    <w:rsid w:val="00CA04EC"/>
    <w:rsid w:val="00CA3ADC"/>
    <w:rsid w:val="00CA51A8"/>
    <w:rsid w:val="00CA6F97"/>
    <w:rsid w:val="00CA732E"/>
    <w:rsid w:val="00CA79FE"/>
    <w:rsid w:val="00CB2920"/>
    <w:rsid w:val="00CB54BD"/>
    <w:rsid w:val="00CB5ED8"/>
    <w:rsid w:val="00CB69AE"/>
    <w:rsid w:val="00CC2EC7"/>
    <w:rsid w:val="00CC49E7"/>
    <w:rsid w:val="00CC5668"/>
    <w:rsid w:val="00CC5EB1"/>
    <w:rsid w:val="00CD6941"/>
    <w:rsid w:val="00CD6EB4"/>
    <w:rsid w:val="00CE3DE4"/>
    <w:rsid w:val="00CF2131"/>
    <w:rsid w:val="00CF4054"/>
    <w:rsid w:val="00D1001A"/>
    <w:rsid w:val="00D1555D"/>
    <w:rsid w:val="00D1633F"/>
    <w:rsid w:val="00D25966"/>
    <w:rsid w:val="00D262FD"/>
    <w:rsid w:val="00D26546"/>
    <w:rsid w:val="00D267D6"/>
    <w:rsid w:val="00D272E0"/>
    <w:rsid w:val="00D27FEC"/>
    <w:rsid w:val="00D40E80"/>
    <w:rsid w:val="00D44499"/>
    <w:rsid w:val="00D464DF"/>
    <w:rsid w:val="00D51C0C"/>
    <w:rsid w:val="00D55E33"/>
    <w:rsid w:val="00D57C62"/>
    <w:rsid w:val="00D70A75"/>
    <w:rsid w:val="00D71D25"/>
    <w:rsid w:val="00D748BB"/>
    <w:rsid w:val="00D750B1"/>
    <w:rsid w:val="00D766BC"/>
    <w:rsid w:val="00D8104E"/>
    <w:rsid w:val="00D929BD"/>
    <w:rsid w:val="00D93C64"/>
    <w:rsid w:val="00D95164"/>
    <w:rsid w:val="00DA00A1"/>
    <w:rsid w:val="00DA38A0"/>
    <w:rsid w:val="00DB3925"/>
    <w:rsid w:val="00DB58CF"/>
    <w:rsid w:val="00DB7FB0"/>
    <w:rsid w:val="00DC00AA"/>
    <w:rsid w:val="00DC171F"/>
    <w:rsid w:val="00DC3312"/>
    <w:rsid w:val="00DC381D"/>
    <w:rsid w:val="00DC3F0D"/>
    <w:rsid w:val="00DC7F44"/>
    <w:rsid w:val="00DD2D04"/>
    <w:rsid w:val="00DD4C36"/>
    <w:rsid w:val="00DD6D4B"/>
    <w:rsid w:val="00DE678E"/>
    <w:rsid w:val="00DF4888"/>
    <w:rsid w:val="00DF5095"/>
    <w:rsid w:val="00DF70F4"/>
    <w:rsid w:val="00E07C1A"/>
    <w:rsid w:val="00E238B6"/>
    <w:rsid w:val="00E23F9A"/>
    <w:rsid w:val="00E24787"/>
    <w:rsid w:val="00E25E0A"/>
    <w:rsid w:val="00E345F8"/>
    <w:rsid w:val="00E361A3"/>
    <w:rsid w:val="00E37AF8"/>
    <w:rsid w:val="00E40DEF"/>
    <w:rsid w:val="00E41699"/>
    <w:rsid w:val="00E440F4"/>
    <w:rsid w:val="00E45DAB"/>
    <w:rsid w:val="00E51D45"/>
    <w:rsid w:val="00E52DB0"/>
    <w:rsid w:val="00E5498A"/>
    <w:rsid w:val="00E55FF3"/>
    <w:rsid w:val="00E625FD"/>
    <w:rsid w:val="00E62AAE"/>
    <w:rsid w:val="00E8211D"/>
    <w:rsid w:val="00E8434B"/>
    <w:rsid w:val="00E91EB9"/>
    <w:rsid w:val="00E93306"/>
    <w:rsid w:val="00E93CBF"/>
    <w:rsid w:val="00E94A12"/>
    <w:rsid w:val="00E96071"/>
    <w:rsid w:val="00EA5103"/>
    <w:rsid w:val="00EA7173"/>
    <w:rsid w:val="00EA77F3"/>
    <w:rsid w:val="00EC0C8E"/>
    <w:rsid w:val="00EC21A5"/>
    <w:rsid w:val="00EC5F8A"/>
    <w:rsid w:val="00ED317F"/>
    <w:rsid w:val="00ED3257"/>
    <w:rsid w:val="00ED33A6"/>
    <w:rsid w:val="00ED4ABE"/>
    <w:rsid w:val="00ED588E"/>
    <w:rsid w:val="00EE08DE"/>
    <w:rsid w:val="00EF34DF"/>
    <w:rsid w:val="00EF4ECF"/>
    <w:rsid w:val="00EF7AB8"/>
    <w:rsid w:val="00F01730"/>
    <w:rsid w:val="00F025A8"/>
    <w:rsid w:val="00F029AE"/>
    <w:rsid w:val="00F07701"/>
    <w:rsid w:val="00F10AB9"/>
    <w:rsid w:val="00F1429C"/>
    <w:rsid w:val="00F174B5"/>
    <w:rsid w:val="00F24112"/>
    <w:rsid w:val="00F2626A"/>
    <w:rsid w:val="00F31132"/>
    <w:rsid w:val="00F3301E"/>
    <w:rsid w:val="00F334C4"/>
    <w:rsid w:val="00F404CE"/>
    <w:rsid w:val="00F50259"/>
    <w:rsid w:val="00F516A9"/>
    <w:rsid w:val="00F52072"/>
    <w:rsid w:val="00F60B23"/>
    <w:rsid w:val="00F63DE9"/>
    <w:rsid w:val="00F64D63"/>
    <w:rsid w:val="00F65B4F"/>
    <w:rsid w:val="00F72057"/>
    <w:rsid w:val="00F75344"/>
    <w:rsid w:val="00F813AD"/>
    <w:rsid w:val="00F81DE7"/>
    <w:rsid w:val="00F83B9F"/>
    <w:rsid w:val="00F84668"/>
    <w:rsid w:val="00F86A72"/>
    <w:rsid w:val="00F87F36"/>
    <w:rsid w:val="00F91CBD"/>
    <w:rsid w:val="00F95F73"/>
    <w:rsid w:val="00F96447"/>
    <w:rsid w:val="00F96CAD"/>
    <w:rsid w:val="00F97C0E"/>
    <w:rsid w:val="00FA4B06"/>
    <w:rsid w:val="00FB2E96"/>
    <w:rsid w:val="00FC0F86"/>
    <w:rsid w:val="00FC4DDA"/>
    <w:rsid w:val="00FC6592"/>
    <w:rsid w:val="00FC74D8"/>
    <w:rsid w:val="00FD4154"/>
    <w:rsid w:val="00FD415E"/>
    <w:rsid w:val="00FD6A33"/>
    <w:rsid w:val="00FE1B08"/>
    <w:rsid w:val="00FE2E97"/>
    <w:rsid w:val="00FE5DD8"/>
    <w:rsid w:val="00FF3A6C"/>
    <w:rsid w:val="00FF48F8"/>
    <w:rsid w:val="00FF5CF7"/>
    <w:rsid w:val="00FF7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C9A9C48"/>
  <w14:defaultImageDpi w14:val="32767"/>
  <w15:chartTrackingRefBased/>
  <w15:docId w15:val="{93E88886-E5B1-4790-A719-3C3F27FD5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3F42F7"/>
    <w:pPr>
      <w:keepNext/>
      <w:keepLines/>
      <w:spacing w:before="24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qFormat/>
    <w:rsid w:val="0083214B"/>
    <w:pPr>
      <w:keepNext/>
      <w:keepLines/>
      <w:spacing w:before="200" w:line="480" w:lineRule="auto"/>
      <w:ind w:left="720" w:hanging="720"/>
      <w:jc w:val="both"/>
      <w:outlineLvl w:val="1"/>
    </w:pPr>
    <w:rPr>
      <w:rFonts w:ascii="Cambria" w:eastAsia="Times New Roman" w:hAnsi="Cambria"/>
      <w:b/>
      <w:bCs/>
      <w:color w:val="4F81BD"/>
      <w:sz w:val="26"/>
      <w:szCs w:val="26"/>
    </w:rPr>
  </w:style>
  <w:style w:type="paragraph" w:styleId="Heading9">
    <w:name w:val="heading 9"/>
    <w:basedOn w:val="Normal"/>
    <w:next w:val="Normal"/>
    <w:link w:val="Heading9Char"/>
    <w:uiPriority w:val="9"/>
    <w:semiHidden/>
    <w:unhideWhenUsed/>
    <w:qFormat/>
    <w:rsid w:val="003F42F7"/>
    <w:pPr>
      <w:keepNext/>
      <w:keepLines/>
      <w:spacing w:before="4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0EFD"/>
    <w:pPr>
      <w:ind w:left="720"/>
      <w:contextualSpacing/>
    </w:pPr>
  </w:style>
  <w:style w:type="character" w:customStyle="1" w:styleId="Heading2Char">
    <w:name w:val="Heading 2 Char"/>
    <w:link w:val="Heading2"/>
    <w:uiPriority w:val="9"/>
    <w:rsid w:val="0083214B"/>
    <w:rPr>
      <w:rFonts w:ascii="Cambria" w:eastAsia="Times New Roman" w:hAnsi="Cambria" w:cs="Times New Roman"/>
      <w:b/>
      <w:bCs/>
      <w:color w:val="4F81BD"/>
      <w:sz w:val="26"/>
      <w:szCs w:val="26"/>
    </w:rPr>
  </w:style>
  <w:style w:type="paragraph" w:styleId="FootnoteText">
    <w:name w:val="footnote text"/>
    <w:basedOn w:val="Normal"/>
    <w:link w:val="FootnoteTextChar"/>
    <w:uiPriority w:val="99"/>
    <w:unhideWhenUsed/>
    <w:rsid w:val="0083214B"/>
    <w:pPr>
      <w:spacing w:line="480" w:lineRule="auto"/>
      <w:ind w:left="720" w:hanging="720"/>
      <w:jc w:val="both"/>
    </w:pPr>
    <w:rPr>
      <w:rFonts w:ascii="Times New Roman" w:eastAsia="Times New Roman" w:hAnsi="Times New Roman"/>
      <w:sz w:val="20"/>
      <w:szCs w:val="20"/>
    </w:rPr>
  </w:style>
  <w:style w:type="character" w:customStyle="1" w:styleId="FootnoteTextChar">
    <w:name w:val="Footnote Text Char"/>
    <w:link w:val="FootnoteText"/>
    <w:uiPriority w:val="99"/>
    <w:rsid w:val="0083214B"/>
    <w:rPr>
      <w:rFonts w:ascii="Times New Roman" w:eastAsia="Times New Roman" w:hAnsi="Times New Roman" w:cs="Times New Roman"/>
      <w:sz w:val="20"/>
      <w:szCs w:val="20"/>
    </w:rPr>
  </w:style>
  <w:style w:type="character" w:styleId="FootnoteReference">
    <w:name w:val="footnote reference"/>
    <w:uiPriority w:val="99"/>
    <w:semiHidden/>
    <w:unhideWhenUsed/>
    <w:rsid w:val="0083214B"/>
    <w:rPr>
      <w:vertAlign w:val="superscript"/>
    </w:rPr>
  </w:style>
  <w:style w:type="paragraph" w:styleId="BalloonText">
    <w:name w:val="Balloon Text"/>
    <w:basedOn w:val="Normal"/>
    <w:link w:val="BalloonTextChar"/>
    <w:uiPriority w:val="99"/>
    <w:semiHidden/>
    <w:unhideWhenUsed/>
    <w:rsid w:val="00A6506A"/>
    <w:rPr>
      <w:rFonts w:ascii="Segoe UI" w:hAnsi="Segoe UI" w:cs="Segoe UI"/>
      <w:sz w:val="18"/>
      <w:szCs w:val="18"/>
    </w:rPr>
  </w:style>
  <w:style w:type="character" w:customStyle="1" w:styleId="BalloonTextChar">
    <w:name w:val="Balloon Text Char"/>
    <w:link w:val="BalloonText"/>
    <w:uiPriority w:val="99"/>
    <w:semiHidden/>
    <w:rsid w:val="00A6506A"/>
    <w:rPr>
      <w:rFonts w:ascii="Segoe UI" w:hAnsi="Segoe UI" w:cs="Segoe UI"/>
      <w:sz w:val="18"/>
      <w:szCs w:val="18"/>
    </w:rPr>
  </w:style>
  <w:style w:type="character" w:styleId="CommentReference">
    <w:name w:val="annotation reference"/>
    <w:uiPriority w:val="99"/>
    <w:semiHidden/>
    <w:unhideWhenUsed/>
    <w:rsid w:val="00A6506A"/>
    <w:rPr>
      <w:sz w:val="16"/>
      <w:szCs w:val="16"/>
    </w:rPr>
  </w:style>
  <w:style w:type="paragraph" w:styleId="CommentText">
    <w:name w:val="annotation text"/>
    <w:basedOn w:val="Normal"/>
    <w:link w:val="CommentTextChar"/>
    <w:uiPriority w:val="99"/>
    <w:semiHidden/>
    <w:unhideWhenUsed/>
    <w:rsid w:val="00A6506A"/>
    <w:pPr>
      <w:spacing w:after="160"/>
    </w:pPr>
    <w:rPr>
      <w:sz w:val="20"/>
      <w:szCs w:val="20"/>
    </w:rPr>
  </w:style>
  <w:style w:type="character" w:customStyle="1" w:styleId="CommentTextChar">
    <w:name w:val="Comment Text Char"/>
    <w:link w:val="CommentText"/>
    <w:uiPriority w:val="99"/>
    <w:semiHidden/>
    <w:rsid w:val="00A6506A"/>
    <w:rPr>
      <w:sz w:val="20"/>
      <w:szCs w:val="20"/>
    </w:rPr>
  </w:style>
  <w:style w:type="table" w:styleId="TableGrid">
    <w:name w:val="Table Grid"/>
    <w:basedOn w:val="TableNormal"/>
    <w:uiPriority w:val="39"/>
    <w:rsid w:val="003070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42F7"/>
    <w:pPr>
      <w:tabs>
        <w:tab w:val="center" w:pos="4680"/>
        <w:tab w:val="right" w:pos="9360"/>
      </w:tabs>
    </w:pPr>
  </w:style>
  <w:style w:type="character" w:customStyle="1" w:styleId="HeaderChar">
    <w:name w:val="Header Char"/>
    <w:basedOn w:val="DefaultParagraphFont"/>
    <w:link w:val="Header"/>
    <w:uiPriority w:val="99"/>
    <w:rsid w:val="003F42F7"/>
  </w:style>
  <w:style w:type="paragraph" w:styleId="Footer">
    <w:name w:val="footer"/>
    <w:basedOn w:val="Normal"/>
    <w:link w:val="FooterChar"/>
    <w:uiPriority w:val="99"/>
    <w:unhideWhenUsed/>
    <w:rsid w:val="003F42F7"/>
    <w:pPr>
      <w:tabs>
        <w:tab w:val="center" w:pos="4680"/>
        <w:tab w:val="right" w:pos="9360"/>
      </w:tabs>
    </w:pPr>
  </w:style>
  <w:style w:type="character" w:customStyle="1" w:styleId="FooterChar">
    <w:name w:val="Footer Char"/>
    <w:basedOn w:val="DefaultParagraphFont"/>
    <w:link w:val="Footer"/>
    <w:uiPriority w:val="99"/>
    <w:rsid w:val="003F42F7"/>
  </w:style>
  <w:style w:type="character" w:customStyle="1" w:styleId="HeaderChar1">
    <w:name w:val="Header Char1"/>
    <w:uiPriority w:val="99"/>
    <w:locked/>
    <w:rsid w:val="003F42F7"/>
    <w:rPr>
      <w:rFonts w:ascii="Times New Roman" w:eastAsia="Times New Roman" w:hAnsi="Times New Roman" w:cs="Times New Roman"/>
      <w:sz w:val="24"/>
      <w:szCs w:val="24"/>
    </w:rPr>
  </w:style>
  <w:style w:type="character" w:customStyle="1" w:styleId="Heading9Char">
    <w:name w:val="Heading 9 Char"/>
    <w:link w:val="Heading9"/>
    <w:uiPriority w:val="9"/>
    <w:semiHidden/>
    <w:rsid w:val="003F42F7"/>
    <w:rPr>
      <w:rFonts w:ascii="Calibri Light" w:eastAsia="Times New Roman" w:hAnsi="Calibri Light" w:cs="Times New Roman"/>
      <w:i/>
      <w:iCs/>
      <w:color w:val="272727"/>
      <w:sz w:val="21"/>
      <w:szCs w:val="21"/>
    </w:rPr>
  </w:style>
  <w:style w:type="character" w:customStyle="1" w:styleId="Heading1Char">
    <w:name w:val="Heading 1 Char"/>
    <w:link w:val="Heading1"/>
    <w:uiPriority w:val="9"/>
    <w:rsid w:val="003F42F7"/>
    <w:rPr>
      <w:rFonts w:ascii="Calibri Light" w:eastAsia="Times New Roman" w:hAnsi="Calibri Light" w:cs="Times New Roman"/>
      <w:color w:val="2F5496"/>
      <w:sz w:val="32"/>
      <w:szCs w:val="32"/>
    </w:rPr>
  </w:style>
  <w:style w:type="paragraph" w:styleId="TOCHeading">
    <w:name w:val="TOC Heading"/>
    <w:basedOn w:val="Heading1"/>
    <w:next w:val="Normal"/>
    <w:uiPriority w:val="39"/>
    <w:unhideWhenUsed/>
    <w:qFormat/>
    <w:rsid w:val="003F42F7"/>
    <w:pPr>
      <w:spacing w:line="259" w:lineRule="auto"/>
      <w:outlineLvl w:val="9"/>
    </w:pPr>
  </w:style>
  <w:style w:type="paragraph" w:styleId="TOC2">
    <w:name w:val="toc 2"/>
    <w:basedOn w:val="Normal"/>
    <w:next w:val="Normal"/>
    <w:autoRedefine/>
    <w:uiPriority w:val="39"/>
    <w:unhideWhenUsed/>
    <w:rsid w:val="001A09D9"/>
    <w:pPr>
      <w:tabs>
        <w:tab w:val="left" w:pos="900"/>
        <w:tab w:val="right" w:leader="dot" w:pos="9350"/>
      </w:tabs>
      <w:spacing w:after="100"/>
      <w:ind w:left="240"/>
    </w:pPr>
  </w:style>
  <w:style w:type="character" w:styleId="Hyperlink">
    <w:name w:val="Hyperlink"/>
    <w:uiPriority w:val="99"/>
    <w:unhideWhenUsed/>
    <w:rsid w:val="003F42F7"/>
    <w:rPr>
      <w:color w:val="0563C1"/>
      <w:u w:val="single"/>
    </w:rPr>
  </w:style>
  <w:style w:type="character" w:styleId="LineNumber">
    <w:name w:val="line number"/>
    <w:basedOn w:val="DefaultParagraphFont"/>
    <w:uiPriority w:val="99"/>
    <w:semiHidden/>
    <w:unhideWhenUsed/>
    <w:rsid w:val="00844323"/>
  </w:style>
  <w:style w:type="paragraph" w:styleId="CommentSubject">
    <w:name w:val="annotation subject"/>
    <w:basedOn w:val="CommentText"/>
    <w:next w:val="CommentText"/>
    <w:link w:val="CommentSubjectChar"/>
    <w:uiPriority w:val="99"/>
    <w:semiHidden/>
    <w:unhideWhenUsed/>
    <w:rsid w:val="00997AE5"/>
    <w:pPr>
      <w:spacing w:after="0"/>
    </w:pPr>
    <w:rPr>
      <w:b/>
      <w:bCs/>
    </w:rPr>
  </w:style>
  <w:style w:type="character" w:customStyle="1" w:styleId="CommentSubjectChar">
    <w:name w:val="Comment Subject Char"/>
    <w:link w:val="CommentSubject"/>
    <w:uiPriority w:val="99"/>
    <w:semiHidden/>
    <w:rsid w:val="00997AE5"/>
    <w:rPr>
      <w:b/>
      <w:bCs/>
      <w:sz w:val="20"/>
      <w:szCs w:val="20"/>
    </w:rPr>
  </w:style>
  <w:style w:type="character" w:customStyle="1" w:styleId="FooterChar1">
    <w:name w:val="Footer Char1"/>
    <w:uiPriority w:val="99"/>
    <w:locked/>
    <w:rsid w:val="00DB3925"/>
    <w:rPr>
      <w:rFonts w:ascii="Times New Roman" w:eastAsia="Times New Roman" w:hAnsi="Times New Roman" w:cs="Times New Roman"/>
      <w:sz w:val="24"/>
      <w:szCs w:val="24"/>
    </w:rPr>
  </w:style>
  <w:style w:type="character" w:styleId="PageNumber">
    <w:name w:val="page number"/>
    <w:basedOn w:val="DefaultParagraphFont"/>
    <w:rsid w:val="00DB3925"/>
  </w:style>
  <w:style w:type="paragraph" w:styleId="NormalWeb">
    <w:name w:val="Normal (Web)"/>
    <w:basedOn w:val="Normal"/>
    <w:uiPriority w:val="99"/>
    <w:semiHidden/>
    <w:unhideWhenUsed/>
    <w:rsid w:val="00AD3125"/>
    <w:pPr>
      <w:spacing w:before="100" w:beforeAutospacing="1" w:after="100" w:afterAutospacing="1"/>
    </w:pPr>
    <w:rPr>
      <w:rFonts w:ascii="Times New Roman" w:eastAsia="Times New Roman" w:hAnsi="Times New Roman"/>
    </w:rPr>
  </w:style>
  <w:style w:type="table" w:customStyle="1" w:styleId="TableGrid1">
    <w:name w:val="Table Grid1"/>
    <w:basedOn w:val="TableNormal"/>
    <w:next w:val="TableGrid"/>
    <w:uiPriority w:val="39"/>
    <w:rsid w:val="00A129FC"/>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633617">
      <w:bodyDiv w:val="1"/>
      <w:marLeft w:val="0"/>
      <w:marRight w:val="0"/>
      <w:marTop w:val="0"/>
      <w:marBottom w:val="0"/>
      <w:divBdr>
        <w:top w:val="none" w:sz="0" w:space="0" w:color="auto"/>
        <w:left w:val="none" w:sz="0" w:space="0" w:color="auto"/>
        <w:bottom w:val="none" w:sz="0" w:space="0" w:color="auto"/>
        <w:right w:val="none" w:sz="0" w:space="0" w:color="auto"/>
      </w:divBdr>
      <w:divsChild>
        <w:div w:id="1395734856">
          <w:marLeft w:val="0"/>
          <w:marRight w:val="0"/>
          <w:marTop w:val="0"/>
          <w:marBottom w:val="0"/>
          <w:divBdr>
            <w:top w:val="none" w:sz="0" w:space="0" w:color="auto"/>
            <w:left w:val="none" w:sz="0" w:space="0" w:color="auto"/>
            <w:bottom w:val="none" w:sz="0" w:space="0" w:color="auto"/>
            <w:right w:val="none" w:sz="0" w:space="0" w:color="auto"/>
          </w:divBdr>
          <w:divsChild>
            <w:div w:id="914702533">
              <w:marLeft w:val="0"/>
              <w:marRight w:val="0"/>
              <w:marTop w:val="0"/>
              <w:marBottom w:val="0"/>
              <w:divBdr>
                <w:top w:val="none" w:sz="0" w:space="0" w:color="auto"/>
                <w:left w:val="none" w:sz="0" w:space="0" w:color="auto"/>
                <w:bottom w:val="none" w:sz="0" w:space="0" w:color="auto"/>
                <w:right w:val="none" w:sz="0" w:space="0" w:color="auto"/>
              </w:divBdr>
              <w:divsChild>
                <w:div w:id="5192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309913">
      <w:bodyDiv w:val="1"/>
      <w:marLeft w:val="0"/>
      <w:marRight w:val="0"/>
      <w:marTop w:val="0"/>
      <w:marBottom w:val="0"/>
      <w:divBdr>
        <w:top w:val="none" w:sz="0" w:space="0" w:color="auto"/>
        <w:left w:val="none" w:sz="0" w:space="0" w:color="auto"/>
        <w:bottom w:val="none" w:sz="0" w:space="0" w:color="auto"/>
        <w:right w:val="none" w:sz="0" w:space="0" w:color="auto"/>
      </w:divBdr>
      <w:divsChild>
        <w:div w:id="1376663634">
          <w:marLeft w:val="0"/>
          <w:marRight w:val="0"/>
          <w:marTop w:val="0"/>
          <w:marBottom w:val="0"/>
          <w:divBdr>
            <w:top w:val="none" w:sz="0" w:space="0" w:color="auto"/>
            <w:left w:val="none" w:sz="0" w:space="0" w:color="auto"/>
            <w:bottom w:val="none" w:sz="0" w:space="0" w:color="auto"/>
            <w:right w:val="none" w:sz="0" w:space="0" w:color="auto"/>
          </w:divBdr>
          <w:divsChild>
            <w:div w:id="162860675">
              <w:marLeft w:val="0"/>
              <w:marRight w:val="0"/>
              <w:marTop w:val="0"/>
              <w:marBottom w:val="0"/>
              <w:divBdr>
                <w:top w:val="none" w:sz="0" w:space="0" w:color="auto"/>
                <w:left w:val="none" w:sz="0" w:space="0" w:color="auto"/>
                <w:bottom w:val="none" w:sz="0" w:space="0" w:color="auto"/>
                <w:right w:val="none" w:sz="0" w:space="0" w:color="auto"/>
              </w:divBdr>
              <w:divsChild>
                <w:div w:id="150701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318844">
      <w:bodyDiv w:val="1"/>
      <w:marLeft w:val="0"/>
      <w:marRight w:val="0"/>
      <w:marTop w:val="0"/>
      <w:marBottom w:val="0"/>
      <w:divBdr>
        <w:top w:val="none" w:sz="0" w:space="0" w:color="auto"/>
        <w:left w:val="none" w:sz="0" w:space="0" w:color="auto"/>
        <w:bottom w:val="none" w:sz="0" w:space="0" w:color="auto"/>
        <w:right w:val="none" w:sz="0" w:space="0" w:color="auto"/>
      </w:divBdr>
      <w:divsChild>
        <w:div w:id="718744654">
          <w:marLeft w:val="0"/>
          <w:marRight w:val="0"/>
          <w:marTop w:val="0"/>
          <w:marBottom w:val="0"/>
          <w:divBdr>
            <w:top w:val="none" w:sz="0" w:space="0" w:color="auto"/>
            <w:left w:val="none" w:sz="0" w:space="0" w:color="auto"/>
            <w:bottom w:val="none" w:sz="0" w:space="0" w:color="auto"/>
            <w:right w:val="none" w:sz="0" w:space="0" w:color="auto"/>
          </w:divBdr>
          <w:divsChild>
            <w:div w:id="329796684">
              <w:marLeft w:val="0"/>
              <w:marRight w:val="0"/>
              <w:marTop w:val="0"/>
              <w:marBottom w:val="0"/>
              <w:divBdr>
                <w:top w:val="none" w:sz="0" w:space="0" w:color="auto"/>
                <w:left w:val="none" w:sz="0" w:space="0" w:color="auto"/>
                <w:bottom w:val="none" w:sz="0" w:space="0" w:color="auto"/>
                <w:right w:val="none" w:sz="0" w:space="0" w:color="auto"/>
              </w:divBdr>
              <w:divsChild>
                <w:div w:id="52174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543199">
      <w:bodyDiv w:val="1"/>
      <w:marLeft w:val="0"/>
      <w:marRight w:val="0"/>
      <w:marTop w:val="0"/>
      <w:marBottom w:val="0"/>
      <w:divBdr>
        <w:top w:val="none" w:sz="0" w:space="0" w:color="auto"/>
        <w:left w:val="none" w:sz="0" w:space="0" w:color="auto"/>
        <w:bottom w:val="none" w:sz="0" w:space="0" w:color="auto"/>
        <w:right w:val="none" w:sz="0" w:space="0" w:color="auto"/>
      </w:divBdr>
      <w:divsChild>
        <w:div w:id="107895543">
          <w:marLeft w:val="0"/>
          <w:marRight w:val="0"/>
          <w:marTop w:val="0"/>
          <w:marBottom w:val="0"/>
          <w:divBdr>
            <w:top w:val="none" w:sz="0" w:space="0" w:color="auto"/>
            <w:left w:val="none" w:sz="0" w:space="0" w:color="auto"/>
            <w:bottom w:val="none" w:sz="0" w:space="0" w:color="auto"/>
            <w:right w:val="none" w:sz="0" w:space="0" w:color="auto"/>
          </w:divBdr>
          <w:divsChild>
            <w:div w:id="1048723310">
              <w:marLeft w:val="0"/>
              <w:marRight w:val="0"/>
              <w:marTop w:val="0"/>
              <w:marBottom w:val="0"/>
              <w:divBdr>
                <w:top w:val="none" w:sz="0" w:space="0" w:color="auto"/>
                <w:left w:val="none" w:sz="0" w:space="0" w:color="auto"/>
                <w:bottom w:val="none" w:sz="0" w:space="0" w:color="auto"/>
                <w:right w:val="none" w:sz="0" w:space="0" w:color="auto"/>
              </w:divBdr>
              <w:divsChild>
                <w:div w:id="43077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32214">
      <w:bodyDiv w:val="1"/>
      <w:marLeft w:val="0"/>
      <w:marRight w:val="0"/>
      <w:marTop w:val="0"/>
      <w:marBottom w:val="0"/>
      <w:divBdr>
        <w:top w:val="none" w:sz="0" w:space="0" w:color="auto"/>
        <w:left w:val="none" w:sz="0" w:space="0" w:color="auto"/>
        <w:bottom w:val="none" w:sz="0" w:space="0" w:color="auto"/>
        <w:right w:val="none" w:sz="0" w:space="0" w:color="auto"/>
      </w:divBdr>
      <w:divsChild>
        <w:div w:id="1797943903">
          <w:marLeft w:val="0"/>
          <w:marRight w:val="0"/>
          <w:marTop w:val="0"/>
          <w:marBottom w:val="0"/>
          <w:divBdr>
            <w:top w:val="none" w:sz="0" w:space="0" w:color="auto"/>
            <w:left w:val="none" w:sz="0" w:space="0" w:color="auto"/>
            <w:bottom w:val="none" w:sz="0" w:space="0" w:color="auto"/>
            <w:right w:val="none" w:sz="0" w:space="0" w:color="auto"/>
          </w:divBdr>
          <w:divsChild>
            <w:div w:id="897014413">
              <w:marLeft w:val="0"/>
              <w:marRight w:val="0"/>
              <w:marTop w:val="0"/>
              <w:marBottom w:val="0"/>
              <w:divBdr>
                <w:top w:val="none" w:sz="0" w:space="0" w:color="auto"/>
                <w:left w:val="none" w:sz="0" w:space="0" w:color="auto"/>
                <w:bottom w:val="none" w:sz="0" w:space="0" w:color="auto"/>
                <w:right w:val="none" w:sz="0" w:space="0" w:color="auto"/>
              </w:divBdr>
              <w:divsChild>
                <w:div w:id="275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04212-E0CA-40FA-A4F8-44E0A732D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4</Pages>
  <Words>7366</Words>
  <Characters>4198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7</CharactersWithSpaces>
  <SharedDoc>false</SharedDoc>
  <HLinks>
    <vt:vector size="48" baseType="variant">
      <vt:variant>
        <vt:i4>1835071</vt:i4>
      </vt:variant>
      <vt:variant>
        <vt:i4>44</vt:i4>
      </vt:variant>
      <vt:variant>
        <vt:i4>0</vt:i4>
      </vt:variant>
      <vt:variant>
        <vt:i4>5</vt:i4>
      </vt:variant>
      <vt:variant>
        <vt:lpwstr/>
      </vt:variant>
      <vt:variant>
        <vt:lpwstr>_Toc89016211</vt:lpwstr>
      </vt:variant>
      <vt:variant>
        <vt:i4>1900607</vt:i4>
      </vt:variant>
      <vt:variant>
        <vt:i4>38</vt:i4>
      </vt:variant>
      <vt:variant>
        <vt:i4>0</vt:i4>
      </vt:variant>
      <vt:variant>
        <vt:i4>5</vt:i4>
      </vt:variant>
      <vt:variant>
        <vt:lpwstr/>
      </vt:variant>
      <vt:variant>
        <vt:lpwstr>_Toc89016210</vt:lpwstr>
      </vt:variant>
      <vt:variant>
        <vt:i4>1310782</vt:i4>
      </vt:variant>
      <vt:variant>
        <vt:i4>32</vt:i4>
      </vt:variant>
      <vt:variant>
        <vt:i4>0</vt:i4>
      </vt:variant>
      <vt:variant>
        <vt:i4>5</vt:i4>
      </vt:variant>
      <vt:variant>
        <vt:lpwstr/>
      </vt:variant>
      <vt:variant>
        <vt:lpwstr>_Toc89016209</vt:lpwstr>
      </vt:variant>
      <vt:variant>
        <vt:i4>1376318</vt:i4>
      </vt:variant>
      <vt:variant>
        <vt:i4>26</vt:i4>
      </vt:variant>
      <vt:variant>
        <vt:i4>0</vt:i4>
      </vt:variant>
      <vt:variant>
        <vt:i4>5</vt:i4>
      </vt:variant>
      <vt:variant>
        <vt:lpwstr/>
      </vt:variant>
      <vt:variant>
        <vt:lpwstr>_Toc89016208</vt:lpwstr>
      </vt:variant>
      <vt:variant>
        <vt:i4>1703998</vt:i4>
      </vt:variant>
      <vt:variant>
        <vt:i4>20</vt:i4>
      </vt:variant>
      <vt:variant>
        <vt:i4>0</vt:i4>
      </vt:variant>
      <vt:variant>
        <vt:i4>5</vt:i4>
      </vt:variant>
      <vt:variant>
        <vt:lpwstr/>
      </vt:variant>
      <vt:variant>
        <vt:lpwstr>_Toc89016207</vt:lpwstr>
      </vt:variant>
      <vt:variant>
        <vt:i4>1769534</vt:i4>
      </vt:variant>
      <vt:variant>
        <vt:i4>14</vt:i4>
      </vt:variant>
      <vt:variant>
        <vt:i4>0</vt:i4>
      </vt:variant>
      <vt:variant>
        <vt:i4>5</vt:i4>
      </vt:variant>
      <vt:variant>
        <vt:lpwstr/>
      </vt:variant>
      <vt:variant>
        <vt:lpwstr>_Toc89016206</vt:lpwstr>
      </vt:variant>
      <vt:variant>
        <vt:i4>1572926</vt:i4>
      </vt:variant>
      <vt:variant>
        <vt:i4>8</vt:i4>
      </vt:variant>
      <vt:variant>
        <vt:i4>0</vt:i4>
      </vt:variant>
      <vt:variant>
        <vt:i4>5</vt:i4>
      </vt:variant>
      <vt:variant>
        <vt:lpwstr/>
      </vt:variant>
      <vt:variant>
        <vt:lpwstr>_Toc89016205</vt:lpwstr>
      </vt:variant>
      <vt:variant>
        <vt:i4>1638462</vt:i4>
      </vt:variant>
      <vt:variant>
        <vt:i4>2</vt:i4>
      </vt:variant>
      <vt:variant>
        <vt:i4>0</vt:i4>
      </vt:variant>
      <vt:variant>
        <vt:i4>5</vt:i4>
      </vt:variant>
      <vt:variant>
        <vt:lpwstr/>
      </vt:variant>
      <vt:variant>
        <vt:lpwstr>_Toc89016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ve Roetger</cp:lastModifiedBy>
  <cp:revision>5</cp:revision>
  <cp:lastPrinted>2022-06-08T12:08:00Z</cp:lastPrinted>
  <dcterms:created xsi:type="dcterms:W3CDTF">2022-12-28T11:51:00Z</dcterms:created>
  <dcterms:modified xsi:type="dcterms:W3CDTF">2022-12-2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4c522698630508fa09d3deac9e9bb4f941d410b9790910e22bb0e5c01006aa</vt:lpwstr>
  </property>
</Properties>
</file>